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B112AF" w14:textId="77777777" w:rsidR="00E95B92" w:rsidRDefault="00E95B92" w:rsidP="008A061B">
      <w:pPr>
        <w:pStyle w:val="Footer"/>
        <w:tabs>
          <w:tab w:val="clear" w:pos="8640"/>
          <w:tab w:val="right" w:pos="9900"/>
        </w:tabs>
        <w:jc w:val="center"/>
        <w:outlineLvl w:val="0"/>
        <w:rPr>
          <w:rFonts w:ascii="Akzidenz-Grotesk Std Regular" w:hAnsi="Akzidenz-Grotesk Std Regular"/>
          <w:color w:val="000000"/>
          <w:sz w:val="17"/>
          <w:szCs w:val="17"/>
        </w:rPr>
      </w:pPr>
    </w:p>
    <w:p w14:paraId="24267AB9" w14:textId="1E27DB66" w:rsidR="00E95B92" w:rsidRPr="008D4E7E" w:rsidRDefault="00E95B92" w:rsidP="008A061B">
      <w:pPr>
        <w:pStyle w:val="Heading1"/>
        <w:rPr>
          <w:sz w:val="40"/>
          <w:szCs w:val="40"/>
        </w:rPr>
      </w:pPr>
      <w:r w:rsidRPr="008D4E7E">
        <w:rPr>
          <w:sz w:val="40"/>
          <w:szCs w:val="40"/>
        </w:rPr>
        <w:t>Incident Action Plan</w:t>
      </w:r>
      <w:r w:rsidR="00742B39" w:rsidRPr="008D4E7E">
        <w:rPr>
          <w:sz w:val="40"/>
          <w:szCs w:val="40"/>
        </w:rPr>
        <w:t xml:space="preserve"> </w:t>
      </w:r>
      <w:sdt>
        <w:sdtPr>
          <w:rPr>
            <w:sz w:val="40"/>
            <w:szCs w:val="40"/>
          </w:rPr>
          <w:alias w:val="IAP #"/>
          <w:tag w:val=""/>
          <w:id w:val="-1094784892"/>
          <w:placeholder>
            <w:docPart w:val="EE0A9228838941008586A7C87C7ADBC2"/>
          </w:placeholder>
          <w:dataBinding w:prefixMappings="xmlns:ns0='http://schemas.microsoft.com/office/2006/coverPageProps' " w:xpath="/ns0:CoverPageProperties[1]/ns0:CompanyEmail[1]" w:storeItemID="{55AF091B-3C7A-41E3-B477-F2FDAA23CFDA}"/>
          <w:text/>
        </w:sdtPr>
        <w:sdtEndPr/>
        <w:sdtContent>
          <w:r w:rsidR="00742B39" w:rsidRPr="008D4E7E">
            <w:rPr>
              <w:sz w:val="40"/>
              <w:szCs w:val="40"/>
            </w:rPr>
            <w:t>[#</w:t>
          </w:r>
          <w:r w:rsidR="00911179" w:rsidRPr="008D4E7E">
            <w:rPr>
              <w:sz w:val="40"/>
              <w:szCs w:val="40"/>
            </w:rPr>
            <w:t>XX</w:t>
          </w:r>
          <w:r w:rsidR="00742B39" w:rsidRPr="008D4E7E">
            <w:rPr>
              <w:sz w:val="40"/>
              <w:szCs w:val="40"/>
            </w:rPr>
            <w:t>]</w:t>
          </w:r>
        </w:sdtContent>
      </w:sdt>
    </w:p>
    <w:p w14:paraId="733ED90E" w14:textId="76E1A0A4" w:rsidR="00E95B92" w:rsidRPr="008D4E7E" w:rsidRDefault="00E95B92" w:rsidP="00F53EC8">
      <w:pPr>
        <w:pStyle w:val="Heading1"/>
        <w:rPr>
          <w:sz w:val="40"/>
          <w:szCs w:val="40"/>
        </w:rPr>
      </w:pPr>
      <w:r w:rsidRPr="008D4E7E">
        <w:rPr>
          <w:sz w:val="40"/>
          <w:szCs w:val="40"/>
        </w:rPr>
        <w:t xml:space="preserve">DR </w:t>
      </w:r>
      <w:sdt>
        <w:sdtPr>
          <w:rPr>
            <w:sz w:val="40"/>
            <w:szCs w:val="40"/>
          </w:rPr>
          <w:alias w:val="DR Number"/>
          <w:tag w:val=""/>
          <w:id w:val="-1702851967"/>
          <w:placeholder>
            <w:docPart w:val="37449ED11BF240AFA28ABCA35FEB28F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753161" w:rsidRPr="008D4E7E">
            <w:rPr>
              <w:sz w:val="40"/>
              <w:szCs w:val="40"/>
            </w:rPr>
            <w:t>XXX-XX</w:t>
          </w:r>
        </w:sdtContent>
      </w:sdt>
      <w:r w:rsidRPr="008D4E7E">
        <w:rPr>
          <w:sz w:val="40"/>
          <w:szCs w:val="40"/>
        </w:rPr>
        <w:tab/>
      </w:r>
      <w:r w:rsidRPr="008D4E7E">
        <w:rPr>
          <w:sz w:val="40"/>
          <w:szCs w:val="40"/>
        </w:rPr>
        <w:tab/>
      </w:r>
      <w:r w:rsidRPr="008D4E7E">
        <w:rPr>
          <w:sz w:val="40"/>
          <w:szCs w:val="40"/>
        </w:rPr>
        <w:tab/>
      </w:r>
      <w:r w:rsidRPr="008D4E7E">
        <w:rPr>
          <w:sz w:val="40"/>
          <w:szCs w:val="40"/>
        </w:rPr>
        <w:tab/>
        <w:t xml:space="preserve">                   </w:t>
      </w:r>
      <w:r w:rsidR="00753161" w:rsidRPr="008D4E7E">
        <w:rPr>
          <w:sz w:val="40"/>
          <w:szCs w:val="40"/>
        </w:rPr>
        <w:t xml:space="preserve">     </w:t>
      </w:r>
      <w:r w:rsidRPr="008D4E7E">
        <w:rPr>
          <w:sz w:val="40"/>
          <w:szCs w:val="40"/>
        </w:rPr>
        <w:t xml:space="preserve">  </w:t>
      </w:r>
      <w:sdt>
        <w:sdtPr>
          <w:rPr>
            <w:sz w:val="40"/>
            <w:szCs w:val="40"/>
          </w:rPr>
          <w:alias w:val="DR common name"/>
          <w:tag w:val=""/>
          <w:id w:val="-213508048"/>
          <w:placeholder>
            <w:docPart w:val="B2FC74ED16234F218644149DC9268969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E90CB3" w:rsidRPr="008D4E7E">
            <w:rPr>
              <w:sz w:val="40"/>
              <w:szCs w:val="40"/>
            </w:rPr>
            <w:t>[DR common name]</w:t>
          </w:r>
        </w:sdtContent>
      </w:sdt>
    </w:p>
    <w:p w14:paraId="21C4E28C" w14:textId="3AFF6278" w:rsidR="00E95B92" w:rsidRPr="00676E50" w:rsidRDefault="00570122" w:rsidP="00E95B92">
      <w:pPr>
        <w:pStyle w:val="Heading3"/>
        <w:rPr>
          <w:rFonts w:cs="Arial"/>
        </w:rPr>
      </w:pPr>
      <w:sdt>
        <w:sdtPr>
          <w:rPr>
            <w:rFonts w:cs="Arial"/>
          </w:rPr>
          <w:alias w:val="Operations Period"/>
          <w:tag w:val=""/>
          <w:id w:val="-1218667037"/>
          <w:placeholder>
            <w:docPart w:val="17E2EE8AC23341ECAAFC8995DBE62C38"/>
          </w:placeholder>
          <w:dataBinding w:prefixMappings="xmlns:ns0='http://schemas.microsoft.com/office/2006/coverPageProps' " w:xpath="/ns0:CoverPageProperties[1]/ns0:Abstract[1]" w:storeItemID="{55AF091B-3C7A-41E3-B477-F2FDAA23CFDA}"/>
          <w:text/>
        </w:sdtPr>
        <w:sdtEndPr/>
        <w:sdtContent>
          <w:r w:rsidR="00D12C26">
            <w:rPr>
              <w:rFonts w:cs="Arial"/>
            </w:rPr>
            <w:t>06:00 dd/mm/yyyy to 05:59 dd/mm/yyyy</w:t>
          </w:r>
        </w:sdtContent>
      </w:sdt>
    </w:p>
    <w:p w14:paraId="2D07CC26" w14:textId="3AEC6DDF" w:rsidR="00FA7627" w:rsidRPr="00676E50" w:rsidRDefault="00FA7627" w:rsidP="00FA7627">
      <w:pPr>
        <w:rPr>
          <w:rFonts w:cs="Arial"/>
        </w:rPr>
      </w:pPr>
    </w:p>
    <w:p w14:paraId="1B3FD7DC" w14:textId="7B48D036" w:rsidR="00FA7627" w:rsidRPr="00676E50" w:rsidRDefault="00FA7627" w:rsidP="00FA7627">
      <w:pPr>
        <w:rPr>
          <w:rFonts w:cs="Arial"/>
        </w:rPr>
      </w:pPr>
    </w:p>
    <w:p w14:paraId="336897C9" w14:textId="4E93D0B6" w:rsidR="00FA7627" w:rsidRPr="00676E50" w:rsidRDefault="00FA7627" w:rsidP="00FA7627">
      <w:pPr>
        <w:rPr>
          <w:rFonts w:cs="Arial"/>
        </w:rPr>
      </w:pPr>
    </w:p>
    <w:p w14:paraId="26936D59" w14:textId="77777777" w:rsidR="00FA7627" w:rsidRPr="00676E50" w:rsidRDefault="00FA7627" w:rsidP="00FA7627">
      <w:pPr>
        <w:rPr>
          <w:rFonts w:cs="Arial"/>
        </w:rPr>
      </w:pPr>
    </w:p>
    <w:p w14:paraId="1933D287" w14:textId="77777777" w:rsidR="00E95B92" w:rsidRDefault="00E95B92" w:rsidP="00E95B92">
      <w:pPr>
        <w:rPr>
          <w:rFonts w:cs="Arial"/>
        </w:rPr>
      </w:pPr>
    </w:p>
    <w:p w14:paraId="6F3387C2" w14:textId="77777777" w:rsidR="00352DD8" w:rsidRPr="00676E50" w:rsidRDefault="00352DD8" w:rsidP="00E95B92">
      <w:pPr>
        <w:rPr>
          <w:rFonts w:cs="Arial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6030"/>
      </w:tblGrid>
      <w:tr w:rsidR="00E95B92" w:rsidRPr="00676E50" w14:paraId="15F69788" w14:textId="77777777" w:rsidTr="00E90CB3">
        <w:trPr>
          <w:trHeight w:val="4364"/>
        </w:trPr>
        <w:tc>
          <w:tcPr>
            <w:tcW w:w="6030" w:type="dxa"/>
            <w:vAlign w:val="center"/>
          </w:tcPr>
          <w:p w14:paraId="74204B53" w14:textId="77777777" w:rsidR="00E95B92" w:rsidRPr="00676E50" w:rsidRDefault="00E95B92" w:rsidP="00E90CB3">
            <w:pPr>
              <w:jc w:val="center"/>
              <w:rPr>
                <w:rFonts w:cs="Arial"/>
                <w:noProof/>
                <w:sz w:val="52"/>
                <w:szCs w:val="16"/>
              </w:rPr>
            </w:pPr>
            <w:r w:rsidRPr="00676E50">
              <w:rPr>
                <w:rFonts w:cs="Arial"/>
                <w:noProof/>
                <w:sz w:val="52"/>
                <w:szCs w:val="16"/>
              </w:rPr>
              <w:t>[Insert Photo]</w:t>
            </w:r>
          </w:p>
        </w:tc>
      </w:tr>
    </w:tbl>
    <w:p w14:paraId="49A86E32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34D3269C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0B470319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666D3FB4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7B5E8B18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467640E9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73F18BF9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0416E937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06846108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367A880D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56F143C7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4A77B416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7C486C67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4F29B1E3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6CC46042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54C85E72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093078E1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699C2291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2D32AC3F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7B223DD1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0525DF78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6266470A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51CA9F05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65C1D9A1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62B2A5A5" w14:textId="77777777" w:rsidR="00FA7627" w:rsidRDefault="00FA7627" w:rsidP="00E95B92">
      <w:pPr>
        <w:rPr>
          <w:rFonts w:cs="Arial"/>
          <w:noProof/>
          <w:sz w:val="16"/>
          <w:szCs w:val="16"/>
        </w:rPr>
      </w:pPr>
    </w:p>
    <w:p w14:paraId="397502CD" w14:textId="77777777" w:rsidR="00352DD8" w:rsidRPr="00676E50" w:rsidRDefault="00352DD8" w:rsidP="00E95B92">
      <w:pPr>
        <w:rPr>
          <w:rFonts w:cs="Arial"/>
          <w:noProof/>
          <w:sz w:val="16"/>
          <w:szCs w:val="16"/>
        </w:rPr>
      </w:pPr>
    </w:p>
    <w:p w14:paraId="0BAE9C31" w14:textId="77777777" w:rsidR="00FA7627" w:rsidRPr="00676E50" w:rsidRDefault="00FA7627" w:rsidP="00E95B92">
      <w:pPr>
        <w:rPr>
          <w:rFonts w:cs="Arial"/>
          <w:noProof/>
          <w:sz w:val="16"/>
          <w:szCs w:val="16"/>
        </w:rPr>
      </w:pPr>
    </w:p>
    <w:p w14:paraId="7067A359" w14:textId="77777777" w:rsidR="00446749" w:rsidRDefault="00446749" w:rsidP="00E95B92">
      <w:pPr>
        <w:rPr>
          <w:rFonts w:cs="Arial"/>
          <w:noProof/>
          <w:sz w:val="16"/>
          <w:szCs w:val="16"/>
        </w:rPr>
      </w:pPr>
    </w:p>
    <w:p w14:paraId="301FF0EF" w14:textId="7C6B258C" w:rsidR="00E95B92" w:rsidRPr="00676E50" w:rsidRDefault="00E90CB3" w:rsidP="00E95B92">
      <w:pPr>
        <w:rPr>
          <w:rFonts w:cs="Arial"/>
          <w:noProof/>
          <w:sz w:val="16"/>
          <w:szCs w:val="16"/>
        </w:rPr>
      </w:pPr>
      <w:r w:rsidRPr="00676E50">
        <w:rPr>
          <w:rFonts w:cs="Arial"/>
          <w:noProof/>
          <w:sz w:val="16"/>
          <w:szCs w:val="16"/>
        </w:rPr>
        <w:br w:type="textWrapping" w:clear="all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96"/>
        <w:gridCol w:w="706"/>
        <w:gridCol w:w="4715"/>
        <w:gridCol w:w="773"/>
      </w:tblGrid>
      <w:tr w:rsidR="00E95B92" w:rsidRPr="00676E50" w14:paraId="424AA9EC" w14:textId="77777777" w:rsidTr="00A51301">
        <w:trPr>
          <w:trHeight w:val="432"/>
        </w:trPr>
        <w:tc>
          <w:tcPr>
            <w:tcW w:w="2130" w:type="pct"/>
            <w:shd w:val="clear" w:color="auto" w:fill="A6A6A6" w:themeFill="background1" w:themeFillShade="A6"/>
            <w:vAlign w:val="center"/>
          </w:tcPr>
          <w:p w14:paraId="546AC0F6" w14:textId="5B695A80" w:rsidR="00E95B92" w:rsidRPr="00676E50" w:rsidRDefault="00E95B92" w:rsidP="00A51301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>Documents Included:</w:t>
            </w:r>
          </w:p>
        </w:tc>
        <w:tc>
          <w:tcPr>
            <w:tcW w:w="327" w:type="pct"/>
            <w:shd w:val="clear" w:color="auto" w:fill="A6A6A6" w:themeFill="background1" w:themeFillShade="A6"/>
            <w:vAlign w:val="center"/>
          </w:tcPr>
          <w:p w14:paraId="1E7989CA" w14:textId="77777777" w:rsidR="00E95B92" w:rsidRPr="00676E50" w:rsidRDefault="00E95B92" w:rsidP="00C4359A">
            <w:pPr>
              <w:pStyle w:val="Heading3"/>
              <w:jc w:val="center"/>
              <w:rPr>
                <w:rFonts w:cs="Arial"/>
                <w:szCs w:val="24"/>
              </w:rPr>
            </w:pPr>
            <w:r w:rsidRPr="00676E50">
              <w:rPr>
                <w:rFonts w:cs="Arial"/>
                <w:szCs w:val="24"/>
              </w:rPr>
              <w:t>Y/N</w:t>
            </w:r>
          </w:p>
        </w:tc>
        <w:tc>
          <w:tcPr>
            <w:tcW w:w="2185" w:type="pct"/>
            <w:shd w:val="clear" w:color="auto" w:fill="A6A6A6" w:themeFill="background1" w:themeFillShade="A6"/>
            <w:vAlign w:val="center"/>
          </w:tcPr>
          <w:p w14:paraId="37A7DDDB" w14:textId="77777777" w:rsidR="00E95B92" w:rsidRPr="00676E50" w:rsidRDefault="00E95B92" w:rsidP="00A51301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>Documents Included:</w:t>
            </w:r>
          </w:p>
        </w:tc>
        <w:tc>
          <w:tcPr>
            <w:tcW w:w="358" w:type="pct"/>
            <w:shd w:val="clear" w:color="auto" w:fill="A6A6A6" w:themeFill="background1" w:themeFillShade="A6"/>
            <w:vAlign w:val="center"/>
          </w:tcPr>
          <w:p w14:paraId="3DF6DB5F" w14:textId="77777777" w:rsidR="00E95B92" w:rsidRPr="00676E50" w:rsidRDefault="00E95B92" w:rsidP="00A51301">
            <w:pPr>
              <w:pStyle w:val="Heading3"/>
              <w:rPr>
                <w:rFonts w:cs="Arial"/>
                <w:szCs w:val="24"/>
              </w:rPr>
            </w:pPr>
            <w:r w:rsidRPr="00676E50">
              <w:rPr>
                <w:rFonts w:cs="Arial"/>
                <w:szCs w:val="24"/>
              </w:rPr>
              <w:t>Y/N</w:t>
            </w:r>
          </w:p>
        </w:tc>
      </w:tr>
      <w:tr w:rsidR="00E95B92" w:rsidRPr="00676E50" w14:paraId="0B6F129F" w14:textId="77777777" w:rsidTr="00A51301">
        <w:trPr>
          <w:trHeight w:val="318"/>
        </w:trPr>
        <w:tc>
          <w:tcPr>
            <w:tcW w:w="2130" w:type="pct"/>
            <w:vAlign w:val="center"/>
          </w:tcPr>
          <w:p w14:paraId="4565977A" w14:textId="5174EA50" w:rsidR="00E95B92" w:rsidRPr="00C31A11" w:rsidRDefault="00E124D3" w:rsidP="00A51301">
            <w:pPr>
              <w:ind w:right="288"/>
              <w:rPr>
                <w:rFonts w:cs="Arial"/>
                <w:color w:val="000000" w:themeColor="text1"/>
                <w:szCs w:val="22"/>
              </w:rPr>
            </w:pPr>
            <w:hyperlink w:anchor="_Director's_Intent/Message" w:history="1">
              <w:r w:rsidRPr="00417D60">
                <w:rPr>
                  <w:rStyle w:val="Hyperlink"/>
                  <w:rFonts w:cs="Arial"/>
                  <w:szCs w:val="22"/>
                </w:rPr>
                <w:t>Director's Intent/Message</w:t>
              </w:r>
            </w:hyperlink>
          </w:p>
        </w:tc>
        <w:tc>
          <w:tcPr>
            <w:tcW w:w="327" w:type="pct"/>
            <w:vAlign w:val="center"/>
          </w:tcPr>
          <w:p w14:paraId="65710DDE" w14:textId="58364211" w:rsidR="00E95B92" w:rsidRPr="00676E50" w:rsidRDefault="00C4359A" w:rsidP="00C4359A">
            <w:pPr>
              <w:ind w:right="288"/>
              <w:jc w:val="center"/>
              <w:rPr>
                <w:rFonts w:cs="Arial"/>
                <w:noProof/>
                <w:color w:val="000000" w:themeColor="text1"/>
                <w:szCs w:val="22"/>
              </w:rPr>
            </w:pPr>
            <w:r>
              <w:rPr>
                <w:rFonts w:cs="Arial"/>
                <w:noProof/>
                <w:color w:val="000000" w:themeColor="text1"/>
                <w:szCs w:val="22"/>
              </w:rPr>
              <w:t>Y</w:t>
            </w:r>
          </w:p>
        </w:tc>
        <w:tc>
          <w:tcPr>
            <w:tcW w:w="2185" w:type="pct"/>
            <w:vAlign w:val="center"/>
          </w:tcPr>
          <w:p w14:paraId="3D2DE2BA" w14:textId="0B108B8B" w:rsidR="00E95B92" w:rsidRPr="00B80E46" w:rsidRDefault="00B80E46" w:rsidP="00B80E46">
            <w:pPr>
              <w:ind w:right="288"/>
            </w:pPr>
            <w:hyperlink w:anchor="_Incident_Organization_Chart" w:history="1">
              <w:r w:rsidRPr="00B80E46">
                <w:rPr>
                  <w:rStyle w:val="Hyperlink"/>
                </w:rPr>
                <w:t>Incident Organization Chart</w:t>
              </w:r>
            </w:hyperlink>
          </w:p>
        </w:tc>
        <w:tc>
          <w:tcPr>
            <w:tcW w:w="358" w:type="pct"/>
            <w:vAlign w:val="center"/>
          </w:tcPr>
          <w:p w14:paraId="245FD4AF" w14:textId="7A063549" w:rsidR="00E95B92" w:rsidRPr="00676E50" w:rsidRDefault="00C4359A" w:rsidP="00C4359A">
            <w:pPr>
              <w:ind w:right="288"/>
              <w:jc w:val="center"/>
              <w:rPr>
                <w:rFonts w:cs="Arial"/>
                <w:noProof/>
                <w:szCs w:val="22"/>
              </w:rPr>
            </w:pPr>
            <w:r>
              <w:rPr>
                <w:rFonts w:cs="Arial"/>
                <w:noProof/>
                <w:szCs w:val="22"/>
              </w:rPr>
              <w:t>Y</w:t>
            </w:r>
          </w:p>
        </w:tc>
      </w:tr>
      <w:bookmarkStart w:id="0" w:name="_Incident_Objectives_(ARC"/>
      <w:bookmarkEnd w:id="0"/>
      <w:tr w:rsidR="00111384" w:rsidRPr="00676E50" w14:paraId="42E1C020" w14:textId="77777777" w:rsidTr="00A51301">
        <w:trPr>
          <w:trHeight w:val="318"/>
        </w:trPr>
        <w:tc>
          <w:tcPr>
            <w:tcW w:w="2130" w:type="pct"/>
            <w:vAlign w:val="center"/>
          </w:tcPr>
          <w:p w14:paraId="3F2A1775" w14:textId="3FAE9C18" w:rsidR="00111384" w:rsidRPr="00676E50" w:rsidRDefault="006C2799" w:rsidP="00111384">
            <w:r>
              <w:fldChar w:fldCharType="begin"/>
            </w:r>
            <w:r w:rsidR="00D23504">
              <w:instrText>HYPERLINK  \l "_Incident_Priorities_and"</w:instrText>
            </w:r>
            <w:r>
              <w:fldChar w:fldCharType="separate"/>
            </w:r>
            <w:r w:rsidR="00B8762A" w:rsidRPr="006C2799">
              <w:rPr>
                <w:rStyle w:val="Hyperlink"/>
              </w:rPr>
              <w:t>Incident Priorities and Objectives</w:t>
            </w:r>
            <w:r>
              <w:fldChar w:fldCharType="end"/>
            </w:r>
          </w:p>
        </w:tc>
        <w:tc>
          <w:tcPr>
            <w:tcW w:w="327" w:type="pct"/>
            <w:vAlign w:val="center"/>
          </w:tcPr>
          <w:p w14:paraId="4CD2B819" w14:textId="34915A65" w:rsidR="00111384" w:rsidRPr="00676E50" w:rsidRDefault="00C4359A" w:rsidP="00C4359A">
            <w:pPr>
              <w:ind w:right="288"/>
              <w:jc w:val="center"/>
              <w:rPr>
                <w:rFonts w:cs="Arial"/>
                <w:noProof/>
                <w:color w:val="000000" w:themeColor="text1"/>
                <w:szCs w:val="22"/>
              </w:rPr>
            </w:pPr>
            <w:r>
              <w:rPr>
                <w:rFonts w:cs="Arial"/>
                <w:noProof/>
                <w:color w:val="000000" w:themeColor="text1"/>
                <w:szCs w:val="22"/>
              </w:rPr>
              <w:t>Y</w:t>
            </w:r>
          </w:p>
        </w:tc>
        <w:tc>
          <w:tcPr>
            <w:tcW w:w="2185" w:type="pct"/>
            <w:vAlign w:val="center"/>
          </w:tcPr>
          <w:p w14:paraId="4AED73B1" w14:textId="79478F89" w:rsidR="00111384" w:rsidRPr="00676E50" w:rsidRDefault="00A62766" w:rsidP="00A62766">
            <w:pPr>
              <w:ind w:right="288"/>
            </w:pPr>
            <w:hyperlink w:anchor="_Work_Assignment" w:history="1">
              <w:r w:rsidRPr="00A62766">
                <w:rPr>
                  <w:rStyle w:val="Hyperlink"/>
                </w:rPr>
                <w:t>Work Assignment</w:t>
              </w:r>
            </w:hyperlink>
          </w:p>
        </w:tc>
        <w:tc>
          <w:tcPr>
            <w:tcW w:w="358" w:type="pct"/>
          </w:tcPr>
          <w:p w14:paraId="127C3AA0" w14:textId="5B372EB9" w:rsidR="00111384" w:rsidRPr="00676E50" w:rsidRDefault="00C4359A" w:rsidP="00C4359A">
            <w:pPr>
              <w:ind w:right="288"/>
              <w:jc w:val="center"/>
              <w:rPr>
                <w:rFonts w:cs="Arial"/>
                <w:noProof/>
                <w:szCs w:val="22"/>
              </w:rPr>
            </w:pPr>
            <w:r>
              <w:rPr>
                <w:rFonts w:cs="Arial"/>
                <w:noProof/>
                <w:szCs w:val="22"/>
              </w:rPr>
              <w:t>Y</w:t>
            </w:r>
          </w:p>
        </w:tc>
      </w:tr>
      <w:bookmarkStart w:id="1" w:name="_Contact_Roster_(ARC"/>
      <w:bookmarkEnd w:id="1"/>
      <w:tr w:rsidR="004D6070" w:rsidRPr="00676E50" w14:paraId="608A22CA" w14:textId="77777777" w:rsidTr="00A51301">
        <w:trPr>
          <w:trHeight w:val="318"/>
        </w:trPr>
        <w:tc>
          <w:tcPr>
            <w:tcW w:w="2130" w:type="pct"/>
            <w:vAlign w:val="center"/>
          </w:tcPr>
          <w:p w14:paraId="699467B6" w14:textId="0975785E" w:rsidR="004D6070" w:rsidRPr="00676E50" w:rsidRDefault="00B8762A" w:rsidP="004D6070">
            <w:r>
              <w:fldChar w:fldCharType="begin"/>
            </w:r>
            <w:r w:rsidR="00B42D31">
              <w:instrText>HYPERLINK  \l "_Status_of_Previous"</w:instrText>
            </w:r>
            <w:r>
              <w:fldChar w:fldCharType="separate"/>
            </w:r>
            <w:r w:rsidR="003F4F3C" w:rsidRPr="003F4F3C">
              <w:rPr>
                <w:rStyle w:val="Hyperlink"/>
              </w:rPr>
              <w:t>Status of Previous Operating Period's Objectives</w:t>
            </w:r>
            <w:r>
              <w:fldChar w:fldCharType="end"/>
            </w:r>
          </w:p>
        </w:tc>
        <w:tc>
          <w:tcPr>
            <w:tcW w:w="327" w:type="pct"/>
            <w:vAlign w:val="center"/>
          </w:tcPr>
          <w:p w14:paraId="7D5B9405" w14:textId="4745B4D3" w:rsidR="004D6070" w:rsidRPr="00676E50" w:rsidRDefault="004D6070" w:rsidP="004D6070">
            <w:pPr>
              <w:ind w:right="288"/>
              <w:jc w:val="center"/>
              <w:rPr>
                <w:rFonts w:cs="Arial"/>
                <w:noProof/>
                <w:color w:val="000000" w:themeColor="text1"/>
                <w:szCs w:val="22"/>
              </w:rPr>
            </w:pPr>
            <w:r>
              <w:rPr>
                <w:rFonts w:cs="Arial"/>
                <w:noProof/>
                <w:color w:val="000000" w:themeColor="text1"/>
                <w:szCs w:val="22"/>
              </w:rPr>
              <w:t>Y</w:t>
            </w:r>
          </w:p>
        </w:tc>
        <w:tc>
          <w:tcPr>
            <w:tcW w:w="2185" w:type="pct"/>
            <w:vAlign w:val="center"/>
          </w:tcPr>
          <w:p w14:paraId="3D4A7B07" w14:textId="4D96DA11" w:rsidR="004D6070" w:rsidRPr="00676E50" w:rsidRDefault="00A62766" w:rsidP="004D6070">
            <w:pPr>
              <w:ind w:right="288"/>
              <w:rPr>
                <w:rFonts w:cs="Arial"/>
                <w:noProof/>
                <w:color w:val="000000" w:themeColor="text1"/>
                <w:szCs w:val="22"/>
              </w:rPr>
            </w:pPr>
            <w:hyperlink w:anchor="_Work_Sites" w:history="1">
              <w:r w:rsidRPr="00A62766">
                <w:rPr>
                  <w:rStyle w:val="Hyperlink"/>
                  <w:szCs w:val="22"/>
                </w:rPr>
                <w:t>Work Sites</w:t>
              </w:r>
            </w:hyperlink>
          </w:p>
        </w:tc>
        <w:tc>
          <w:tcPr>
            <w:tcW w:w="358" w:type="pct"/>
          </w:tcPr>
          <w:p w14:paraId="6D5E9514" w14:textId="6F085D20" w:rsidR="004D6070" w:rsidRPr="00676E50" w:rsidRDefault="004D6070" w:rsidP="004D6070">
            <w:pPr>
              <w:ind w:right="288"/>
              <w:jc w:val="center"/>
              <w:rPr>
                <w:rFonts w:cs="Arial"/>
                <w:noProof/>
                <w:szCs w:val="22"/>
              </w:rPr>
            </w:pPr>
            <w:r>
              <w:rPr>
                <w:rFonts w:cs="Arial"/>
                <w:noProof/>
                <w:szCs w:val="22"/>
              </w:rPr>
              <w:t>Y</w:t>
            </w:r>
          </w:p>
        </w:tc>
      </w:tr>
      <w:tr w:rsidR="004D6070" w:rsidRPr="00676E50" w14:paraId="0847ECF1" w14:textId="77777777" w:rsidTr="00A51301">
        <w:trPr>
          <w:trHeight w:val="318"/>
        </w:trPr>
        <w:tc>
          <w:tcPr>
            <w:tcW w:w="2130" w:type="pct"/>
            <w:vAlign w:val="center"/>
          </w:tcPr>
          <w:p w14:paraId="2E658968" w14:textId="1ED87317" w:rsidR="004D6070" w:rsidRPr="00676E50" w:rsidRDefault="00D67AE2" w:rsidP="004D6070">
            <w:pPr>
              <w:ind w:right="288"/>
              <w:rPr>
                <w:rFonts w:cs="Arial"/>
                <w:noProof/>
                <w:color w:val="000000" w:themeColor="text1"/>
                <w:szCs w:val="22"/>
              </w:rPr>
            </w:pPr>
            <w:hyperlink w:anchor="_Contact_Roster_DRO" w:history="1">
              <w:r w:rsidRPr="00D67AE2">
                <w:rPr>
                  <w:rStyle w:val="Hyperlink"/>
                  <w:rFonts w:cs="Arial"/>
                  <w:noProof/>
                  <w:szCs w:val="22"/>
                </w:rPr>
                <w:t>Contact Roster DRO HQ</w:t>
              </w:r>
            </w:hyperlink>
          </w:p>
        </w:tc>
        <w:tc>
          <w:tcPr>
            <w:tcW w:w="327" w:type="pct"/>
            <w:vAlign w:val="center"/>
          </w:tcPr>
          <w:p w14:paraId="08553573" w14:textId="5836DE37" w:rsidR="004D6070" w:rsidRPr="00676E50" w:rsidRDefault="004D6070" w:rsidP="004D6070">
            <w:pPr>
              <w:ind w:right="288"/>
              <w:jc w:val="center"/>
              <w:rPr>
                <w:rFonts w:cs="Arial"/>
                <w:noProof/>
                <w:color w:val="000000" w:themeColor="text1"/>
                <w:szCs w:val="22"/>
              </w:rPr>
            </w:pPr>
            <w:r>
              <w:rPr>
                <w:rFonts w:cs="Arial"/>
                <w:noProof/>
                <w:color w:val="000000" w:themeColor="text1"/>
                <w:szCs w:val="22"/>
              </w:rPr>
              <w:t>Y</w:t>
            </w:r>
          </w:p>
        </w:tc>
        <w:tc>
          <w:tcPr>
            <w:tcW w:w="2185" w:type="pct"/>
            <w:vAlign w:val="center"/>
          </w:tcPr>
          <w:p w14:paraId="47F02803" w14:textId="272B6B12" w:rsidR="004D6070" w:rsidRPr="00C4488A" w:rsidRDefault="003E2D9A" w:rsidP="00C4488A">
            <w:pPr>
              <w:ind w:right="288"/>
            </w:pPr>
            <w:hyperlink w:anchor="_Daily_Schedule_1" w:history="1">
              <w:r w:rsidRPr="003E2D9A">
                <w:rPr>
                  <w:rStyle w:val="Hyperlink"/>
                </w:rPr>
                <w:t>Daily Schedule</w:t>
              </w:r>
            </w:hyperlink>
          </w:p>
        </w:tc>
        <w:tc>
          <w:tcPr>
            <w:tcW w:w="358" w:type="pct"/>
          </w:tcPr>
          <w:p w14:paraId="633BCD82" w14:textId="2EE98060" w:rsidR="004D6070" w:rsidRPr="00676E50" w:rsidRDefault="004D6070" w:rsidP="004D6070">
            <w:pPr>
              <w:ind w:right="288"/>
              <w:jc w:val="center"/>
              <w:rPr>
                <w:rFonts w:cs="Arial"/>
                <w:noProof/>
                <w:szCs w:val="22"/>
              </w:rPr>
            </w:pPr>
            <w:r>
              <w:rPr>
                <w:rFonts w:cs="Arial"/>
                <w:noProof/>
                <w:szCs w:val="22"/>
              </w:rPr>
              <w:t>Y</w:t>
            </w:r>
          </w:p>
        </w:tc>
      </w:tr>
      <w:tr w:rsidR="004D6070" w:rsidRPr="00676E50" w14:paraId="284BE433" w14:textId="77777777" w:rsidTr="00A51301">
        <w:trPr>
          <w:trHeight w:val="318"/>
        </w:trPr>
        <w:tc>
          <w:tcPr>
            <w:tcW w:w="2130" w:type="pct"/>
            <w:vAlign w:val="center"/>
          </w:tcPr>
          <w:p w14:paraId="4A597E91" w14:textId="5069A2E6" w:rsidR="004D6070" w:rsidRPr="009C5805" w:rsidRDefault="00B8762A" w:rsidP="00B8762A">
            <w:pPr>
              <w:rPr>
                <w:rFonts w:cs="Arial"/>
                <w:color w:val="000000" w:themeColor="text1"/>
                <w:szCs w:val="22"/>
              </w:rPr>
            </w:pPr>
            <w:hyperlink w:anchor="_Incident_Open_Action_2" w:history="1">
              <w:r w:rsidRPr="00B8762A">
                <w:rPr>
                  <w:rStyle w:val="Hyperlink"/>
                  <w:rFonts w:cs="Arial"/>
                  <w:szCs w:val="22"/>
                </w:rPr>
                <w:t>Incident Open Action Tracker</w:t>
              </w:r>
            </w:hyperlink>
          </w:p>
        </w:tc>
        <w:tc>
          <w:tcPr>
            <w:tcW w:w="327" w:type="pct"/>
            <w:vAlign w:val="center"/>
          </w:tcPr>
          <w:p w14:paraId="6659502C" w14:textId="4BF7BC78" w:rsidR="004D6070" w:rsidRPr="00676E50" w:rsidRDefault="004D6070" w:rsidP="004D6070">
            <w:pPr>
              <w:ind w:right="288"/>
              <w:jc w:val="center"/>
              <w:rPr>
                <w:rFonts w:cs="Arial"/>
                <w:noProof/>
                <w:color w:val="000000" w:themeColor="text1"/>
                <w:szCs w:val="22"/>
              </w:rPr>
            </w:pPr>
            <w:r>
              <w:rPr>
                <w:rFonts w:cs="Arial"/>
                <w:noProof/>
                <w:color w:val="000000" w:themeColor="text1"/>
                <w:szCs w:val="22"/>
              </w:rPr>
              <w:t>Y</w:t>
            </w:r>
          </w:p>
        </w:tc>
        <w:tc>
          <w:tcPr>
            <w:tcW w:w="2185" w:type="pct"/>
            <w:vAlign w:val="center"/>
          </w:tcPr>
          <w:p w14:paraId="0B659D7A" w14:textId="3BCEFC0D" w:rsidR="004D6070" w:rsidRPr="00676E50" w:rsidRDefault="003E2D9A" w:rsidP="004D6070">
            <w:pPr>
              <w:ind w:right="288"/>
              <w:rPr>
                <w:rFonts w:cs="Arial"/>
                <w:color w:val="000000" w:themeColor="text1"/>
              </w:rPr>
            </w:pPr>
            <w:hyperlink w:anchor="_Daily_Schedule" w:history="1">
              <w:r w:rsidRPr="003E2D9A">
                <w:rPr>
                  <w:rStyle w:val="Hyperlink"/>
                  <w:rFonts w:cs="Arial"/>
                </w:rPr>
                <w:t>General Message</w:t>
              </w:r>
            </w:hyperlink>
          </w:p>
        </w:tc>
        <w:tc>
          <w:tcPr>
            <w:tcW w:w="358" w:type="pct"/>
          </w:tcPr>
          <w:p w14:paraId="5456FD9A" w14:textId="2EB7C208" w:rsidR="004D6070" w:rsidRPr="00676E50" w:rsidRDefault="003E2D9A" w:rsidP="001D7881">
            <w:pPr>
              <w:ind w:right="288"/>
              <w:jc w:val="center"/>
              <w:rPr>
                <w:rFonts w:cs="Arial"/>
                <w:noProof/>
                <w:szCs w:val="22"/>
              </w:rPr>
            </w:pPr>
            <w:r>
              <w:rPr>
                <w:rFonts w:cs="Arial"/>
                <w:noProof/>
                <w:szCs w:val="22"/>
              </w:rPr>
              <w:t>Y</w:t>
            </w:r>
          </w:p>
        </w:tc>
      </w:tr>
      <w:tr w:rsidR="004D6070" w:rsidRPr="00676E50" w14:paraId="05DEA9A4" w14:textId="77777777" w:rsidTr="00A51301">
        <w:trPr>
          <w:trHeight w:val="318"/>
        </w:trPr>
        <w:tc>
          <w:tcPr>
            <w:tcW w:w="2130" w:type="pct"/>
            <w:vAlign w:val="center"/>
          </w:tcPr>
          <w:p w14:paraId="027E378C" w14:textId="7CBFA7EE" w:rsidR="004D6070" w:rsidRPr="00676E50" w:rsidRDefault="004D6070" w:rsidP="004D6070"/>
        </w:tc>
        <w:tc>
          <w:tcPr>
            <w:tcW w:w="327" w:type="pct"/>
            <w:vAlign w:val="center"/>
          </w:tcPr>
          <w:p w14:paraId="3F25A01F" w14:textId="05864D5D" w:rsidR="004D6070" w:rsidRPr="00676E50" w:rsidRDefault="004D6070" w:rsidP="004D6070">
            <w:pPr>
              <w:ind w:right="288"/>
              <w:rPr>
                <w:rFonts w:cs="Arial"/>
                <w:noProof/>
                <w:color w:val="000000" w:themeColor="text1"/>
                <w:szCs w:val="22"/>
              </w:rPr>
            </w:pPr>
          </w:p>
        </w:tc>
        <w:tc>
          <w:tcPr>
            <w:tcW w:w="2185" w:type="pct"/>
            <w:vAlign w:val="center"/>
          </w:tcPr>
          <w:p w14:paraId="217C89D3" w14:textId="1BCC518A" w:rsidR="004D6070" w:rsidRPr="00676E50" w:rsidRDefault="004D6070" w:rsidP="004D6070">
            <w:pPr>
              <w:ind w:right="288"/>
              <w:rPr>
                <w:rFonts w:cs="Arial"/>
                <w:noProof/>
                <w:color w:val="000000" w:themeColor="text1"/>
                <w:szCs w:val="22"/>
              </w:rPr>
            </w:pPr>
          </w:p>
        </w:tc>
        <w:tc>
          <w:tcPr>
            <w:tcW w:w="358" w:type="pct"/>
          </w:tcPr>
          <w:p w14:paraId="41C035D9" w14:textId="77777777" w:rsidR="004D6070" w:rsidRPr="00676E50" w:rsidRDefault="004D6070" w:rsidP="004D6070">
            <w:pPr>
              <w:ind w:right="288"/>
              <w:rPr>
                <w:rFonts w:cs="Arial"/>
                <w:noProof/>
                <w:szCs w:val="22"/>
              </w:rPr>
            </w:pPr>
          </w:p>
        </w:tc>
      </w:tr>
    </w:tbl>
    <w:p w14:paraId="4A1EA9F5" w14:textId="77777777" w:rsidR="00E95B92" w:rsidRPr="00676E50" w:rsidRDefault="00E95B92" w:rsidP="00E95B92">
      <w:pPr>
        <w:ind w:right="1260"/>
        <w:rPr>
          <w:rFonts w:cs="Arial"/>
          <w:sz w:val="16"/>
          <w:szCs w:val="16"/>
        </w:rPr>
      </w:pP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5395"/>
        <w:gridCol w:w="5395"/>
      </w:tblGrid>
      <w:tr w:rsidR="00E95B92" w:rsidRPr="00676E50" w14:paraId="5A62C232" w14:textId="77777777" w:rsidTr="005A7517">
        <w:tc>
          <w:tcPr>
            <w:tcW w:w="2500" w:type="pct"/>
            <w:shd w:val="clear" w:color="auto" w:fill="A6A6A6" w:themeFill="background1" w:themeFillShade="A6"/>
          </w:tcPr>
          <w:p w14:paraId="156AEA62" w14:textId="77777777" w:rsidR="00E95B92" w:rsidRPr="00676E50" w:rsidRDefault="00E95B92" w:rsidP="00A51301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>Prepared By:</w:t>
            </w:r>
          </w:p>
        </w:tc>
        <w:tc>
          <w:tcPr>
            <w:tcW w:w="2500" w:type="pct"/>
            <w:shd w:val="clear" w:color="auto" w:fill="A6A6A6" w:themeFill="background1" w:themeFillShade="A6"/>
          </w:tcPr>
          <w:p w14:paraId="41AE64ED" w14:textId="77777777" w:rsidR="00E95B92" w:rsidRPr="00676E50" w:rsidRDefault="00E95B92" w:rsidP="00A51301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>Approved By:</w:t>
            </w:r>
          </w:p>
        </w:tc>
      </w:tr>
      <w:tr w:rsidR="00E95B92" w:rsidRPr="00676E50" w14:paraId="413E4A47" w14:textId="77777777" w:rsidTr="005A7517">
        <w:trPr>
          <w:trHeight w:val="1016"/>
        </w:trPr>
        <w:tc>
          <w:tcPr>
            <w:tcW w:w="2500" w:type="pct"/>
          </w:tcPr>
          <w:p w14:paraId="19C0D9CC" w14:textId="77777777" w:rsidR="00E95B92" w:rsidRPr="00676E50" w:rsidRDefault="00E95B92" w:rsidP="00A51301">
            <w:pPr>
              <w:rPr>
                <w:rFonts w:cs="Arial"/>
              </w:rPr>
            </w:pPr>
          </w:p>
          <w:sdt>
            <w:sdtPr>
              <w:rPr>
                <w:rFonts w:cs="Arial"/>
                <w:sz w:val="24"/>
              </w:rPr>
              <w:alias w:val="AD Planning"/>
              <w:tag w:val=""/>
              <w:id w:val="-1969889877"/>
              <w:placeholder>
                <w:docPart w:val="113F79E2F0F8432AAE9F68D735B90371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/>
            <w:sdtContent>
              <w:p w14:paraId="16703497" w14:textId="46E0D6CD" w:rsidR="00E95B92" w:rsidRPr="00676E50" w:rsidRDefault="00782364" w:rsidP="00A51301">
                <w:pPr>
                  <w:rPr>
                    <w:rFonts w:cs="Arial"/>
                    <w:sz w:val="24"/>
                  </w:rPr>
                </w:pPr>
                <w:r w:rsidRPr="00676E50">
                  <w:rPr>
                    <w:rFonts w:cs="Arial"/>
                    <w:sz w:val="24"/>
                  </w:rPr>
                  <w:t>[name]</w:t>
                </w:r>
              </w:p>
            </w:sdtContent>
          </w:sdt>
          <w:p w14:paraId="699E3149" w14:textId="4F2A944E" w:rsidR="00E95B92" w:rsidRPr="00676E50" w:rsidRDefault="00E95B92" w:rsidP="00A51301">
            <w:pPr>
              <w:rPr>
                <w:rFonts w:cs="Arial"/>
              </w:rPr>
            </w:pPr>
            <w:r w:rsidRPr="00676E50">
              <w:rPr>
                <w:rFonts w:cs="Arial"/>
                <w:sz w:val="24"/>
              </w:rPr>
              <w:t xml:space="preserve">AD </w:t>
            </w:r>
            <w:r w:rsidR="006C3603">
              <w:rPr>
                <w:rFonts w:cs="Arial"/>
                <w:sz w:val="24"/>
              </w:rPr>
              <w:t xml:space="preserve">Information &amp; </w:t>
            </w:r>
            <w:r w:rsidRPr="00676E50">
              <w:rPr>
                <w:rFonts w:cs="Arial"/>
                <w:sz w:val="24"/>
              </w:rPr>
              <w:t>Planning</w:t>
            </w:r>
          </w:p>
        </w:tc>
        <w:tc>
          <w:tcPr>
            <w:tcW w:w="2500" w:type="pct"/>
          </w:tcPr>
          <w:p w14:paraId="74D5B2B4" w14:textId="77777777" w:rsidR="00E95B92" w:rsidRPr="00676E50" w:rsidRDefault="00E95B92" w:rsidP="00A51301">
            <w:pPr>
              <w:rPr>
                <w:rFonts w:cs="Arial"/>
              </w:rPr>
            </w:pPr>
          </w:p>
          <w:sdt>
            <w:sdtPr>
              <w:rPr>
                <w:rFonts w:cs="Arial"/>
                <w:sz w:val="24"/>
              </w:rPr>
              <w:alias w:val="DRO Director"/>
              <w:tag w:val=""/>
              <w:id w:val="-335925327"/>
              <w:placeholder>
                <w:docPart w:val="720CA130F8CC4799AE8B96E9017413B0"/>
              </w:placeholder>
              <w:dataBinding w:prefixMappings="xmlns:ns0='http://schemas.openxmlformats.org/officeDocument/2006/extended-properties' " w:xpath="/ns0:Properties[1]/ns0:Manager[1]" w:storeItemID="{6668398D-A668-4E3E-A5EB-62B293D839F1}"/>
              <w:text/>
            </w:sdtPr>
            <w:sdtEndPr/>
            <w:sdtContent>
              <w:p w14:paraId="4535A6E4" w14:textId="6F781CD3" w:rsidR="00E95B92" w:rsidRPr="00676E50" w:rsidRDefault="00FA7627" w:rsidP="00A51301">
                <w:pPr>
                  <w:rPr>
                    <w:rFonts w:cs="Arial"/>
                    <w:sz w:val="24"/>
                  </w:rPr>
                </w:pPr>
                <w:r w:rsidRPr="00676E50">
                  <w:rPr>
                    <w:rFonts w:cs="Arial"/>
                    <w:sz w:val="24"/>
                  </w:rPr>
                  <w:t>[name]</w:t>
                </w:r>
              </w:p>
            </w:sdtContent>
          </w:sdt>
          <w:p w14:paraId="36504A47" w14:textId="77777777" w:rsidR="00E95B92" w:rsidRPr="00676E50" w:rsidRDefault="00E95B92" w:rsidP="00A51301">
            <w:pPr>
              <w:rPr>
                <w:rFonts w:cs="Arial"/>
              </w:rPr>
            </w:pPr>
            <w:r w:rsidRPr="00676E50">
              <w:rPr>
                <w:rFonts w:cs="Arial"/>
                <w:sz w:val="24"/>
              </w:rPr>
              <w:t>DRO Director</w:t>
            </w:r>
          </w:p>
        </w:tc>
      </w:tr>
    </w:tbl>
    <w:p w14:paraId="3E71BC04" w14:textId="77777777" w:rsidR="005A7517" w:rsidRDefault="005A7517"/>
    <w:p w14:paraId="4D9F78DB" w14:textId="596DE92E" w:rsidR="007150DF" w:rsidRPr="00845327" w:rsidRDefault="007150DF" w:rsidP="00845327">
      <w:pPr>
        <w:pStyle w:val="Heading1"/>
        <w:rPr>
          <w:rStyle w:val="Heading2Char"/>
          <w:sz w:val="32"/>
          <w:szCs w:val="32"/>
        </w:rPr>
      </w:pPr>
      <w:bookmarkStart w:id="2" w:name="_Director's_Intent/Message"/>
      <w:bookmarkStart w:id="3" w:name="_Ref109237638"/>
      <w:bookmarkEnd w:id="2"/>
      <w:r w:rsidRPr="00845327">
        <w:rPr>
          <w:rStyle w:val="Heading2Char"/>
          <w:sz w:val="32"/>
          <w:szCs w:val="32"/>
        </w:rPr>
        <w:lastRenderedPageBreak/>
        <w:t>Director's Intent/Message</w:t>
      </w:r>
      <w:bookmarkEnd w:id="3"/>
    </w:p>
    <w:p w14:paraId="1971C81E" w14:textId="77777777" w:rsidR="00845327" w:rsidRDefault="00845327" w:rsidP="00845327"/>
    <w:p w14:paraId="43E4E450" w14:textId="77777777" w:rsidR="00845327" w:rsidRDefault="00845327" w:rsidP="00845327"/>
    <w:p w14:paraId="474DA4D2" w14:textId="77777777" w:rsidR="00845327" w:rsidRPr="009C5805" w:rsidRDefault="00845327" w:rsidP="00845327"/>
    <w:p w14:paraId="08B8EF46" w14:textId="19066C05" w:rsidR="00845327" w:rsidRPr="00676E50" w:rsidRDefault="00845327" w:rsidP="00845327">
      <w:pPr>
        <w:pStyle w:val="Heading2"/>
      </w:pPr>
      <w:r w:rsidRPr="00676E50">
        <w:t>DRO Brief Link</w:t>
      </w:r>
      <w:r w:rsidR="00DD2AB4">
        <w:t xml:space="preserve"> (RC View)</w:t>
      </w:r>
      <w:r w:rsidRPr="00676E50">
        <w:t xml:space="preserve"> – </w:t>
      </w:r>
    </w:p>
    <w:p w14:paraId="349B7A52" w14:textId="77777777" w:rsidR="00845327" w:rsidRDefault="00845327" w:rsidP="00845327"/>
    <w:p w14:paraId="392619A8" w14:textId="77777777" w:rsidR="00845327" w:rsidRPr="00676E50" w:rsidRDefault="00845327" w:rsidP="00845327">
      <w:pPr>
        <w:pStyle w:val="Heading2"/>
      </w:pPr>
      <w:r w:rsidRPr="00676E50">
        <w:t>Account String</w:t>
      </w:r>
    </w:p>
    <w:p w14:paraId="4124BAFC" w14:textId="77777777" w:rsidR="00845327" w:rsidRPr="00845327" w:rsidRDefault="00845327" w:rsidP="00845327"/>
    <w:p w14:paraId="7EFF6A6A" w14:textId="77777777" w:rsidR="0053290C" w:rsidRDefault="0053290C">
      <w:pPr>
        <w:rPr>
          <w:rFonts w:ascii="Akzidenz-Grotesk Std Regular" w:hAnsi="Akzidenz-Grotesk Std Regular"/>
          <w:sz w:val="32"/>
          <w:szCs w:val="32"/>
        </w:rPr>
      </w:pPr>
      <w:r>
        <w:br w:type="page"/>
      </w:r>
    </w:p>
    <w:p w14:paraId="749DA550" w14:textId="1AF28F6C" w:rsidR="00845327" w:rsidRDefault="006C2799" w:rsidP="006C2799">
      <w:pPr>
        <w:pStyle w:val="Heading1"/>
      </w:pPr>
      <w:bookmarkStart w:id="4" w:name="_Incident_Priorities_and"/>
      <w:bookmarkEnd w:id="4"/>
      <w:r>
        <w:lastRenderedPageBreak/>
        <w:t>Incident Priorities and Objectives</w:t>
      </w:r>
    </w:p>
    <w:p w14:paraId="66CE8DAA" w14:textId="77777777" w:rsidR="00AE2420" w:rsidRDefault="00AE2420" w:rsidP="00845327">
      <w:pPr>
        <w:pStyle w:val="Heading2"/>
      </w:pPr>
    </w:p>
    <w:p w14:paraId="032A3FC4" w14:textId="7801595F" w:rsidR="00845327" w:rsidRPr="00845327" w:rsidRDefault="00845327" w:rsidP="00845327">
      <w:pPr>
        <w:pStyle w:val="Heading2"/>
      </w:pPr>
      <w:r w:rsidRPr="00845327">
        <w:t>Incident Priorities:</w:t>
      </w:r>
    </w:p>
    <w:p w14:paraId="36C37347" w14:textId="174A9A56" w:rsidR="00845327" w:rsidRDefault="00AE2420" w:rsidP="00845327">
      <w:r>
        <w:t>1.</w:t>
      </w:r>
    </w:p>
    <w:p w14:paraId="0358C862" w14:textId="667CADAE" w:rsidR="00AE2420" w:rsidRDefault="00AE2420" w:rsidP="00845327">
      <w:r>
        <w:t>2.</w:t>
      </w:r>
    </w:p>
    <w:p w14:paraId="59FD11FD" w14:textId="366C1224" w:rsidR="00AE2420" w:rsidRDefault="00AE2420" w:rsidP="00845327">
      <w:r>
        <w:t>3.</w:t>
      </w:r>
    </w:p>
    <w:p w14:paraId="169C02E5" w14:textId="60B68435" w:rsidR="00AE2420" w:rsidRDefault="00AE2420" w:rsidP="00845327">
      <w:r>
        <w:t>4.</w:t>
      </w:r>
    </w:p>
    <w:p w14:paraId="343C797A" w14:textId="010DF64D" w:rsidR="00AE2420" w:rsidRDefault="00AE2420" w:rsidP="00845327">
      <w:r>
        <w:t>5.</w:t>
      </w:r>
    </w:p>
    <w:p w14:paraId="35A8BDD1" w14:textId="77777777" w:rsidR="00AE2420" w:rsidRDefault="00AE2420" w:rsidP="00845327"/>
    <w:p w14:paraId="311ADC59" w14:textId="77777777" w:rsidR="00845327" w:rsidRPr="00845327" w:rsidRDefault="00845327" w:rsidP="00845327">
      <w:pPr>
        <w:pStyle w:val="Heading2"/>
      </w:pPr>
      <w:r w:rsidRPr="00845327">
        <w:t>Incident Objectives:</w:t>
      </w:r>
    </w:p>
    <w:tbl>
      <w:tblPr>
        <w:tblStyle w:val="PlainTable2"/>
        <w:tblW w:w="10634" w:type="dxa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522"/>
        <w:gridCol w:w="10112"/>
      </w:tblGrid>
      <w:tr w:rsidR="00845327" w:rsidRPr="00676E50" w14:paraId="14E2BC5D" w14:textId="77777777" w:rsidTr="00C44D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tcBorders>
              <w:bottom w:val="single" w:sz="4" w:space="0" w:color="auto"/>
            </w:tcBorders>
          </w:tcPr>
          <w:p w14:paraId="6E841E44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#</w:t>
            </w:r>
          </w:p>
        </w:tc>
        <w:tc>
          <w:tcPr>
            <w:tcW w:w="10112" w:type="dxa"/>
            <w:tcBorders>
              <w:bottom w:val="single" w:sz="4" w:space="0" w:color="auto"/>
            </w:tcBorders>
          </w:tcPr>
          <w:p w14:paraId="5D8A1209" w14:textId="77777777" w:rsidR="00845327" w:rsidRPr="002E7EF8" w:rsidRDefault="00845327" w:rsidP="00C44DAA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Description</w:t>
            </w:r>
          </w:p>
        </w:tc>
      </w:tr>
      <w:tr w:rsidR="00845327" w:rsidRPr="00676E50" w14:paraId="6F71AB1E" w14:textId="77777777" w:rsidTr="00C44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tcBorders>
              <w:top w:val="single" w:sz="4" w:space="0" w:color="auto"/>
            </w:tcBorders>
          </w:tcPr>
          <w:p w14:paraId="5960EE23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1.1</w:t>
            </w:r>
          </w:p>
        </w:tc>
        <w:tc>
          <w:tcPr>
            <w:tcW w:w="10112" w:type="dxa"/>
            <w:tcBorders>
              <w:top w:val="single" w:sz="4" w:space="0" w:color="auto"/>
            </w:tcBorders>
          </w:tcPr>
          <w:p w14:paraId="769C90F3" w14:textId="77777777" w:rsidR="00845327" w:rsidRPr="002E7EF8" w:rsidRDefault="00845327" w:rsidP="00C44DAA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305D9E62" w14:textId="77777777" w:rsidTr="00C44D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76BE8CDD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1.2</w:t>
            </w:r>
          </w:p>
        </w:tc>
        <w:tc>
          <w:tcPr>
            <w:tcW w:w="10112" w:type="dxa"/>
          </w:tcPr>
          <w:p w14:paraId="072EFAF1" w14:textId="77777777" w:rsidR="00845327" w:rsidRPr="002E7EF8" w:rsidRDefault="00845327" w:rsidP="00C44DAA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55A8762A" w14:textId="77777777" w:rsidTr="00C44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1291DD3C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1.3</w:t>
            </w:r>
          </w:p>
        </w:tc>
        <w:tc>
          <w:tcPr>
            <w:tcW w:w="10112" w:type="dxa"/>
          </w:tcPr>
          <w:p w14:paraId="00E11327" w14:textId="77777777" w:rsidR="00845327" w:rsidRPr="002E7EF8" w:rsidRDefault="00845327" w:rsidP="00C44DAA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72C1E690" w14:textId="77777777" w:rsidTr="00C44D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3ACA0F89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2.1</w:t>
            </w:r>
          </w:p>
        </w:tc>
        <w:tc>
          <w:tcPr>
            <w:tcW w:w="10112" w:type="dxa"/>
          </w:tcPr>
          <w:p w14:paraId="74C2DDBF" w14:textId="77777777" w:rsidR="00845327" w:rsidRPr="002E7EF8" w:rsidRDefault="00845327" w:rsidP="00C44DAA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011828F3" w14:textId="77777777" w:rsidTr="00C44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13B71E06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2.2</w:t>
            </w:r>
          </w:p>
        </w:tc>
        <w:tc>
          <w:tcPr>
            <w:tcW w:w="10112" w:type="dxa"/>
          </w:tcPr>
          <w:p w14:paraId="73077B75" w14:textId="77777777" w:rsidR="00845327" w:rsidRPr="002E7EF8" w:rsidRDefault="00845327" w:rsidP="00C44DAA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23A10DB2" w14:textId="77777777" w:rsidTr="00C44D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16E7A5E8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2.3</w:t>
            </w:r>
          </w:p>
        </w:tc>
        <w:tc>
          <w:tcPr>
            <w:tcW w:w="10112" w:type="dxa"/>
          </w:tcPr>
          <w:p w14:paraId="4FD46E87" w14:textId="77777777" w:rsidR="00845327" w:rsidRPr="002E7EF8" w:rsidRDefault="00845327" w:rsidP="00C44DAA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5BE9F6A3" w14:textId="77777777" w:rsidTr="00C44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74971CF5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3.1</w:t>
            </w:r>
          </w:p>
        </w:tc>
        <w:tc>
          <w:tcPr>
            <w:tcW w:w="10112" w:type="dxa"/>
          </w:tcPr>
          <w:p w14:paraId="643EE527" w14:textId="77777777" w:rsidR="00845327" w:rsidRPr="002E7EF8" w:rsidRDefault="00845327" w:rsidP="00C44DAA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6DD84FC3" w14:textId="77777777" w:rsidTr="00C44D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39A7B384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3.2</w:t>
            </w:r>
          </w:p>
        </w:tc>
        <w:tc>
          <w:tcPr>
            <w:tcW w:w="10112" w:type="dxa"/>
          </w:tcPr>
          <w:p w14:paraId="719EA2CC" w14:textId="77777777" w:rsidR="00845327" w:rsidRPr="002E7EF8" w:rsidRDefault="00845327" w:rsidP="00C44DAA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2D655BC8" w14:textId="77777777" w:rsidTr="00C44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1E78DC03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3.3</w:t>
            </w:r>
          </w:p>
        </w:tc>
        <w:tc>
          <w:tcPr>
            <w:tcW w:w="10112" w:type="dxa"/>
          </w:tcPr>
          <w:p w14:paraId="1D9D0F6C" w14:textId="77777777" w:rsidR="00845327" w:rsidRPr="002E7EF8" w:rsidRDefault="00845327" w:rsidP="00C44DAA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1C457895" w14:textId="77777777" w:rsidTr="00C44D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247ECE51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4.1</w:t>
            </w:r>
          </w:p>
        </w:tc>
        <w:tc>
          <w:tcPr>
            <w:tcW w:w="10112" w:type="dxa"/>
          </w:tcPr>
          <w:p w14:paraId="2FBDB7EB" w14:textId="77777777" w:rsidR="00845327" w:rsidRPr="002E7EF8" w:rsidRDefault="00845327" w:rsidP="00C44DAA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717B1387" w14:textId="77777777" w:rsidTr="00C44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302FA72C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4.2</w:t>
            </w:r>
          </w:p>
        </w:tc>
        <w:tc>
          <w:tcPr>
            <w:tcW w:w="10112" w:type="dxa"/>
          </w:tcPr>
          <w:p w14:paraId="2F2D21EB" w14:textId="77777777" w:rsidR="00845327" w:rsidRPr="002E7EF8" w:rsidRDefault="00845327" w:rsidP="00C44DAA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595DD0EC" w14:textId="77777777" w:rsidTr="00C44D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19A9161C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4.3</w:t>
            </w:r>
          </w:p>
        </w:tc>
        <w:tc>
          <w:tcPr>
            <w:tcW w:w="10112" w:type="dxa"/>
          </w:tcPr>
          <w:p w14:paraId="06C1F197" w14:textId="77777777" w:rsidR="00845327" w:rsidRPr="002E7EF8" w:rsidRDefault="00845327" w:rsidP="00C44DAA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4FD36DDB" w14:textId="77777777" w:rsidTr="00C44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7F24C7DF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5.1</w:t>
            </w:r>
          </w:p>
        </w:tc>
        <w:tc>
          <w:tcPr>
            <w:tcW w:w="10112" w:type="dxa"/>
          </w:tcPr>
          <w:p w14:paraId="4114A38F" w14:textId="77777777" w:rsidR="00845327" w:rsidRPr="002E7EF8" w:rsidRDefault="00845327" w:rsidP="00C44DAA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2F7BB7CC" w14:textId="77777777" w:rsidTr="00C44D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7D2A3A47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5.2</w:t>
            </w:r>
          </w:p>
        </w:tc>
        <w:tc>
          <w:tcPr>
            <w:tcW w:w="10112" w:type="dxa"/>
          </w:tcPr>
          <w:p w14:paraId="580AC02F" w14:textId="77777777" w:rsidR="00845327" w:rsidRPr="002E7EF8" w:rsidRDefault="00845327" w:rsidP="00C44DAA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006B3746" w14:textId="77777777" w:rsidTr="00C44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3846D617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  <w:r w:rsidRPr="002E7EF8">
              <w:rPr>
                <w:rFonts w:cs="Arial"/>
                <w:b w:val="0"/>
                <w:sz w:val="22"/>
                <w:szCs w:val="22"/>
              </w:rPr>
              <w:t>5.3</w:t>
            </w:r>
          </w:p>
        </w:tc>
        <w:tc>
          <w:tcPr>
            <w:tcW w:w="10112" w:type="dxa"/>
          </w:tcPr>
          <w:p w14:paraId="1090070D" w14:textId="77777777" w:rsidR="00845327" w:rsidRPr="002E7EF8" w:rsidRDefault="00845327" w:rsidP="00C44DAA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12E37586" w14:textId="77777777" w:rsidTr="00C44D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2C3418BA" w14:textId="77777777" w:rsidR="00845327" w:rsidRPr="002E7EF8" w:rsidRDefault="00845327" w:rsidP="00C44DAA">
            <w:pPr>
              <w:pStyle w:val="Heading2"/>
              <w:rPr>
                <w:rFonts w:cs="Arial"/>
                <w:b w:val="0"/>
                <w:sz w:val="22"/>
                <w:szCs w:val="22"/>
              </w:rPr>
            </w:pPr>
          </w:p>
        </w:tc>
        <w:tc>
          <w:tcPr>
            <w:tcW w:w="10112" w:type="dxa"/>
          </w:tcPr>
          <w:p w14:paraId="65A5560F" w14:textId="77777777" w:rsidR="00845327" w:rsidRPr="002E7EF8" w:rsidRDefault="00845327" w:rsidP="00C44DAA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2"/>
                <w:szCs w:val="22"/>
              </w:rPr>
            </w:pPr>
          </w:p>
        </w:tc>
      </w:tr>
      <w:tr w:rsidR="00845327" w:rsidRPr="00676E50" w14:paraId="64B95ECE" w14:textId="77777777" w:rsidTr="00C44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3B205F69" w14:textId="77777777" w:rsidR="00845327" w:rsidRPr="00676E50" w:rsidRDefault="00845327" w:rsidP="00C44DAA">
            <w:pPr>
              <w:pStyle w:val="Heading2"/>
              <w:rPr>
                <w:rFonts w:cs="Arial"/>
                <w:b w:val="0"/>
              </w:rPr>
            </w:pPr>
          </w:p>
        </w:tc>
        <w:tc>
          <w:tcPr>
            <w:tcW w:w="10112" w:type="dxa"/>
          </w:tcPr>
          <w:p w14:paraId="63F90ECB" w14:textId="77777777" w:rsidR="00845327" w:rsidRPr="00676E50" w:rsidRDefault="00845327" w:rsidP="00C44DAA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845327" w:rsidRPr="00676E50" w14:paraId="2FCCAE40" w14:textId="77777777" w:rsidTr="00C44D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3676F59B" w14:textId="77777777" w:rsidR="00845327" w:rsidRPr="00676E50" w:rsidRDefault="00845327" w:rsidP="00C44DAA">
            <w:pPr>
              <w:pStyle w:val="Heading2"/>
              <w:rPr>
                <w:rFonts w:cs="Arial"/>
                <w:b w:val="0"/>
              </w:rPr>
            </w:pPr>
          </w:p>
        </w:tc>
        <w:tc>
          <w:tcPr>
            <w:tcW w:w="10112" w:type="dxa"/>
          </w:tcPr>
          <w:p w14:paraId="0CB8FCF3" w14:textId="77777777" w:rsidR="00845327" w:rsidRPr="00676E50" w:rsidRDefault="00845327" w:rsidP="00C44DAA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845327" w:rsidRPr="00676E50" w14:paraId="65C12089" w14:textId="77777777" w:rsidTr="00C44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5A459B06" w14:textId="77777777" w:rsidR="00845327" w:rsidRPr="00676E50" w:rsidRDefault="00845327" w:rsidP="00C44DAA">
            <w:pPr>
              <w:pStyle w:val="Heading2"/>
              <w:rPr>
                <w:rFonts w:cs="Arial"/>
                <w:b w:val="0"/>
              </w:rPr>
            </w:pPr>
          </w:p>
        </w:tc>
        <w:tc>
          <w:tcPr>
            <w:tcW w:w="10112" w:type="dxa"/>
          </w:tcPr>
          <w:p w14:paraId="3B5923D9" w14:textId="77777777" w:rsidR="00845327" w:rsidRPr="00676E50" w:rsidRDefault="00845327" w:rsidP="00C44DAA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845327" w:rsidRPr="00676E50" w14:paraId="76DE755C" w14:textId="77777777" w:rsidTr="00C44D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3D0A0668" w14:textId="77777777" w:rsidR="00845327" w:rsidRPr="00676E50" w:rsidRDefault="00845327" w:rsidP="00C44DAA">
            <w:pPr>
              <w:pStyle w:val="Heading2"/>
              <w:rPr>
                <w:rFonts w:cs="Arial"/>
                <w:b w:val="0"/>
              </w:rPr>
            </w:pPr>
          </w:p>
        </w:tc>
        <w:tc>
          <w:tcPr>
            <w:tcW w:w="10112" w:type="dxa"/>
          </w:tcPr>
          <w:p w14:paraId="44A48711" w14:textId="77777777" w:rsidR="00845327" w:rsidRPr="00676E50" w:rsidRDefault="00845327" w:rsidP="00C44DAA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845327" w:rsidRPr="00676E50" w14:paraId="0666BC71" w14:textId="77777777" w:rsidTr="00C44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4F4930A0" w14:textId="77777777" w:rsidR="00845327" w:rsidRPr="00676E50" w:rsidRDefault="00845327" w:rsidP="00C44DAA">
            <w:pPr>
              <w:pStyle w:val="Heading2"/>
              <w:rPr>
                <w:rFonts w:cs="Arial"/>
                <w:b w:val="0"/>
              </w:rPr>
            </w:pPr>
          </w:p>
        </w:tc>
        <w:tc>
          <w:tcPr>
            <w:tcW w:w="10112" w:type="dxa"/>
          </w:tcPr>
          <w:p w14:paraId="45DB3AAC" w14:textId="77777777" w:rsidR="00845327" w:rsidRPr="00676E50" w:rsidRDefault="00845327" w:rsidP="00C44DAA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845327" w:rsidRPr="00676E50" w14:paraId="4D26DA98" w14:textId="77777777" w:rsidTr="00C44D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2E57FA5E" w14:textId="77777777" w:rsidR="00845327" w:rsidRPr="00676E50" w:rsidRDefault="00845327" w:rsidP="00C44DAA">
            <w:pPr>
              <w:pStyle w:val="Heading2"/>
              <w:rPr>
                <w:rFonts w:cs="Arial"/>
                <w:b w:val="0"/>
              </w:rPr>
            </w:pPr>
          </w:p>
        </w:tc>
        <w:tc>
          <w:tcPr>
            <w:tcW w:w="10112" w:type="dxa"/>
          </w:tcPr>
          <w:p w14:paraId="002CAE49" w14:textId="77777777" w:rsidR="00845327" w:rsidRPr="00676E50" w:rsidRDefault="00845327" w:rsidP="00C44DAA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845327" w:rsidRPr="00676E50" w14:paraId="6FF61E5F" w14:textId="77777777" w:rsidTr="00C44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669CDC46" w14:textId="77777777" w:rsidR="00845327" w:rsidRPr="00676E50" w:rsidRDefault="00845327" w:rsidP="00C44DAA">
            <w:pPr>
              <w:pStyle w:val="Heading2"/>
              <w:rPr>
                <w:rFonts w:cs="Arial"/>
                <w:b w:val="0"/>
              </w:rPr>
            </w:pPr>
          </w:p>
        </w:tc>
        <w:tc>
          <w:tcPr>
            <w:tcW w:w="10112" w:type="dxa"/>
          </w:tcPr>
          <w:p w14:paraId="2ABB569A" w14:textId="77777777" w:rsidR="00845327" w:rsidRPr="00676E50" w:rsidRDefault="00845327" w:rsidP="00C44DAA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845327" w:rsidRPr="00676E50" w14:paraId="0C82EA1B" w14:textId="77777777" w:rsidTr="00C44D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4FF806D7" w14:textId="77777777" w:rsidR="00845327" w:rsidRPr="00676E50" w:rsidRDefault="00845327" w:rsidP="00C44DAA">
            <w:pPr>
              <w:pStyle w:val="Heading2"/>
              <w:rPr>
                <w:rFonts w:cs="Arial"/>
                <w:b w:val="0"/>
              </w:rPr>
            </w:pPr>
          </w:p>
        </w:tc>
        <w:tc>
          <w:tcPr>
            <w:tcW w:w="10112" w:type="dxa"/>
          </w:tcPr>
          <w:p w14:paraId="792B4855" w14:textId="77777777" w:rsidR="00845327" w:rsidRPr="00676E50" w:rsidRDefault="00845327" w:rsidP="00C44DAA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845327" w:rsidRPr="00676E50" w14:paraId="00FC1A9A" w14:textId="77777777" w:rsidTr="00C44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155BBFA4" w14:textId="77777777" w:rsidR="00845327" w:rsidRPr="00676E50" w:rsidRDefault="00845327" w:rsidP="00C44DAA">
            <w:pPr>
              <w:pStyle w:val="Heading2"/>
              <w:rPr>
                <w:rFonts w:cs="Arial"/>
                <w:b w:val="0"/>
              </w:rPr>
            </w:pPr>
          </w:p>
        </w:tc>
        <w:tc>
          <w:tcPr>
            <w:tcW w:w="10112" w:type="dxa"/>
          </w:tcPr>
          <w:p w14:paraId="7BD3A209" w14:textId="77777777" w:rsidR="00845327" w:rsidRPr="00676E50" w:rsidRDefault="00845327" w:rsidP="00C44DAA">
            <w:pPr>
              <w:pStyle w:val="Heading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845327" w:rsidRPr="00676E50" w14:paraId="235A3700" w14:textId="77777777" w:rsidTr="00C44D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</w:tcPr>
          <w:p w14:paraId="629525A3" w14:textId="77777777" w:rsidR="00845327" w:rsidRPr="00676E50" w:rsidRDefault="00845327" w:rsidP="00C44DAA">
            <w:pPr>
              <w:pStyle w:val="Heading2"/>
              <w:rPr>
                <w:rFonts w:cs="Arial"/>
                <w:b w:val="0"/>
              </w:rPr>
            </w:pPr>
          </w:p>
        </w:tc>
        <w:tc>
          <w:tcPr>
            <w:tcW w:w="10112" w:type="dxa"/>
          </w:tcPr>
          <w:p w14:paraId="0ED1D80E" w14:textId="77777777" w:rsidR="00845327" w:rsidRPr="00676E50" w:rsidRDefault="00845327" w:rsidP="00C44DAA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5F46904E" w14:textId="77777777" w:rsidR="00845327" w:rsidRPr="00845327" w:rsidRDefault="00845327" w:rsidP="00845327"/>
    <w:p w14:paraId="04122372" w14:textId="77777777" w:rsidR="00BB3A77" w:rsidRDefault="00BB3A77" w:rsidP="005E75A0">
      <w:pPr>
        <w:pStyle w:val="Heading2"/>
        <w:rPr>
          <w:rFonts w:ascii="Akzidenz-Grotesk Std Regular" w:hAnsi="Akzidenz-Grotesk Std Regular"/>
          <w:sz w:val="32"/>
          <w:szCs w:val="32"/>
        </w:rPr>
      </w:pPr>
      <w:bookmarkStart w:id="5" w:name="_Ref105512739"/>
      <w:r>
        <w:br w:type="page"/>
      </w:r>
    </w:p>
    <w:p w14:paraId="55B0CBF3" w14:textId="0D04AFAE" w:rsidR="00FC68F4" w:rsidRPr="00676E50" w:rsidRDefault="00FC68F4" w:rsidP="00845327">
      <w:pPr>
        <w:pStyle w:val="Heading1"/>
      </w:pPr>
      <w:bookmarkStart w:id="6" w:name="_Status_of_Previous"/>
      <w:bookmarkEnd w:id="6"/>
      <w:r>
        <w:lastRenderedPageBreak/>
        <w:t>Status of Previous Operating Period's Objectives</w:t>
      </w:r>
    </w:p>
    <w:tbl>
      <w:tblPr>
        <w:tblStyle w:val="TableGrid"/>
        <w:tblW w:w="4973" w:type="pct"/>
        <w:tblLook w:val="00A0" w:firstRow="1" w:lastRow="0" w:firstColumn="1" w:lastColumn="0" w:noHBand="0" w:noVBand="0"/>
      </w:tblPr>
      <w:tblGrid>
        <w:gridCol w:w="758"/>
        <w:gridCol w:w="4250"/>
        <w:gridCol w:w="1511"/>
        <w:gridCol w:w="4213"/>
      </w:tblGrid>
      <w:tr w:rsidR="00FC68F4" w:rsidRPr="00676E50" w14:paraId="6753D3B7" w14:textId="77777777" w:rsidTr="00702F4F">
        <w:trPr>
          <w:trHeight w:val="227"/>
        </w:trPr>
        <w:tc>
          <w:tcPr>
            <w:tcW w:w="353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A8CFCBF" w14:textId="77777777" w:rsidR="00FC68F4" w:rsidRPr="00676E50" w:rsidRDefault="00FC68F4" w:rsidP="00247805">
            <w:r>
              <w:t>Obj #</w:t>
            </w:r>
          </w:p>
        </w:tc>
        <w:tc>
          <w:tcPr>
            <w:tcW w:w="1980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DC91291" w14:textId="77777777" w:rsidR="00FC68F4" w:rsidRPr="00676E50" w:rsidRDefault="00FC68F4" w:rsidP="00247805">
            <w:r>
              <w:t>Objective</w:t>
            </w:r>
          </w:p>
        </w:tc>
        <w:tc>
          <w:tcPr>
            <w:tcW w:w="704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5D9FCCB" w14:textId="77777777" w:rsidR="00FC68F4" w:rsidRPr="00676E50" w:rsidRDefault="00FC68F4" w:rsidP="00247805">
            <w:r>
              <w:t>Status</w:t>
            </w:r>
          </w:p>
        </w:tc>
        <w:tc>
          <w:tcPr>
            <w:tcW w:w="1963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6C3F9D2" w14:textId="77777777" w:rsidR="00FC68F4" w:rsidRPr="00676E50" w:rsidRDefault="00FC68F4" w:rsidP="00247805">
            <w:r>
              <w:t>Significant Actions</w:t>
            </w:r>
          </w:p>
        </w:tc>
      </w:tr>
      <w:tr w:rsidR="00FC68F4" w:rsidRPr="00676E50" w14:paraId="48B172D6" w14:textId="77777777" w:rsidTr="00702F4F">
        <w:trPr>
          <w:trHeight w:val="864"/>
        </w:trPr>
        <w:tc>
          <w:tcPr>
            <w:tcW w:w="353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  <w:vAlign w:val="center"/>
          </w:tcPr>
          <w:p w14:paraId="15EDF8F0" w14:textId="77777777" w:rsidR="00FC68F4" w:rsidRPr="00676E50" w:rsidRDefault="00FC68F4" w:rsidP="00702F4F">
            <w:pPr>
              <w:rPr>
                <w:rFonts w:cs="Arial"/>
              </w:rPr>
            </w:pPr>
            <w:r>
              <w:rPr>
                <w:rFonts w:cs="Arial"/>
              </w:rPr>
              <w:t>1.</w:t>
            </w:r>
          </w:p>
        </w:tc>
        <w:tc>
          <w:tcPr>
            <w:tcW w:w="1980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6573C06A" w14:textId="40D8BA41" w:rsidR="00FC68F4" w:rsidRPr="009C5805" w:rsidRDefault="00FC68F4" w:rsidP="00702F4F">
            <w:pPr>
              <w:rPr>
                <w:rFonts w:cs="Arial"/>
              </w:rPr>
            </w:pPr>
            <w:r w:rsidRPr="009C5805">
              <w:rPr>
                <w:rFonts w:cs="Arial"/>
              </w:rPr>
              <w:t xml:space="preserve">Monitor current evacuation </w:t>
            </w:r>
            <w:r w:rsidR="00E07AE3">
              <w:rPr>
                <w:rFonts w:cs="Arial"/>
              </w:rPr>
              <w:t>areas</w:t>
            </w:r>
            <w:r w:rsidRPr="009C5805">
              <w:rPr>
                <w:rFonts w:cs="Arial"/>
              </w:rPr>
              <w:t xml:space="preserve"> and continue communicating to the workforce about evacuation precautions.</w:t>
            </w:r>
          </w:p>
        </w:tc>
        <w:sdt>
          <w:sdtPr>
            <w:rPr>
              <w:rFonts w:cs="Arial"/>
            </w:rPr>
            <w:id w:val="-80599676"/>
            <w:placeholder>
              <w:docPart w:val="EF7398C221204C419CDCC89AC7EEF85D"/>
            </w:placeholder>
            <w:comboBox>
              <w:listItem w:value="Choose an item."/>
              <w:listItem w:displayText="Achieved" w:value="Achieved"/>
              <w:listItem w:displayText="Partially Achieved" w:value="Partially Achieved"/>
              <w:listItem w:displayText="In Progress" w:value="In Progress"/>
              <w:listItem w:displayText="Did Not Achieve" w:value="Did Not Achieve"/>
            </w:comboBox>
          </w:sdtPr>
          <w:sdtEndPr/>
          <w:sdtContent>
            <w:tc>
              <w:tcPr>
                <w:tcW w:w="704" w:type="pct"/>
                <w:tcBorders>
                  <w:bottom w:val="single" w:sz="4" w:space="0" w:color="000000" w:themeColor="text1"/>
                </w:tcBorders>
                <w:shd w:val="clear" w:color="auto" w:fill="D9D9D9" w:themeFill="background1" w:themeFillShade="D9"/>
                <w:vAlign w:val="center"/>
              </w:tcPr>
              <w:p w14:paraId="24A98950" w14:textId="77777777" w:rsidR="00FC68F4" w:rsidRPr="009C5805" w:rsidRDefault="00FC68F4" w:rsidP="00702F4F">
                <w:pPr>
                  <w:jc w:val="center"/>
                  <w:rPr>
                    <w:rFonts w:cs="Arial"/>
                  </w:rPr>
                </w:pPr>
                <w:r w:rsidRPr="009C5805">
                  <w:rPr>
                    <w:rFonts w:cs="Arial"/>
                  </w:rPr>
                  <w:t>Achieved</w:t>
                </w:r>
              </w:p>
            </w:tc>
          </w:sdtContent>
        </w:sdt>
        <w:tc>
          <w:tcPr>
            <w:tcW w:w="1963" w:type="pct"/>
            <w:tcBorders>
              <w:bottom w:val="single" w:sz="4" w:space="0" w:color="000000" w:themeColor="text1"/>
            </w:tcBorders>
            <w:shd w:val="clear" w:color="auto" w:fill="D9D9D9" w:themeFill="background1" w:themeFillShade="D9"/>
          </w:tcPr>
          <w:p w14:paraId="17057DA2" w14:textId="77777777" w:rsidR="00FC68F4" w:rsidRPr="00676E50" w:rsidRDefault="00FC68F4" w:rsidP="00702F4F">
            <w:pPr>
              <w:rPr>
                <w:rFonts w:cs="Arial"/>
              </w:rPr>
            </w:pPr>
            <w:r w:rsidRPr="009C5805">
              <w:rPr>
                <w:rFonts w:cs="Arial"/>
              </w:rPr>
              <w:t>Evacuation areas monitored; precautions communicated to workforce through IAP and daily briefings.</w:t>
            </w:r>
          </w:p>
        </w:tc>
      </w:tr>
      <w:tr w:rsidR="00FC68F4" w:rsidRPr="00676E50" w14:paraId="504EB367" w14:textId="77777777" w:rsidTr="00702F4F">
        <w:trPr>
          <w:trHeight w:val="864"/>
        </w:trPr>
        <w:tc>
          <w:tcPr>
            <w:tcW w:w="353" w:type="pct"/>
            <w:tcBorders>
              <w:bottom w:val="single" w:sz="4" w:space="0" w:color="000000" w:themeColor="text1"/>
            </w:tcBorders>
            <w:vAlign w:val="center"/>
          </w:tcPr>
          <w:p w14:paraId="5A8F646A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tc>
          <w:tcPr>
            <w:tcW w:w="1980" w:type="pct"/>
            <w:tcBorders>
              <w:bottom w:val="single" w:sz="4" w:space="0" w:color="000000" w:themeColor="text1"/>
            </w:tcBorders>
          </w:tcPr>
          <w:p w14:paraId="4A0C2D32" w14:textId="77777777" w:rsidR="00FC68F4" w:rsidRPr="00676E50" w:rsidRDefault="00FC68F4" w:rsidP="00702F4F">
            <w:pPr>
              <w:rPr>
                <w:rFonts w:cs="Arial"/>
                <w:b/>
              </w:rPr>
            </w:pPr>
          </w:p>
        </w:tc>
        <w:sdt>
          <w:sdtPr>
            <w:rPr>
              <w:rFonts w:cs="Arial"/>
              <w:color w:val="000000" w:themeColor="text1"/>
            </w:rPr>
            <w:id w:val="670142854"/>
            <w:placeholder>
              <w:docPart w:val="BF9A53FE1F4B412994525E6054455D35"/>
            </w:placeholder>
            <w:showingPlcHdr/>
            <w:comboBox>
              <w:listItem w:value="Choose an item."/>
              <w:listItem w:displayText="Achieved" w:value="Achieved"/>
              <w:listItem w:displayText="Partially Achieved" w:value="Partially Achieved"/>
              <w:listItem w:displayText="In Progress" w:value="In Progress"/>
              <w:listItem w:displayText="Did Not Achieve" w:value="Did Not Achieve"/>
            </w:comboBox>
          </w:sdtPr>
          <w:sdtEndPr/>
          <w:sdtContent>
            <w:tc>
              <w:tcPr>
                <w:tcW w:w="704" w:type="pct"/>
                <w:tcBorders>
                  <w:bottom w:val="single" w:sz="4" w:space="0" w:color="000000" w:themeColor="text1"/>
                </w:tcBorders>
                <w:vAlign w:val="center"/>
              </w:tcPr>
              <w:p w14:paraId="502EA636" w14:textId="77777777" w:rsidR="00FC68F4" w:rsidRPr="00676E50" w:rsidRDefault="00FC68F4" w:rsidP="00702F4F">
                <w:pPr>
                  <w:jc w:val="center"/>
                  <w:rPr>
                    <w:rFonts w:cs="Arial"/>
                    <w:color w:val="000000"/>
                  </w:rPr>
                </w:pPr>
                <w:r w:rsidRPr="00950BE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63" w:type="pct"/>
            <w:tcBorders>
              <w:bottom w:val="single" w:sz="4" w:space="0" w:color="000000" w:themeColor="text1"/>
            </w:tcBorders>
          </w:tcPr>
          <w:p w14:paraId="28AB57A9" w14:textId="77777777" w:rsidR="00FC68F4" w:rsidRPr="00676E50" w:rsidRDefault="00FC68F4" w:rsidP="00702F4F">
            <w:pPr>
              <w:rPr>
                <w:rFonts w:cs="Arial"/>
              </w:rPr>
            </w:pPr>
          </w:p>
        </w:tc>
      </w:tr>
      <w:tr w:rsidR="00FC68F4" w:rsidRPr="00676E50" w14:paraId="35592674" w14:textId="77777777" w:rsidTr="00702F4F">
        <w:trPr>
          <w:trHeight w:val="864"/>
        </w:trPr>
        <w:tc>
          <w:tcPr>
            <w:tcW w:w="353" w:type="pct"/>
            <w:tcBorders>
              <w:bottom w:val="single" w:sz="4" w:space="0" w:color="000000" w:themeColor="text1"/>
            </w:tcBorders>
            <w:vAlign w:val="center"/>
          </w:tcPr>
          <w:p w14:paraId="76455B6B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tc>
          <w:tcPr>
            <w:tcW w:w="1980" w:type="pct"/>
            <w:tcBorders>
              <w:bottom w:val="single" w:sz="4" w:space="0" w:color="000000" w:themeColor="text1"/>
            </w:tcBorders>
          </w:tcPr>
          <w:p w14:paraId="5DD11261" w14:textId="77777777" w:rsidR="00FC68F4" w:rsidRPr="00676E50" w:rsidRDefault="00FC68F4" w:rsidP="00702F4F">
            <w:pPr>
              <w:rPr>
                <w:rFonts w:cs="Arial"/>
                <w:b/>
              </w:rPr>
            </w:pPr>
          </w:p>
        </w:tc>
        <w:sdt>
          <w:sdtPr>
            <w:rPr>
              <w:rFonts w:cs="Arial"/>
              <w:color w:val="000000" w:themeColor="text1"/>
            </w:rPr>
            <w:id w:val="-1217503245"/>
            <w:placeholder>
              <w:docPart w:val="A04B8B1F0FB14C27890403EFD65D185A"/>
            </w:placeholder>
            <w:showingPlcHdr/>
            <w:comboBox>
              <w:listItem w:value="Choose an item."/>
              <w:listItem w:displayText="Achieved" w:value="Achieved"/>
              <w:listItem w:displayText="Partially Achieved" w:value="Partially Achieved"/>
              <w:listItem w:displayText="In Progress" w:value="In Progress"/>
              <w:listItem w:displayText="Did Not Achieve" w:value="Did Not Achieve"/>
            </w:comboBox>
          </w:sdtPr>
          <w:sdtEndPr/>
          <w:sdtContent>
            <w:tc>
              <w:tcPr>
                <w:tcW w:w="704" w:type="pct"/>
                <w:tcBorders>
                  <w:bottom w:val="single" w:sz="4" w:space="0" w:color="000000" w:themeColor="text1"/>
                </w:tcBorders>
                <w:vAlign w:val="center"/>
              </w:tcPr>
              <w:p w14:paraId="38BAEC7B" w14:textId="77777777" w:rsidR="00FC68F4" w:rsidRPr="00676E50" w:rsidRDefault="00FC68F4" w:rsidP="00702F4F">
                <w:pPr>
                  <w:jc w:val="center"/>
                  <w:rPr>
                    <w:rFonts w:cs="Arial"/>
                    <w:i/>
                    <w:color w:val="000000"/>
                  </w:rPr>
                </w:pPr>
                <w:r w:rsidRPr="00950BE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63" w:type="pct"/>
            <w:tcBorders>
              <w:bottom w:val="single" w:sz="4" w:space="0" w:color="000000" w:themeColor="text1"/>
            </w:tcBorders>
          </w:tcPr>
          <w:p w14:paraId="760EEAF8" w14:textId="77777777" w:rsidR="00FC68F4" w:rsidRPr="00BF1688" w:rsidRDefault="00FC68F4" w:rsidP="00702F4F">
            <w:pPr>
              <w:rPr>
                <w:rFonts w:cs="Arial"/>
              </w:rPr>
            </w:pPr>
          </w:p>
        </w:tc>
      </w:tr>
      <w:tr w:rsidR="00FC68F4" w:rsidRPr="00676E50" w14:paraId="1C951BE7" w14:textId="77777777" w:rsidTr="00702F4F">
        <w:trPr>
          <w:trHeight w:val="864"/>
        </w:trPr>
        <w:tc>
          <w:tcPr>
            <w:tcW w:w="353" w:type="pct"/>
            <w:tcBorders>
              <w:bottom w:val="single" w:sz="4" w:space="0" w:color="000000" w:themeColor="text1"/>
            </w:tcBorders>
            <w:vAlign w:val="center"/>
          </w:tcPr>
          <w:p w14:paraId="3824FB72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tc>
          <w:tcPr>
            <w:tcW w:w="1980" w:type="pct"/>
            <w:tcBorders>
              <w:bottom w:val="single" w:sz="4" w:space="0" w:color="000000" w:themeColor="text1"/>
            </w:tcBorders>
          </w:tcPr>
          <w:p w14:paraId="7DCF0CF1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sdt>
          <w:sdtPr>
            <w:rPr>
              <w:rFonts w:cs="Arial"/>
              <w:color w:val="000000" w:themeColor="text1"/>
            </w:rPr>
            <w:id w:val="-1094771437"/>
            <w:placeholder>
              <w:docPart w:val="579641BE94F94665A0BFA7A988262410"/>
            </w:placeholder>
            <w:showingPlcHdr/>
            <w:comboBox>
              <w:listItem w:value="Choose an item."/>
              <w:listItem w:displayText="Achieved" w:value="Achieved"/>
              <w:listItem w:displayText="Partially Achieved" w:value="Partially Achieved"/>
              <w:listItem w:displayText="In Progress" w:value="In Progress"/>
              <w:listItem w:displayText="Did Not Achieve" w:value="Did Not Achieve"/>
            </w:comboBox>
          </w:sdtPr>
          <w:sdtEndPr/>
          <w:sdtContent>
            <w:tc>
              <w:tcPr>
                <w:tcW w:w="704" w:type="pct"/>
                <w:tcBorders>
                  <w:bottom w:val="single" w:sz="4" w:space="0" w:color="000000" w:themeColor="text1"/>
                </w:tcBorders>
                <w:vAlign w:val="center"/>
              </w:tcPr>
              <w:p w14:paraId="0B30732A" w14:textId="77777777" w:rsidR="00FC68F4" w:rsidRPr="00676E50" w:rsidRDefault="00FC68F4" w:rsidP="00702F4F">
                <w:pPr>
                  <w:jc w:val="center"/>
                  <w:rPr>
                    <w:rFonts w:cs="Arial"/>
                  </w:rPr>
                </w:pPr>
                <w:r w:rsidRPr="00950BE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63" w:type="pct"/>
            <w:tcBorders>
              <w:bottom w:val="single" w:sz="4" w:space="0" w:color="000000" w:themeColor="text1"/>
            </w:tcBorders>
          </w:tcPr>
          <w:p w14:paraId="5CBEBE3D" w14:textId="77777777" w:rsidR="00FC68F4" w:rsidRPr="00676E50" w:rsidRDefault="00FC68F4" w:rsidP="00702F4F">
            <w:pPr>
              <w:rPr>
                <w:rFonts w:cs="Arial"/>
              </w:rPr>
            </w:pPr>
          </w:p>
        </w:tc>
      </w:tr>
      <w:tr w:rsidR="00FC68F4" w:rsidRPr="00676E50" w14:paraId="31AE0829" w14:textId="77777777" w:rsidTr="00702F4F">
        <w:trPr>
          <w:trHeight w:val="864"/>
        </w:trPr>
        <w:tc>
          <w:tcPr>
            <w:tcW w:w="353" w:type="pct"/>
            <w:tcBorders>
              <w:bottom w:val="single" w:sz="4" w:space="0" w:color="000000" w:themeColor="text1"/>
            </w:tcBorders>
            <w:vAlign w:val="center"/>
          </w:tcPr>
          <w:p w14:paraId="1F5C3C6B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tc>
          <w:tcPr>
            <w:tcW w:w="1980" w:type="pct"/>
            <w:tcBorders>
              <w:bottom w:val="single" w:sz="4" w:space="0" w:color="000000" w:themeColor="text1"/>
            </w:tcBorders>
          </w:tcPr>
          <w:p w14:paraId="3086A3FF" w14:textId="77777777" w:rsidR="00FC68F4" w:rsidRPr="00676E50" w:rsidRDefault="00FC68F4" w:rsidP="00702F4F">
            <w:pPr>
              <w:rPr>
                <w:rFonts w:cs="Arial"/>
                <w:b/>
              </w:rPr>
            </w:pPr>
          </w:p>
        </w:tc>
        <w:sdt>
          <w:sdtPr>
            <w:rPr>
              <w:rFonts w:cs="Arial"/>
              <w:color w:val="000000" w:themeColor="text1"/>
            </w:rPr>
            <w:id w:val="695508434"/>
            <w:placeholder>
              <w:docPart w:val="79480A7093DE40A8BA43FF3EC9432816"/>
            </w:placeholder>
            <w:showingPlcHdr/>
            <w:comboBox>
              <w:listItem w:value="Choose an item."/>
              <w:listItem w:displayText="Achieved" w:value="Achieved"/>
              <w:listItem w:displayText="Partially Achieved" w:value="Partially Achieved"/>
              <w:listItem w:displayText="In Progress" w:value="In Progress"/>
              <w:listItem w:displayText="Did Not Achieve" w:value="Did Not Achieve"/>
            </w:comboBox>
          </w:sdtPr>
          <w:sdtEndPr/>
          <w:sdtContent>
            <w:tc>
              <w:tcPr>
                <w:tcW w:w="704" w:type="pct"/>
                <w:tcBorders>
                  <w:bottom w:val="single" w:sz="4" w:space="0" w:color="000000" w:themeColor="text1"/>
                </w:tcBorders>
                <w:vAlign w:val="center"/>
              </w:tcPr>
              <w:p w14:paraId="384E4049" w14:textId="77777777" w:rsidR="00FC68F4" w:rsidRPr="00676E50" w:rsidRDefault="00FC68F4" w:rsidP="00702F4F">
                <w:pPr>
                  <w:jc w:val="center"/>
                  <w:rPr>
                    <w:rFonts w:cs="Arial"/>
                    <w:color w:val="000000"/>
                  </w:rPr>
                </w:pPr>
                <w:r w:rsidRPr="00950BE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63" w:type="pct"/>
            <w:tcBorders>
              <w:bottom w:val="single" w:sz="4" w:space="0" w:color="000000" w:themeColor="text1"/>
            </w:tcBorders>
          </w:tcPr>
          <w:p w14:paraId="2D04F169" w14:textId="77777777" w:rsidR="00FC68F4" w:rsidRPr="00676E50" w:rsidRDefault="00FC68F4" w:rsidP="00702F4F">
            <w:pPr>
              <w:rPr>
                <w:rFonts w:cs="Arial"/>
              </w:rPr>
            </w:pPr>
          </w:p>
        </w:tc>
      </w:tr>
      <w:tr w:rsidR="00FC68F4" w:rsidRPr="00676E50" w14:paraId="2FD041B0" w14:textId="77777777" w:rsidTr="00702F4F">
        <w:trPr>
          <w:trHeight w:val="864"/>
        </w:trPr>
        <w:tc>
          <w:tcPr>
            <w:tcW w:w="353" w:type="pct"/>
            <w:tcBorders>
              <w:bottom w:val="single" w:sz="4" w:space="0" w:color="000000" w:themeColor="text1"/>
            </w:tcBorders>
            <w:vAlign w:val="center"/>
          </w:tcPr>
          <w:p w14:paraId="7C7BDD84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tc>
          <w:tcPr>
            <w:tcW w:w="1980" w:type="pct"/>
            <w:tcBorders>
              <w:bottom w:val="single" w:sz="4" w:space="0" w:color="000000" w:themeColor="text1"/>
            </w:tcBorders>
          </w:tcPr>
          <w:p w14:paraId="36EDFBE0" w14:textId="77777777" w:rsidR="00FC68F4" w:rsidRPr="00676E50" w:rsidRDefault="00FC68F4" w:rsidP="00702F4F">
            <w:pPr>
              <w:rPr>
                <w:rFonts w:cs="Arial"/>
                <w:b/>
              </w:rPr>
            </w:pPr>
          </w:p>
        </w:tc>
        <w:sdt>
          <w:sdtPr>
            <w:rPr>
              <w:rFonts w:cs="Arial"/>
              <w:color w:val="000000" w:themeColor="text1"/>
            </w:rPr>
            <w:id w:val="-1720963264"/>
            <w:placeholder>
              <w:docPart w:val="88FF10C456BC4BB3A7B4E3E7E1E299E8"/>
            </w:placeholder>
            <w:showingPlcHdr/>
            <w:comboBox>
              <w:listItem w:value="Choose an item."/>
              <w:listItem w:displayText="Achieved" w:value="Achieved"/>
              <w:listItem w:displayText="Partially Achieved" w:value="Partially Achieved"/>
              <w:listItem w:displayText="In Progress" w:value="In Progress"/>
              <w:listItem w:displayText="Did Not Achieve" w:value="Did Not Achieve"/>
            </w:comboBox>
          </w:sdtPr>
          <w:sdtEndPr/>
          <w:sdtContent>
            <w:tc>
              <w:tcPr>
                <w:tcW w:w="704" w:type="pct"/>
                <w:tcBorders>
                  <w:bottom w:val="single" w:sz="4" w:space="0" w:color="000000" w:themeColor="text1"/>
                </w:tcBorders>
                <w:vAlign w:val="center"/>
              </w:tcPr>
              <w:p w14:paraId="62E4A201" w14:textId="77777777" w:rsidR="00FC68F4" w:rsidRPr="00676E50" w:rsidRDefault="00FC68F4" w:rsidP="00702F4F">
                <w:pPr>
                  <w:jc w:val="center"/>
                  <w:rPr>
                    <w:rFonts w:cs="Arial"/>
                  </w:rPr>
                </w:pPr>
                <w:r w:rsidRPr="00950BE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63" w:type="pct"/>
            <w:tcBorders>
              <w:bottom w:val="single" w:sz="4" w:space="0" w:color="000000" w:themeColor="text1"/>
            </w:tcBorders>
          </w:tcPr>
          <w:p w14:paraId="7827F433" w14:textId="77777777" w:rsidR="00FC68F4" w:rsidRPr="00676E50" w:rsidRDefault="00FC68F4" w:rsidP="00702F4F">
            <w:pPr>
              <w:rPr>
                <w:rFonts w:cs="Arial"/>
              </w:rPr>
            </w:pPr>
          </w:p>
        </w:tc>
      </w:tr>
      <w:tr w:rsidR="00FC68F4" w:rsidRPr="00676E50" w14:paraId="71C6E470" w14:textId="77777777" w:rsidTr="00702F4F">
        <w:trPr>
          <w:trHeight w:val="864"/>
        </w:trPr>
        <w:tc>
          <w:tcPr>
            <w:tcW w:w="353" w:type="pct"/>
            <w:tcBorders>
              <w:bottom w:val="single" w:sz="4" w:space="0" w:color="000000" w:themeColor="text1"/>
            </w:tcBorders>
            <w:vAlign w:val="center"/>
          </w:tcPr>
          <w:p w14:paraId="6374CBD6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tc>
          <w:tcPr>
            <w:tcW w:w="1980" w:type="pct"/>
            <w:tcBorders>
              <w:bottom w:val="single" w:sz="4" w:space="0" w:color="000000" w:themeColor="text1"/>
            </w:tcBorders>
          </w:tcPr>
          <w:p w14:paraId="12BCB4D9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sdt>
          <w:sdtPr>
            <w:rPr>
              <w:rFonts w:cs="Arial"/>
              <w:color w:val="000000" w:themeColor="text1"/>
            </w:rPr>
            <w:id w:val="1256319087"/>
            <w:placeholder>
              <w:docPart w:val="6C40CEF10E494DA6B94EB58B1A4F515A"/>
            </w:placeholder>
            <w:showingPlcHdr/>
            <w:comboBox>
              <w:listItem w:value="Choose an item."/>
              <w:listItem w:displayText="Achieved" w:value="Achieved"/>
              <w:listItem w:displayText="Partially Achieved" w:value="Partially Achieved"/>
              <w:listItem w:displayText="In Progress" w:value="In Progress"/>
              <w:listItem w:displayText="Did Not Achieve" w:value="Did Not Achieve"/>
            </w:comboBox>
          </w:sdtPr>
          <w:sdtEndPr/>
          <w:sdtContent>
            <w:tc>
              <w:tcPr>
                <w:tcW w:w="704" w:type="pct"/>
                <w:tcBorders>
                  <w:bottom w:val="single" w:sz="4" w:space="0" w:color="000000" w:themeColor="text1"/>
                </w:tcBorders>
                <w:vAlign w:val="center"/>
              </w:tcPr>
              <w:p w14:paraId="6C72B615" w14:textId="77777777" w:rsidR="00FC68F4" w:rsidRPr="00676E50" w:rsidRDefault="00FC68F4" w:rsidP="00702F4F">
                <w:pPr>
                  <w:jc w:val="center"/>
                  <w:rPr>
                    <w:rFonts w:cs="Arial"/>
                  </w:rPr>
                </w:pPr>
                <w:r w:rsidRPr="00950BE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63" w:type="pct"/>
            <w:tcBorders>
              <w:bottom w:val="single" w:sz="4" w:space="0" w:color="000000" w:themeColor="text1"/>
            </w:tcBorders>
          </w:tcPr>
          <w:p w14:paraId="07C027E3" w14:textId="77777777" w:rsidR="00FC68F4" w:rsidRPr="00676E50" w:rsidRDefault="00FC68F4" w:rsidP="00702F4F">
            <w:pPr>
              <w:rPr>
                <w:rFonts w:cs="Arial"/>
              </w:rPr>
            </w:pPr>
          </w:p>
        </w:tc>
      </w:tr>
      <w:tr w:rsidR="00FC68F4" w:rsidRPr="00676E50" w14:paraId="4ECF4E8B" w14:textId="77777777" w:rsidTr="00702F4F">
        <w:trPr>
          <w:trHeight w:val="864"/>
        </w:trPr>
        <w:tc>
          <w:tcPr>
            <w:tcW w:w="353" w:type="pct"/>
            <w:vAlign w:val="center"/>
          </w:tcPr>
          <w:p w14:paraId="763686A2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tc>
          <w:tcPr>
            <w:tcW w:w="1980" w:type="pct"/>
          </w:tcPr>
          <w:p w14:paraId="24D7EF10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sdt>
          <w:sdtPr>
            <w:rPr>
              <w:rFonts w:cs="Arial"/>
              <w:color w:val="000000" w:themeColor="text1"/>
            </w:rPr>
            <w:id w:val="-1817332969"/>
            <w:placeholder>
              <w:docPart w:val="B6719E269CEE43A4B99552A2C131423F"/>
            </w:placeholder>
            <w:showingPlcHdr/>
            <w:comboBox>
              <w:listItem w:value="Choose an item."/>
              <w:listItem w:displayText="Achieved" w:value="Achieved"/>
              <w:listItem w:displayText="Partially Achieved" w:value="Partially Achieved"/>
              <w:listItem w:displayText="In Progress" w:value="In Progress"/>
              <w:listItem w:displayText="Did Not Achieve" w:value="Did Not Achieve"/>
            </w:comboBox>
          </w:sdtPr>
          <w:sdtEndPr/>
          <w:sdtContent>
            <w:tc>
              <w:tcPr>
                <w:tcW w:w="704" w:type="pct"/>
                <w:vAlign w:val="center"/>
              </w:tcPr>
              <w:p w14:paraId="0AFAF62F" w14:textId="77777777" w:rsidR="00FC68F4" w:rsidRPr="00676E50" w:rsidRDefault="00FC68F4" w:rsidP="00702F4F">
                <w:pPr>
                  <w:jc w:val="center"/>
                  <w:rPr>
                    <w:rFonts w:cs="Arial"/>
                  </w:rPr>
                </w:pPr>
                <w:r w:rsidRPr="00950BE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63" w:type="pct"/>
          </w:tcPr>
          <w:p w14:paraId="58C3137C" w14:textId="77777777" w:rsidR="00FC68F4" w:rsidRPr="00676E50" w:rsidRDefault="00FC68F4" w:rsidP="00702F4F">
            <w:pPr>
              <w:rPr>
                <w:rFonts w:cs="Arial"/>
              </w:rPr>
            </w:pPr>
          </w:p>
        </w:tc>
      </w:tr>
      <w:tr w:rsidR="00FC68F4" w:rsidRPr="00676E50" w14:paraId="65F8079F" w14:textId="77777777" w:rsidTr="00702F4F">
        <w:trPr>
          <w:trHeight w:val="864"/>
        </w:trPr>
        <w:tc>
          <w:tcPr>
            <w:tcW w:w="353" w:type="pct"/>
            <w:vAlign w:val="center"/>
          </w:tcPr>
          <w:p w14:paraId="020503D1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tc>
          <w:tcPr>
            <w:tcW w:w="1980" w:type="pct"/>
          </w:tcPr>
          <w:p w14:paraId="157009D2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sdt>
          <w:sdtPr>
            <w:rPr>
              <w:rFonts w:cs="Arial"/>
              <w:color w:val="000000" w:themeColor="text1"/>
            </w:rPr>
            <w:id w:val="-1084377808"/>
            <w:placeholder>
              <w:docPart w:val="03DD94B3FD8142D1A079D46D805D9AE2"/>
            </w:placeholder>
            <w:showingPlcHdr/>
            <w:comboBox>
              <w:listItem w:value="Choose an item."/>
              <w:listItem w:displayText="Achieved" w:value="Achieved"/>
              <w:listItem w:displayText="Partially Achieved" w:value="Partially Achieved"/>
              <w:listItem w:displayText="In Progress" w:value="In Progress"/>
              <w:listItem w:displayText="Did Not Achieve" w:value="Did Not Achieve"/>
            </w:comboBox>
          </w:sdtPr>
          <w:sdtEndPr/>
          <w:sdtContent>
            <w:tc>
              <w:tcPr>
                <w:tcW w:w="704" w:type="pct"/>
                <w:vAlign w:val="center"/>
              </w:tcPr>
              <w:p w14:paraId="06358D2B" w14:textId="77777777" w:rsidR="00FC68F4" w:rsidRDefault="00FC68F4" w:rsidP="00702F4F">
                <w:pPr>
                  <w:jc w:val="center"/>
                  <w:rPr>
                    <w:rFonts w:cs="Arial"/>
                    <w:color w:val="000000" w:themeColor="text1"/>
                  </w:rPr>
                </w:pPr>
                <w:r w:rsidRPr="00950BE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63" w:type="pct"/>
          </w:tcPr>
          <w:p w14:paraId="4F7566DD" w14:textId="77777777" w:rsidR="00FC68F4" w:rsidRPr="00676E50" w:rsidRDefault="00FC68F4" w:rsidP="00702F4F">
            <w:pPr>
              <w:rPr>
                <w:rFonts w:cs="Arial"/>
              </w:rPr>
            </w:pPr>
          </w:p>
        </w:tc>
      </w:tr>
      <w:tr w:rsidR="00FC68F4" w:rsidRPr="00676E50" w14:paraId="487CC4A6" w14:textId="77777777" w:rsidTr="00702F4F">
        <w:trPr>
          <w:trHeight w:val="864"/>
        </w:trPr>
        <w:tc>
          <w:tcPr>
            <w:tcW w:w="353" w:type="pct"/>
            <w:vAlign w:val="center"/>
          </w:tcPr>
          <w:p w14:paraId="774948B5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tc>
          <w:tcPr>
            <w:tcW w:w="1980" w:type="pct"/>
          </w:tcPr>
          <w:p w14:paraId="517741D0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sdt>
          <w:sdtPr>
            <w:rPr>
              <w:rFonts w:cs="Arial"/>
              <w:color w:val="000000" w:themeColor="text1"/>
            </w:rPr>
            <w:id w:val="-1913619470"/>
            <w:placeholder>
              <w:docPart w:val="87BB69D828464C84A7C4D2965437B7C3"/>
            </w:placeholder>
            <w:showingPlcHdr/>
            <w:comboBox>
              <w:listItem w:value="Choose an item."/>
              <w:listItem w:displayText="Achieved" w:value="Achieved"/>
              <w:listItem w:displayText="Partially Achieved" w:value="Partially Achieved"/>
              <w:listItem w:displayText="In Progress" w:value="In Progress"/>
              <w:listItem w:displayText="Did Not Achieve" w:value="Did Not Achieve"/>
            </w:comboBox>
          </w:sdtPr>
          <w:sdtEndPr/>
          <w:sdtContent>
            <w:tc>
              <w:tcPr>
                <w:tcW w:w="704" w:type="pct"/>
                <w:vAlign w:val="center"/>
              </w:tcPr>
              <w:p w14:paraId="67249E5A" w14:textId="77777777" w:rsidR="00FC68F4" w:rsidRDefault="00FC68F4" w:rsidP="00702F4F">
                <w:pPr>
                  <w:jc w:val="center"/>
                  <w:rPr>
                    <w:rFonts w:cs="Arial"/>
                    <w:color w:val="000000" w:themeColor="text1"/>
                  </w:rPr>
                </w:pPr>
                <w:r w:rsidRPr="00950BE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63" w:type="pct"/>
          </w:tcPr>
          <w:p w14:paraId="02DBE214" w14:textId="77777777" w:rsidR="00FC68F4" w:rsidRPr="00676E50" w:rsidRDefault="00FC68F4" w:rsidP="00702F4F">
            <w:pPr>
              <w:rPr>
                <w:rFonts w:cs="Arial"/>
              </w:rPr>
            </w:pPr>
          </w:p>
        </w:tc>
      </w:tr>
      <w:tr w:rsidR="00FC68F4" w:rsidRPr="00676E50" w14:paraId="6FC4FD41" w14:textId="77777777" w:rsidTr="00702F4F">
        <w:trPr>
          <w:trHeight w:val="864"/>
        </w:trPr>
        <w:tc>
          <w:tcPr>
            <w:tcW w:w="353" w:type="pct"/>
            <w:vAlign w:val="center"/>
          </w:tcPr>
          <w:p w14:paraId="7590F4A9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tc>
          <w:tcPr>
            <w:tcW w:w="1980" w:type="pct"/>
          </w:tcPr>
          <w:p w14:paraId="5506FEDD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sdt>
          <w:sdtPr>
            <w:rPr>
              <w:rFonts w:cs="Arial"/>
              <w:color w:val="000000" w:themeColor="text1"/>
            </w:rPr>
            <w:id w:val="-53934015"/>
            <w:placeholder>
              <w:docPart w:val="CC83089981924221AC1A5CBD80645164"/>
            </w:placeholder>
            <w:showingPlcHdr/>
            <w:comboBox>
              <w:listItem w:value="Choose an item."/>
              <w:listItem w:displayText="Achieved" w:value="Achieved"/>
              <w:listItem w:displayText="Partially Achieved" w:value="Partially Achieved"/>
              <w:listItem w:displayText="In Progress" w:value="In Progress"/>
              <w:listItem w:displayText="Did Not Achieve" w:value="Did Not Achieve"/>
            </w:comboBox>
          </w:sdtPr>
          <w:sdtEndPr/>
          <w:sdtContent>
            <w:tc>
              <w:tcPr>
                <w:tcW w:w="704" w:type="pct"/>
                <w:vAlign w:val="center"/>
              </w:tcPr>
              <w:p w14:paraId="086C4DB7" w14:textId="77777777" w:rsidR="00FC68F4" w:rsidRDefault="00FC68F4" w:rsidP="00702F4F">
                <w:pPr>
                  <w:jc w:val="center"/>
                  <w:rPr>
                    <w:rFonts w:cs="Arial"/>
                    <w:color w:val="000000" w:themeColor="text1"/>
                  </w:rPr>
                </w:pPr>
                <w:r w:rsidRPr="00950BE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63" w:type="pct"/>
          </w:tcPr>
          <w:p w14:paraId="3DEE0866" w14:textId="77777777" w:rsidR="00FC68F4" w:rsidRPr="00676E50" w:rsidRDefault="00FC68F4" w:rsidP="00702F4F">
            <w:pPr>
              <w:rPr>
                <w:rFonts w:cs="Arial"/>
              </w:rPr>
            </w:pPr>
          </w:p>
        </w:tc>
      </w:tr>
      <w:tr w:rsidR="00FC68F4" w:rsidRPr="00676E50" w14:paraId="0D000FEE" w14:textId="77777777" w:rsidTr="00702F4F">
        <w:trPr>
          <w:trHeight w:val="864"/>
        </w:trPr>
        <w:tc>
          <w:tcPr>
            <w:tcW w:w="353" w:type="pct"/>
            <w:vAlign w:val="center"/>
          </w:tcPr>
          <w:p w14:paraId="73349C66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tc>
          <w:tcPr>
            <w:tcW w:w="1980" w:type="pct"/>
          </w:tcPr>
          <w:p w14:paraId="4460E393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sdt>
          <w:sdtPr>
            <w:rPr>
              <w:rFonts w:cs="Arial"/>
              <w:color w:val="000000" w:themeColor="text1"/>
            </w:rPr>
            <w:id w:val="-1442064763"/>
            <w:placeholder>
              <w:docPart w:val="87CAB37683FE4C868518ADD9C1B6C31C"/>
            </w:placeholder>
            <w:showingPlcHdr/>
            <w:comboBox>
              <w:listItem w:value="Choose an item."/>
              <w:listItem w:displayText="Achieved" w:value="Achieved"/>
              <w:listItem w:displayText="Partially Achieved" w:value="Partially Achieved"/>
              <w:listItem w:displayText="In Progress" w:value="In Progress"/>
              <w:listItem w:displayText="Did Not Achieve" w:value="Did Not Achieve"/>
            </w:comboBox>
          </w:sdtPr>
          <w:sdtEndPr/>
          <w:sdtContent>
            <w:tc>
              <w:tcPr>
                <w:tcW w:w="704" w:type="pct"/>
                <w:vAlign w:val="center"/>
              </w:tcPr>
              <w:p w14:paraId="5407553E" w14:textId="77777777" w:rsidR="00FC68F4" w:rsidRDefault="00FC68F4" w:rsidP="00702F4F">
                <w:pPr>
                  <w:jc w:val="center"/>
                  <w:rPr>
                    <w:rFonts w:cs="Arial"/>
                    <w:color w:val="000000" w:themeColor="text1"/>
                  </w:rPr>
                </w:pPr>
                <w:r w:rsidRPr="00950BE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63" w:type="pct"/>
          </w:tcPr>
          <w:p w14:paraId="385E195E" w14:textId="77777777" w:rsidR="00FC68F4" w:rsidRPr="00676E50" w:rsidRDefault="00FC68F4" w:rsidP="00702F4F">
            <w:pPr>
              <w:rPr>
                <w:rFonts w:cs="Arial"/>
              </w:rPr>
            </w:pPr>
          </w:p>
        </w:tc>
      </w:tr>
      <w:tr w:rsidR="00FC68F4" w:rsidRPr="00676E50" w14:paraId="555287A4" w14:textId="77777777" w:rsidTr="00702F4F">
        <w:trPr>
          <w:trHeight w:val="864"/>
        </w:trPr>
        <w:tc>
          <w:tcPr>
            <w:tcW w:w="353" w:type="pct"/>
            <w:vAlign w:val="center"/>
          </w:tcPr>
          <w:p w14:paraId="566FDCB3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tc>
          <w:tcPr>
            <w:tcW w:w="1980" w:type="pct"/>
          </w:tcPr>
          <w:p w14:paraId="1C72A48F" w14:textId="77777777" w:rsidR="00FC68F4" w:rsidRPr="00676E50" w:rsidRDefault="00FC68F4" w:rsidP="00702F4F">
            <w:pPr>
              <w:rPr>
                <w:rFonts w:cs="Arial"/>
              </w:rPr>
            </w:pPr>
          </w:p>
        </w:tc>
        <w:sdt>
          <w:sdtPr>
            <w:rPr>
              <w:rFonts w:cs="Arial"/>
              <w:color w:val="000000" w:themeColor="text1"/>
            </w:rPr>
            <w:id w:val="-1526172891"/>
            <w:placeholder>
              <w:docPart w:val="00F89F1943E14515B39AA13DB000F645"/>
            </w:placeholder>
            <w:showingPlcHdr/>
            <w:comboBox>
              <w:listItem w:value="Choose an item."/>
              <w:listItem w:displayText="Achieved" w:value="Achieved"/>
              <w:listItem w:displayText="Partially Achieved" w:value="Partially Achieved"/>
              <w:listItem w:displayText="In Progress" w:value="In Progress"/>
              <w:listItem w:displayText="Did Not Achieve" w:value="Did Not Achieve"/>
            </w:comboBox>
          </w:sdtPr>
          <w:sdtEndPr/>
          <w:sdtContent>
            <w:tc>
              <w:tcPr>
                <w:tcW w:w="704" w:type="pct"/>
                <w:vAlign w:val="center"/>
              </w:tcPr>
              <w:p w14:paraId="751FBA24" w14:textId="77777777" w:rsidR="00FC68F4" w:rsidRDefault="00FC68F4" w:rsidP="00702F4F">
                <w:pPr>
                  <w:jc w:val="center"/>
                  <w:rPr>
                    <w:rFonts w:cs="Arial"/>
                    <w:color w:val="000000" w:themeColor="text1"/>
                  </w:rPr>
                </w:pPr>
                <w:r w:rsidRPr="00950BE6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1963" w:type="pct"/>
          </w:tcPr>
          <w:p w14:paraId="5D35001F" w14:textId="77777777" w:rsidR="00FC68F4" w:rsidRPr="00676E50" w:rsidRDefault="00FC68F4" w:rsidP="00702F4F">
            <w:pPr>
              <w:rPr>
                <w:rFonts w:cs="Arial"/>
              </w:rPr>
            </w:pPr>
          </w:p>
        </w:tc>
      </w:tr>
    </w:tbl>
    <w:p w14:paraId="70F557C4" w14:textId="77777777" w:rsidR="00266BE9" w:rsidRPr="00676E50" w:rsidRDefault="00266BE9" w:rsidP="00266BE9">
      <w:pPr>
        <w:pStyle w:val="Heading1"/>
      </w:pPr>
      <w:bookmarkStart w:id="7" w:name="_Incident_Open_Action_2"/>
      <w:bookmarkEnd w:id="7"/>
      <w:r w:rsidRPr="00676E50">
        <w:lastRenderedPageBreak/>
        <w:t xml:space="preserve">Incident Open </w:t>
      </w:r>
      <w:r>
        <w:t>Action</w:t>
      </w:r>
      <w:r w:rsidRPr="00676E50">
        <w:t xml:space="preserve"> Tracker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496"/>
        <w:gridCol w:w="2277"/>
        <w:gridCol w:w="1506"/>
        <w:gridCol w:w="1321"/>
        <w:gridCol w:w="1601"/>
        <w:gridCol w:w="1259"/>
        <w:gridCol w:w="1071"/>
        <w:gridCol w:w="1259"/>
      </w:tblGrid>
      <w:tr w:rsidR="00266BE9" w:rsidRPr="00676E50" w14:paraId="1BCF1559" w14:textId="77777777" w:rsidTr="003A0106">
        <w:trPr>
          <w:trHeight w:val="227"/>
        </w:trPr>
        <w:tc>
          <w:tcPr>
            <w:tcW w:w="253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  <w:vAlign w:val="center"/>
          </w:tcPr>
          <w:p w14:paraId="0F34E08F" w14:textId="77777777" w:rsidR="00266BE9" w:rsidRPr="00676E50" w:rsidRDefault="00266BE9" w:rsidP="003A0106">
            <w:pPr>
              <w:pStyle w:val="Heading2"/>
              <w:jc w:val="center"/>
              <w:rPr>
                <w:rFonts w:cs="Arial"/>
                <w:b/>
                <w:sz w:val="28"/>
                <w:szCs w:val="28"/>
              </w:rPr>
            </w:pPr>
            <w:r w:rsidRPr="00676E50">
              <w:rPr>
                <w:rFonts w:cs="Arial"/>
                <w:b/>
                <w:sz w:val="28"/>
                <w:szCs w:val="28"/>
              </w:rPr>
              <w:t>ID</w:t>
            </w:r>
          </w:p>
        </w:tc>
        <w:tc>
          <w:tcPr>
            <w:tcW w:w="1096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  <w:vAlign w:val="center"/>
          </w:tcPr>
          <w:p w14:paraId="7A978638" w14:textId="77777777" w:rsidR="00266BE9" w:rsidRPr="00676E50" w:rsidRDefault="00266BE9" w:rsidP="003A0106">
            <w:pPr>
              <w:pStyle w:val="Heading2"/>
              <w:jc w:val="center"/>
              <w:rPr>
                <w:rFonts w:cs="Arial"/>
                <w:b/>
                <w:sz w:val="28"/>
                <w:szCs w:val="28"/>
              </w:rPr>
            </w:pPr>
            <w:r w:rsidRPr="00676E50">
              <w:rPr>
                <w:rFonts w:cs="Arial"/>
                <w:b/>
                <w:sz w:val="28"/>
                <w:szCs w:val="28"/>
              </w:rPr>
              <w:t>Mission Title</w:t>
            </w:r>
          </w:p>
        </w:tc>
        <w:tc>
          <w:tcPr>
            <w:tcW w:w="730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  <w:vAlign w:val="center"/>
          </w:tcPr>
          <w:p w14:paraId="2204FBFF" w14:textId="77777777" w:rsidR="00266BE9" w:rsidRPr="00676E50" w:rsidRDefault="00266BE9" w:rsidP="003A0106">
            <w:pPr>
              <w:pStyle w:val="Heading2"/>
              <w:jc w:val="center"/>
              <w:rPr>
                <w:rFonts w:cs="Arial"/>
                <w:b/>
                <w:sz w:val="28"/>
                <w:szCs w:val="28"/>
              </w:rPr>
            </w:pPr>
            <w:r w:rsidRPr="00676E50">
              <w:rPr>
                <w:rFonts w:cs="Arial"/>
                <w:b/>
                <w:sz w:val="28"/>
                <w:szCs w:val="28"/>
              </w:rPr>
              <w:t>Status</w:t>
            </w:r>
          </w:p>
        </w:tc>
        <w:tc>
          <w:tcPr>
            <w:tcW w:w="598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  <w:vAlign w:val="center"/>
          </w:tcPr>
          <w:p w14:paraId="34441D9C" w14:textId="77777777" w:rsidR="00266BE9" w:rsidRPr="00676E50" w:rsidRDefault="00266BE9" w:rsidP="003A0106">
            <w:pPr>
              <w:pStyle w:val="Heading2"/>
              <w:jc w:val="center"/>
              <w:rPr>
                <w:rFonts w:cs="Arial"/>
                <w:b/>
                <w:bCs/>
                <w:sz w:val="28"/>
                <w:szCs w:val="28"/>
              </w:rPr>
            </w:pPr>
            <w:r w:rsidRPr="7BC71189">
              <w:rPr>
                <w:rFonts w:cs="Arial"/>
                <w:b/>
                <w:bCs/>
                <w:sz w:val="28"/>
                <w:szCs w:val="28"/>
              </w:rPr>
              <w:t>Request Type</w:t>
            </w:r>
          </w:p>
        </w:tc>
        <w:tc>
          <w:tcPr>
            <w:tcW w:w="710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  <w:vAlign w:val="center"/>
          </w:tcPr>
          <w:p w14:paraId="3430B773" w14:textId="77777777" w:rsidR="00266BE9" w:rsidRPr="00676E50" w:rsidRDefault="00266BE9" w:rsidP="003A0106">
            <w:pPr>
              <w:pStyle w:val="Heading2"/>
              <w:jc w:val="center"/>
              <w:rPr>
                <w:rFonts w:cs="Arial"/>
                <w:b/>
                <w:sz w:val="28"/>
                <w:szCs w:val="28"/>
              </w:rPr>
            </w:pPr>
            <w:r w:rsidRPr="00676E50">
              <w:rPr>
                <w:rFonts w:cs="Arial"/>
                <w:b/>
                <w:sz w:val="28"/>
                <w:szCs w:val="28"/>
              </w:rPr>
              <w:t>Requestor Agency Type</w:t>
            </w: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  <w:vAlign w:val="center"/>
          </w:tcPr>
          <w:p w14:paraId="4BFA7F15" w14:textId="77777777" w:rsidR="00266BE9" w:rsidRPr="00676E50" w:rsidRDefault="00266BE9" w:rsidP="003A0106">
            <w:pPr>
              <w:pStyle w:val="Heading2"/>
              <w:jc w:val="center"/>
              <w:rPr>
                <w:rFonts w:cs="Arial"/>
                <w:b/>
                <w:sz w:val="28"/>
                <w:szCs w:val="28"/>
              </w:rPr>
            </w:pPr>
            <w:r w:rsidRPr="00676E50">
              <w:rPr>
                <w:rFonts w:cs="Arial"/>
                <w:b/>
                <w:sz w:val="28"/>
                <w:szCs w:val="28"/>
              </w:rPr>
              <w:t>Mission Owner Name</w:t>
            </w:r>
          </w:p>
        </w:tc>
        <w:tc>
          <w:tcPr>
            <w:tcW w:w="528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  <w:vAlign w:val="center"/>
          </w:tcPr>
          <w:p w14:paraId="63EA2D55" w14:textId="77777777" w:rsidR="00266BE9" w:rsidRPr="00676E50" w:rsidRDefault="00266BE9" w:rsidP="003A0106">
            <w:pPr>
              <w:pStyle w:val="Heading2"/>
              <w:jc w:val="center"/>
              <w:rPr>
                <w:rFonts w:cs="Arial"/>
                <w:b/>
                <w:sz w:val="28"/>
                <w:szCs w:val="28"/>
              </w:rPr>
            </w:pPr>
            <w:r w:rsidRPr="00676E50">
              <w:rPr>
                <w:rFonts w:cs="Arial"/>
                <w:b/>
                <w:sz w:val="28"/>
                <w:szCs w:val="28"/>
              </w:rPr>
              <w:t xml:space="preserve">Due </w:t>
            </w:r>
            <w:r w:rsidRPr="00676E50">
              <w:rPr>
                <w:rFonts w:cs="Arial"/>
                <w:b/>
                <w:sz w:val="28"/>
                <w:szCs w:val="28"/>
                <w:shd w:val="clear" w:color="auto" w:fill="A6A6A6" w:themeFill="background1" w:themeFillShade="A6"/>
              </w:rPr>
              <w:t>Dat</w:t>
            </w:r>
            <w:r w:rsidRPr="00676E50">
              <w:rPr>
                <w:rFonts w:cs="Arial"/>
                <w:b/>
                <w:sz w:val="28"/>
                <w:szCs w:val="28"/>
              </w:rPr>
              <w:t>e</w:t>
            </w:r>
          </w:p>
        </w:tc>
        <w:tc>
          <w:tcPr>
            <w:tcW w:w="528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  <w:vAlign w:val="center"/>
          </w:tcPr>
          <w:p w14:paraId="29D9F484" w14:textId="77777777" w:rsidR="00266BE9" w:rsidRDefault="00266BE9" w:rsidP="003A0106">
            <w:pPr>
              <w:pStyle w:val="Heading2"/>
              <w:jc w:val="center"/>
              <w:rPr>
                <w:rFonts w:cs="Arial"/>
                <w:b/>
                <w:bCs/>
                <w:sz w:val="28"/>
                <w:szCs w:val="28"/>
              </w:rPr>
            </w:pPr>
            <w:r w:rsidRPr="7BC71189">
              <w:rPr>
                <w:rFonts w:cs="Arial"/>
                <w:b/>
                <w:bCs/>
                <w:sz w:val="28"/>
                <w:szCs w:val="28"/>
              </w:rPr>
              <w:t>District</w:t>
            </w:r>
            <w:r>
              <w:rPr>
                <w:rFonts w:cs="Arial"/>
                <w:b/>
                <w:bCs/>
                <w:sz w:val="28"/>
                <w:szCs w:val="28"/>
              </w:rPr>
              <w:t>/</w:t>
            </w:r>
          </w:p>
          <w:p w14:paraId="29862F3E" w14:textId="77777777" w:rsidR="00266BE9" w:rsidRPr="00676E50" w:rsidRDefault="00266BE9" w:rsidP="003A0106">
            <w:pPr>
              <w:pStyle w:val="Heading2"/>
              <w:jc w:val="center"/>
              <w:rPr>
                <w:rFonts w:cs="Arial"/>
                <w:b/>
                <w:bCs/>
                <w:sz w:val="28"/>
                <w:szCs w:val="28"/>
              </w:rPr>
            </w:pPr>
            <w:r>
              <w:rPr>
                <w:rFonts w:cs="Arial"/>
                <w:b/>
                <w:bCs/>
                <w:sz w:val="28"/>
                <w:szCs w:val="28"/>
              </w:rPr>
              <w:t>Zone</w:t>
            </w:r>
          </w:p>
        </w:tc>
      </w:tr>
      <w:tr w:rsidR="00266BE9" w:rsidRPr="00676E50" w14:paraId="4A32B567" w14:textId="77777777" w:rsidTr="003A0106">
        <w:trPr>
          <w:trHeight w:val="432"/>
        </w:trPr>
        <w:tc>
          <w:tcPr>
            <w:tcW w:w="253" w:type="pct"/>
            <w:tcBorders>
              <w:bottom w:val="single" w:sz="4" w:space="0" w:color="000000" w:themeColor="text1"/>
            </w:tcBorders>
            <w:vAlign w:val="center"/>
          </w:tcPr>
          <w:p w14:paraId="7272B72B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tcBorders>
              <w:bottom w:val="single" w:sz="4" w:space="0" w:color="000000" w:themeColor="text1"/>
            </w:tcBorders>
            <w:vAlign w:val="center"/>
          </w:tcPr>
          <w:p w14:paraId="35E9E389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tcBorders>
              <w:bottom w:val="single" w:sz="4" w:space="0" w:color="000000" w:themeColor="text1"/>
            </w:tcBorders>
            <w:vAlign w:val="center"/>
          </w:tcPr>
          <w:p w14:paraId="68CABC6F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tcBorders>
              <w:bottom w:val="single" w:sz="4" w:space="0" w:color="000000" w:themeColor="text1"/>
            </w:tcBorders>
            <w:vAlign w:val="center"/>
          </w:tcPr>
          <w:p w14:paraId="44ABDAF8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10" w:type="pct"/>
            <w:tcBorders>
              <w:bottom w:val="single" w:sz="4" w:space="0" w:color="000000" w:themeColor="text1"/>
            </w:tcBorders>
            <w:vAlign w:val="center"/>
          </w:tcPr>
          <w:p w14:paraId="0FFC4479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vAlign w:val="center"/>
          </w:tcPr>
          <w:p w14:paraId="5BDB8A68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  <w:vAlign w:val="center"/>
          </w:tcPr>
          <w:p w14:paraId="10599751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</w:tcPr>
          <w:p w14:paraId="580EC89B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1576E072" w14:textId="77777777" w:rsidTr="003A0106">
        <w:trPr>
          <w:trHeight w:val="432"/>
        </w:trPr>
        <w:tc>
          <w:tcPr>
            <w:tcW w:w="253" w:type="pct"/>
            <w:tcBorders>
              <w:bottom w:val="single" w:sz="4" w:space="0" w:color="000000" w:themeColor="text1"/>
            </w:tcBorders>
            <w:vAlign w:val="center"/>
          </w:tcPr>
          <w:p w14:paraId="16661B1E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tcBorders>
              <w:bottom w:val="single" w:sz="4" w:space="0" w:color="000000" w:themeColor="text1"/>
            </w:tcBorders>
            <w:vAlign w:val="center"/>
          </w:tcPr>
          <w:p w14:paraId="662B1A8C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tcBorders>
              <w:bottom w:val="single" w:sz="4" w:space="0" w:color="000000" w:themeColor="text1"/>
            </w:tcBorders>
            <w:vAlign w:val="center"/>
          </w:tcPr>
          <w:p w14:paraId="1EA66619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tcBorders>
              <w:bottom w:val="single" w:sz="4" w:space="0" w:color="000000" w:themeColor="text1"/>
            </w:tcBorders>
            <w:vAlign w:val="center"/>
          </w:tcPr>
          <w:p w14:paraId="70A77C82" w14:textId="77777777" w:rsidR="00266BE9" w:rsidRPr="00676E50" w:rsidRDefault="00266BE9" w:rsidP="003A0106">
            <w:pPr>
              <w:rPr>
                <w:rFonts w:cs="Arial"/>
                <w:color w:val="000000"/>
              </w:rPr>
            </w:pPr>
          </w:p>
        </w:tc>
        <w:tc>
          <w:tcPr>
            <w:tcW w:w="710" w:type="pct"/>
            <w:tcBorders>
              <w:bottom w:val="single" w:sz="4" w:space="0" w:color="000000" w:themeColor="text1"/>
            </w:tcBorders>
            <w:vAlign w:val="center"/>
          </w:tcPr>
          <w:p w14:paraId="6460869A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vAlign w:val="center"/>
          </w:tcPr>
          <w:p w14:paraId="6618BA0E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  <w:vAlign w:val="center"/>
          </w:tcPr>
          <w:p w14:paraId="5DA68B71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</w:tcPr>
          <w:p w14:paraId="59405E84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66313334" w14:textId="77777777" w:rsidTr="003A0106">
        <w:trPr>
          <w:trHeight w:val="432"/>
        </w:trPr>
        <w:tc>
          <w:tcPr>
            <w:tcW w:w="253" w:type="pct"/>
            <w:tcBorders>
              <w:bottom w:val="single" w:sz="4" w:space="0" w:color="000000" w:themeColor="text1"/>
            </w:tcBorders>
            <w:vAlign w:val="center"/>
          </w:tcPr>
          <w:p w14:paraId="0C8D3DE0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tcBorders>
              <w:bottom w:val="single" w:sz="4" w:space="0" w:color="000000" w:themeColor="text1"/>
            </w:tcBorders>
            <w:vAlign w:val="center"/>
          </w:tcPr>
          <w:p w14:paraId="218B604A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tcBorders>
              <w:bottom w:val="single" w:sz="4" w:space="0" w:color="000000" w:themeColor="text1"/>
            </w:tcBorders>
            <w:vAlign w:val="center"/>
          </w:tcPr>
          <w:p w14:paraId="7AF9CD46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tcBorders>
              <w:bottom w:val="single" w:sz="4" w:space="0" w:color="000000" w:themeColor="text1"/>
            </w:tcBorders>
            <w:vAlign w:val="center"/>
          </w:tcPr>
          <w:p w14:paraId="5C44E0D4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10" w:type="pct"/>
            <w:tcBorders>
              <w:bottom w:val="single" w:sz="4" w:space="0" w:color="000000" w:themeColor="text1"/>
            </w:tcBorders>
            <w:vAlign w:val="center"/>
          </w:tcPr>
          <w:p w14:paraId="5971FC28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vAlign w:val="center"/>
          </w:tcPr>
          <w:p w14:paraId="04E36DE4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  <w:vAlign w:val="center"/>
          </w:tcPr>
          <w:p w14:paraId="23FB71C3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</w:tcPr>
          <w:p w14:paraId="00480695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212AAB76" w14:textId="77777777" w:rsidTr="003A0106">
        <w:trPr>
          <w:trHeight w:val="432"/>
        </w:trPr>
        <w:tc>
          <w:tcPr>
            <w:tcW w:w="253" w:type="pct"/>
            <w:tcBorders>
              <w:bottom w:val="single" w:sz="4" w:space="0" w:color="000000" w:themeColor="text1"/>
            </w:tcBorders>
            <w:vAlign w:val="center"/>
          </w:tcPr>
          <w:p w14:paraId="08865120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tcBorders>
              <w:bottom w:val="single" w:sz="4" w:space="0" w:color="000000" w:themeColor="text1"/>
            </w:tcBorders>
            <w:vAlign w:val="center"/>
          </w:tcPr>
          <w:p w14:paraId="23E2E476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tcBorders>
              <w:bottom w:val="single" w:sz="4" w:space="0" w:color="000000" w:themeColor="text1"/>
            </w:tcBorders>
            <w:vAlign w:val="center"/>
          </w:tcPr>
          <w:p w14:paraId="5263404F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tcBorders>
              <w:bottom w:val="single" w:sz="4" w:space="0" w:color="000000" w:themeColor="text1"/>
            </w:tcBorders>
            <w:vAlign w:val="center"/>
          </w:tcPr>
          <w:p w14:paraId="44A6EE71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10" w:type="pct"/>
            <w:tcBorders>
              <w:bottom w:val="single" w:sz="4" w:space="0" w:color="000000" w:themeColor="text1"/>
            </w:tcBorders>
            <w:vAlign w:val="center"/>
          </w:tcPr>
          <w:p w14:paraId="5316336D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vAlign w:val="center"/>
          </w:tcPr>
          <w:p w14:paraId="15BFB64A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  <w:vAlign w:val="center"/>
          </w:tcPr>
          <w:p w14:paraId="76C0F89D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</w:tcPr>
          <w:p w14:paraId="640EA707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7AD116FE" w14:textId="77777777" w:rsidTr="003A0106">
        <w:trPr>
          <w:trHeight w:val="432"/>
        </w:trPr>
        <w:tc>
          <w:tcPr>
            <w:tcW w:w="253" w:type="pct"/>
            <w:tcBorders>
              <w:bottom w:val="single" w:sz="4" w:space="0" w:color="000000" w:themeColor="text1"/>
            </w:tcBorders>
            <w:vAlign w:val="center"/>
          </w:tcPr>
          <w:p w14:paraId="7D008144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tcBorders>
              <w:bottom w:val="single" w:sz="4" w:space="0" w:color="000000" w:themeColor="text1"/>
            </w:tcBorders>
            <w:vAlign w:val="center"/>
          </w:tcPr>
          <w:p w14:paraId="176BFEC6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tcBorders>
              <w:bottom w:val="single" w:sz="4" w:space="0" w:color="000000" w:themeColor="text1"/>
            </w:tcBorders>
            <w:vAlign w:val="center"/>
          </w:tcPr>
          <w:p w14:paraId="2519A927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tcBorders>
              <w:bottom w:val="single" w:sz="4" w:space="0" w:color="000000" w:themeColor="text1"/>
            </w:tcBorders>
            <w:vAlign w:val="center"/>
          </w:tcPr>
          <w:p w14:paraId="647B11FC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10" w:type="pct"/>
            <w:tcBorders>
              <w:bottom w:val="single" w:sz="4" w:space="0" w:color="000000" w:themeColor="text1"/>
            </w:tcBorders>
            <w:vAlign w:val="center"/>
          </w:tcPr>
          <w:p w14:paraId="606DE210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vAlign w:val="center"/>
          </w:tcPr>
          <w:p w14:paraId="728660C4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  <w:vAlign w:val="center"/>
          </w:tcPr>
          <w:p w14:paraId="283B410E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</w:tcPr>
          <w:p w14:paraId="043B87B0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7566B84A" w14:textId="77777777" w:rsidTr="003A0106">
        <w:trPr>
          <w:trHeight w:val="432"/>
        </w:trPr>
        <w:tc>
          <w:tcPr>
            <w:tcW w:w="253" w:type="pct"/>
            <w:tcBorders>
              <w:bottom w:val="single" w:sz="4" w:space="0" w:color="000000" w:themeColor="text1"/>
            </w:tcBorders>
            <w:vAlign w:val="center"/>
          </w:tcPr>
          <w:p w14:paraId="426C06FC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tcBorders>
              <w:bottom w:val="single" w:sz="4" w:space="0" w:color="000000" w:themeColor="text1"/>
            </w:tcBorders>
            <w:vAlign w:val="center"/>
          </w:tcPr>
          <w:p w14:paraId="4554BD00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tcBorders>
              <w:bottom w:val="single" w:sz="4" w:space="0" w:color="000000" w:themeColor="text1"/>
            </w:tcBorders>
            <w:vAlign w:val="center"/>
          </w:tcPr>
          <w:p w14:paraId="5EE37F77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tcBorders>
              <w:bottom w:val="single" w:sz="4" w:space="0" w:color="000000" w:themeColor="text1"/>
            </w:tcBorders>
            <w:vAlign w:val="center"/>
          </w:tcPr>
          <w:p w14:paraId="589DE999" w14:textId="77777777" w:rsidR="00266BE9" w:rsidRPr="00676E50" w:rsidRDefault="00266BE9" w:rsidP="003A0106">
            <w:pPr>
              <w:rPr>
                <w:rFonts w:cs="Arial"/>
                <w:color w:val="000000"/>
              </w:rPr>
            </w:pPr>
          </w:p>
        </w:tc>
        <w:tc>
          <w:tcPr>
            <w:tcW w:w="710" w:type="pct"/>
            <w:tcBorders>
              <w:bottom w:val="single" w:sz="4" w:space="0" w:color="000000" w:themeColor="text1"/>
            </w:tcBorders>
            <w:vAlign w:val="center"/>
          </w:tcPr>
          <w:p w14:paraId="3D17659A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vAlign w:val="center"/>
          </w:tcPr>
          <w:p w14:paraId="45A1A8AD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  <w:vAlign w:val="center"/>
          </w:tcPr>
          <w:p w14:paraId="65D0C59E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</w:tcPr>
          <w:p w14:paraId="153A3743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2AE8BD02" w14:textId="77777777" w:rsidTr="003A0106">
        <w:trPr>
          <w:trHeight w:val="432"/>
        </w:trPr>
        <w:tc>
          <w:tcPr>
            <w:tcW w:w="253" w:type="pct"/>
            <w:tcBorders>
              <w:bottom w:val="single" w:sz="4" w:space="0" w:color="000000" w:themeColor="text1"/>
            </w:tcBorders>
            <w:vAlign w:val="center"/>
          </w:tcPr>
          <w:p w14:paraId="00B8DC82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tcBorders>
              <w:bottom w:val="single" w:sz="4" w:space="0" w:color="000000" w:themeColor="text1"/>
            </w:tcBorders>
            <w:vAlign w:val="center"/>
          </w:tcPr>
          <w:p w14:paraId="4EF010D0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tcBorders>
              <w:bottom w:val="single" w:sz="4" w:space="0" w:color="000000" w:themeColor="text1"/>
            </w:tcBorders>
            <w:vAlign w:val="center"/>
          </w:tcPr>
          <w:p w14:paraId="6AC1CE22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tcBorders>
              <w:bottom w:val="single" w:sz="4" w:space="0" w:color="000000" w:themeColor="text1"/>
            </w:tcBorders>
            <w:vAlign w:val="center"/>
          </w:tcPr>
          <w:p w14:paraId="280DDA1A" w14:textId="77777777" w:rsidR="00266BE9" w:rsidRPr="00676E50" w:rsidRDefault="00266BE9" w:rsidP="003A0106">
            <w:pPr>
              <w:rPr>
                <w:rFonts w:cs="Arial"/>
                <w:color w:val="000000"/>
              </w:rPr>
            </w:pPr>
          </w:p>
        </w:tc>
        <w:tc>
          <w:tcPr>
            <w:tcW w:w="710" w:type="pct"/>
            <w:tcBorders>
              <w:bottom w:val="single" w:sz="4" w:space="0" w:color="000000" w:themeColor="text1"/>
            </w:tcBorders>
            <w:vAlign w:val="center"/>
          </w:tcPr>
          <w:p w14:paraId="3674D291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vAlign w:val="center"/>
          </w:tcPr>
          <w:p w14:paraId="3ABEC437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  <w:vAlign w:val="center"/>
          </w:tcPr>
          <w:p w14:paraId="437A4D05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</w:tcPr>
          <w:p w14:paraId="45E986E4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60E853C7" w14:textId="77777777" w:rsidTr="003A0106">
        <w:trPr>
          <w:trHeight w:val="432"/>
        </w:trPr>
        <w:tc>
          <w:tcPr>
            <w:tcW w:w="253" w:type="pct"/>
            <w:tcBorders>
              <w:bottom w:val="single" w:sz="4" w:space="0" w:color="000000" w:themeColor="text1"/>
            </w:tcBorders>
            <w:vAlign w:val="center"/>
          </w:tcPr>
          <w:p w14:paraId="3DA7C9F2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tcBorders>
              <w:bottom w:val="single" w:sz="4" w:space="0" w:color="000000" w:themeColor="text1"/>
            </w:tcBorders>
            <w:vAlign w:val="center"/>
          </w:tcPr>
          <w:p w14:paraId="68FB290B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tcBorders>
              <w:bottom w:val="single" w:sz="4" w:space="0" w:color="000000" w:themeColor="text1"/>
            </w:tcBorders>
            <w:vAlign w:val="center"/>
          </w:tcPr>
          <w:p w14:paraId="06628CED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tcBorders>
              <w:bottom w:val="single" w:sz="4" w:space="0" w:color="000000" w:themeColor="text1"/>
            </w:tcBorders>
            <w:vAlign w:val="center"/>
          </w:tcPr>
          <w:p w14:paraId="0DC5123A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10" w:type="pct"/>
            <w:tcBorders>
              <w:bottom w:val="single" w:sz="4" w:space="0" w:color="000000" w:themeColor="text1"/>
            </w:tcBorders>
            <w:vAlign w:val="center"/>
          </w:tcPr>
          <w:p w14:paraId="5C590267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vAlign w:val="center"/>
          </w:tcPr>
          <w:p w14:paraId="5DBE0042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  <w:vAlign w:val="center"/>
          </w:tcPr>
          <w:p w14:paraId="5D1CD1D2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</w:tcPr>
          <w:p w14:paraId="35AA4A12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67472523" w14:textId="77777777" w:rsidTr="003A0106">
        <w:trPr>
          <w:trHeight w:val="432"/>
        </w:trPr>
        <w:tc>
          <w:tcPr>
            <w:tcW w:w="253" w:type="pct"/>
            <w:tcBorders>
              <w:bottom w:val="single" w:sz="4" w:space="0" w:color="000000" w:themeColor="text1"/>
            </w:tcBorders>
            <w:vAlign w:val="center"/>
          </w:tcPr>
          <w:p w14:paraId="4BE2DED2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tcBorders>
              <w:bottom w:val="single" w:sz="4" w:space="0" w:color="000000" w:themeColor="text1"/>
            </w:tcBorders>
            <w:vAlign w:val="center"/>
          </w:tcPr>
          <w:p w14:paraId="598AFCD9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tcBorders>
              <w:bottom w:val="single" w:sz="4" w:space="0" w:color="000000" w:themeColor="text1"/>
            </w:tcBorders>
            <w:vAlign w:val="center"/>
          </w:tcPr>
          <w:p w14:paraId="4412F383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tcBorders>
              <w:bottom w:val="single" w:sz="4" w:space="0" w:color="000000" w:themeColor="text1"/>
            </w:tcBorders>
            <w:vAlign w:val="center"/>
          </w:tcPr>
          <w:p w14:paraId="2614CAE6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10" w:type="pct"/>
            <w:tcBorders>
              <w:bottom w:val="single" w:sz="4" w:space="0" w:color="000000" w:themeColor="text1"/>
            </w:tcBorders>
            <w:vAlign w:val="center"/>
          </w:tcPr>
          <w:p w14:paraId="06B89906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vAlign w:val="center"/>
          </w:tcPr>
          <w:p w14:paraId="72D328E2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  <w:vAlign w:val="center"/>
          </w:tcPr>
          <w:p w14:paraId="29D45EAA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</w:tcPr>
          <w:p w14:paraId="53405D46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6587F944" w14:textId="77777777" w:rsidTr="003A0106">
        <w:trPr>
          <w:trHeight w:val="432"/>
        </w:trPr>
        <w:tc>
          <w:tcPr>
            <w:tcW w:w="253" w:type="pct"/>
            <w:tcBorders>
              <w:bottom w:val="single" w:sz="4" w:space="0" w:color="000000" w:themeColor="text1"/>
            </w:tcBorders>
            <w:vAlign w:val="center"/>
          </w:tcPr>
          <w:p w14:paraId="2F68A055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tcBorders>
              <w:bottom w:val="single" w:sz="4" w:space="0" w:color="000000" w:themeColor="text1"/>
            </w:tcBorders>
            <w:vAlign w:val="center"/>
          </w:tcPr>
          <w:p w14:paraId="5BDBB6F1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tcBorders>
              <w:bottom w:val="single" w:sz="4" w:space="0" w:color="000000" w:themeColor="text1"/>
            </w:tcBorders>
            <w:vAlign w:val="center"/>
          </w:tcPr>
          <w:p w14:paraId="17062221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tcBorders>
              <w:bottom w:val="single" w:sz="4" w:space="0" w:color="000000" w:themeColor="text1"/>
            </w:tcBorders>
            <w:vAlign w:val="center"/>
          </w:tcPr>
          <w:p w14:paraId="61581903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10" w:type="pct"/>
            <w:tcBorders>
              <w:bottom w:val="single" w:sz="4" w:space="0" w:color="000000" w:themeColor="text1"/>
            </w:tcBorders>
            <w:vAlign w:val="center"/>
          </w:tcPr>
          <w:p w14:paraId="0BC47DCE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vAlign w:val="center"/>
          </w:tcPr>
          <w:p w14:paraId="0C1B0907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  <w:vAlign w:val="center"/>
          </w:tcPr>
          <w:p w14:paraId="04360612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</w:tcPr>
          <w:p w14:paraId="2793A0AE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4CF08E84" w14:textId="77777777" w:rsidTr="003A0106">
        <w:trPr>
          <w:trHeight w:val="432"/>
        </w:trPr>
        <w:tc>
          <w:tcPr>
            <w:tcW w:w="253" w:type="pct"/>
            <w:tcBorders>
              <w:bottom w:val="single" w:sz="4" w:space="0" w:color="000000" w:themeColor="text1"/>
            </w:tcBorders>
            <w:vAlign w:val="center"/>
          </w:tcPr>
          <w:p w14:paraId="2C729F8A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tcBorders>
              <w:bottom w:val="single" w:sz="4" w:space="0" w:color="000000" w:themeColor="text1"/>
            </w:tcBorders>
            <w:vAlign w:val="center"/>
          </w:tcPr>
          <w:p w14:paraId="445F31F2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tcBorders>
              <w:bottom w:val="single" w:sz="4" w:space="0" w:color="000000" w:themeColor="text1"/>
            </w:tcBorders>
            <w:vAlign w:val="center"/>
          </w:tcPr>
          <w:p w14:paraId="130BEF54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tcBorders>
              <w:bottom w:val="single" w:sz="4" w:space="0" w:color="000000" w:themeColor="text1"/>
            </w:tcBorders>
            <w:vAlign w:val="center"/>
          </w:tcPr>
          <w:p w14:paraId="4BE917E5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10" w:type="pct"/>
            <w:tcBorders>
              <w:bottom w:val="single" w:sz="4" w:space="0" w:color="000000" w:themeColor="text1"/>
            </w:tcBorders>
            <w:vAlign w:val="center"/>
          </w:tcPr>
          <w:p w14:paraId="484696BD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vAlign w:val="center"/>
          </w:tcPr>
          <w:p w14:paraId="5711B5BD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  <w:vAlign w:val="center"/>
          </w:tcPr>
          <w:p w14:paraId="5D75EEC6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</w:tcPr>
          <w:p w14:paraId="1055F6FA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31054D3F" w14:textId="77777777" w:rsidTr="003A0106">
        <w:trPr>
          <w:trHeight w:val="432"/>
        </w:trPr>
        <w:tc>
          <w:tcPr>
            <w:tcW w:w="253" w:type="pct"/>
            <w:tcBorders>
              <w:bottom w:val="single" w:sz="4" w:space="0" w:color="000000" w:themeColor="text1"/>
            </w:tcBorders>
            <w:vAlign w:val="center"/>
          </w:tcPr>
          <w:p w14:paraId="4398328C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tcBorders>
              <w:bottom w:val="single" w:sz="4" w:space="0" w:color="000000" w:themeColor="text1"/>
            </w:tcBorders>
            <w:vAlign w:val="center"/>
          </w:tcPr>
          <w:p w14:paraId="40D80179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tcBorders>
              <w:bottom w:val="single" w:sz="4" w:space="0" w:color="000000" w:themeColor="text1"/>
            </w:tcBorders>
            <w:vAlign w:val="center"/>
          </w:tcPr>
          <w:p w14:paraId="39BD45EA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tcBorders>
              <w:bottom w:val="single" w:sz="4" w:space="0" w:color="000000" w:themeColor="text1"/>
            </w:tcBorders>
            <w:vAlign w:val="center"/>
          </w:tcPr>
          <w:p w14:paraId="2D2FFC5F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10" w:type="pct"/>
            <w:tcBorders>
              <w:bottom w:val="single" w:sz="4" w:space="0" w:color="000000" w:themeColor="text1"/>
            </w:tcBorders>
            <w:vAlign w:val="center"/>
          </w:tcPr>
          <w:p w14:paraId="24F1A49A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vAlign w:val="center"/>
          </w:tcPr>
          <w:p w14:paraId="6544647C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  <w:vAlign w:val="center"/>
          </w:tcPr>
          <w:p w14:paraId="0BCFE043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</w:tcPr>
          <w:p w14:paraId="40DB1D71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4AE72B87" w14:textId="77777777" w:rsidTr="003A0106">
        <w:trPr>
          <w:trHeight w:val="432"/>
        </w:trPr>
        <w:tc>
          <w:tcPr>
            <w:tcW w:w="253" w:type="pct"/>
            <w:vAlign w:val="center"/>
          </w:tcPr>
          <w:p w14:paraId="33713185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vAlign w:val="center"/>
          </w:tcPr>
          <w:p w14:paraId="188587AC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vAlign w:val="center"/>
          </w:tcPr>
          <w:p w14:paraId="55B2887B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vAlign w:val="center"/>
          </w:tcPr>
          <w:p w14:paraId="3D2ABCF6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10" w:type="pct"/>
            <w:vAlign w:val="center"/>
          </w:tcPr>
          <w:p w14:paraId="2BA000E3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vAlign w:val="center"/>
          </w:tcPr>
          <w:p w14:paraId="344EBDF0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vAlign w:val="center"/>
          </w:tcPr>
          <w:p w14:paraId="4BD95FE0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</w:tcPr>
          <w:p w14:paraId="6D3FFD59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41D31C6F" w14:textId="77777777" w:rsidTr="003A0106">
        <w:trPr>
          <w:trHeight w:val="432"/>
        </w:trPr>
        <w:tc>
          <w:tcPr>
            <w:tcW w:w="253" w:type="pct"/>
            <w:vAlign w:val="center"/>
          </w:tcPr>
          <w:p w14:paraId="217DBEF9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vAlign w:val="center"/>
          </w:tcPr>
          <w:p w14:paraId="701423A1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vAlign w:val="center"/>
          </w:tcPr>
          <w:p w14:paraId="4FA7DB23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vAlign w:val="center"/>
          </w:tcPr>
          <w:p w14:paraId="758EAD18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10" w:type="pct"/>
            <w:vAlign w:val="center"/>
          </w:tcPr>
          <w:p w14:paraId="7D937AAF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vAlign w:val="center"/>
          </w:tcPr>
          <w:p w14:paraId="1DD68D47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vAlign w:val="center"/>
          </w:tcPr>
          <w:p w14:paraId="4AF6A074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</w:tcPr>
          <w:p w14:paraId="72765CCD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075C8D43" w14:textId="77777777" w:rsidTr="003A0106">
        <w:trPr>
          <w:trHeight w:val="432"/>
        </w:trPr>
        <w:tc>
          <w:tcPr>
            <w:tcW w:w="253" w:type="pct"/>
            <w:vAlign w:val="center"/>
          </w:tcPr>
          <w:p w14:paraId="5AF6A0D2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vAlign w:val="center"/>
          </w:tcPr>
          <w:p w14:paraId="4284719B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vAlign w:val="center"/>
          </w:tcPr>
          <w:p w14:paraId="6E070E90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vAlign w:val="center"/>
          </w:tcPr>
          <w:p w14:paraId="1FC6A08D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10" w:type="pct"/>
            <w:vAlign w:val="center"/>
          </w:tcPr>
          <w:p w14:paraId="220A0CFA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vAlign w:val="center"/>
          </w:tcPr>
          <w:p w14:paraId="76A09ECB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vAlign w:val="center"/>
          </w:tcPr>
          <w:p w14:paraId="0AF8D8FF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</w:tcPr>
          <w:p w14:paraId="07A95CDF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69FB6CF3" w14:textId="77777777" w:rsidTr="003A0106">
        <w:trPr>
          <w:trHeight w:val="432"/>
        </w:trPr>
        <w:tc>
          <w:tcPr>
            <w:tcW w:w="253" w:type="pct"/>
            <w:vAlign w:val="center"/>
          </w:tcPr>
          <w:p w14:paraId="04A40A4D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vAlign w:val="center"/>
          </w:tcPr>
          <w:p w14:paraId="242BDFFA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vAlign w:val="center"/>
          </w:tcPr>
          <w:p w14:paraId="423C2F8B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vAlign w:val="center"/>
          </w:tcPr>
          <w:p w14:paraId="19F8CA67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10" w:type="pct"/>
            <w:vAlign w:val="center"/>
          </w:tcPr>
          <w:p w14:paraId="7879A243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vAlign w:val="center"/>
          </w:tcPr>
          <w:p w14:paraId="6D52E42A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vAlign w:val="center"/>
          </w:tcPr>
          <w:p w14:paraId="20081AF7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</w:tcPr>
          <w:p w14:paraId="71FF4B5F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  <w:tr w:rsidR="00266BE9" w:rsidRPr="00676E50" w14:paraId="273A5748" w14:textId="77777777" w:rsidTr="003A0106">
        <w:trPr>
          <w:trHeight w:val="432"/>
        </w:trPr>
        <w:tc>
          <w:tcPr>
            <w:tcW w:w="253" w:type="pct"/>
            <w:tcBorders>
              <w:bottom w:val="single" w:sz="4" w:space="0" w:color="000000" w:themeColor="text1"/>
            </w:tcBorders>
            <w:vAlign w:val="center"/>
          </w:tcPr>
          <w:p w14:paraId="6D8FA6C7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1096" w:type="pct"/>
            <w:tcBorders>
              <w:bottom w:val="single" w:sz="4" w:space="0" w:color="000000" w:themeColor="text1"/>
            </w:tcBorders>
            <w:vAlign w:val="center"/>
          </w:tcPr>
          <w:p w14:paraId="3AFE0DD7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30" w:type="pct"/>
            <w:tcBorders>
              <w:bottom w:val="single" w:sz="4" w:space="0" w:color="000000" w:themeColor="text1"/>
            </w:tcBorders>
            <w:vAlign w:val="center"/>
          </w:tcPr>
          <w:p w14:paraId="3F65BA29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98" w:type="pct"/>
            <w:tcBorders>
              <w:bottom w:val="single" w:sz="4" w:space="0" w:color="000000" w:themeColor="text1"/>
            </w:tcBorders>
            <w:vAlign w:val="center"/>
          </w:tcPr>
          <w:p w14:paraId="3CA3948E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710" w:type="pct"/>
            <w:tcBorders>
              <w:bottom w:val="single" w:sz="4" w:space="0" w:color="000000" w:themeColor="text1"/>
            </w:tcBorders>
            <w:vAlign w:val="center"/>
          </w:tcPr>
          <w:p w14:paraId="6A86E75F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57" w:type="pct"/>
            <w:tcBorders>
              <w:bottom w:val="single" w:sz="4" w:space="0" w:color="000000" w:themeColor="text1"/>
            </w:tcBorders>
            <w:vAlign w:val="center"/>
          </w:tcPr>
          <w:p w14:paraId="546714E8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  <w:vAlign w:val="center"/>
          </w:tcPr>
          <w:p w14:paraId="1199E99E" w14:textId="77777777" w:rsidR="00266BE9" w:rsidRPr="00676E50" w:rsidRDefault="00266BE9" w:rsidP="003A0106">
            <w:pPr>
              <w:rPr>
                <w:rFonts w:cs="Arial"/>
              </w:rPr>
            </w:pPr>
          </w:p>
        </w:tc>
        <w:tc>
          <w:tcPr>
            <w:tcW w:w="528" w:type="pct"/>
            <w:tcBorders>
              <w:bottom w:val="single" w:sz="4" w:space="0" w:color="000000" w:themeColor="text1"/>
            </w:tcBorders>
          </w:tcPr>
          <w:p w14:paraId="58A40400" w14:textId="77777777" w:rsidR="00266BE9" w:rsidRPr="00676E50" w:rsidRDefault="00266BE9" w:rsidP="003A0106">
            <w:pPr>
              <w:rPr>
                <w:rFonts w:cs="Arial"/>
              </w:rPr>
            </w:pPr>
          </w:p>
        </w:tc>
      </w:tr>
    </w:tbl>
    <w:p w14:paraId="530FF3AE" w14:textId="77777777" w:rsidR="00FC68F4" w:rsidRDefault="00FC68F4" w:rsidP="00FC68F4">
      <w:pPr>
        <w:rPr>
          <w:rFonts w:ascii="Akzidenz-Grotesk Std Regular" w:hAnsi="Akzidenz-Grotesk Std Regular"/>
          <w:sz w:val="32"/>
          <w:szCs w:val="32"/>
        </w:rPr>
      </w:pPr>
      <w:r>
        <w:br w:type="page"/>
      </w:r>
    </w:p>
    <w:p w14:paraId="3B64DE27" w14:textId="3C28CB75" w:rsidR="00E95B92" w:rsidRPr="00676E50" w:rsidRDefault="00E90CB3" w:rsidP="00845327">
      <w:pPr>
        <w:pStyle w:val="Heading1"/>
      </w:pPr>
      <w:bookmarkStart w:id="8" w:name="_Contact_Roster_DRO"/>
      <w:bookmarkEnd w:id="8"/>
      <w:r w:rsidRPr="00676E50">
        <w:lastRenderedPageBreak/>
        <w:t>C</w:t>
      </w:r>
      <w:r w:rsidR="00E95B92" w:rsidRPr="00676E50">
        <w:t xml:space="preserve">ontact Roster </w:t>
      </w:r>
      <w:r w:rsidR="0003142F" w:rsidRPr="00676E50">
        <w:t>DRO HQ</w:t>
      </w:r>
      <w:bookmarkEnd w:id="5"/>
    </w:p>
    <w:tbl>
      <w:tblPr>
        <w:tblW w:w="5000" w:type="pct"/>
        <w:tblLook w:val="0000" w:firstRow="0" w:lastRow="0" w:firstColumn="0" w:lastColumn="0" w:noHBand="0" w:noVBand="0"/>
      </w:tblPr>
      <w:tblGrid>
        <w:gridCol w:w="4135"/>
        <w:gridCol w:w="2072"/>
        <w:gridCol w:w="1711"/>
        <w:gridCol w:w="2872"/>
      </w:tblGrid>
      <w:tr w:rsidR="00E85F8B" w:rsidRPr="00676E50" w14:paraId="0236B426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2A55E5B3" w14:textId="77777777" w:rsidR="00E85F8B" w:rsidRPr="00676E50" w:rsidRDefault="00E85F8B" w:rsidP="004702B5">
            <w:pPr>
              <w:pStyle w:val="Heading3"/>
            </w:pPr>
            <w:r w:rsidRPr="00676E50">
              <w:t>24 Hour Lines</w:t>
            </w:r>
          </w:p>
        </w:tc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14:paraId="06BFB89E" w14:textId="6A1577C2" w:rsidR="00E85F8B" w:rsidRPr="00676E50" w:rsidRDefault="00E85F8B" w:rsidP="004702B5">
            <w:pPr>
              <w:pStyle w:val="Heading3"/>
            </w:pPr>
            <w:r>
              <w:t>Name</w:t>
            </w: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041A4025" w14:textId="77777777" w:rsidR="00E85F8B" w:rsidRPr="00676E50" w:rsidRDefault="00E85F8B" w:rsidP="005E75A0">
            <w:pPr>
              <w:pStyle w:val="Heading2"/>
              <w:rPr>
                <w:rFonts w:cs="Arial"/>
              </w:rPr>
            </w:pPr>
            <w:r w:rsidRPr="00676E50">
              <w:rPr>
                <w:rFonts w:cs="Arial"/>
              </w:rPr>
              <w:t xml:space="preserve">Phone </w:t>
            </w: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7E1B8E80" w14:textId="77777777" w:rsidR="00E85F8B" w:rsidRPr="00676E50" w:rsidRDefault="00E85F8B" w:rsidP="005E75A0">
            <w:pPr>
              <w:pStyle w:val="Heading2"/>
              <w:rPr>
                <w:rFonts w:cs="Arial"/>
              </w:rPr>
            </w:pPr>
            <w:r w:rsidRPr="00676E50">
              <w:rPr>
                <w:rFonts w:cs="Arial"/>
              </w:rPr>
              <w:t>Email</w:t>
            </w:r>
            <w:r w:rsidRPr="00676E50">
              <w:rPr>
                <w:rFonts w:cs="Arial"/>
                <w:sz w:val="20"/>
                <w:szCs w:val="20"/>
              </w:rPr>
              <w:t xml:space="preserve"> (@redcross.org) </w:t>
            </w:r>
          </w:p>
        </w:tc>
      </w:tr>
      <w:tr w:rsidR="00A16190" w:rsidRPr="00676E50" w14:paraId="467EB734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A9BBCC" w14:textId="44DB3875" w:rsidR="00E56152" w:rsidRPr="003C654C" w:rsidRDefault="00E56152" w:rsidP="00A51301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24 Hour / Lodging</w:t>
            </w:r>
          </w:p>
        </w:tc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596381D" w14:textId="77777777" w:rsidR="00E56152" w:rsidRPr="00676E50" w:rsidRDefault="00E56152" w:rsidP="00A51301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F36114" w14:textId="77777777" w:rsidR="00E56152" w:rsidRPr="00676E50" w:rsidRDefault="00E56152" w:rsidP="00A51301">
            <w:pPr>
              <w:rPr>
                <w:rFonts w:cs="Arial"/>
              </w:rPr>
            </w:pP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E021D5" w14:textId="77777777" w:rsidR="00E56152" w:rsidRPr="00676E50" w:rsidRDefault="00E56152" w:rsidP="00A51301">
            <w:pPr>
              <w:rPr>
                <w:rFonts w:cs="Arial"/>
                <w:u w:val="single"/>
              </w:rPr>
            </w:pPr>
          </w:p>
        </w:tc>
      </w:tr>
      <w:tr w:rsidR="00A16190" w:rsidRPr="00676E50" w14:paraId="5EB15779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472308" w14:textId="30082E0B" w:rsidR="00E56152" w:rsidRPr="003C654C" w:rsidRDefault="00E56152" w:rsidP="00E56152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24 Hour / DMH</w:t>
            </w:r>
          </w:p>
        </w:tc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21794EA" w14:textId="77777777" w:rsidR="00E56152" w:rsidRPr="00676E50" w:rsidRDefault="00E56152" w:rsidP="00A51301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B8B8E4" w14:textId="77777777" w:rsidR="00E56152" w:rsidRPr="00676E50" w:rsidRDefault="00E56152" w:rsidP="00A51301">
            <w:pPr>
              <w:rPr>
                <w:rFonts w:cs="Arial"/>
              </w:rPr>
            </w:pP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99BB41" w14:textId="77777777" w:rsidR="00E56152" w:rsidRPr="00676E50" w:rsidRDefault="00E56152" w:rsidP="00A51301">
            <w:pPr>
              <w:rPr>
                <w:rFonts w:cs="Arial"/>
                <w:u w:val="single"/>
              </w:rPr>
            </w:pPr>
          </w:p>
        </w:tc>
      </w:tr>
      <w:tr w:rsidR="00A16190" w:rsidRPr="00676E50" w14:paraId="5F58EE4E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7592E7" w14:textId="7D11DE24" w:rsidR="00E56152" w:rsidRPr="003C654C" w:rsidRDefault="00E56152" w:rsidP="00E56152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24 Hour / DHS</w:t>
            </w:r>
          </w:p>
        </w:tc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D917F82" w14:textId="77777777" w:rsidR="00E56152" w:rsidRPr="00676E50" w:rsidRDefault="00E56152" w:rsidP="00A51301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D58508" w14:textId="77777777" w:rsidR="00E56152" w:rsidRPr="00676E50" w:rsidRDefault="00E56152" w:rsidP="00A51301">
            <w:pPr>
              <w:rPr>
                <w:rFonts w:cs="Arial"/>
              </w:rPr>
            </w:pP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5D3F79" w14:textId="77777777" w:rsidR="00E56152" w:rsidRPr="00676E50" w:rsidRDefault="00E56152" w:rsidP="00A51301">
            <w:pPr>
              <w:rPr>
                <w:rFonts w:cs="Arial"/>
                <w:u w:val="single"/>
              </w:rPr>
            </w:pPr>
          </w:p>
        </w:tc>
      </w:tr>
      <w:tr w:rsidR="00A16190" w:rsidRPr="00676E50" w14:paraId="2B9821A6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B0F02" w14:textId="772E37EF" w:rsidR="00E56152" w:rsidRPr="003C654C" w:rsidRDefault="00E56152" w:rsidP="00A51301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24 Hour / Staffing</w:t>
            </w:r>
          </w:p>
        </w:tc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03BB66A" w14:textId="77777777" w:rsidR="00E56152" w:rsidRPr="00676E50" w:rsidRDefault="00E56152" w:rsidP="00A51301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D1CF8E" w14:textId="77777777" w:rsidR="00E56152" w:rsidRPr="00676E50" w:rsidRDefault="00E56152" w:rsidP="00A51301">
            <w:pPr>
              <w:rPr>
                <w:rFonts w:cs="Arial"/>
              </w:rPr>
            </w:pP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146CA0" w14:textId="77777777" w:rsidR="00E56152" w:rsidRPr="00676E50" w:rsidRDefault="00E56152" w:rsidP="00A51301">
            <w:pPr>
              <w:rPr>
                <w:rFonts w:cs="Arial"/>
                <w:u w:val="single"/>
              </w:rPr>
            </w:pPr>
          </w:p>
        </w:tc>
      </w:tr>
      <w:tr w:rsidR="00A16190" w:rsidRPr="00676E50" w14:paraId="3AA4A5F6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4FA9F6" w14:textId="48F9B036" w:rsidR="00E56152" w:rsidRPr="003C654C" w:rsidRDefault="00E56152" w:rsidP="00A51301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9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937EEE0" w14:textId="77777777" w:rsidR="00E56152" w:rsidRPr="00676E50" w:rsidRDefault="00E56152" w:rsidP="00A51301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D3DD2B" w14:textId="77777777" w:rsidR="00E56152" w:rsidRPr="00676E50" w:rsidRDefault="00E56152" w:rsidP="00A51301">
            <w:pPr>
              <w:rPr>
                <w:rFonts w:cs="Arial"/>
              </w:rPr>
            </w:pPr>
          </w:p>
        </w:tc>
        <w:tc>
          <w:tcPr>
            <w:tcW w:w="1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D893A3" w14:textId="77777777" w:rsidR="00E56152" w:rsidRPr="00676E50" w:rsidRDefault="00E56152" w:rsidP="00A51301">
            <w:pPr>
              <w:rPr>
                <w:rFonts w:cs="Arial"/>
                <w:u w:val="single"/>
              </w:rPr>
            </w:pPr>
          </w:p>
        </w:tc>
      </w:tr>
    </w:tbl>
    <w:p w14:paraId="48B572C8" w14:textId="77777777" w:rsidR="00E56152" w:rsidRPr="00676E50" w:rsidRDefault="00E56152" w:rsidP="00A61093">
      <w:pPr>
        <w:rPr>
          <w:rFonts w:cs="Arial"/>
          <w:sz w:val="32"/>
          <w:szCs w:val="40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4135"/>
        <w:gridCol w:w="2070"/>
        <w:gridCol w:w="1711"/>
        <w:gridCol w:w="2874"/>
      </w:tblGrid>
      <w:tr w:rsidR="00C5083F" w:rsidRPr="00676E50" w14:paraId="1C8464DC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361F903B" w14:textId="77777777" w:rsidR="00C5083F" w:rsidRPr="00676E50" w:rsidRDefault="00C5083F" w:rsidP="00A51301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>Command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14:paraId="27AB40C8" w14:textId="62B9F8D7" w:rsidR="00C5083F" w:rsidRPr="00676E50" w:rsidRDefault="006C3A13" w:rsidP="00A51301">
            <w:pPr>
              <w:pStyle w:val="Heading3"/>
              <w:rPr>
                <w:rFonts w:cs="Arial"/>
              </w:rPr>
            </w:pPr>
            <w:r>
              <w:rPr>
                <w:rFonts w:cs="Arial"/>
              </w:rPr>
              <w:t>Name</w:t>
            </w: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6FE0FE7D" w14:textId="77777777" w:rsidR="00C5083F" w:rsidRPr="00676E50" w:rsidRDefault="00C5083F" w:rsidP="00A51301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 xml:space="preserve">Phone </w:t>
            </w: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258FE657" w14:textId="77777777" w:rsidR="00C5083F" w:rsidRPr="00676E50" w:rsidRDefault="00C5083F" w:rsidP="00A51301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>Email</w:t>
            </w:r>
            <w:r w:rsidRPr="00676E50">
              <w:rPr>
                <w:rFonts w:cs="Arial"/>
                <w:sz w:val="20"/>
                <w:szCs w:val="20"/>
              </w:rPr>
              <w:t xml:space="preserve"> (@redcross.org) </w:t>
            </w:r>
          </w:p>
        </w:tc>
      </w:tr>
      <w:tr w:rsidR="00A16190" w:rsidRPr="00676E50" w14:paraId="11A8D6C4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1E09D1" w14:textId="77777777" w:rsidR="00E95B92" w:rsidRPr="00650DFF" w:rsidRDefault="00E95B92" w:rsidP="00A51301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650DFF">
              <w:rPr>
                <w:rFonts w:ascii="Arial" w:hAnsi="Arial" w:cs="Arial"/>
                <w:i w:val="0"/>
                <w:iCs w:val="0"/>
                <w:color w:val="auto"/>
              </w:rPr>
              <w:t>DRO Director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16B4BC1" w14:textId="77777777" w:rsidR="00E95B92" w:rsidRPr="00676E50" w:rsidRDefault="00E95B92" w:rsidP="00A51301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45E0C4" w14:textId="77777777" w:rsidR="00E95B92" w:rsidRPr="00676E50" w:rsidRDefault="00E95B92" w:rsidP="00A51301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CC74C7" w14:textId="77777777" w:rsidR="00E95B92" w:rsidRPr="00676E50" w:rsidRDefault="00E95B92" w:rsidP="00A51301">
            <w:pPr>
              <w:rPr>
                <w:rFonts w:cs="Arial"/>
                <w:u w:val="single"/>
              </w:rPr>
            </w:pPr>
          </w:p>
        </w:tc>
      </w:tr>
      <w:tr w:rsidR="00A16190" w:rsidRPr="00676E50" w14:paraId="53442963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3DE9E" w14:textId="62AE6580" w:rsidR="00E95B92" w:rsidRPr="00650DFF" w:rsidRDefault="00E95B92" w:rsidP="00A51301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650DFF">
              <w:rPr>
                <w:rFonts w:ascii="Arial" w:hAnsi="Arial" w:cs="Arial"/>
                <w:i w:val="0"/>
                <w:iCs w:val="0"/>
                <w:color w:val="auto"/>
              </w:rPr>
              <w:t>Deputy</w:t>
            </w:r>
            <w:r w:rsidR="00613D53" w:rsidRPr="00650DFF">
              <w:rPr>
                <w:rFonts w:ascii="Arial" w:hAnsi="Arial" w:cs="Arial"/>
                <w:i w:val="0"/>
                <w:iCs w:val="0"/>
                <w:color w:val="auto"/>
              </w:rPr>
              <w:t xml:space="preserve"> DRO Director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7C01CD3" w14:textId="77777777" w:rsidR="00E95B92" w:rsidRPr="00676E50" w:rsidRDefault="00E95B92" w:rsidP="00A51301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1ECB27" w14:textId="77777777" w:rsidR="00E95B92" w:rsidRPr="00676E50" w:rsidRDefault="00E95B92" w:rsidP="00A51301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6484B7" w14:textId="77777777" w:rsidR="00E95B92" w:rsidRPr="00676E50" w:rsidRDefault="00E95B92" w:rsidP="00A51301">
            <w:pPr>
              <w:rPr>
                <w:rFonts w:cs="Arial"/>
                <w:u w:val="single"/>
              </w:rPr>
            </w:pPr>
          </w:p>
        </w:tc>
      </w:tr>
      <w:tr w:rsidR="00A16190" w:rsidRPr="00676E50" w14:paraId="081583F5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F48AAF" w14:textId="6F9D6655" w:rsidR="00E95B92" w:rsidRPr="00650DFF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650DFF">
              <w:rPr>
                <w:rFonts w:ascii="Arial" w:hAnsi="Arial" w:cs="Arial"/>
                <w:i w:val="0"/>
                <w:iCs w:val="0"/>
                <w:color w:val="auto"/>
              </w:rPr>
              <w:t>Chief of Staff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87965F7" w14:textId="77777777" w:rsidR="00E95B92" w:rsidRPr="00676E50" w:rsidRDefault="00E95B92" w:rsidP="00A51301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49A174" w14:textId="77777777" w:rsidR="00E95B92" w:rsidRPr="00676E50" w:rsidRDefault="00E95B92" w:rsidP="00A51301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C3A81F" w14:textId="77777777" w:rsidR="00E95B92" w:rsidRPr="00676E50" w:rsidRDefault="00E95B92" w:rsidP="00A51301">
            <w:pPr>
              <w:rPr>
                <w:rFonts w:cs="Arial"/>
                <w:u w:val="single"/>
              </w:rPr>
            </w:pPr>
          </w:p>
        </w:tc>
      </w:tr>
      <w:tr w:rsidR="0025393C" w:rsidRPr="00676E50" w14:paraId="51280282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E845A1" w14:textId="6BF34CC8" w:rsidR="0025393C" w:rsidRPr="00650DFF" w:rsidRDefault="0025393C" w:rsidP="00A51301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650DFF">
              <w:rPr>
                <w:rFonts w:ascii="Arial" w:hAnsi="Arial" w:cs="Arial"/>
                <w:i w:val="0"/>
                <w:iCs w:val="0"/>
                <w:color w:val="auto"/>
              </w:rPr>
              <w:t>Elect</w:t>
            </w:r>
            <w:r w:rsidR="00650DFF" w:rsidRPr="00650DFF">
              <w:rPr>
                <w:rFonts w:ascii="Arial" w:hAnsi="Arial" w:cs="Arial"/>
                <w:i w:val="0"/>
                <w:iCs w:val="0"/>
                <w:color w:val="auto"/>
              </w:rPr>
              <w:t>ed Official Liaison (EOL) Chief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3C42841" w14:textId="77777777" w:rsidR="0025393C" w:rsidRPr="00676E50" w:rsidRDefault="0025393C" w:rsidP="00A51301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48F545" w14:textId="77777777" w:rsidR="0025393C" w:rsidRPr="00676E50" w:rsidRDefault="0025393C" w:rsidP="00A51301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F61F9F" w14:textId="77777777" w:rsidR="0025393C" w:rsidRPr="00676E50" w:rsidRDefault="0025393C" w:rsidP="00A51301">
            <w:pPr>
              <w:rPr>
                <w:rFonts w:cs="Arial"/>
                <w:u w:val="single"/>
              </w:rPr>
            </w:pPr>
          </w:p>
        </w:tc>
      </w:tr>
      <w:tr w:rsidR="00A16190" w:rsidRPr="00676E50" w14:paraId="35662601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74078D" w14:textId="61501822" w:rsidR="00E95B92" w:rsidRPr="00650DFF" w:rsidRDefault="009933D1" w:rsidP="00A51301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650DFF">
              <w:rPr>
                <w:rFonts w:ascii="Arial" w:hAnsi="Arial" w:cs="Arial"/>
                <w:i w:val="0"/>
                <w:iCs w:val="0"/>
                <w:color w:val="auto"/>
              </w:rPr>
              <w:t>RCCO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A5272E1" w14:textId="77777777" w:rsidR="00E95B92" w:rsidRPr="00676E50" w:rsidRDefault="00E95B92" w:rsidP="00A51301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0E0697" w14:textId="77777777" w:rsidR="00E95B92" w:rsidRPr="00676E50" w:rsidRDefault="00E95B92" w:rsidP="00A51301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1FBB6E" w14:textId="77777777" w:rsidR="00E95B92" w:rsidRPr="00676E50" w:rsidRDefault="00E95B92" w:rsidP="00A51301">
            <w:pPr>
              <w:rPr>
                <w:rFonts w:cs="Arial"/>
                <w:u w:val="single"/>
              </w:rPr>
            </w:pPr>
          </w:p>
        </w:tc>
      </w:tr>
      <w:tr w:rsidR="00A16190" w:rsidRPr="00676E50" w14:paraId="7BB8C83D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CCD34D" w14:textId="2CAF4183" w:rsidR="00E95B92" w:rsidRPr="00650DFF" w:rsidRDefault="00AF3A92" w:rsidP="00AF3A92">
            <w:pPr>
              <w:pStyle w:val="NormalWeb"/>
            </w:pPr>
            <w:r w:rsidRPr="00650DFF">
              <w:rPr>
                <w:rFonts w:ascii="Arial" w:hAnsi="Arial" w:cs="Arial"/>
                <w:sz w:val="22"/>
                <w:szCs w:val="22"/>
              </w:rPr>
              <w:t>Regional Executive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ED2E9C6" w14:textId="77777777" w:rsidR="00E95B92" w:rsidRPr="00676E50" w:rsidRDefault="00E95B92" w:rsidP="00A51301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5EF844" w14:textId="77777777" w:rsidR="00E95B92" w:rsidRPr="00676E50" w:rsidRDefault="00E95B92" w:rsidP="00A51301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673067" w14:textId="77777777" w:rsidR="00E95B92" w:rsidRPr="00676E50" w:rsidRDefault="00E95B92" w:rsidP="00A51301">
            <w:pPr>
              <w:rPr>
                <w:rFonts w:cs="Arial"/>
                <w:u w:val="single"/>
              </w:rPr>
            </w:pPr>
          </w:p>
        </w:tc>
      </w:tr>
      <w:tr w:rsidR="006C3A13" w:rsidRPr="00676E50" w14:paraId="445FC5DB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6A6A6" w:themeFill="background1" w:themeFillShade="A6"/>
            <w:noWrap/>
            <w:vAlign w:val="bottom"/>
          </w:tcPr>
          <w:p w14:paraId="7AE6D0DB" w14:textId="65B1E3B8" w:rsidR="006C3A13" w:rsidRPr="00676E50" w:rsidRDefault="006C3A13" w:rsidP="006C3A13">
            <w:pPr>
              <w:pStyle w:val="Heading4"/>
              <w:rPr>
                <w:rFonts w:ascii="Arial" w:hAnsi="Arial" w:cs="Arial"/>
                <w:color w:val="auto"/>
              </w:rPr>
            </w:pPr>
            <w:r w:rsidRPr="00676E50">
              <w:rPr>
                <w:rFonts w:ascii="Arial" w:hAnsi="Arial" w:cs="Arial"/>
                <w:b/>
                <w:bCs/>
                <w:color w:val="auto"/>
                <w:sz w:val="24"/>
              </w:rPr>
              <w:t xml:space="preserve"> </w:t>
            </w:r>
            <w:r w:rsidRPr="00676E50">
              <w:rPr>
                <w:rStyle w:val="Heading3Char"/>
                <w:rFonts w:cs="Arial"/>
                <w:color w:val="auto"/>
              </w:rPr>
              <w:t>Operations Section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03E755C7" w14:textId="5F4CF49A" w:rsidR="006C3A13" w:rsidRPr="00676E50" w:rsidRDefault="006C3A13" w:rsidP="006C3A13">
            <w:pPr>
              <w:rPr>
                <w:rFonts w:cs="Arial"/>
              </w:rPr>
            </w:pPr>
            <w:r>
              <w:rPr>
                <w:rFonts w:cs="Arial"/>
              </w:rPr>
              <w:t>Name</w:t>
            </w: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5CD25C47" w14:textId="2650B2FB" w:rsidR="006C3A13" w:rsidRPr="00676E50" w:rsidRDefault="006C3A13" w:rsidP="006C3A13">
            <w:pPr>
              <w:rPr>
                <w:rFonts w:cs="Arial"/>
              </w:rPr>
            </w:pPr>
            <w:r w:rsidRPr="00676E50">
              <w:rPr>
                <w:rFonts w:cs="Arial"/>
              </w:rPr>
              <w:t xml:space="preserve">Phone </w:t>
            </w: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0D2AF759" w14:textId="00EF0467" w:rsidR="006C3A13" w:rsidRPr="00676E50" w:rsidRDefault="006C3A13" w:rsidP="006C3A13">
            <w:pPr>
              <w:rPr>
                <w:rFonts w:cs="Arial"/>
              </w:rPr>
            </w:pPr>
            <w:r w:rsidRPr="00676E50">
              <w:rPr>
                <w:rFonts w:cs="Arial"/>
              </w:rPr>
              <w:t>Email</w:t>
            </w:r>
            <w:r w:rsidRPr="00676E50">
              <w:rPr>
                <w:rFonts w:cs="Arial"/>
                <w:sz w:val="20"/>
                <w:szCs w:val="20"/>
              </w:rPr>
              <w:t xml:space="preserve"> (@redcross.org) </w:t>
            </w:r>
          </w:p>
        </w:tc>
      </w:tr>
      <w:tr w:rsidR="00A16190" w:rsidRPr="00676E50" w14:paraId="47D6D555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364910" w14:textId="38492E8B" w:rsidR="00712DCA" w:rsidRPr="003C654C" w:rsidRDefault="00712DCA" w:rsidP="00712DCA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AD Operations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29DB0DF" w14:textId="77777777" w:rsidR="00712DCA" w:rsidRPr="00676E50" w:rsidRDefault="00712DCA" w:rsidP="00712DCA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972E7C" w14:textId="77777777" w:rsidR="00712DCA" w:rsidRPr="00676E50" w:rsidRDefault="00712DCA" w:rsidP="00712DCA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DF0BDC" w14:textId="77777777" w:rsidR="00712DCA" w:rsidRPr="00676E50" w:rsidRDefault="00712DCA" w:rsidP="00712DCA">
            <w:pPr>
              <w:rPr>
                <w:rFonts w:cs="Arial"/>
              </w:rPr>
            </w:pPr>
          </w:p>
        </w:tc>
      </w:tr>
      <w:tr w:rsidR="00A16190" w:rsidRPr="00676E50" w14:paraId="48725ED3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C2F2A0" w14:textId="1A808D3D" w:rsidR="00712DCA" w:rsidRPr="003C654C" w:rsidRDefault="00712DCA" w:rsidP="00712DCA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 xml:space="preserve">Deputy AD </w:t>
            </w:r>
            <w:r w:rsidR="00872B28" w:rsidRPr="003C654C">
              <w:rPr>
                <w:rFonts w:ascii="Arial" w:hAnsi="Arial" w:cs="Arial"/>
                <w:i w:val="0"/>
                <w:iCs w:val="0"/>
                <w:color w:val="auto"/>
              </w:rPr>
              <w:t>Operations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CE2A850" w14:textId="77777777" w:rsidR="00712DCA" w:rsidRPr="00676E50" w:rsidRDefault="00712DCA" w:rsidP="00712DCA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5FC3C8" w14:textId="77777777" w:rsidR="00712DCA" w:rsidRPr="00676E50" w:rsidRDefault="00712DCA" w:rsidP="00712DCA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E68469" w14:textId="77777777" w:rsidR="00712DCA" w:rsidRPr="00676E50" w:rsidRDefault="00712DCA" w:rsidP="00712DCA">
            <w:pPr>
              <w:rPr>
                <w:rFonts w:cs="Arial"/>
                <w:u w:val="single"/>
              </w:rPr>
            </w:pPr>
          </w:p>
        </w:tc>
      </w:tr>
      <w:tr w:rsidR="00A16190" w:rsidRPr="00676E50" w14:paraId="5687ACC7" w14:textId="77777777" w:rsidTr="000731A2">
        <w:trPr>
          <w:trHeight w:val="143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EC3930" w14:textId="106E49F9" w:rsidR="00712DCA" w:rsidRPr="003C654C" w:rsidRDefault="00712DCA" w:rsidP="00712DCA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05AE8E3" w14:textId="77777777" w:rsidR="00712DCA" w:rsidRPr="00676E50" w:rsidRDefault="00712DCA" w:rsidP="00712DCA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A52F73" w14:textId="77777777" w:rsidR="00712DCA" w:rsidRPr="00676E50" w:rsidRDefault="00712DCA" w:rsidP="00712DCA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1A003B" w14:textId="77777777" w:rsidR="00712DCA" w:rsidRPr="00676E50" w:rsidRDefault="00712DCA" w:rsidP="00712DCA">
            <w:pPr>
              <w:rPr>
                <w:rFonts w:cs="Arial"/>
                <w:u w:val="single"/>
              </w:rPr>
            </w:pPr>
          </w:p>
        </w:tc>
      </w:tr>
      <w:tr w:rsidR="00B55369" w:rsidRPr="00676E50" w14:paraId="6AC6CC6C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DFC23DD" w14:textId="7E29D99C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Mass Care Chief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CF89965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195CE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7CB8B5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4663E662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79D2ED0" w14:textId="36B03B67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Sheltering Manager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419CAD7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875573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E5F139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04A1AEB5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18A0CCE" w14:textId="35494E5E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Feeding Manager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819EE17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CFA521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FE8785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612B52E0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2BDC2C" w14:textId="1B8E2198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DES Manager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CAA677E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5108A4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C55A70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4C3ADFFF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B8061F" w14:textId="6A49E2C6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Reunification Manager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3CFA379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BF30C6" w14:textId="247DD65A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BEF146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63315DFB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2D744E" w14:textId="2F8DBF9D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Shelter Resident Transition Manager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8D3C135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A7E52C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0F9770" w14:textId="00665183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20696352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F24760" w14:textId="6387DB6E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3A8F966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74C1DB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3DB583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0EA14F45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8F123C" w14:textId="0CA26754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Client Care Chief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ABB6EBF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948542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C8EFB8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3B8716C3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C810205" w14:textId="5D143979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Disaster Health Services Manager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C376509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2C07C6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331A5C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3CA50F5E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B0241D" w14:textId="19D7E5F2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Disaster Mental Health Manager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5662448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8ABD63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9079FF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5ACDB125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F409037" w14:textId="4CFD7527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Disaster Spiritual Care Manager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AE962A6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7A74E3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E3089A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17B6DD17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11B0F0" w14:textId="12F0B90F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Disability Integration Manager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1BD9F28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8FB5AC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394FCB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71A85535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4C73A0" w14:textId="47F22BD2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 xml:space="preserve">HQ Casework Manager 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8FCAAC6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304C1D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E4DABE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6BB76940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D9B635" w14:textId="3087E13F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Quality Control Manager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82FF514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D9FAB2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73775F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03FC7694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4DB21C" w14:textId="7FF7E5C8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Recovery Manager</w:t>
            </w: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DB6D1BD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98F2FD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AE97A5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6CE4926E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5DB2E2" w14:textId="77777777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0A43489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803A99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54B65B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077E7318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8561D25" w14:textId="77777777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AA9140C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72D0B9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BE242B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1722F22F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B3D0BB5" w14:textId="77777777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FF70E9E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F8CADE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8B9013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6D2F4F5F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28DE1D" w14:textId="77777777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ADDD035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895AA5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673A2B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  <w:tr w:rsidR="00B55369" w:rsidRPr="00676E50" w14:paraId="19A544BB" w14:textId="77777777" w:rsidTr="000731A2">
        <w:trPr>
          <w:trHeight w:val="260"/>
        </w:trPr>
        <w:tc>
          <w:tcPr>
            <w:tcW w:w="19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2B1C147" w14:textId="77777777" w:rsidR="00B55369" w:rsidRPr="003C654C" w:rsidRDefault="00B55369" w:rsidP="00B5536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9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8509037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7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B97C7F" w14:textId="77777777" w:rsidR="00B55369" w:rsidRPr="00676E50" w:rsidRDefault="00B55369" w:rsidP="00B55369">
            <w:pPr>
              <w:rPr>
                <w:rFonts w:cs="Arial"/>
              </w:rPr>
            </w:pPr>
          </w:p>
        </w:tc>
        <w:tc>
          <w:tcPr>
            <w:tcW w:w="1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EA1144" w14:textId="77777777" w:rsidR="00B55369" w:rsidRPr="00676E50" w:rsidRDefault="00B55369" w:rsidP="00B55369">
            <w:pPr>
              <w:rPr>
                <w:rFonts w:cs="Arial"/>
                <w:u w:val="single"/>
              </w:rPr>
            </w:pPr>
          </w:p>
        </w:tc>
      </w:tr>
    </w:tbl>
    <w:p w14:paraId="0B0CD7E7" w14:textId="77777777" w:rsidR="00BC0193" w:rsidRDefault="00BC0193">
      <w:r>
        <w:br w:type="page"/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4043"/>
        <w:gridCol w:w="2702"/>
        <w:gridCol w:w="1619"/>
        <w:gridCol w:w="2426"/>
      </w:tblGrid>
      <w:tr w:rsidR="00A916C9" w:rsidRPr="00676E50" w14:paraId="4505E000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752C1F51" w14:textId="77777777" w:rsidR="00A916C9" w:rsidRPr="00676E50" w:rsidRDefault="00A916C9" w:rsidP="00A916C9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lastRenderedPageBreak/>
              <w:t xml:space="preserve">Logistics </w:t>
            </w:r>
            <w:r w:rsidRPr="00676E50">
              <w:rPr>
                <w:rStyle w:val="Heading3Char"/>
                <w:rFonts w:cs="Arial"/>
              </w:rPr>
              <w:t>Section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14:paraId="3BF1B189" w14:textId="3AE08774" w:rsidR="00A916C9" w:rsidRPr="00676E50" w:rsidRDefault="00A916C9" w:rsidP="00A916C9">
            <w:pPr>
              <w:pStyle w:val="Heading3"/>
              <w:rPr>
                <w:rFonts w:cs="Arial"/>
              </w:rPr>
            </w:pPr>
            <w:r>
              <w:rPr>
                <w:rFonts w:cs="Arial"/>
              </w:rPr>
              <w:t>Name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14:paraId="4234B2BB" w14:textId="52B933F2" w:rsidR="00A916C9" w:rsidRPr="00676E50" w:rsidRDefault="00A916C9" w:rsidP="00A916C9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 xml:space="preserve">Phone </w:t>
            </w: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14:paraId="0BC2A378" w14:textId="260ABDB5" w:rsidR="00A916C9" w:rsidRPr="00676E50" w:rsidRDefault="00A916C9" w:rsidP="00A916C9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>Email</w:t>
            </w:r>
            <w:r w:rsidRPr="00676E50">
              <w:rPr>
                <w:rFonts w:cs="Arial"/>
                <w:sz w:val="20"/>
                <w:szCs w:val="20"/>
              </w:rPr>
              <w:t xml:space="preserve"> (@redcross.org) </w:t>
            </w:r>
          </w:p>
        </w:tc>
      </w:tr>
      <w:tr w:rsidR="00A916C9" w:rsidRPr="00676E50" w14:paraId="22AAE01F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6F3CB1" w14:textId="5CBA687C" w:rsidR="00A916C9" w:rsidRPr="003C654C" w:rsidRDefault="00A916C9" w:rsidP="00A916C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AD Logistics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F77F9DC" w14:textId="77777777" w:rsidR="00A916C9" w:rsidRPr="00676E50" w:rsidRDefault="00A916C9" w:rsidP="00A916C9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B96987" w14:textId="77777777" w:rsidR="00A916C9" w:rsidRPr="00676E50" w:rsidRDefault="00A916C9" w:rsidP="00A916C9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123C94" w14:textId="77777777" w:rsidR="00A916C9" w:rsidRPr="00676E50" w:rsidRDefault="00A916C9" w:rsidP="00A916C9">
            <w:pPr>
              <w:rPr>
                <w:rFonts w:cs="Arial"/>
                <w:u w:val="single"/>
              </w:rPr>
            </w:pPr>
          </w:p>
        </w:tc>
      </w:tr>
      <w:tr w:rsidR="00A916C9" w:rsidRPr="00676E50" w14:paraId="51F754E0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64BD63" w14:textId="57945690" w:rsidR="00A916C9" w:rsidRPr="003C654C" w:rsidRDefault="00A916C9" w:rsidP="00A916C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Deputy AD Logistics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3C23451" w14:textId="77777777" w:rsidR="00A916C9" w:rsidRPr="00676E50" w:rsidRDefault="00A916C9" w:rsidP="00A916C9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5DC77D" w14:textId="77777777" w:rsidR="00A916C9" w:rsidRPr="00676E50" w:rsidRDefault="00A916C9" w:rsidP="00A916C9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BAEBDD" w14:textId="77777777" w:rsidR="00A916C9" w:rsidRPr="00676E50" w:rsidRDefault="00A916C9" w:rsidP="00A916C9">
            <w:pPr>
              <w:rPr>
                <w:rFonts w:cs="Arial"/>
                <w:u w:val="single"/>
              </w:rPr>
            </w:pPr>
          </w:p>
        </w:tc>
      </w:tr>
      <w:tr w:rsidR="00A916C9" w:rsidRPr="00676E50" w14:paraId="3F1751F0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7FFC2E" w14:textId="34CF59BE" w:rsidR="00A916C9" w:rsidRPr="003C654C" w:rsidRDefault="00A916C9" w:rsidP="00A916C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Logistics Chief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0FA2C48" w14:textId="77777777" w:rsidR="00A916C9" w:rsidRPr="00676E50" w:rsidRDefault="00A916C9" w:rsidP="00A916C9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818925" w14:textId="77777777" w:rsidR="00A916C9" w:rsidRPr="00676E50" w:rsidRDefault="00A916C9" w:rsidP="00A916C9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7712C1" w14:textId="77777777" w:rsidR="00A916C9" w:rsidRPr="00676E50" w:rsidRDefault="00A916C9" w:rsidP="00A916C9">
            <w:pPr>
              <w:rPr>
                <w:rFonts w:cs="Arial"/>
                <w:u w:val="single"/>
              </w:rPr>
            </w:pPr>
          </w:p>
        </w:tc>
      </w:tr>
      <w:tr w:rsidR="00A916C9" w:rsidRPr="00676E50" w14:paraId="5F886F73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360D8B" w14:textId="4516A2D6" w:rsidR="00A916C9" w:rsidRPr="003C654C" w:rsidRDefault="001E75F1" w:rsidP="001E75F1">
            <w:pPr>
              <w:pStyle w:val="NormalWeb"/>
            </w:pPr>
            <w:r w:rsidRPr="003C654C">
              <w:rPr>
                <w:rFonts w:ascii="Arial" w:hAnsi="Arial" w:cs="Arial"/>
              </w:rPr>
              <w:t xml:space="preserve">HQ </w:t>
            </w:r>
            <w:r w:rsidRPr="003C654C">
              <w:rPr>
                <w:rFonts w:ascii="Arial" w:hAnsi="Arial" w:cs="Arial"/>
                <w:sz w:val="22"/>
                <w:szCs w:val="22"/>
              </w:rPr>
              <w:t xml:space="preserve">Fulfillment Manager 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7B2611D" w14:textId="77777777" w:rsidR="00A916C9" w:rsidRPr="00676E50" w:rsidRDefault="00A916C9" w:rsidP="00A916C9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448AA6" w14:textId="77777777" w:rsidR="00A916C9" w:rsidRPr="00676E50" w:rsidRDefault="00A916C9" w:rsidP="00A916C9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87D878" w14:textId="77777777" w:rsidR="00A916C9" w:rsidRPr="00676E50" w:rsidRDefault="00A916C9" w:rsidP="00A916C9">
            <w:pPr>
              <w:rPr>
                <w:rFonts w:cs="Arial"/>
                <w:u w:val="single"/>
              </w:rPr>
            </w:pPr>
          </w:p>
        </w:tc>
      </w:tr>
      <w:tr w:rsidR="00A916C9" w:rsidRPr="00676E50" w14:paraId="23D9879B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28725C" w14:textId="4690BDD0" w:rsidR="00A916C9" w:rsidRPr="003C654C" w:rsidRDefault="00A916C9" w:rsidP="00A916C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 xml:space="preserve">HQ </w:t>
            </w:r>
            <w:r w:rsidR="00501431" w:rsidRPr="003C654C">
              <w:rPr>
                <w:rFonts w:ascii="Arial" w:hAnsi="Arial" w:cs="Arial"/>
                <w:i w:val="0"/>
                <w:iCs w:val="0"/>
                <w:color w:val="auto"/>
              </w:rPr>
              <w:t>Sourcing</w:t>
            </w: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 xml:space="preserve">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AB7F641" w14:textId="77777777" w:rsidR="00A916C9" w:rsidRPr="00676E50" w:rsidRDefault="00A916C9" w:rsidP="00A916C9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6F1CB6" w14:textId="77777777" w:rsidR="00A916C9" w:rsidRPr="00676E50" w:rsidRDefault="00A916C9" w:rsidP="00A916C9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AD7120" w14:textId="77777777" w:rsidR="00A916C9" w:rsidRPr="00676E50" w:rsidRDefault="00A916C9" w:rsidP="00A916C9">
            <w:pPr>
              <w:rPr>
                <w:rFonts w:cs="Arial"/>
                <w:u w:val="single"/>
              </w:rPr>
            </w:pPr>
          </w:p>
        </w:tc>
      </w:tr>
      <w:tr w:rsidR="00A916C9" w:rsidRPr="00676E50" w14:paraId="1AA07C95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341AE0" w14:textId="5FC4B359" w:rsidR="00A916C9" w:rsidRPr="003C654C" w:rsidRDefault="00A916C9" w:rsidP="00A916C9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Facilities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8F7EDD9" w14:textId="77777777" w:rsidR="00A916C9" w:rsidRPr="00676E50" w:rsidRDefault="00A916C9" w:rsidP="00A916C9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6C7C04" w14:textId="77777777" w:rsidR="00A916C9" w:rsidRPr="00676E50" w:rsidRDefault="00A916C9" w:rsidP="00A916C9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DE8BA7" w14:textId="77777777" w:rsidR="00A916C9" w:rsidRPr="00676E50" w:rsidRDefault="00A916C9" w:rsidP="00A916C9">
            <w:pPr>
              <w:rPr>
                <w:rFonts w:cs="Arial"/>
                <w:u w:val="single"/>
              </w:rPr>
            </w:pPr>
          </w:p>
        </w:tc>
      </w:tr>
      <w:tr w:rsidR="00A65D74" w:rsidRPr="00676E50" w14:paraId="71514021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D81DB9" w14:textId="3042D684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In-Kind Donations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2F90186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BC37CF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B60100" w14:textId="77777777" w:rsidR="00A65D74" w:rsidRPr="00676E50" w:rsidRDefault="00A65D74" w:rsidP="00A65D74">
            <w:pPr>
              <w:rPr>
                <w:rFonts w:cs="Arial"/>
                <w:u w:val="single"/>
              </w:rPr>
            </w:pPr>
          </w:p>
        </w:tc>
      </w:tr>
      <w:tr w:rsidR="00A65D74" w:rsidRPr="00676E50" w14:paraId="153C0D97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E4DCFA" w14:textId="0F2C4C2A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Transportation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CFE5379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D539BA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145635" w14:textId="77777777" w:rsidR="00A65D74" w:rsidRPr="00676E50" w:rsidRDefault="00A65D74" w:rsidP="00A65D74">
            <w:pPr>
              <w:rPr>
                <w:rFonts w:cs="Arial"/>
                <w:u w:val="single"/>
              </w:rPr>
            </w:pPr>
          </w:p>
        </w:tc>
      </w:tr>
      <w:tr w:rsidR="00A65D74" w:rsidRPr="00676E50" w14:paraId="2760F1EC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E5AE9C" w14:textId="15C942E9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Warehousing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86874DC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57DBC3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969863" w14:textId="77777777" w:rsidR="00A65D74" w:rsidRPr="00676E50" w:rsidRDefault="00A65D74" w:rsidP="00A65D74">
            <w:pPr>
              <w:rPr>
                <w:rFonts w:cs="Arial"/>
                <w:u w:val="single"/>
              </w:rPr>
            </w:pPr>
          </w:p>
        </w:tc>
      </w:tr>
      <w:tr w:rsidR="00A65D74" w:rsidRPr="00676E50" w14:paraId="58538BD4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41FEF6" w14:textId="30B3AD89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CDECA42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0203DD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5B36D6" w14:textId="77777777" w:rsidR="00A65D74" w:rsidRPr="00676E50" w:rsidRDefault="00A65D74" w:rsidP="00A65D74">
            <w:pPr>
              <w:rPr>
                <w:rFonts w:cs="Arial"/>
                <w:u w:val="single"/>
              </w:rPr>
            </w:pPr>
          </w:p>
        </w:tc>
      </w:tr>
      <w:tr w:rsidR="00A65D74" w:rsidRPr="00676E50" w14:paraId="1A0C1520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AF41D8" w14:textId="5DE14D99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DST Chief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A7DFD9E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7783DD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0AC3F3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6F3537F0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059616" w14:textId="667151F3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Computer Operations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05B9872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F407B5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D890BB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76196450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AFE281" w14:textId="318C5F4D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DST Customer Service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191537E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3CE071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7B1674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29E2F0B8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2A3AC9" w14:textId="0CFBA9CC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DST Networking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A1E1640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4857F0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625EFE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3930225A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399066" w14:textId="6F07838A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DST Communications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5654C74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32EF36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0FB8C5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6A5AFB0D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053FD6" w14:textId="77777777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06EC237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1DB124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2180E7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6E129A34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2BAC86" w14:textId="77777777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686655A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EAEAEA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42D5D9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1B3FAA6D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</w:tcPr>
          <w:p w14:paraId="2CDEA517" w14:textId="77777777" w:rsidR="00A65D74" w:rsidRPr="00676E50" w:rsidRDefault="00A65D74" w:rsidP="00A65D74">
            <w:pPr>
              <w:pStyle w:val="Heading3"/>
            </w:pPr>
            <w:r w:rsidRPr="00676E50">
              <w:t>Workforce Section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14:paraId="74703F5E" w14:textId="77AAFF0F" w:rsidR="00A65D74" w:rsidRPr="00676E50" w:rsidRDefault="00A65D74" w:rsidP="00A65D74">
            <w:pPr>
              <w:pStyle w:val="Heading3"/>
            </w:pPr>
            <w:r>
              <w:rPr>
                <w:rFonts w:cs="Arial"/>
              </w:rPr>
              <w:t>Name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14:paraId="113BEC17" w14:textId="7607D6CF" w:rsidR="00A65D74" w:rsidRPr="00676E50" w:rsidRDefault="00A65D74" w:rsidP="00A65D74">
            <w:pPr>
              <w:pStyle w:val="Heading3"/>
            </w:pPr>
            <w:r w:rsidRPr="00676E50">
              <w:rPr>
                <w:rFonts w:cs="Arial"/>
              </w:rPr>
              <w:t xml:space="preserve">Phone </w:t>
            </w: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14:paraId="5EA92D67" w14:textId="25C8C6DA" w:rsidR="00A65D74" w:rsidRPr="00676E50" w:rsidRDefault="00A65D74" w:rsidP="00A65D74">
            <w:pPr>
              <w:pStyle w:val="Heading3"/>
            </w:pPr>
            <w:r w:rsidRPr="00676E50">
              <w:rPr>
                <w:rFonts w:cs="Arial"/>
              </w:rPr>
              <w:t>Email</w:t>
            </w:r>
            <w:r w:rsidRPr="00676E50">
              <w:rPr>
                <w:rFonts w:cs="Arial"/>
                <w:sz w:val="20"/>
                <w:szCs w:val="20"/>
              </w:rPr>
              <w:t xml:space="preserve"> (@redcross.org) </w:t>
            </w:r>
          </w:p>
        </w:tc>
      </w:tr>
      <w:tr w:rsidR="00A65D74" w:rsidRPr="00676E50" w14:paraId="0D610BB2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9E18D" w14:textId="66F6150B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AD Workforce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2CEC2C8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131D24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51C78B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0F8FF9B4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0A6A3A" w14:textId="7666C613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Deputy AD Workforce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D9A269C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C80BF6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7F9550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6F4A5F9D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6B277D" w14:textId="149772A3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Staff Planning &amp; Support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6D6A99F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360FFB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0FD424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768694BE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42F1AA" w14:textId="1115A19F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Staff Relations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A3DC254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54D37F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42BE2D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067878FA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053968" w14:textId="2F02C08A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EBV</w:t>
            </w:r>
            <w:r w:rsidR="00C847C9">
              <w:rPr>
                <w:rFonts w:ascii="Arial" w:hAnsi="Arial" w:cs="Arial"/>
                <w:i w:val="0"/>
                <w:iCs w:val="0"/>
                <w:color w:val="auto"/>
              </w:rPr>
              <w:t>/LCV</w:t>
            </w: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 xml:space="preserve">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7781256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6458FD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B6C38B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29684E02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C5BB40" w14:textId="665CB163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Training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AAD7B6F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6554D2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73F41A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7241A365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F54B7D" w14:textId="337AA076" w:rsidR="00A65D74" w:rsidRPr="003C654C" w:rsidRDefault="003E630A" w:rsidP="003E630A">
            <w:pPr>
              <w:pStyle w:val="NormalWeb"/>
            </w:pPr>
            <w:r w:rsidRPr="003C654C">
              <w:rPr>
                <w:rFonts w:ascii="Arial" w:hAnsi="Arial" w:cs="Arial"/>
              </w:rPr>
              <w:t xml:space="preserve">HQ </w:t>
            </w:r>
            <w:r w:rsidRPr="003C654C">
              <w:rPr>
                <w:rFonts w:ascii="Arial" w:hAnsi="Arial" w:cs="Arial"/>
                <w:sz w:val="22"/>
                <w:szCs w:val="22"/>
              </w:rPr>
              <w:t xml:space="preserve">Lodging </w:t>
            </w:r>
            <w:r w:rsidR="005D4B63">
              <w:rPr>
                <w:rFonts w:ascii="Arial" w:hAnsi="Arial" w:cs="Arial"/>
                <w:sz w:val="22"/>
                <w:szCs w:val="22"/>
              </w:rPr>
              <w:t>Lead</w:t>
            </w:r>
            <w:r w:rsidRPr="003C654C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F5DE0FC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8D16EF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B5C489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0F154229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855DEC" w14:textId="15D6BAD6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470ED3F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4A3A71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B0CF7F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16D41CB3" w14:textId="77777777" w:rsidTr="00A916C9">
        <w:trPr>
          <w:trHeight w:val="259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466DA633" w14:textId="77777777" w:rsidR="00A65D74" w:rsidRPr="00676E50" w:rsidRDefault="00A65D74" w:rsidP="00A65D74">
            <w:pPr>
              <w:pStyle w:val="Heading3"/>
              <w:rPr>
                <w:rFonts w:cs="Arial"/>
              </w:rPr>
            </w:pPr>
            <w:r>
              <w:rPr>
                <w:rFonts w:cs="Arial"/>
              </w:rPr>
              <w:t xml:space="preserve">Information &amp; </w:t>
            </w:r>
            <w:r w:rsidRPr="00676E50">
              <w:rPr>
                <w:rFonts w:cs="Arial"/>
              </w:rPr>
              <w:t xml:space="preserve">Planning </w:t>
            </w:r>
            <w:r w:rsidRPr="00676E50">
              <w:rPr>
                <w:rStyle w:val="Heading3Char"/>
                <w:rFonts w:cs="Arial"/>
              </w:rPr>
              <w:t>Section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14:paraId="778DC253" w14:textId="46A1AC3D" w:rsidR="00A65D74" w:rsidRPr="00676E50" w:rsidRDefault="00A65D74" w:rsidP="00A65D74">
            <w:pPr>
              <w:pStyle w:val="Heading3"/>
              <w:rPr>
                <w:rFonts w:cs="Arial"/>
              </w:rPr>
            </w:pPr>
            <w:r>
              <w:rPr>
                <w:rFonts w:cs="Arial"/>
              </w:rPr>
              <w:t>Name</w:t>
            </w: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14:paraId="1464D527" w14:textId="435973B5" w:rsidR="00A65D74" w:rsidRPr="00676E50" w:rsidRDefault="00A65D74" w:rsidP="00A65D74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 xml:space="preserve">Phone </w:t>
            </w: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14:paraId="557C263F" w14:textId="59B8AE89" w:rsidR="00A65D74" w:rsidRPr="00676E50" w:rsidRDefault="00A65D74" w:rsidP="00A65D74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>Email</w:t>
            </w:r>
            <w:r w:rsidRPr="00676E50">
              <w:rPr>
                <w:rFonts w:cs="Arial"/>
                <w:sz w:val="20"/>
                <w:szCs w:val="20"/>
              </w:rPr>
              <w:t xml:space="preserve"> (@redcross.org) </w:t>
            </w:r>
          </w:p>
        </w:tc>
      </w:tr>
      <w:tr w:rsidR="00A65D74" w:rsidRPr="00676E50" w14:paraId="47774B3E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5DC263" w14:textId="502B6E2E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AD Information &amp; Planning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1F7351E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BDA1FB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FBEB1B" w14:textId="77777777" w:rsidR="00A65D74" w:rsidRPr="00676E50" w:rsidRDefault="00A65D74" w:rsidP="00A65D74">
            <w:pPr>
              <w:rPr>
                <w:rFonts w:cs="Arial"/>
                <w:u w:val="single"/>
              </w:rPr>
            </w:pPr>
          </w:p>
        </w:tc>
      </w:tr>
      <w:tr w:rsidR="00A65D74" w:rsidRPr="00676E50" w14:paraId="4F2B6A73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8E5A99" w14:textId="22BE4EA8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Deputy AD Information &amp; Planning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E366796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30D4AF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5C2CB2" w14:textId="77777777" w:rsidR="00A65D74" w:rsidRPr="00676E50" w:rsidRDefault="00A65D74" w:rsidP="00A65D74">
            <w:pPr>
              <w:rPr>
                <w:rFonts w:cs="Arial"/>
                <w:u w:val="single"/>
              </w:rPr>
            </w:pPr>
          </w:p>
        </w:tc>
      </w:tr>
      <w:tr w:rsidR="00A65D74" w:rsidRPr="00676E50" w14:paraId="48EE9D76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9FAA0C" w14:textId="093C1F95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Disaster Assessment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B4B7A42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9DFF08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4DB392" w14:textId="77777777" w:rsidR="00A65D74" w:rsidRPr="00676E50" w:rsidRDefault="00A65D74" w:rsidP="00A65D74">
            <w:pPr>
              <w:rPr>
                <w:rFonts w:cs="Arial"/>
                <w:u w:val="single"/>
              </w:rPr>
            </w:pPr>
          </w:p>
        </w:tc>
      </w:tr>
      <w:tr w:rsidR="00A65D74" w:rsidRPr="00676E50" w14:paraId="2E91A9C7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1BA544" w14:textId="6294486E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Situation Unit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09FDCAD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E18A73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89410E" w14:textId="77777777" w:rsidR="00A65D74" w:rsidRPr="00676E50" w:rsidRDefault="00A65D74" w:rsidP="00A65D74">
            <w:pPr>
              <w:rPr>
                <w:rFonts w:cs="Arial"/>
                <w:u w:val="single"/>
              </w:rPr>
            </w:pPr>
          </w:p>
        </w:tc>
      </w:tr>
      <w:tr w:rsidR="00A65D74" w:rsidRPr="00676E50" w14:paraId="4287B769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590591" w14:textId="4FD68BE0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Documentation Manager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E377999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40A80B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7B7015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23C7532C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12BD9E" w14:textId="61DFC0C9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Contact Center Liaison</w:t>
            </w: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C012FA4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8D66DE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026A4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  <w:tr w:rsidR="00A65D74" w:rsidRPr="00676E50" w14:paraId="46FF1A30" w14:textId="77777777" w:rsidTr="00A916C9">
        <w:trPr>
          <w:trHeight w:val="260"/>
        </w:trPr>
        <w:tc>
          <w:tcPr>
            <w:tcW w:w="1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49CF3F" w14:textId="77777777" w:rsidR="00A65D74" w:rsidRPr="003C654C" w:rsidRDefault="00A65D74" w:rsidP="00A65D74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12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9A08750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7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7409B0" w14:textId="77777777" w:rsidR="00A65D74" w:rsidRPr="00676E50" w:rsidRDefault="00A65D74" w:rsidP="00A65D74">
            <w:pPr>
              <w:rPr>
                <w:rFonts w:cs="Arial"/>
              </w:rPr>
            </w:pPr>
          </w:p>
        </w:tc>
        <w:tc>
          <w:tcPr>
            <w:tcW w:w="11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A487EB" w14:textId="77777777" w:rsidR="00A65D74" w:rsidRPr="00676E50" w:rsidRDefault="00A65D74" w:rsidP="00A65D74">
            <w:pPr>
              <w:rPr>
                <w:rFonts w:cs="Arial"/>
              </w:rPr>
            </w:pPr>
          </w:p>
        </w:tc>
      </w:tr>
    </w:tbl>
    <w:p w14:paraId="065FF096" w14:textId="77777777" w:rsidR="00BA5E91" w:rsidRDefault="00BA5E91">
      <w:r>
        <w:br w:type="page"/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4080"/>
        <w:gridCol w:w="2689"/>
        <w:gridCol w:w="1431"/>
        <w:gridCol w:w="2590"/>
      </w:tblGrid>
      <w:tr w:rsidR="00A916C9" w:rsidRPr="00676E50" w14:paraId="324FE4A7" w14:textId="77777777" w:rsidTr="008B0838">
        <w:trPr>
          <w:trHeight w:val="260"/>
        </w:trPr>
        <w:tc>
          <w:tcPr>
            <w:tcW w:w="1891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6A6A6" w:themeFill="background1" w:themeFillShade="A6"/>
            <w:noWrap/>
            <w:vAlign w:val="bottom"/>
          </w:tcPr>
          <w:p w14:paraId="2A23C0C3" w14:textId="77777777" w:rsidR="00A916C9" w:rsidRPr="00676E50" w:rsidRDefault="00A916C9" w:rsidP="00A916C9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lastRenderedPageBreak/>
              <w:t>External Relations</w:t>
            </w:r>
            <w:r w:rsidRPr="00676E50">
              <w:rPr>
                <w:rStyle w:val="Heading3Char"/>
                <w:rFonts w:cs="Arial"/>
              </w:rPr>
              <w:t xml:space="preserve"> Section</w:t>
            </w:r>
          </w:p>
        </w:tc>
        <w:tc>
          <w:tcPr>
            <w:tcW w:w="1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14:paraId="6B94128E" w14:textId="029BCF15" w:rsidR="00A916C9" w:rsidRPr="00676E50" w:rsidRDefault="00A916C9" w:rsidP="00A916C9">
            <w:pPr>
              <w:pStyle w:val="Heading3"/>
              <w:rPr>
                <w:rFonts w:cs="Arial"/>
              </w:rPr>
            </w:pPr>
            <w:r>
              <w:rPr>
                <w:rFonts w:cs="Arial"/>
              </w:rPr>
              <w:t>Name</w:t>
            </w: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2A98C281" w14:textId="2E640EF4" w:rsidR="00A916C9" w:rsidRPr="00676E50" w:rsidRDefault="00A916C9" w:rsidP="00A916C9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 xml:space="preserve">Phone </w:t>
            </w:r>
          </w:p>
        </w:tc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416A9E83" w14:textId="4F9E7491" w:rsidR="00A916C9" w:rsidRPr="00676E50" w:rsidRDefault="00A916C9" w:rsidP="00A916C9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>Email</w:t>
            </w:r>
            <w:r w:rsidRPr="00676E50">
              <w:rPr>
                <w:rFonts w:cs="Arial"/>
                <w:sz w:val="20"/>
                <w:szCs w:val="20"/>
              </w:rPr>
              <w:t xml:space="preserve"> (@redcross.org) </w:t>
            </w:r>
          </w:p>
        </w:tc>
      </w:tr>
      <w:tr w:rsidR="0093256A" w:rsidRPr="00676E50" w14:paraId="6ACDACD1" w14:textId="77777777" w:rsidTr="002E42E2">
        <w:trPr>
          <w:trHeight w:val="240"/>
        </w:trPr>
        <w:tc>
          <w:tcPr>
            <w:tcW w:w="1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E03A512" w14:textId="4EE715A4" w:rsidR="0093256A" w:rsidRPr="003C654C" w:rsidRDefault="0093256A" w:rsidP="0093256A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AD External Relations</w:t>
            </w:r>
          </w:p>
        </w:tc>
        <w:tc>
          <w:tcPr>
            <w:tcW w:w="1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CE08B8B" w14:textId="77777777" w:rsidR="0093256A" w:rsidRPr="00676E50" w:rsidRDefault="0093256A" w:rsidP="0093256A">
            <w:pPr>
              <w:rPr>
                <w:rFonts w:cs="Arial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560B78" w14:textId="77777777" w:rsidR="0093256A" w:rsidRPr="00676E50" w:rsidRDefault="0093256A" w:rsidP="0093256A">
            <w:pPr>
              <w:rPr>
                <w:rFonts w:cs="Arial"/>
              </w:rPr>
            </w:pPr>
          </w:p>
        </w:tc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02C85F" w14:textId="77777777" w:rsidR="0093256A" w:rsidRPr="00676E50" w:rsidRDefault="0093256A" w:rsidP="0093256A">
            <w:pPr>
              <w:rPr>
                <w:rFonts w:cs="Arial"/>
                <w:u w:val="single"/>
              </w:rPr>
            </w:pPr>
          </w:p>
        </w:tc>
      </w:tr>
      <w:tr w:rsidR="0093256A" w:rsidRPr="00676E50" w14:paraId="5198881C" w14:textId="77777777" w:rsidTr="002E42E2">
        <w:trPr>
          <w:trHeight w:val="240"/>
        </w:trPr>
        <w:tc>
          <w:tcPr>
            <w:tcW w:w="1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F6BB2A0" w14:textId="17B85EE1" w:rsidR="0093256A" w:rsidRPr="003C654C" w:rsidRDefault="002E42E2" w:rsidP="0093256A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Deputy AD External Relations</w:t>
            </w:r>
          </w:p>
        </w:tc>
        <w:tc>
          <w:tcPr>
            <w:tcW w:w="1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1B0A920" w14:textId="77777777" w:rsidR="0093256A" w:rsidRPr="00676E50" w:rsidRDefault="0093256A" w:rsidP="0093256A">
            <w:pPr>
              <w:rPr>
                <w:rFonts w:cs="Arial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54F3FC" w14:textId="77777777" w:rsidR="0093256A" w:rsidRPr="00676E50" w:rsidRDefault="0093256A" w:rsidP="0093256A">
            <w:pPr>
              <w:rPr>
                <w:rFonts w:cs="Arial"/>
              </w:rPr>
            </w:pPr>
          </w:p>
        </w:tc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20EFB3" w14:textId="77777777" w:rsidR="0093256A" w:rsidRPr="00676E50" w:rsidRDefault="0093256A" w:rsidP="0093256A">
            <w:pPr>
              <w:rPr>
                <w:rFonts w:cs="Arial"/>
                <w:u w:val="single"/>
              </w:rPr>
            </w:pPr>
          </w:p>
        </w:tc>
      </w:tr>
      <w:tr w:rsidR="0093256A" w:rsidRPr="00676E50" w14:paraId="01608F5E" w14:textId="77777777" w:rsidTr="002E42E2">
        <w:trPr>
          <w:trHeight w:val="240"/>
        </w:trPr>
        <w:tc>
          <w:tcPr>
            <w:tcW w:w="1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ADEAA5" w14:textId="2E82F2AE" w:rsidR="0093256A" w:rsidRPr="003C654C" w:rsidRDefault="0093256A" w:rsidP="0093256A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CEP Manager</w:t>
            </w:r>
          </w:p>
        </w:tc>
        <w:tc>
          <w:tcPr>
            <w:tcW w:w="1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70F8C7E" w14:textId="77777777" w:rsidR="0093256A" w:rsidRPr="00676E50" w:rsidRDefault="0093256A" w:rsidP="0093256A">
            <w:pPr>
              <w:rPr>
                <w:rFonts w:cs="Arial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8D7B5E" w14:textId="77777777" w:rsidR="0093256A" w:rsidRPr="00676E50" w:rsidRDefault="0093256A" w:rsidP="0093256A">
            <w:pPr>
              <w:rPr>
                <w:rFonts w:cs="Arial"/>
              </w:rPr>
            </w:pPr>
          </w:p>
        </w:tc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C28477" w14:textId="77777777" w:rsidR="0093256A" w:rsidRPr="00676E50" w:rsidRDefault="0093256A" w:rsidP="0093256A">
            <w:pPr>
              <w:rPr>
                <w:rFonts w:cs="Arial"/>
                <w:u w:val="single"/>
              </w:rPr>
            </w:pPr>
          </w:p>
        </w:tc>
      </w:tr>
      <w:tr w:rsidR="0093256A" w:rsidRPr="00676E50" w14:paraId="5CB24C02" w14:textId="77777777" w:rsidTr="002E42E2">
        <w:trPr>
          <w:trHeight w:val="240"/>
        </w:trPr>
        <w:tc>
          <w:tcPr>
            <w:tcW w:w="1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A70CC9" w14:textId="23B94253" w:rsidR="0093256A" w:rsidRPr="003C654C" w:rsidRDefault="0093256A" w:rsidP="0093256A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Government Operations Manager</w:t>
            </w:r>
          </w:p>
        </w:tc>
        <w:tc>
          <w:tcPr>
            <w:tcW w:w="1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6A2402D" w14:textId="77777777" w:rsidR="0093256A" w:rsidRPr="00676E50" w:rsidRDefault="0093256A" w:rsidP="0093256A">
            <w:pPr>
              <w:rPr>
                <w:rFonts w:cs="Arial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4F149" w14:textId="77777777" w:rsidR="0093256A" w:rsidRPr="00676E50" w:rsidRDefault="0093256A" w:rsidP="0093256A">
            <w:pPr>
              <w:rPr>
                <w:rFonts w:cs="Arial"/>
              </w:rPr>
            </w:pPr>
          </w:p>
        </w:tc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296FC8" w14:textId="77777777" w:rsidR="0093256A" w:rsidRPr="00676E50" w:rsidRDefault="0093256A" w:rsidP="0093256A">
            <w:pPr>
              <w:rPr>
                <w:rFonts w:cs="Arial"/>
                <w:u w:val="single"/>
              </w:rPr>
            </w:pPr>
          </w:p>
        </w:tc>
      </w:tr>
      <w:tr w:rsidR="0093256A" w:rsidRPr="00676E50" w14:paraId="21172853" w14:textId="77777777" w:rsidTr="002E42E2">
        <w:trPr>
          <w:trHeight w:val="240"/>
        </w:trPr>
        <w:tc>
          <w:tcPr>
            <w:tcW w:w="1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1AC869" w14:textId="00BC7461" w:rsidR="0093256A" w:rsidRPr="003C654C" w:rsidRDefault="0093256A" w:rsidP="0093256A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Disaster Public Affairs Manager</w:t>
            </w:r>
          </w:p>
        </w:tc>
        <w:tc>
          <w:tcPr>
            <w:tcW w:w="1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1873C44" w14:textId="77777777" w:rsidR="0093256A" w:rsidRPr="00676E50" w:rsidRDefault="0093256A" w:rsidP="0093256A">
            <w:pPr>
              <w:rPr>
                <w:rFonts w:cs="Arial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1FA132" w14:textId="77777777" w:rsidR="0093256A" w:rsidRPr="00676E50" w:rsidRDefault="0093256A" w:rsidP="0093256A">
            <w:pPr>
              <w:rPr>
                <w:rFonts w:cs="Arial"/>
              </w:rPr>
            </w:pPr>
          </w:p>
        </w:tc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7C040" w14:textId="77777777" w:rsidR="0093256A" w:rsidRPr="00676E50" w:rsidRDefault="0093256A" w:rsidP="0093256A">
            <w:pPr>
              <w:rPr>
                <w:rFonts w:cs="Arial"/>
                <w:u w:val="single"/>
              </w:rPr>
            </w:pPr>
          </w:p>
        </w:tc>
      </w:tr>
      <w:tr w:rsidR="00BA5E91" w:rsidRPr="00676E50" w14:paraId="13D263B3" w14:textId="77777777" w:rsidTr="002E42E2">
        <w:trPr>
          <w:trHeight w:val="240"/>
        </w:trPr>
        <w:tc>
          <w:tcPr>
            <w:tcW w:w="1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CE4448" w14:textId="6278A25D" w:rsidR="00BA5E91" w:rsidRPr="003C654C" w:rsidRDefault="00BA5E91" w:rsidP="0093256A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1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41E208D" w14:textId="77777777" w:rsidR="00BA5E91" w:rsidRPr="00676E50" w:rsidRDefault="00BA5E91" w:rsidP="0093256A">
            <w:pPr>
              <w:rPr>
                <w:rFonts w:cs="Arial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38304" w14:textId="77777777" w:rsidR="00BA5E91" w:rsidRPr="00676E50" w:rsidRDefault="00BA5E91" w:rsidP="0093256A">
            <w:pPr>
              <w:rPr>
                <w:rFonts w:cs="Arial"/>
              </w:rPr>
            </w:pPr>
          </w:p>
        </w:tc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55DB7E" w14:textId="77777777" w:rsidR="00BA5E91" w:rsidRPr="00676E50" w:rsidRDefault="00BA5E91" w:rsidP="0093256A">
            <w:pPr>
              <w:rPr>
                <w:rFonts w:cs="Arial"/>
                <w:u w:val="single"/>
              </w:rPr>
            </w:pPr>
          </w:p>
        </w:tc>
      </w:tr>
      <w:tr w:rsidR="0093256A" w:rsidRPr="00676E50" w14:paraId="3D156721" w14:textId="77777777" w:rsidTr="00A80462">
        <w:trPr>
          <w:trHeight w:val="240"/>
        </w:trPr>
        <w:tc>
          <w:tcPr>
            <w:tcW w:w="1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A38167" w14:textId="77777777" w:rsidR="0093256A" w:rsidRPr="003C654C" w:rsidRDefault="0093256A" w:rsidP="0093256A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1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CA80165" w14:textId="77777777" w:rsidR="0093256A" w:rsidRPr="00676E50" w:rsidRDefault="0093256A" w:rsidP="0093256A">
            <w:pPr>
              <w:rPr>
                <w:rFonts w:cs="Arial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4A4347" w14:textId="77777777" w:rsidR="0093256A" w:rsidRPr="00676E50" w:rsidRDefault="0093256A" w:rsidP="0093256A">
            <w:pPr>
              <w:rPr>
                <w:rFonts w:cs="Arial"/>
              </w:rPr>
            </w:pPr>
          </w:p>
        </w:tc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03CE7D" w14:textId="77777777" w:rsidR="0093256A" w:rsidRPr="00676E50" w:rsidRDefault="0093256A" w:rsidP="0093256A">
            <w:pPr>
              <w:rPr>
                <w:rFonts w:cs="Arial"/>
                <w:u w:val="single"/>
              </w:rPr>
            </w:pPr>
          </w:p>
        </w:tc>
      </w:tr>
      <w:tr w:rsidR="00A916C9" w:rsidRPr="00676E50" w14:paraId="306FDFBC" w14:textId="77777777" w:rsidTr="00A916C9">
        <w:trPr>
          <w:trHeight w:val="260"/>
        </w:trPr>
        <w:tc>
          <w:tcPr>
            <w:tcW w:w="1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530FA49E" w14:textId="77777777" w:rsidR="00A916C9" w:rsidRPr="00676E50" w:rsidRDefault="00A916C9" w:rsidP="00A916C9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>Finance</w:t>
            </w:r>
            <w:r w:rsidRPr="00676E50">
              <w:rPr>
                <w:rStyle w:val="Heading3Char"/>
                <w:rFonts w:cs="Arial"/>
              </w:rPr>
              <w:t xml:space="preserve"> Section</w:t>
            </w:r>
          </w:p>
        </w:tc>
        <w:tc>
          <w:tcPr>
            <w:tcW w:w="1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14:paraId="63AA6B2B" w14:textId="125002B6" w:rsidR="00A916C9" w:rsidRPr="00676E50" w:rsidRDefault="00A916C9" w:rsidP="00A916C9">
            <w:pPr>
              <w:pStyle w:val="Heading3"/>
              <w:rPr>
                <w:rFonts w:cs="Arial"/>
              </w:rPr>
            </w:pPr>
            <w:r>
              <w:rPr>
                <w:rFonts w:cs="Arial"/>
              </w:rPr>
              <w:t>Name</w:t>
            </w: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1BDE3806" w14:textId="2284A91B" w:rsidR="00A916C9" w:rsidRPr="00676E50" w:rsidRDefault="00A916C9" w:rsidP="00A916C9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 xml:space="preserve">Phone </w:t>
            </w:r>
          </w:p>
        </w:tc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37180B22" w14:textId="565831FF" w:rsidR="00A916C9" w:rsidRPr="00676E50" w:rsidRDefault="00A916C9" w:rsidP="00A916C9">
            <w:pPr>
              <w:pStyle w:val="Heading3"/>
              <w:rPr>
                <w:rFonts w:cs="Arial"/>
              </w:rPr>
            </w:pPr>
            <w:r w:rsidRPr="00676E50">
              <w:rPr>
                <w:rFonts w:cs="Arial"/>
              </w:rPr>
              <w:t>Email</w:t>
            </w:r>
            <w:r w:rsidRPr="00676E50">
              <w:rPr>
                <w:rFonts w:cs="Arial"/>
                <w:sz w:val="20"/>
                <w:szCs w:val="20"/>
              </w:rPr>
              <w:t xml:space="preserve"> (@redcross.org) </w:t>
            </w:r>
          </w:p>
        </w:tc>
      </w:tr>
      <w:tr w:rsidR="0093256A" w:rsidRPr="00676E50" w14:paraId="6559562A" w14:textId="77777777" w:rsidTr="00A80462">
        <w:trPr>
          <w:trHeight w:val="240"/>
        </w:trPr>
        <w:tc>
          <w:tcPr>
            <w:tcW w:w="1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EE6F49B" w14:textId="6C726567" w:rsidR="0093256A" w:rsidRPr="003C654C" w:rsidRDefault="0093256A" w:rsidP="0093256A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AD Finance</w:t>
            </w:r>
          </w:p>
        </w:tc>
        <w:tc>
          <w:tcPr>
            <w:tcW w:w="1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D42B8D3" w14:textId="77777777" w:rsidR="0093256A" w:rsidRPr="00676E50" w:rsidRDefault="0093256A" w:rsidP="0093256A">
            <w:pPr>
              <w:rPr>
                <w:rFonts w:cs="Arial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B93A50" w14:textId="77777777" w:rsidR="0093256A" w:rsidRPr="00676E50" w:rsidRDefault="0093256A" w:rsidP="0093256A">
            <w:pPr>
              <w:rPr>
                <w:rFonts w:cs="Arial"/>
              </w:rPr>
            </w:pPr>
          </w:p>
        </w:tc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FEE9BB" w14:textId="77777777" w:rsidR="0093256A" w:rsidRPr="00676E50" w:rsidRDefault="0093256A" w:rsidP="0093256A">
            <w:pPr>
              <w:rPr>
                <w:rFonts w:cs="Arial"/>
                <w:u w:val="single"/>
              </w:rPr>
            </w:pPr>
          </w:p>
        </w:tc>
      </w:tr>
      <w:tr w:rsidR="00A80462" w:rsidRPr="00676E50" w14:paraId="55B365FD" w14:textId="77777777" w:rsidTr="002E42E2">
        <w:trPr>
          <w:trHeight w:val="240"/>
        </w:trPr>
        <w:tc>
          <w:tcPr>
            <w:tcW w:w="1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6F28B14" w14:textId="4797B266" w:rsidR="00A80462" w:rsidRPr="003C654C" w:rsidRDefault="00A80462" w:rsidP="0093256A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  <w:r w:rsidRPr="003C654C">
              <w:rPr>
                <w:rFonts w:ascii="Arial" w:hAnsi="Arial" w:cs="Arial"/>
                <w:i w:val="0"/>
                <w:iCs w:val="0"/>
                <w:color w:val="auto"/>
              </w:rPr>
              <w:t>HQ Finance Manager</w:t>
            </w:r>
          </w:p>
        </w:tc>
        <w:tc>
          <w:tcPr>
            <w:tcW w:w="1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1CE441A" w14:textId="77777777" w:rsidR="00A80462" w:rsidRPr="00676E50" w:rsidRDefault="00A80462" w:rsidP="0093256A">
            <w:pPr>
              <w:rPr>
                <w:rFonts w:cs="Arial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175803" w14:textId="77777777" w:rsidR="00A80462" w:rsidRPr="00676E50" w:rsidRDefault="00A80462" w:rsidP="0093256A">
            <w:pPr>
              <w:rPr>
                <w:rFonts w:cs="Arial"/>
              </w:rPr>
            </w:pPr>
          </w:p>
        </w:tc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983844" w14:textId="77777777" w:rsidR="00A80462" w:rsidRPr="00676E50" w:rsidRDefault="00A80462" w:rsidP="0093256A">
            <w:pPr>
              <w:rPr>
                <w:rFonts w:cs="Arial"/>
                <w:u w:val="single"/>
              </w:rPr>
            </w:pPr>
          </w:p>
        </w:tc>
      </w:tr>
      <w:tr w:rsidR="00BA5E91" w:rsidRPr="00676E50" w14:paraId="59082718" w14:textId="77777777" w:rsidTr="002E42E2">
        <w:trPr>
          <w:trHeight w:val="240"/>
        </w:trPr>
        <w:tc>
          <w:tcPr>
            <w:tcW w:w="18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C12EE2" w14:textId="77777777" w:rsidR="00BA5E91" w:rsidRPr="003C654C" w:rsidRDefault="00BA5E91" w:rsidP="0093256A">
            <w:pPr>
              <w:pStyle w:val="Heading4"/>
              <w:rPr>
                <w:rFonts w:ascii="Arial" w:hAnsi="Arial" w:cs="Arial"/>
                <w:i w:val="0"/>
                <w:iCs w:val="0"/>
                <w:color w:val="auto"/>
              </w:rPr>
            </w:pPr>
          </w:p>
        </w:tc>
        <w:tc>
          <w:tcPr>
            <w:tcW w:w="12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D305B6E" w14:textId="77777777" w:rsidR="00BA5E91" w:rsidRPr="00676E50" w:rsidRDefault="00BA5E91" w:rsidP="0093256A">
            <w:pPr>
              <w:rPr>
                <w:rFonts w:cs="Arial"/>
              </w:rPr>
            </w:pPr>
          </w:p>
        </w:tc>
        <w:tc>
          <w:tcPr>
            <w:tcW w:w="6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30882B" w14:textId="77777777" w:rsidR="00BA5E91" w:rsidRPr="00676E50" w:rsidRDefault="00BA5E91" w:rsidP="0093256A">
            <w:pPr>
              <w:rPr>
                <w:rFonts w:cs="Arial"/>
              </w:rPr>
            </w:pPr>
          </w:p>
        </w:tc>
        <w:tc>
          <w:tcPr>
            <w:tcW w:w="12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E4A12E" w14:textId="77777777" w:rsidR="00BA5E91" w:rsidRPr="00676E50" w:rsidRDefault="00BA5E91" w:rsidP="0093256A">
            <w:pPr>
              <w:rPr>
                <w:rFonts w:cs="Arial"/>
                <w:u w:val="single"/>
              </w:rPr>
            </w:pPr>
          </w:p>
        </w:tc>
      </w:tr>
    </w:tbl>
    <w:p w14:paraId="3E0254F2" w14:textId="77777777" w:rsidR="00BC0193" w:rsidRDefault="00BC0193">
      <w:pPr>
        <w:rPr>
          <w:rFonts w:cs="Arial"/>
          <w:sz w:val="32"/>
          <w:szCs w:val="40"/>
        </w:rPr>
      </w:pPr>
      <w:r>
        <w:rPr>
          <w:rFonts w:cs="Arial"/>
          <w:sz w:val="32"/>
          <w:szCs w:val="40"/>
        </w:rPr>
        <w:br w:type="page"/>
      </w:r>
    </w:p>
    <w:p w14:paraId="2E29C6EB" w14:textId="4C9CFF7E" w:rsidR="0003142F" w:rsidRPr="00676E50" w:rsidRDefault="0003142F" w:rsidP="00845327">
      <w:pPr>
        <w:pStyle w:val="Heading2"/>
      </w:pPr>
      <w:r w:rsidRPr="00676E50">
        <w:lastRenderedPageBreak/>
        <w:t>Contact Roster District X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3550"/>
        <w:gridCol w:w="2833"/>
        <w:gridCol w:w="1621"/>
        <w:gridCol w:w="2786"/>
      </w:tblGrid>
      <w:tr w:rsidR="00A916C9" w:rsidRPr="00676E50" w14:paraId="310EAE89" w14:textId="77777777" w:rsidTr="00531138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6A6A6" w:themeFill="background1" w:themeFillShade="A6"/>
            <w:noWrap/>
            <w:vAlign w:val="bottom"/>
          </w:tcPr>
          <w:p w14:paraId="405C95EF" w14:textId="77777777" w:rsidR="00A916C9" w:rsidRPr="00676E50" w:rsidRDefault="00A916C9" w:rsidP="00A916C9">
            <w:pPr>
              <w:rPr>
                <w:rFonts w:cs="Arial"/>
                <w:b/>
                <w:bCs/>
                <w:color w:val="000000" w:themeColor="text1"/>
                <w:sz w:val="24"/>
              </w:rPr>
            </w:pPr>
            <w:r w:rsidRPr="00676E50">
              <w:rPr>
                <w:rFonts w:cs="Arial"/>
                <w:b/>
                <w:bCs/>
                <w:color w:val="000000" w:themeColor="text1"/>
                <w:sz w:val="24"/>
              </w:rPr>
              <w:t xml:space="preserve"> </w:t>
            </w:r>
            <w:r w:rsidRPr="00676E50">
              <w:rPr>
                <w:rStyle w:val="Heading3Char"/>
                <w:rFonts w:cs="Arial"/>
                <w:color w:val="000000" w:themeColor="text1"/>
              </w:rPr>
              <w:t>Operations Section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bottom"/>
          </w:tcPr>
          <w:p w14:paraId="4D21BBBF" w14:textId="4755D85F" w:rsidR="00A916C9" w:rsidRPr="00676E50" w:rsidRDefault="00A916C9" w:rsidP="00A916C9">
            <w:pPr>
              <w:rPr>
                <w:rFonts w:cs="Arial"/>
                <w:b/>
                <w:bCs/>
                <w:color w:val="000000" w:themeColor="text1"/>
                <w:sz w:val="24"/>
              </w:rPr>
            </w:pPr>
            <w:r>
              <w:rPr>
                <w:rFonts w:cs="Arial"/>
              </w:rPr>
              <w:t>Name</w:t>
            </w: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222C7B56" w14:textId="435A90C0" w:rsidR="00A916C9" w:rsidRPr="00676E50" w:rsidRDefault="00A916C9" w:rsidP="00A916C9">
            <w:pPr>
              <w:jc w:val="center"/>
              <w:rPr>
                <w:rFonts w:cs="Arial"/>
                <w:sz w:val="24"/>
              </w:rPr>
            </w:pPr>
            <w:r w:rsidRPr="00676E50">
              <w:rPr>
                <w:rFonts w:cs="Arial"/>
              </w:rPr>
              <w:t xml:space="preserve">Phone </w:t>
            </w: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noWrap/>
            <w:vAlign w:val="bottom"/>
          </w:tcPr>
          <w:p w14:paraId="1F8449C4" w14:textId="046FE03C" w:rsidR="00A916C9" w:rsidRPr="00676E50" w:rsidRDefault="00A916C9" w:rsidP="00A916C9">
            <w:pPr>
              <w:jc w:val="center"/>
              <w:rPr>
                <w:rFonts w:cs="Arial"/>
                <w:sz w:val="24"/>
              </w:rPr>
            </w:pPr>
            <w:r w:rsidRPr="00676E50">
              <w:rPr>
                <w:rFonts w:cs="Arial"/>
              </w:rPr>
              <w:t>Email</w:t>
            </w:r>
            <w:r w:rsidRPr="00676E50">
              <w:rPr>
                <w:rFonts w:cs="Arial"/>
                <w:sz w:val="20"/>
                <w:szCs w:val="20"/>
              </w:rPr>
              <w:t xml:space="preserve"> (@redcross.org) </w:t>
            </w:r>
          </w:p>
        </w:tc>
      </w:tr>
      <w:tr w:rsidR="00156E1B" w:rsidRPr="00676E50" w14:paraId="075BDF8F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4A7871" w14:textId="6766BFAC" w:rsidR="0003142F" w:rsidRPr="005D4B63" w:rsidRDefault="00872B28" w:rsidP="00A51301">
            <w:pPr>
              <w:pStyle w:val="Heading4"/>
              <w:rPr>
                <w:rFonts w:ascii="Arial" w:hAnsi="Arial" w:cs="Arial"/>
                <w:i w:val="0"/>
                <w:iCs w:val="0"/>
                <w:color w:val="000000" w:themeColor="text1"/>
              </w:rPr>
            </w:pPr>
            <w:r w:rsidRPr="005D4B63">
              <w:rPr>
                <w:rFonts w:ascii="Arial" w:hAnsi="Arial" w:cs="Arial"/>
                <w:i w:val="0"/>
                <w:iCs w:val="0"/>
                <w:color w:val="000000" w:themeColor="text1"/>
              </w:rPr>
              <w:t>Deputy AD Operations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2FB4325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4BAFD8" w14:textId="5F2D2822" w:rsidR="00156E1B" w:rsidRPr="00676E50" w:rsidRDefault="00156E1B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A5BD4D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872B28" w:rsidRPr="00676E50" w14:paraId="7B16B626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9C2758" w14:textId="2AF610C0" w:rsidR="00872B28" w:rsidRPr="005D4B63" w:rsidRDefault="00872B28" w:rsidP="00872B28">
            <w:pPr>
              <w:pStyle w:val="Heading4"/>
              <w:rPr>
                <w:rFonts w:ascii="Arial" w:hAnsi="Arial" w:cs="Arial"/>
                <w:i w:val="0"/>
                <w:iCs w:val="0"/>
                <w:color w:val="000000" w:themeColor="text1"/>
              </w:rPr>
            </w:pPr>
            <w:r w:rsidRPr="005D4B63">
              <w:rPr>
                <w:rFonts w:ascii="Arial" w:hAnsi="Arial" w:cs="Arial"/>
                <w:i w:val="0"/>
                <w:iCs w:val="0"/>
                <w:color w:val="000000" w:themeColor="text1"/>
              </w:rPr>
              <w:t>District Director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39E563B" w14:textId="77777777" w:rsidR="00872B28" w:rsidRPr="00676E50" w:rsidRDefault="00872B28" w:rsidP="00872B28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5EC130" w14:textId="1B8B4E44" w:rsidR="00872B28" w:rsidRPr="00676E50" w:rsidRDefault="00872B28" w:rsidP="00872B28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2651A4" w14:textId="77777777" w:rsidR="00872B28" w:rsidRPr="00676E50" w:rsidRDefault="00872B28" w:rsidP="00872B28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872B28" w:rsidRPr="00676E50" w14:paraId="5EE6DFC0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56CB23" w14:textId="3CED524B" w:rsidR="00872B28" w:rsidRPr="005D4B63" w:rsidRDefault="00872B28" w:rsidP="00872B28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  <w:r w:rsidRPr="005D4B63">
              <w:rPr>
                <w:rFonts w:ascii="Arial" w:hAnsi="Arial" w:cs="Arial"/>
                <w:i w:val="0"/>
                <w:iCs w:val="0"/>
                <w:color w:val="000000" w:themeColor="text1"/>
              </w:rPr>
              <w:t>Deputy District Director</w:t>
            </w: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9BBD6F4" w14:textId="77777777" w:rsidR="00872B28" w:rsidRPr="00676E50" w:rsidRDefault="00872B28" w:rsidP="00872B28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2354A" w14:textId="77777777" w:rsidR="00872B28" w:rsidRPr="00676E50" w:rsidRDefault="00872B28" w:rsidP="00872B28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33523E" w14:textId="77777777" w:rsidR="00872B28" w:rsidRPr="00676E50" w:rsidRDefault="00872B28" w:rsidP="00872B28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4A86D637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22B0AD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FE0B436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6E73E0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6046BF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1ECD49F1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1D4EB1A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04C063B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97F1B5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207249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795C434E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49A59D9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075B59E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C55BCB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5F5C14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0AE9DD66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38EF195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DD6D0D8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16E801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CF39D1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5C5FF12C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DB826C3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CB3B824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AC2AD9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F4A4B7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19D5D575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E476143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36B4E4A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A7259B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5A720B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38EB8192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6AAB97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645A1A4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56C5A1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E87C0A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3A1C528C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DD69448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C036A9E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E0EC8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29F156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25CA6711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9BF5B04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D1361C7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9AC10C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ECB437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30D46956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0E0BCC8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8B73B0B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60EE8A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ABD9EE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48591B45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D9D4F8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2CC07EF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592D7F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333A88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44AF939A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B17C00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9EEDB0D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564D67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8E42D6D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2BB475C1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BE4F18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05ECFE86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ED13FF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251C1D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112B15EF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5163246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7F937401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D63CA1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E0C679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436090AA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77F1D3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D84DFA8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84E5C2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6F0005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56E238C3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A9AA338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97496E6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CDE38D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9F6493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24CB1002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FA8771E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CEE916A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4D6F58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B542A8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593252A1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31E290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DCD6CE1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D6C0E9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B3AE4C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38533B57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98CD17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300ED0E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931C1C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AA38D6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70EA52A7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B97AAAF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47BF602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997D13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600D48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718E8322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2F37AC" w14:textId="2243CBCE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6777470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BAB3F1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961ACA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3DAE3911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49A1B2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ACCE455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607356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358EA5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3DB4D413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D014F2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CC0649A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E035E0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7F8241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7E66331E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38BC49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649C1F20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62E9F6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B66C50" w14:textId="77777777" w:rsidR="0003142F" w:rsidRPr="00676E50" w:rsidRDefault="0003142F" w:rsidP="00A51301">
            <w:pPr>
              <w:rPr>
                <w:rFonts w:cs="Arial"/>
              </w:rPr>
            </w:pPr>
          </w:p>
        </w:tc>
      </w:tr>
      <w:tr w:rsidR="00156E1B" w:rsidRPr="00676E50" w14:paraId="7D70A246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C4020E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478FAC2D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CD130F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61290C" w14:textId="77777777" w:rsidR="0003142F" w:rsidRPr="00676E50" w:rsidRDefault="0003142F" w:rsidP="00A51301">
            <w:pPr>
              <w:rPr>
                <w:rFonts w:cs="Arial"/>
              </w:rPr>
            </w:pPr>
          </w:p>
        </w:tc>
      </w:tr>
      <w:tr w:rsidR="00F80DD0" w:rsidRPr="00676E50" w14:paraId="65481713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B920EB" w14:textId="77777777" w:rsidR="00F80DD0" w:rsidRPr="005D4B63" w:rsidRDefault="00F80DD0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573089CC" w14:textId="77777777" w:rsidR="00F80DD0" w:rsidRPr="00676E50" w:rsidRDefault="00F80DD0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233A50" w14:textId="77777777" w:rsidR="00F80DD0" w:rsidRPr="00676E50" w:rsidRDefault="00F80DD0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0FBC8" w14:textId="77777777" w:rsidR="00F80DD0" w:rsidRPr="00676E50" w:rsidRDefault="00F80DD0" w:rsidP="00A51301">
            <w:pPr>
              <w:rPr>
                <w:rFonts w:cs="Arial"/>
              </w:rPr>
            </w:pPr>
          </w:p>
        </w:tc>
      </w:tr>
      <w:tr w:rsidR="00F80DD0" w:rsidRPr="00676E50" w14:paraId="3F1CB801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AA11A4" w14:textId="77777777" w:rsidR="00F80DD0" w:rsidRPr="005D4B63" w:rsidRDefault="00F80DD0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C737CF9" w14:textId="77777777" w:rsidR="00F80DD0" w:rsidRPr="00676E50" w:rsidRDefault="00F80DD0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8E1F5E" w14:textId="77777777" w:rsidR="00F80DD0" w:rsidRPr="00676E50" w:rsidRDefault="00F80DD0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563ADC" w14:textId="77777777" w:rsidR="00F80DD0" w:rsidRPr="00676E50" w:rsidRDefault="00F80DD0" w:rsidP="00A51301">
            <w:pPr>
              <w:rPr>
                <w:rFonts w:cs="Arial"/>
              </w:rPr>
            </w:pPr>
          </w:p>
        </w:tc>
      </w:tr>
      <w:tr w:rsidR="00156E1B" w:rsidRPr="00676E50" w14:paraId="15D4AF8B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6BADB7" w14:textId="1DEE6F36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2F42DDC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90055F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2AED0B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29297A83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5F1461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99D9F83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FD2900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1AB89E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0B17E5CB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4DC9D5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3E44CCD7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73337D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8B2505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0C189C92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D76055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17977094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C68D1F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0B050" w14:textId="77777777" w:rsidR="0003142F" w:rsidRPr="00676E50" w:rsidRDefault="0003142F" w:rsidP="00A51301">
            <w:pPr>
              <w:rPr>
                <w:rFonts w:cs="Arial"/>
                <w:color w:val="0000D4"/>
                <w:u w:val="single"/>
              </w:rPr>
            </w:pPr>
          </w:p>
        </w:tc>
      </w:tr>
      <w:tr w:rsidR="00156E1B" w:rsidRPr="00676E50" w14:paraId="50AE12DF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3B46A9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8128F06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05938C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FA4ECE" w14:textId="77777777" w:rsidR="0003142F" w:rsidRPr="00676E50" w:rsidRDefault="0003142F" w:rsidP="00A51301">
            <w:pPr>
              <w:rPr>
                <w:rFonts w:cs="Arial"/>
              </w:rPr>
            </w:pPr>
          </w:p>
        </w:tc>
      </w:tr>
      <w:tr w:rsidR="00156E1B" w:rsidRPr="00676E50" w14:paraId="1E3B39EE" w14:textId="77777777" w:rsidTr="00F80DD0">
        <w:trPr>
          <w:trHeight w:val="260"/>
        </w:trPr>
        <w:tc>
          <w:tcPr>
            <w:tcW w:w="16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16CD47" w14:textId="77777777" w:rsidR="0003142F" w:rsidRPr="005D4B63" w:rsidRDefault="0003142F" w:rsidP="00A51301">
            <w:pPr>
              <w:pStyle w:val="Heading4"/>
              <w:rPr>
                <w:rFonts w:ascii="Arial" w:hAnsi="Arial" w:cs="Arial"/>
                <w:i w:val="0"/>
                <w:iCs w:val="0"/>
              </w:rPr>
            </w:pPr>
          </w:p>
        </w:tc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</w:tcPr>
          <w:p w14:paraId="22CDF596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7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533855" w14:textId="77777777" w:rsidR="0003142F" w:rsidRPr="00676E50" w:rsidRDefault="0003142F" w:rsidP="00A51301">
            <w:pPr>
              <w:rPr>
                <w:rFonts w:cs="Arial"/>
              </w:rPr>
            </w:pPr>
          </w:p>
        </w:tc>
        <w:tc>
          <w:tcPr>
            <w:tcW w:w="12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A50199" w14:textId="77777777" w:rsidR="0003142F" w:rsidRPr="00676E50" w:rsidRDefault="0003142F" w:rsidP="00A51301">
            <w:pPr>
              <w:rPr>
                <w:rFonts w:cs="Arial"/>
              </w:rPr>
            </w:pPr>
          </w:p>
        </w:tc>
      </w:tr>
    </w:tbl>
    <w:p w14:paraId="24DA511B" w14:textId="77777777" w:rsidR="00BC0193" w:rsidRDefault="00BC0193">
      <w:pPr>
        <w:rPr>
          <w:rFonts w:ascii="Akzidenz-Grotesk Std Regular" w:hAnsi="Akzidenz-Grotesk Std Regular"/>
          <w:sz w:val="32"/>
          <w:szCs w:val="32"/>
        </w:rPr>
      </w:pPr>
      <w:bookmarkStart w:id="9" w:name="_Ref105512845"/>
      <w:r>
        <w:br w:type="page"/>
      </w:r>
    </w:p>
    <w:p w14:paraId="2A70C13B" w14:textId="6C286187" w:rsidR="002838BF" w:rsidRDefault="002838BF" w:rsidP="00845327">
      <w:pPr>
        <w:pStyle w:val="Heading1"/>
      </w:pPr>
      <w:bookmarkStart w:id="10" w:name="_Incident_Open_Action"/>
      <w:bookmarkStart w:id="11" w:name="_Incident_Organization_Chart"/>
      <w:bookmarkEnd w:id="9"/>
      <w:bookmarkEnd w:id="10"/>
      <w:bookmarkEnd w:id="11"/>
      <w:r w:rsidRPr="00676E50">
        <w:lastRenderedPageBreak/>
        <w:t>I</w:t>
      </w:r>
      <w:bookmarkStart w:id="12" w:name="_Ref109237792"/>
      <w:r w:rsidRPr="00676E50">
        <w:t>ncident Organization Chart</w:t>
      </w:r>
      <w:bookmarkEnd w:id="12"/>
    </w:p>
    <w:p w14:paraId="19C0D75A" w14:textId="77777777" w:rsidR="00845327" w:rsidRDefault="00845327" w:rsidP="00845327"/>
    <w:p w14:paraId="73FFDEB0" w14:textId="77777777" w:rsidR="00845327" w:rsidRPr="00845327" w:rsidRDefault="00845327" w:rsidP="00845327">
      <w:pPr>
        <w:pStyle w:val="Heading2"/>
      </w:pPr>
      <w:r w:rsidRPr="00845327">
        <w:t>Command and Section Staff</w:t>
      </w:r>
    </w:p>
    <w:p w14:paraId="57DA7D25" w14:textId="3AB8FFD2" w:rsidR="00845327" w:rsidRDefault="00845327" w:rsidP="00845327">
      <w:r w:rsidRPr="00676E50">
        <w:rPr>
          <w:rFonts w:cs="Arial"/>
          <w:noProof/>
          <w:sz w:val="32"/>
        </w:rPr>
        <w:drawing>
          <wp:inline distT="0" distB="0" distL="0" distR="0" wp14:anchorId="2D453975" wp14:editId="0768D633">
            <wp:extent cx="6793230" cy="7442791"/>
            <wp:effectExtent l="19050" t="0" r="7620" b="0"/>
            <wp:docPr id="1877934121" name="Diagram 187793412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663AE59E" w14:textId="77777777" w:rsidR="00845327" w:rsidRDefault="00845327">
      <w:r>
        <w:br w:type="page"/>
      </w:r>
    </w:p>
    <w:p w14:paraId="5053F345" w14:textId="77777777" w:rsidR="00845327" w:rsidRPr="00676E50" w:rsidRDefault="00845327" w:rsidP="00B42D31">
      <w:pPr>
        <w:pStyle w:val="Heading2"/>
      </w:pPr>
      <w:r w:rsidRPr="00676E50">
        <w:lastRenderedPageBreak/>
        <w:t>Operations Section</w:t>
      </w:r>
    </w:p>
    <w:p w14:paraId="3916CCBB" w14:textId="039184BC" w:rsidR="00845327" w:rsidRDefault="00845327" w:rsidP="00845327">
      <w:r w:rsidRPr="00676E50">
        <w:rPr>
          <w:rFonts w:cs="Arial"/>
          <w:noProof/>
          <w:sz w:val="32"/>
        </w:rPr>
        <w:drawing>
          <wp:inline distT="0" distB="0" distL="0" distR="0" wp14:anchorId="009DE456" wp14:editId="0999655B">
            <wp:extent cx="6740525" cy="7325833"/>
            <wp:effectExtent l="0" t="0" r="0" b="27940"/>
            <wp:docPr id="2047643204" name="Diagram 204764320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14:paraId="4061B9F4" w14:textId="77777777" w:rsidR="00845327" w:rsidRDefault="00845327" w:rsidP="00845327"/>
    <w:p w14:paraId="0B8B3E72" w14:textId="77E74B4B" w:rsidR="00845327" w:rsidRDefault="00845327">
      <w:r>
        <w:br w:type="page"/>
      </w:r>
    </w:p>
    <w:p w14:paraId="64BF824B" w14:textId="77777777" w:rsidR="00845327" w:rsidRPr="00676E50" w:rsidRDefault="00845327" w:rsidP="00B42D31">
      <w:pPr>
        <w:pStyle w:val="Heading2"/>
      </w:pPr>
      <w:r w:rsidRPr="00676E50">
        <w:lastRenderedPageBreak/>
        <w:t>District 1</w:t>
      </w:r>
    </w:p>
    <w:p w14:paraId="7F406715" w14:textId="6950714A" w:rsidR="00845327" w:rsidRPr="00845327" w:rsidRDefault="00845327" w:rsidP="00845327">
      <w:r w:rsidRPr="00676E50">
        <w:rPr>
          <w:rFonts w:cs="Arial"/>
          <w:noProof/>
          <w:sz w:val="32"/>
        </w:rPr>
        <w:drawing>
          <wp:inline distT="0" distB="0" distL="0" distR="0" wp14:anchorId="4E170F08" wp14:editId="2C7867B3">
            <wp:extent cx="6691630" cy="7298365"/>
            <wp:effectExtent l="0" t="0" r="0" b="17145"/>
            <wp:docPr id="1657836110" name="Diagram 16578361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" r:lo="rId23" r:qs="rId24" r:cs="rId25"/>
              </a:graphicData>
            </a:graphic>
          </wp:inline>
        </w:drawing>
      </w:r>
    </w:p>
    <w:p w14:paraId="710C09BE" w14:textId="29B92830" w:rsidR="003F4FE1" w:rsidRPr="00845327" w:rsidRDefault="003F4FE1" w:rsidP="00845327">
      <w:pPr>
        <w:pStyle w:val="Heading2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br w:type="page"/>
      </w:r>
      <w:bookmarkStart w:id="13" w:name="_Ref109237904"/>
    </w:p>
    <w:p w14:paraId="079C0D46" w14:textId="06D6FE11" w:rsidR="002838BF" w:rsidRPr="00B42D31" w:rsidRDefault="002838BF" w:rsidP="00B42D31">
      <w:pPr>
        <w:pStyle w:val="Heading1"/>
      </w:pPr>
      <w:bookmarkStart w:id="14" w:name="_Work_Assignment"/>
      <w:bookmarkEnd w:id="14"/>
      <w:r w:rsidRPr="00B42D31">
        <w:lastRenderedPageBreak/>
        <w:t>Work Assignment</w:t>
      </w:r>
      <w:bookmarkEnd w:id="13"/>
    </w:p>
    <w:tbl>
      <w:tblPr>
        <w:tblpPr w:leftFromText="180" w:rightFromText="180" w:vertAnchor="text" w:tblpXSpec="center" w:tblpY="1"/>
        <w:tblOverlap w:val="never"/>
        <w:tblW w:w="5129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01"/>
        <w:gridCol w:w="2995"/>
        <w:gridCol w:w="1979"/>
        <w:gridCol w:w="2521"/>
        <w:gridCol w:w="2072"/>
      </w:tblGrid>
      <w:tr w:rsidR="002838BF" w:rsidRPr="00676E50" w14:paraId="467673F8" w14:textId="77777777">
        <w:trPr>
          <w:trHeight w:val="33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5EDF5" w14:textId="3D8635FC" w:rsidR="002838BF" w:rsidRPr="00676E50" w:rsidRDefault="002838BF" w:rsidP="0075331F">
            <w:pPr>
              <w:rPr>
                <w:rFonts w:cs="Arial"/>
                <w:b/>
              </w:rPr>
            </w:pPr>
            <w:r w:rsidRPr="00676E50">
              <w:rPr>
                <w:rFonts w:cs="Arial"/>
                <w:b/>
              </w:rPr>
              <w:t>District/</w:t>
            </w:r>
            <w:r w:rsidR="00FC7E77">
              <w:rPr>
                <w:rFonts w:cs="Arial"/>
                <w:b/>
              </w:rPr>
              <w:t xml:space="preserve"> Zone/ </w:t>
            </w:r>
            <w:r w:rsidRPr="00676E50">
              <w:rPr>
                <w:rFonts w:cs="Arial"/>
                <w:b/>
              </w:rPr>
              <w:t>County</w:t>
            </w:r>
          </w:p>
        </w:tc>
      </w:tr>
      <w:tr w:rsidR="002838BF" w:rsidRPr="00676E50" w14:paraId="2F8EC81D" w14:textId="77777777">
        <w:trPr>
          <w:trHeight w:val="951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BD220" w14:textId="77777777" w:rsidR="002838BF" w:rsidRPr="00676E50" w:rsidRDefault="002838BF">
            <w:pPr>
              <w:spacing w:before="2" w:after="2"/>
              <w:rPr>
                <w:rFonts w:cs="Arial"/>
                <w:b/>
              </w:rPr>
            </w:pPr>
            <w:r w:rsidRPr="00676E50">
              <w:rPr>
                <w:rFonts w:cs="Arial"/>
                <w:b/>
              </w:rPr>
              <w:t>Operations Leadership:</w:t>
            </w:r>
          </w:p>
          <w:p w14:paraId="7CC8F814" w14:textId="77777777" w:rsidR="002838BF" w:rsidRPr="00676E50" w:rsidRDefault="002838BF">
            <w:pPr>
              <w:spacing w:before="2" w:after="2"/>
              <w:rPr>
                <w:rFonts w:cs="Arial"/>
              </w:rPr>
            </w:pPr>
            <w:r w:rsidRPr="00676E50">
              <w:rPr>
                <w:rFonts w:cs="Arial"/>
              </w:rPr>
              <w:t xml:space="preserve">AD Operations - </w:t>
            </w:r>
          </w:p>
          <w:p w14:paraId="44E20B08" w14:textId="77777777" w:rsidR="002838BF" w:rsidRPr="00676E50" w:rsidRDefault="002838BF">
            <w:pPr>
              <w:spacing w:before="2" w:after="2"/>
              <w:rPr>
                <w:rFonts w:cs="Arial"/>
              </w:rPr>
            </w:pPr>
            <w:r w:rsidRPr="00676E50">
              <w:rPr>
                <w:rFonts w:cs="Arial"/>
              </w:rPr>
              <w:t xml:space="preserve">District Director - </w:t>
            </w:r>
          </w:p>
          <w:p w14:paraId="2ECDFDCF" w14:textId="77777777" w:rsidR="002838BF" w:rsidRPr="00676E50" w:rsidRDefault="002838BF">
            <w:pPr>
              <w:spacing w:before="2" w:after="2"/>
              <w:rPr>
                <w:rFonts w:cs="Arial"/>
                <w:b/>
              </w:rPr>
            </w:pPr>
            <w:r w:rsidRPr="00676E50">
              <w:rPr>
                <w:rFonts w:cs="Arial"/>
              </w:rPr>
              <w:t xml:space="preserve">Deputy District Director - </w:t>
            </w:r>
          </w:p>
        </w:tc>
      </w:tr>
      <w:tr w:rsidR="002838BF" w:rsidRPr="00676E50" w14:paraId="08A7A10B" w14:textId="77777777">
        <w:trPr>
          <w:trHeight w:val="271"/>
        </w:trPr>
        <w:tc>
          <w:tcPr>
            <w:tcW w:w="203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9FD92E" w14:textId="77777777" w:rsidR="002838BF" w:rsidRPr="00676E50" w:rsidRDefault="002838BF">
            <w:pPr>
              <w:rPr>
                <w:rFonts w:cs="Arial"/>
                <w:b/>
                <w:sz w:val="20"/>
              </w:rPr>
            </w:pPr>
            <w:r w:rsidRPr="00676E50">
              <w:rPr>
                <w:rFonts w:cs="Arial"/>
                <w:b/>
              </w:rPr>
              <w:t>Resources</w:t>
            </w:r>
            <w:r w:rsidRPr="00676E50">
              <w:rPr>
                <w:rFonts w:cs="Arial"/>
              </w:rPr>
              <w:t xml:space="preserve"> </w:t>
            </w:r>
            <w:r w:rsidRPr="00676E50">
              <w:rPr>
                <w:rFonts w:cs="Arial"/>
                <w:b/>
              </w:rPr>
              <w:t>Assigned</w:t>
            </w:r>
          </w:p>
        </w:tc>
        <w:tc>
          <w:tcPr>
            <w:tcW w:w="894" w:type="pct"/>
            <w:vMerge w:val="restart"/>
            <w:tcBorders>
              <w:top w:val="single" w:sz="4" w:space="0" w:color="auto"/>
            </w:tcBorders>
            <w:vAlign w:val="center"/>
          </w:tcPr>
          <w:p w14:paraId="765B689D" w14:textId="77777777" w:rsidR="002838BF" w:rsidRPr="00676E50" w:rsidRDefault="002838BF">
            <w:pPr>
              <w:jc w:val="center"/>
              <w:rPr>
                <w:rFonts w:cs="Arial"/>
                <w:b/>
                <w:sz w:val="20"/>
              </w:rPr>
            </w:pPr>
            <w:r w:rsidRPr="00676E50">
              <w:rPr>
                <w:rFonts w:cs="Arial"/>
                <w:b/>
                <w:sz w:val="20"/>
              </w:rPr>
              <w:t>Total # of persons</w:t>
            </w:r>
          </w:p>
        </w:tc>
        <w:tc>
          <w:tcPr>
            <w:tcW w:w="1139" w:type="pct"/>
            <w:vMerge w:val="restart"/>
            <w:tcBorders>
              <w:top w:val="single" w:sz="4" w:space="0" w:color="auto"/>
            </w:tcBorders>
            <w:vAlign w:val="center"/>
          </w:tcPr>
          <w:p w14:paraId="2BC94400" w14:textId="77777777" w:rsidR="002838BF" w:rsidRPr="00676E50" w:rsidRDefault="002838BF">
            <w:pPr>
              <w:jc w:val="center"/>
              <w:rPr>
                <w:rFonts w:cs="Arial"/>
                <w:b/>
                <w:sz w:val="20"/>
              </w:rPr>
            </w:pPr>
            <w:r w:rsidRPr="00676E50">
              <w:rPr>
                <w:rFonts w:cs="Arial"/>
                <w:b/>
                <w:sz w:val="20"/>
              </w:rPr>
              <w:t>Reporting Location</w:t>
            </w:r>
          </w:p>
        </w:tc>
        <w:tc>
          <w:tcPr>
            <w:tcW w:w="936" w:type="pct"/>
            <w:vMerge w:val="restart"/>
            <w:tcBorders>
              <w:top w:val="single" w:sz="4" w:space="0" w:color="auto"/>
            </w:tcBorders>
            <w:vAlign w:val="center"/>
          </w:tcPr>
          <w:p w14:paraId="63427C4E" w14:textId="77777777" w:rsidR="002838BF" w:rsidRPr="00676E50" w:rsidRDefault="002838BF">
            <w:pPr>
              <w:jc w:val="center"/>
              <w:rPr>
                <w:rFonts w:cs="Arial"/>
                <w:b/>
                <w:sz w:val="20"/>
              </w:rPr>
            </w:pPr>
            <w:r w:rsidRPr="00676E50">
              <w:rPr>
                <w:rFonts w:cs="Arial"/>
                <w:b/>
                <w:sz w:val="20"/>
              </w:rPr>
              <w:t>Reporting Time</w:t>
            </w:r>
            <w:r>
              <w:rPr>
                <w:rFonts w:cs="Arial"/>
                <w:b/>
                <w:sz w:val="20"/>
              </w:rPr>
              <w:t xml:space="preserve"> / Operating Hours</w:t>
            </w:r>
          </w:p>
        </w:tc>
      </w:tr>
      <w:tr w:rsidR="002838BF" w:rsidRPr="00676E50" w14:paraId="166B33E5" w14:textId="77777777">
        <w:trPr>
          <w:trHeight w:val="739"/>
        </w:trPr>
        <w:tc>
          <w:tcPr>
            <w:tcW w:w="6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D9DB45" w14:textId="77777777" w:rsidR="002838BF" w:rsidRPr="00676E50" w:rsidRDefault="002838BF">
            <w:pPr>
              <w:jc w:val="center"/>
              <w:rPr>
                <w:rFonts w:cs="Arial"/>
                <w:b/>
                <w:sz w:val="20"/>
              </w:rPr>
            </w:pPr>
            <w:r w:rsidRPr="00676E50">
              <w:rPr>
                <w:rFonts w:cs="Arial"/>
                <w:b/>
                <w:sz w:val="20"/>
              </w:rPr>
              <w:t>Resource Identifier</w:t>
            </w:r>
          </w:p>
        </w:tc>
        <w:tc>
          <w:tcPr>
            <w:tcW w:w="13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BDA95A" w14:textId="77777777" w:rsidR="002838BF" w:rsidRPr="00676E50" w:rsidRDefault="002838BF">
            <w:pPr>
              <w:ind w:left="73" w:hanging="73"/>
              <w:jc w:val="center"/>
              <w:rPr>
                <w:rFonts w:cs="Arial"/>
                <w:b/>
                <w:sz w:val="20"/>
              </w:rPr>
            </w:pPr>
            <w:r w:rsidRPr="00676E50">
              <w:rPr>
                <w:rFonts w:cs="Arial"/>
                <w:b/>
                <w:sz w:val="20"/>
              </w:rPr>
              <w:t>Leader Name</w:t>
            </w:r>
          </w:p>
          <w:p w14:paraId="3016BFE2" w14:textId="77777777" w:rsidR="002838BF" w:rsidRPr="00676E50" w:rsidRDefault="002838BF">
            <w:pPr>
              <w:jc w:val="center"/>
              <w:rPr>
                <w:rFonts w:cs="Arial"/>
                <w:b/>
                <w:sz w:val="20"/>
              </w:rPr>
            </w:pPr>
            <w:r w:rsidRPr="00676E50">
              <w:rPr>
                <w:rFonts w:cs="Arial"/>
                <w:b/>
                <w:sz w:val="20"/>
              </w:rPr>
              <w:t>&amp; Contact Information</w:t>
            </w:r>
          </w:p>
        </w:tc>
        <w:tc>
          <w:tcPr>
            <w:tcW w:w="894" w:type="pct"/>
            <w:vMerge/>
            <w:tcBorders>
              <w:bottom w:val="single" w:sz="4" w:space="0" w:color="auto"/>
            </w:tcBorders>
            <w:vAlign w:val="center"/>
          </w:tcPr>
          <w:p w14:paraId="73CC00F0" w14:textId="77777777" w:rsidR="002838BF" w:rsidRPr="00676E50" w:rsidRDefault="002838BF">
            <w:pPr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1139" w:type="pct"/>
            <w:vMerge/>
            <w:tcBorders>
              <w:bottom w:val="single" w:sz="4" w:space="0" w:color="auto"/>
            </w:tcBorders>
            <w:vAlign w:val="center"/>
          </w:tcPr>
          <w:p w14:paraId="744CEE19" w14:textId="77777777" w:rsidR="002838BF" w:rsidRPr="00676E50" w:rsidRDefault="002838BF">
            <w:pPr>
              <w:jc w:val="center"/>
              <w:rPr>
                <w:rFonts w:cs="Arial"/>
                <w:b/>
                <w:sz w:val="20"/>
              </w:rPr>
            </w:pPr>
          </w:p>
        </w:tc>
        <w:tc>
          <w:tcPr>
            <w:tcW w:w="936" w:type="pct"/>
            <w:vMerge/>
            <w:tcBorders>
              <w:bottom w:val="single" w:sz="4" w:space="0" w:color="auto"/>
            </w:tcBorders>
          </w:tcPr>
          <w:p w14:paraId="4657191C" w14:textId="77777777" w:rsidR="002838BF" w:rsidRPr="00676E50" w:rsidRDefault="002838BF">
            <w:pPr>
              <w:jc w:val="center"/>
              <w:rPr>
                <w:rFonts w:cs="Arial"/>
                <w:b/>
                <w:sz w:val="20"/>
              </w:rPr>
            </w:pPr>
          </w:p>
        </w:tc>
      </w:tr>
      <w:tr w:rsidR="002838BF" w:rsidRPr="00676E50" w14:paraId="6F616E6E" w14:textId="77777777">
        <w:trPr>
          <w:trHeight w:val="1082"/>
        </w:trPr>
        <w:tc>
          <w:tcPr>
            <w:tcW w:w="678" w:type="pct"/>
            <w:vMerge w:val="restart"/>
            <w:tcBorders>
              <w:top w:val="single" w:sz="4" w:space="0" w:color="auto"/>
              <w:left w:val="single" w:sz="4" w:space="0" w:color="auto"/>
            </w:tcBorders>
            <w:shd w:val="clear" w:color="auto" w:fill="E7E6E6" w:themeFill="background2"/>
            <w:vAlign w:val="center"/>
          </w:tcPr>
          <w:p w14:paraId="29B2A12C" w14:textId="77777777" w:rsidR="002838BF" w:rsidRPr="00676E50" w:rsidRDefault="002838BF">
            <w:pPr>
              <w:jc w:val="center"/>
              <w:rPr>
                <w:rFonts w:cs="Arial"/>
                <w:sz w:val="20"/>
              </w:rPr>
            </w:pPr>
            <w:r w:rsidRPr="00676E50">
              <w:rPr>
                <w:rFonts w:cs="Arial"/>
                <w:sz w:val="20"/>
              </w:rPr>
              <w:t>Ridgeview Shelter</w:t>
            </w:r>
          </w:p>
        </w:tc>
        <w:tc>
          <w:tcPr>
            <w:tcW w:w="1353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4DDEBAD" w14:textId="77777777" w:rsidR="002838BF" w:rsidRPr="00676E50" w:rsidRDefault="002838BF">
            <w:pPr>
              <w:jc w:val="both"/>
              <w:rPr>
                <w:rFonts w:cs="Arial"/>
                <w:sz w:val="20"/>
              </w:rPr>
            </w:pPr>
            <w:r w:rsidRPr="00676E50">
              <w:rPr>
                <w:rFonts w:cs="Arial"/>
                <w:sz w:val="20"/>
              </w:rPr>
              <w:t>Day - John Doe</w:t>
            </w:r>
          </w:p>
          <w:p w14:paraId="10A72BC2" w14:textId="77777777" w:rsidR="002838BF" w:rsidRPr="00676E50" w:rsidRDefault="002838BF">
            <w:pPr>
              <w:jc w:val="both"/>
              <w:rPr>
                <w:rFonts w:cs="Arial"/>
                <w:sz w:val="20"/>
              </w:rPr>
            </w:pPr>
            <w:r w:rsidRPr="00676E50">
              <w:rPr>
                <w:rFonts w:cs="Arial"/>
                <w:sz w:val="20"/>
              </w:rPr>
              <w:t>(999) 999-999</w:t>
            </w:r>
          </w:p>
          <w:p w14:paraId="78467821" w14:textId="77777777" w:rsidR="002838BF" w:rsidRPr="00676E50" w:rsidRDefault="002838BF">
            <w:pPr>
              <w:jc w:val="both"/>
              <w:rPr>
                <w:rFonts w:cs="Arial"/>
                <w:sz w:val="20"/>
              </w:rPr>
            </w:pPr>
            <w:r w:rsidRPr="00676E50">
              <w:rPr>
                <w:rFonts w:cs="Arial"/>
                <w:sz w:val="20"/>
              </w:rPr>
              <w:t>Night – Jane Doe</w:t>
            </w:r>
          </w:p>
          <w:p w14:paraId="427B9535" w14:textId="77777777" w:rsidR="002838BF" w:rsidRPr="00676E50" w:rsidRDefault="002838BF">
            <w:pPr>
              <w:jc w:val="both"/>
              <w:rPr>
                <w:rFonts w:cs="Arial"/>
                <w:sz w:val="20"/>
              </w:rPr>
            </w:pPr>
            <w:r w:rsidRPr="00676E50">
              <w:rPr>
                <w:rFonts w:cs="Arial"/>
                <w:sz w:val="20"/>
              </w:rPr>
              <w:t>(111) 111-1111</w:t>
            </w: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A17D89D" w14:textId="77777777" w:rsidR="002838BF" w:rsidRPr="00676E50" w:rsidRDefault="002838BF">
            <w:pPr>
              <w:rPr>
                <w:rFonts w:cs="Arial"/>
                <w:sz w:val="20"/>
              </w:rPr>
            </w:pPr>
            <w:r w:rsidRPr="00676E50">
              <w:rPr>
                <w:rFonts w:cs="Arial"/>
                <w:sz w:val="20"/>
              </w:rPr>
              <w:t>SH/SA – 6</w:t>
            </w:r>
            <w:r w:rsidRPr="00676E50">
              <w:rPr>
                <w:rFonts w:cs="Arial"/>
                <w:sz w:val="20"/>
              </w:rPr>
              <w:br/>
              <w:t>SH/SV – 2</w:t>
            </w:r>
          </w:p>
        </w:tc>
        <w:tc>
          <w:tcPr>
            <w:tcW w:w="1139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1FDDC805" w14:textId="77777777" w:rsidR="002838BF" w:rsidRPr="00676E50" w:rsidRDefault="002838BF">
            <w:pPr>
              <w:rPr>
                <w:rFonts w:cs="Arial"/>
                <w:sz w:val="20"/>
              </w:rPr>
            </w:pPr>
            <w:r w:rsidRPr="00676E50">
              <w:rPr>
                <w:rFonts w:cs="Arial"/>
                <w:sz w:val="20"/>
              </w:rPr>
              <w:t>123 Main Street</w:t>
            </w:r>
          </w:p>
          <w:p w14:paraId="1A4F1826" w14:textId="77777777" w:rsidR="002838BF" w:rsidRPr="00676E50" w:rsidRDefault="002838BF">
            <w:pPr>
              <w:rPr>
                <w:rFonts w:cs="Arial"/>
                <w:sz w:val="20"/>
              </w:rPr>
            </w:pPr>
            <w:r w:rsidRPr="00676E50">
              <w:rPr>
                <w:rFonts w:cs="Arial"/>
                <w:sz w:val="20"/>
              </w:rPr>
              <w:t>Anywhere MD 21133</w:t>
            </w:r>
          </w:p>
        </w:tc>
        <w:tc>
          <w:tcPr>
            <w:tcW w:w="936" w:type="pct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675E2359" w14:textId="77777777" w:rsidR="002838BF" w:rsidRPr="00676E50" w:rsidRDefault="002838BF">
            <w:pPr>
              <w:rPr>
                <w:rFonts w:cs="Arial"/>
                <w:sz w:val="20"/>
              </w:rPr>
            </w:pPr>
            <w:r w:rsidRPr="00676E50">
              <w:rPr>
                <w:rFonts w:cs="Arial"/>
                <w:sz w:val="20"/>
              </w:rPr>
              <w:t>06:00 Day Shift</w:t>
            </w:r>
          </w:p>
          <w:p w14:paraId="217EFA5B" w14:textId="77777777" w:rsidR="002838BF" w:rsidRPr="00676E50" w:rsidRDefault="002838BF">
            <w:pPr>
              <w:rPr>
                <w:rFonts w:cs="Arial"/>
                <w:sz w:val="20"/>
              </w:rPr>
            </w:pPr>
            <w:r w:rsidRPr="00676E50">
              <w:rPr>
                <w:rFonts w:cs="Arial"/>
                <w:sz w:val="20"/>
              </w:rPr>
              <w:t>18:00 Night Shift</w:t>
            </w:r>
          </w:p>
          <w:p w14:paraId="1F57338D" w14:textId="77777777" w:rsidR="002838BF" w:rsidRPr="00676E50" w:rsidRDefault="002838BF">
            <w:pPr>
              <w:rPr>
                <w:rFonts w:cs="Arial"/>
                <w:sz w:val="20"/>
              </w:rPr>
            </w:pPr>
          </w:p>
        </w:tc>
      </w:tr>
      <w:tr w:rsidR="002838BF" w:rsidRPr="00676E50" w14:paraId="4BA78315" w14:textId="77777777">
        <w:trPr>
          <w:trHeight w:val="827"/>
        </w:trPr>
        <w:tc>
          <w:tcPr>
            <w:tcW w:w="678" w:type="pct"/>
            <w:vMerge/>
            <w:tcBorders>
              <w:left w:val="single" w:sz="4" w:space="0" w:color="auto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7D6535F" w14:textId="77777777" w:rsidR="002838BF" w:rsidRPr="00676E50" w:rsidRDefault="002838B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4322" w:type="pct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E7E6E6" w:themeFill="background2"/>
          </w:tcPr>
          <w:p w14:paraId="44491C15" w14:textId="77777777" w:rsidR="002838BF" w:rsidRPr="00676E50" w:rsidRDefault="002838BF">
            <w:pPr>
              <w:rPr>
                <w:rFonts w:cs="Arial"/>
                <w:b/>
                <w:sz w:val="20"/>
              </w:rPr>
            </w:pPr>
            <w:r w:rsidRPr="00676E50">
              <w:rPr>
                <w:rFonts w:cs="Arial"/>
                <w:b/>
                <w:sz w:val="20"/>
              </w:rPr>
              <w:t>Work Assignment</w:t>
            </w:r>
          </w:p>
          <w:p w14:paraId="43C730CA" w14:textId="77777777" w:rsidR="002838BF" w:rsidRPr="00676E50" w:rsidRDefault="002838BF">
            <w:pPr>
              <w:rPr>
                <w:rFonts w:cs="Arial"/>
                <w:b/>
                <w:sz w:val="20"/>
              </w:rPr>
            </w:pPr>
            <w:r w:rsidRPr="00676E50">
              <w:rPr>
                <w:rFonts w:cs="Arial"/>
                <w:sz w:val="20"/>
              </w:rPr>
              <w:t>Operate a Shelter a Ridgeview ES for 100 persons</w:t>
            </w:r>
          </w:p>
        </w:tc>
      </w:tr>
      <w:tr w:rsidR="002838BF" w:rsidRPr="00676E50" w14:paraId="28560C12" w14:textId="77777777">
        <w:trPr>
          <w:trHeight w:val="1082"/>
        </w:trPr>
        <w:tc>
          <w:tcPr>
            <w:tcW w:w="678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45CA454" w14:textId="77777777" w:rsidR="002838BF" w:rsidRPr="00676E50" w:rsidRDefault="002838B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3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191358" w14:textId="77777777" w:rsidR="002838BF" w:rsidRPr="00676E50" w:rsidRDefault="002838BF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07CEF0" w14:textId="77777777" w:rsidR="002838BF" w:rsidRPr="00676E50" w:rsidRDefault="002838BF">
            <w:pPr>
              <w:rPr>
                <w:rFonts w:cs="Arial"/>
                <w:sz w:val="20"/>
              </w:rPr>
            </w:pPr>
          </w:p>
        </w:tc>
        <w:tc>
          <w:tcPr>
            <w:tcW w:w="11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9AC153" w14:textId="77777777" w:rsidR="002838BF" w:rsidRPr="00676E50" w:rsidRDefault="002838BF">
            <w:pPr>
              <w:rPr>
                <w:rFonts w:cs="Arial"/>
                <w:sz w:val="20"/>
              </w:rPr>
            </w:pPr>
          </w:p>
        </w:tc>
        <w:tc>
          <w:tcPr>
            <w:tcW w:w="9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F77BD2" w14:textId="77777777" w:rsidR="002838BF" w:rsidRPr="00676E50" w:rsidRDefault="002838BF">
            <w:pPr>
              <w:rPr>
                <w:rFonts w:cs="Arial"/>
                <w:sz w:val="20"/>
              </w:rPr>
            </w:pPr>
          </w:p>
        </w:tc>
      </w:tr>
      <w:tr w:rsidR="002838BF" w:rsidRPr="00676E50" w14:paraId="3D5A5583" w14:textId="77777777">
        <w:trPr>
          <w:trHeight w:val="827"/>
        </w:trPr>
        <w:tc>
          <w:tcPr>
            <w:tcW w:w="678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819CDC8" w14:textId="77777777" w:rsidR="002838BF" w:rsidRPr="00676E50" w:rsidRDefault="002838B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4322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0F830D2" w14:textId="77777777" w:rsidR="002838BF" w:rsidRPr="00676E50" w:rsidRDefault="002838BF">
            <w:pPr>
              <w:rPr>
                <w:rFonts w:cs="Arial"/>
                <w:b/>
                <w:sz w:val="20"/>
              </w:rPr>
            </w:pPr>
            <w:r w:rsidRPr="00676E50">
              <w:rPr>
                <w:rFonts w:cs="Arial"/>
                <w:b/>
                <w:sz w:val="20"/>
              </w:rPr>
              <w:t>Work Assignment</w:t>
            </w:r>
          </w:p>
          <w:p w14:paraId="2C75C6DA" w14:textId="77777777" w:rsidR="002838BF" w:rsidRPr="00676E50" w:rsidRDefault="002838BF">
            <w:pPr>
              <w:rPr>
                <w:rFonts w:cs="Arial"/>
                <w:b/>
                <w:sz w:val="20"/>
              </w:rPr>
            </w:pPr>
          </w:p>
        </w:tc>
      </w:tr>
      <w:tr w:rsidR="002838BF" w:rsidRPr="00676E50" w14:paraId="28DCD745" w14:textId="77777777">
        <w:trPr>
          <w:trHeight w:val="1082"/>
        </w:trPr>
        <w:tc>
          <w:tcPr>
            <w:tcW w:w="678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D8F64E5" w14:textId="77777777" w:rsidR="002838BF" w:rsidRPr="00676E50" w:rsidRDefault="002838B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3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1E8B06" w14:textId="77777777" w:rsidR="002838BF" w:rsidRPr="00676E50" w:rsidRDefault="002838BF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C812E2" w14:textId="77777777" w:rsidR="002838BF" w:rsidRPr="00676E50" w:rsidRDefault="002838BF">
            <w:pPr>
              <w:rPr>
                <w:rFonts w:cs="Arial"/>
                <w:sz w:val="20"/>
              </w:rPr>
            </w:pPr>
          </w:p>
        </w:tc>
        <w:tc>
          <w:tcPr>
            <w:tcW w:w="11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8960AA" w14:textId="77777777" w:rsidR="002838BF" w:rsidRPr="00676E50" w:rsidRDefault="002838BF">
            <w:pPr>
              <w:rPr>
                <w:rFonts w:cs="Arial"/>
                <w:sz w:val="20"/>
              </w:rPr>
            </w:pPr>
          </w:p>
        </w:tc>
        <w:tc>
          <w:tcPr>
            <w:tcW w:w="9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4E1733" w14:textId="77777777" w:rsidR="002838BF" w:rsidRPr="00676E50" w:rsidRDefault="002838BF">
            <w:pPr>
              <w:rPr>
                <w:rFonts w:cs="Arial"/>
                <w:sz w:val="20"/>
              </w:rPr>
            </w:pPr>
          </w:p>
        </w:tc>
      </w:tr>
      <w:tr w:rsidR="002838BF" w:rsidRPr="00676E50" w14:paraId="493F081C" w14:textId="77777777">
        <w:trPr>
          <w:trHeight w:val="827"/>
        </w:trPr>
        <w:tc>
          <w:tcPr>
            <w:tcW w:w="678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B3B4071" w14:textId="77777777" w:rsidR="002838BF" w:rsidRPr="00676E50" w:rsidRDefault="002838B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4322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B2408BD" w14:textId="77777777" w:rsidR="002838BF" w:rsidRPr="00676E50" w:rsidRDefault="002838BF">
            <w:pPr>
              <w:rPr>
                <w:rFonts w:cs="Arial"/>
                <w:b/>
                <w:sz w:val="20"/>
              </w:rPr>
            </w:pPr>
            <w:r w:rsidRPr="00676E50">
              <w:rPr>
                <w:rFonts w:cs="Arial"/>
                <w:b/>
                <w:sz w:val="20"/>
              </w:rPr>
              <w:t>Work Assignment</w:t>
            </w:r>
          </w:p>
          <w:p w14:paraId="607024C2" w14:textId="77777777" w:rsidR="002838BF" w:rsidRPr="00676E50" w:rsidRDefault="002838BF">
            <w:pPr>
              <w:rPr>
                <w:rFonts w:cs="Arial"/>
                <w:b/>
                <w:sz w:val="20"/>
              </w:rPr>
            </w:pPr>
          </w:p>
        </w:tc>
      </w:tr>
      <w:tr w:rsidR="002838BF" w:rsidRPr="00676E50" w14:paraId="39BEF038" w14:textId="77777777">
        <w:trPr>
          <w:trHeight w:val="1082"/>
        </w:trPr>
        <w:tc>
          <w:tcPr>
            <w:tcW w:w="678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226E7A7" w14:textId="77777777" w:rsidR="002838BF" w:rsidRPr="00676E50" w:rsidRDefault="002838B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3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919E19" w14:textId="77777777" w:rsidR="002838BF" w:rsidRPr="00676E50" w:rsidRDefault="002838BF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6B1A45" w14:textId="77777777" w:rsidR="002838BF" w:rsidRPr="00676E50" w:rsidRDefault="002838BF">
            <w:pPr>
              <w:rPr>
                <w:rFonts w:cs="Arial"/>
                <w:sz w:val="20"/>
              </w:rPr>
            </w:pPr>
          </w:p>
        </w:tc>
        <w:tc>
          <w:tcPr>
            <w:tcW w:w="11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DBA634" w14:textId="77777777" w:rsidR="002838BF" w:rsidRPr="00676E50" w:rsidRDefault="002838BF">
            <w:pPr>
              <w:rPr>
                <w:rFonts w:cs="Arial"/>
                <w:sz w:val="20"/>
              </w:rPr>
            </w:pPr>
          </w:p>
        </w:tc>
        <w:tc>
          <w:tcPr>
            <w:tcW w:w="9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83EA44" w14:textId="77777777" w:rsidR="002838BF" w:rsidRPr="00676E50" w:rsidRDefault="002838BF">
            <w:pPr>
              <w:rPr>
                <w:rFonts w:cs="Arial"/>
                <w:sz w:val="20"/>
              </w:rPr>
            </w:pPr>
          </w:p>
        </w:tc>
      </w:tr>
      <w:tr w:rsidR="002838BF" w:rsidRPr="00676E50" w14:paraId="38BE57A5" w14:textId="77777777">
        <w:trPr>
          <w:trHeight w:val="827"/>
        </w:trPr>
        <w:tc>
          <w:tcPr>
            <w:tcW w:w="678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D12730D" w14:textId="77777777" w:rsidR="002838BF" w:rsidRPr="00676E50" w:rsidRDefault="002838B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4322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7D4AA56" w14:textId="77777777" w:rsidR="002838BF" w:rsidRPr="00676E50" w:rsidRDefault="002838BF">
            <w:pPr>
              <w:rPr>
                <w:rFonts w:cs="Arial"/>
                <w:b/>
                <w:sz w:val="20"/>
              </w:rPr>
            </w:pPr>
            <w:r w:rsidRPr="00676E50">
              <w:rPr>
                <w:rFonts w:cs="Arial"/>
                <w:b/>
                <w:sz w:val="20"/>
              </w:rPr>
              <w:t>Work Assignment</w:t>
            </w:r>
          </w:p>
          <w:p w14:paraId="3497A5BF" w14:textId="77777777" w:rsidR="002838BF" w:rsidRPr="00676E50" w:rsidRDefault="002838BF">
            <w:pPr>
              <w:rPr>
                <w:rFonts w:cs="Arial"/>
                <w:b/>
                <w:sz w:val="20"/>
              </w:rPr>
            </w:pPr>
          </w:p>
        </w:tc>
      </w:tr>
      <w:tr w:rsidR="002838BF" w:rsidRPr="00676E50" w14:paraId="1C0EB1E2" w14:textId="77777777">
        <w:trPr>
          <w:trHeight w:val="1082"/>
        </w:trPr>
        <w:tc>
          <w:tcPr>
            <w:tcW w:w="678" w:type="pct"/>
            <w:vMerge w:val="restar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93524D0" w14:textId="77777777" w:rsidR="002838BF" w:rsidRPr="00676E50" w:rsidRDefault="002838B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3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D23188" w14:textId="77777777" w:rsidR="002838BF" w:rsidRPr="00676E50" w:rsidRDefault="002838BF">
            <w:pPr>
              <w:jc w:val="both"/>
              <w:rPr>
                <w:rFonts w:cs="Arial"/>
                <w:sz w:val="20"/>
              </w:rPr>
            </w:pPr>
          </w:p>
        </w:tc>
        <w:tc>
          <w:tcPr>
            <w:tcW w:w="89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C2EC86" w14:textId="77777777" w:rsidR="002838BF" w:rsidRPr="00676E50" w:rsidRDefault="002838BF">
            <w:pPr>
              <w:rPr>
                <w:rFonts w:cs="Arial"/>
                <w:sz w:val="20"/>
              </w:rPr>
            </w:pPr>
          </w:p>
        </w:tc>
        <w:tc>
          <w:tcPr>
            <w:tcW w:w="11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F89A68" w14:textId="77777777" w:rsidR="002838BF" w:rsidRPr="00676E50" w:rsidRDefault="002838BF">
            <w:pPr>
              <w:rPr>
                <w:rFonts w:cs="Arial"/>
                <w:sz w:val="20"/>
              </w:rPr>
            </w:pPr>
          </w:p>
        </w:tc>
        <w:tc>
          <w:tcPr>
            <w:tcW w:w="93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487DCA" w14:textId="77777777" w:rsidR="002838BF" w:rsidRPr="00676E50" w:rsidRDefault="002838BF">
            <w:pPr>
              <w:rPr>
                <w:rFonts w:cs="Arial"/>
                <w:sz w:val="20"/>
              </w:rPr>
            </w:pPr>
          </w:p>
        </w:tc>
      </w:tr>
      <w:tr w:rsidR="002838BF" w:rsidRPr="00676E50" w14:paraId="45464557" w14:textId="77777777">
        <w:trPr>
          <w:trHeight w:val="827"/>
        </w:trPr>
        <w:tc>
          <w:tcPr>
            <w:tcW w:w="678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ACAFC8C" w14:textId="77777777" w:rsidR="002838BF" w:rsidRPr="00676E50" w:rsidRDefault="002838B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4322" w:type="pct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584771B5" w14:textId="77777777" w:rsidR="002838BF" w:rsidRPr="00676E50" w:rsidRDefault="002838BF">
            <w:pPr>
              <w:rPr>
                <w:rFonts w:cs="Arial"/>
                <w:b/>
                <w:sz w:val="20"/>
              </w:rPr>
            </w:pPr>
            <w:r w:rsidRPr="00676E50">
              <w:rPr>
                <w:rFonts w:cs="Arial"/>
                <w:b/>
                <w:sz w:val="20"/>
              </w:rPr>
              <w:t>Work Assignment</w:t>
            </w:r>
          </w:p>
          <w:p w14:paraId="47E2077E" w14:textId="77777777" w:rsidR="002838BF" w:rsidRPr="00676E50" w:rsidRDefault="002838BF">
            <w:pPr>
              <w:rPr>
                <w:rFonts w:cs="Arial"/>
                <w:b/>
                <w:sz w:val="20"/>
              </w:rPr>
            </w:pPr>
          </w:p>
        </w:tc>
      </w:tr>
    </w:tbl>
    <w:p w14:paraId="23D582D7" w14:textId="33DEE8E8" w:rsidR="002838BF" w:rsidRPr="00B42D31" w:rsidRDefault="002838BF" w:rsidP="00B42D31">
      <w:pPr>
        <w:pStyle w:val="Heading1"/>
      </w:pPr>
      <w:bookmarkStart w:id="15" w:name="_Work_Sites"/>
      <w:bookmarkEnd w:id="15"/>
      <w:r w:rsidRPr="00676E50">
        <w:br w:type="page"/>
      </w:r>
      <w:bookmarkStart w:id="16" w:name="_Ref109237978"/>
      <w:r w:rsidRPr="00B42D31">
        <w:lastRenderedPageBreak/>
        <w:t>Work Sites</w:t>
      </w:r>
      <w:bookmarkEnd w:id="16"/>
    </w:p>
    <w:tbl>
      <w:tblPr>
        <w:tblStyle w:val="TableGrid"/>
        <w:tblW w:w="11232" w:type="dxa"/>
        <w:jc w:val="center"/>
        <w:tblLayout w:type="fixed"/>
        <w:tblLook w:val="04A0" w:firstRow="1" w:lastRow="0" w:firstColumn="1" w:lastColumn="0" w:noHBand="0" w:noVBand="1"/>
      </w:tblPr>
      <w:tblGrid>
        <w:gridCol w:w="2155"/>
        <w:gridCol w:w="1589"/>
        <w:gridCol w:w="1831"/>
        <w:gridCol w:w="1260"/>
        <w:gridCol w:w="2070"/>
        <w:gridCol w:w="2327"/>
      </w:tblGrid>
      <w:tr w:rsidR="002838BF" w:rsidRPr="00676E50" w14:paraId="15BBAB35" w14:textId="77777777">
        <w:trPr>
          <w:jc w:val="center"/>
        </w:trPr>
        <w:tc>
          <w:tcPr>
            <w:tcW w:w="2155" w:type="dxa"/>
          </w:tcPr>
          <w:p w14:paraId="51093CA9" w14:textId="77777777" w:rsidR="002838BF" w:rsidRPr="00676E50" w:rsidRDefault="002838BF" w:rsidP="0075331F">
            <w:pPr>
              <w:jc w:val="center"/>
              <w:rPr>
                <w:rFonts w:cs="Arial"/>
                <w:b/>
              </w:rPr>
            </w:pPr>
            <w:r w:rsidRPr="00676E50">
              <w:rPr>
                <w:rFonts w:cs="Arial"/>
              </w:rPr>
              <w:t>Site Type/Location</w:t>
            </w:r>
          </w:p>
        </w:tc>
        <w:tc>
          <w:tcPr>
            <w:tcW w:w="1589" w:type="dxa"/>
            <w:tcBorders>
              <w:right w:val="single" w:sz="4" w:space="0" w:color="auto"/>
            </w:tcBorders>
          </w:tcPr>
          <w:p w14:paraId="6A68EEF7" w14:textId="29A611CB" w:rsidR="002838BF" w:rsidRPr="00676E50" w:rsidRDefault="002838BF" w:rsidP="0075331F">
            <w:pPr>
              <w:jc w:val="center"/>
              <w:rPr>
                <w:rFonts w:cs="Arial"/>
              </w:rPr>
            </w:pPr>
            <w:r w:rsidRPr="00676E50">
              <w:rPr>
                <w:rFonts w:cs="Arial"/>
              </w:rPr>
              <w:t>District</w:t>
            </w:r>
            <w:r w:rsidR="00217FBD">
              <w:rPr>
                <w:rFonts w:cs="Arial"/>
              </w:rPr>
              <w:t>/ Zone/</w:t>
            </w:r>
            <w:r w:rsidRPr="00676E50">
              <w:rPr>
                <w:rFonts w:cs="Arial"/>
              </w:rPr>
              <w:t xml:space="preserve"> County</w:t>
            </w:r>
          </w:p>
        </w:tc>
        <w:tc>
          <w:tcPr>
            <w:tcW w:w="30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4762F" w14:textId="77777777" w:rsidR="002838BF" w:rsidRPr="00676E50" w:rsidRDefault="002838BF" w:rsidP="0075331F">
            <w:pPr>
              <w:jc w:val="center"/>
              <w:rPr>
                <w:rFonts w:cs="Arial"/>
                <w:sz w:val="20"/>
                <w:szCs w:val="20"/>
              </w:rPr>
            </w:pPr>
            <w:r w:rsidRPr="00676E50">
              <w:rPr>
                <w:rFonts w:cs="Arial"/>
              </w:rPr>
              <w:t>Site Operational Hours</w:t>
            </w:r>
          </w:p>
        </w:tc>
        <w:tc>
          <w:tcPr>
            <w:tcW w:w="2070" w:type="dxa"/>
            <w:tcBorders>
              <w:left w:val="single" w:sz="4" w:space="0" w:color="auto"/>
            </w:tcBorders>
          </w:tcPr>
          <w:p w14:paraId="7E56DDF5" w14:textId="77777777" w:rsidR="002838BF" w:rsidRPr="00676E50" w:rsidRDefault="002838BF" w:rsidP="0075331F">
            <w:pPr>
              <w:jc w:val="center"/>
              <w:rPr>
                <w:rFonts w:cs="Arial"/>
              </w:rPr>
            </w:pPr>
            <w:r w:rsidRPr="00676E50">
              <w:rPr>
                <w:rFonts w:cs="Arial"/>
              </w:rPr>
              <w:t>Contact Information</w:t>
            </w:r>
          </w:p>
        </w:tc>
        <w:tc>
          <w:tcPr>
            <w:tcW w:w="2327" w:type="dxa"/>
            <w:vAlign w:val="center"/>
          </w:tcPr>
          <w:p w14:paraId="658E0DFE" w14:textId="77777777" w:rsidR="002838BF" w:rsidRPr="00676E50" w:rsidRDefault="002838BF" w:rsidP="0075331F">
            <w:pPr>
              <w:jc w:val="center"/>
              <w:rPr>
                <w:rFonts w:cs="Arial"/>
              </w:rPr>
            </w:pPr>
            <w:r w:rsidRPr="00676E50">
              <w:rPr>
                <w:rFonts w:cs="Arial"/>
              </w:rPr>
              <w:t>Additional Information</w:t>
            </w:r>
          </w:p>
        </w:tc>
      </w:tr>
      <w:tr w:rsidR="002838BF" w:rsidRPr="00676E50" w14:paraId="214F752F" w14:textId="77777777">
        <w:trPr>
          <w:trHeight w:val="864"/>
          <w:jc w:val="center"/>
        </w:trPr>
        <w:tc>
          <w:tcPr>
            <w:tcW w:w="2155" w:type="dxa"/>
            <w:shd w:val="clear" w:color="auto" w:fill="E7E6E6" w:themeFill="background2"/>
            <w:vAlign w:val="center"/>
          </w:tcPr>
          <w:p w14:paraId="5BA3D33D" w14:textId="77777777" w:rsidR="002838BF" w:rsidRPr="00676E50" w:rsidRDefault="002838BF">
            <w:pPr>
              <w:jc w:val="center"/>
              <w:rPr>
                <w:rFonts w:cs="Arial"/>
                <w:b/>
              </w:rPr>
            </w:pPr>
            <w:r w:rsidRPr="00676E50">
              <w:rPr>
                <w:rFonts w:cs="Arial"/>
                <w:b/>
              </w:rPr>
              <w:t>Shelter Mercedes Dome</w:t>
            </w:r>
          </w:p>
          <w:p w14:paraId="36EBB3D6" w14:textId="77777777" w:rsidR="002838BF" w:rsidRPr="00676E50" w:rsidRDefault="002838BF">
            <w:pPr>
              <w:jc w:val="center"/>
              <w:rPr>
                <w:rFonts w:cs="Arial"/>
                <w:b/>
              </w:rPr>
            </w:pPr>
            <w:r w:rsidRPr="00676E50">
              <w:rPr>
                <w:rFonts w:cs="Arial"/>
              </w:rPr>
              <w:t xml:space="preserve">1202 N. Vermont </w:t>
            </w:r>
            <w:r w:rsidRPr="00676E50">
              <w:rPr>
                <w:rFonts w:cs="Arial"/>
              </w:rPr>
              <w:br/>
              <w:t>Mercedes, TX</w:t>
            </w:r>
          </w:p>
        </w:tc>
        <w:tc>
          <w:tcPr>
            <w:tcW w:w="1589" w:type="dxa"/>
            <w:tcBorders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B5EE912" w14:textId="77777777" w:rsidR="002838BF" w:rsidRPr="00676E50" w:rsidRDefault="002838BF">
            <w:pPr>
              <w:jc w:val="center"/>
              <w:rPr>
                <w:rFonts w:cs="Arial"/>
              </w:rPr>
            </w:pPr>
            <w:r w:rsidRPr="00676E50">
              <w:rPr>
                <w:rFonts w:cs="Arial"/>
              </w:rPr>
              <w:t>D1 - Hidalgo</w:t>
            </w: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E7E6E6" w:themeFill="background2"/>
            <w:vAlign w:val="center"/>
          </w:tcPr>
          <w:p w14:paraId="53200039" w14:textId="77777777" w:rsidR="002838BF" w:rsidRPr="00676E50" w:rsidRDefault="002838BF">
            <w:pPr>
              <w:rPr>
                <w:rFonts w:cs="Arial"/>
                <w:sz w:val="18"/>
                <w:szCs w:val="20"/>
              </w:rPr>
            </w:pPr>
            <w:r w:rsidRPr="00676E50">
              <w:rPr>
                <w:rFonts w:cs="Arial"/>
                <w:sz w:val="18"/>
                <w:szCs w:val="20"/>
              </w:rPr>
              <w:t>Monday - Sunday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</w:tcPr>
          <w:p w14:paraId="0DB57CC0" w14:textId="77777777" w:rsidR="002838BF" w:rsidRPr="00676E50" w:rsidRDefault="002838BF">
            <w:pPr>
              <w:jc w:val="center"/>
              <w:rPr>
                <w:rFonts w:cs="Arial"/>
                <w:sz w:val="18"/>
                <w:szCs w:val="20"/>
              </w:rPr>
            </w:pPr>
            <w:r w:rsidRPr="00676E50">
              <w:rPr>
                <w:rFonts w:cs="Arial"/>
                <w:sz w:val="18"/>
                <w:szCs w:val="20"/>
              </w:rPr>
              <w:t>0700 - 1900</w:t>
            </w:r>
          </w:p>
        </w:tc>
        <w:tc>
          <w:tcPr>
            <w:tcW w:w="2070" w:type="dxa"/>
            <w:tcBorders>
              <w:left w:val="single" w:sz="4" w:space="0" w:color="auto"/>
            </w:tcBorders>
            <w:shd w:val="clear" w:color="auto" w:fill="E7E6E6" w:themeFill="background2"/>
            <w:vAlign w:val="center"/>
          </w:tcPr>
          <w:p w14:paraId="067F96C3" w14:textId="77777777" w:rsidR="002838BF" w:rsidRPr="00676E50" w:rsidRDefault="002838BF">
            <w:pPr>
              <w:jc w:val="center"/>
              <w:rPr>
                <w:rFonts w:cs="Arial"/>
              </w:rPr>
            </w:pPr>
            <w:r w:rsidRPr="00676E50">
              <w:rPr>
                <w:rFonts w:cs="Arial"/>
              </w:rPr>
              <w:t>Bill Blind</w:t>
            </w:r>
          </w:p>
          <w:p w14:paraId="67C7757A" w14:textId="4B6EA74D" w:rsidR="002838BF" w:rsidRPr="00676E50" w:rsidRDefault="002838BF">
            <w:pPr>
              <w:jc w:val="center"/>
              <w:rPr>
                <w:rFonts w:cs="Arial"/>
              </w:rPr>
            </w:pPr>
            <w:r w:rsidRPr="00676E50">
              <w:rPr>
                <w:rFonts w:cs="Arial"/>
              </w:rPr>
              <w:t xml:space="preserve">303-359- </w:t>
            </w:r>
            <w:r w:rsidR="00570122">
              <w:rPr>
                <w:rFonts w:cs="Arial"/>
              </w:rPr>
              <w:t>XXXX</w:t>
            </w:r>
          </w:p>
        </w:tc>
        <w:tc>
          <w:tcPr>
            <w:tcW w:w="2327" w:type="dxa"/>
            <w:shd w:val="clear" w:color="auto" w:fill="E7E6E6" w:themeFill="background2"/>
            <w:vAlign w:val="center"/>
          </w:tcPr>
          <w:p w14:paraId="69F2C3D3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</w:tr>
      <w:tr w:rsidR="002838BF" w:rsidRPr="00676E50" w14:paraId="0E95F532" w14:textId="77777777">
        <w:trPr>
          <w:trHeight w:val="864"/>
          <w:jc w:val="center"/>
        </w:trPr>
        <w:tc>
          <w:tcPr>
            <w:tcW w:w="2155" w:type="dxa"/>
            <w:vAlign w:val="center"/>
          </w:tcPr>
          <w:p w14:paraId="004F4566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  <w:p w14:paraId="7C260BCE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589" w:type="dxa"/>
            <w:tcBorders>
              <w:right w:val="single" w:sz="4" w:space="0" w:color="auto"/>
            </w:tcBorders>
            <w:vAlign w:val="center"/>
          </w:tcPr>
          <w:p w14:paraId="5A9FCF0E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FD71FA2" w14:textId="77777777" w:rsidR="002838BF" w:rsidRPr="00676E50" w:rsidRDefault="002838BF">
            <w:pPr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E551A2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0A798E25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2327" w:type="dxa"/>
            <w:vAlign w:val="center"/>
          </w:tcPr>
          <w:p w14:paraId="744ED032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</w:tr>
      <w:tr w:rsidR="002838BF" w:rsidRPr="00676E50" w14:paraId="0E30271D" w14:textId="77777777">
        <w:trPr>
          <w:trHeight w:val="864"/>
          <w:jc w:val="center"/>
        </w:trPr>
        <w:tc>
          <w:tcPr>
            <w:tcW w:w="2155" w:type="dxa"/>
            <w:vAlign w:val="center"/>
          </w:tcPr>
          <w:p w14:paraId="29EC295A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589" w:type="dxa"/>
            <w:tcBorders>
              <w:right w:val="single" w:sz="4" w:space="0" w:color="auto"/>
            </w:tcBorders>
            <w:vAlign w:val="center"/>
          </w:tcPr>
          <w:p w14:paraId="63FB1F49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3EC1933" w14:textId="77777777" w:rsidR="002838BF" w:rsidRPr="00676E50" w:rsidRDefault="002838BF">
            <w:pPr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8F7FAA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332150D6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2327" w:type="dxa"/>
            <w:vAlign w:val="center"/>
          </w:tcPr>
          <w:p w14:paraId="2026DE70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</w:tr>
      <w:tr w:rsidR="002838BF" w:rsidRPr="00676E50" w14:paraId="077885C8" w14:textId="77777777">
        <w:trPr>
          <w:trHeight w:val="864"/>
          <w:jc w:val="center"/>
        </w:trPr>
        <w:tc>
          <w:tcPr>
            <w:tcW w:w="2155" w:type="dxa"/>
            <w:vAlign w:val="center"/>
          </w:tcPr>
          <w:p w14:paraId="68592E64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589" w:type="dxa"/>
            <w:tcBorders>
              <w:right w:val="single" w:sz="4" w:space="0" w:color="auto"/>
            </w:tcBorders>
            <w:vAlign w:val="center"/>
          </w:tcPr>
          <w:p w14:paraId="4055AEA2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21963CE" w14:textId="77777777" w:rsidR="002838BF" w:rsidRPr="00676E50" w:rsidRDefault="002838BF">
            <w:pPr>
              <w:rPr>
                <w:rFonts w:cs="Arial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169F58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65EBADB6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2327" w:type="dxa"/>
            <w:vAlign w:val="center"/>
          </w:tcPr>
          <w:p w14:paraId="1D74088B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</w:tr>
      <w:tr w:rsidR="002838BF" w:rsidRPr="00676E50" w14:paraId="51B0C474" w14:textId="77777777">
        <w:trPr>
          <w:trHeight w:val="864"/>
          <w:jc w:val="center"/>
        </w:trPr>
        <w:tc>
          <w:tcPr>
            <w:tcW w:w="2155" w:type="dxa"/>
            <w:vAlign w:val="center"/>
          </w:tcPr>
          <w:p w14:paraId="35B0EF7F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589" w:type="dxa"/>
            <w:tcBorders>
              <w:right w:val="single" w:sz="4" w:space="0" w:color="auto"/>
            </w:tcBorders>
            <w:vAlign w:val="center"/>
          </w:tcPr>
          <w:p w14:paraId="5FE0AA8F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8FC1E78" w14:textId="77777777" w:rsidR="002838BF" w:rsidRPr="00676E50" w:rsidRDefault="002838B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29B85D" w14:textId="77777777" w:rsidR="002838BF" w:rsidRPr="00676E50" w:rsidRDefault="002838BF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5A92884C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2327" w:type="dxa"/>
            <w:vAlign w:val="center"/>
          </w:tcPr>
          <w:p w14:paraId="4283B482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</w:tr>
      <w:tr w:rsidR="002838BF" w:rsidRPr="00676E50" w14:paraId="695A471C" w14:textId="77777777">
        <w:trPr>
          <w:trHeight w:val="864"/>
          <w:jc w:val="center"/>
        </w:trPr>
        <w:tc>
          <w:tcPr>
            <w:tcW w:w="2155" w:type="dxa"/>
            <w:vAlign w:val="center"/>
          </w:tcPr>
          <w:p w14:paraId="056D7F32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589" w:type="dxa"/>
            <w:tcBorders>
              <w:right w:val="single" w:sz="4" w:space="0" w:color="auto"/>
            </w:tcBorders>
            <w:vAlign w:val="center"/>
          </w:tcPr>
          <w:p w14:paraId="54B5479A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988BFC1" w14:textId="77777777" w:rsidR="002838BF" w:rsidRPr="00676E50" w:rsidRDefault="002838B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311CAB" w14:textId="77777777" w:rsidR="002838BF" w:rsidRPr="00676E50" w:rsidRDefault="002838BF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5D257F85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2327" w:type="dxa"/>
            <w:vAlign w:val="center"/>
          </w:tcPr>
          <w:p w14:paraId="029A0263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</w:tr>
      <w:tr w:rsidR="002838BF" w:rsidRPr="00676E50" w14:paraId="49905413" w14:textId="77777777">
        <w:trPr>
          <w:trHeight w:val="864"/>
          <w:jc w:val="center"/>
        </w:trPr>
        <w:tc>
          <w:tcPr>
            <w:tcW w:w="2155" w:type="dxa"/>
            <w:vAlign w:val="center"/>
          </w:tcPr>
          <w:p w14:paraId="4766F163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589" w:type="dxa"/>
            <w:tcBorders>
              <w:right w:val="single" w:sz="4" w:space="0" w:color="auto"/>
            </w:tcBorders>
            <w:vAlign w:val="center"/>
          </w:tcPr>
          <w:p w14:paraId="5347493E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0D1A709" w14:textId="77777777" w:rsidR="002838BF" w:rsidRPr="00676E50" w:rsidRDefault="002838B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020A78" w14:textId="77777777" w:rsidR="002838BF" w:rsidRPr="00676E50" w:rsidRDefault="002838BF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07585D5D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2327" w:type="dxa"/>
            <w:vAlign w:val="center"/>
          </w:tcPr>
          <w:p w14:paraId="64025C00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</w:tr>
      <w:tr w:rsidR="002838BF" w:rsidRPr="00676E50" w14:paraId="7875986E" w14:textId="77777777">
        <w:trPr>
          <w:trHeight w:val="864"/>
          <w:jc w:val="center"/>
        </w:trPr>
        <w:tc>
          <w:tcPr>
            <w:tcW w:w="2155" w:type="dxa"/>
            <w:vAlign w:val="center"/>
          </w:tcPr>
          <w:p w14:paraId="40F64235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589" w:type="dxa"/>
            <w:tcBorders>
              <w:right w:val="single" w:sz="4" w:space="0" w:color="auto"/>
            </w:tcBorders>
            <w:vAlign w:val="center"/>
          </w:tcPr>
          <w:p w14:paraId="4256B4E9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3671754" w14:textId="77777777" w:rsidR="002838BF" w:rsidRPr="00676E50" w:rsidRDefault="002838B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F6AC55" w14:textId="77777777" w:rsidR="002838BF" w:rsidRPr="00676E50" w:rsidRDefault="002838BF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363E2946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2327" w:type="dxa"/>
            <w:vAlign w:val="center"/>
          </w:tcPr>
          <w:p w14:paraId="09C22798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</w:tr>
      <w:tr w:rsidR="002838BF" w:rsidRPr="00676E50" w14:paraId="47486686" w14:textId="77777777">
        <w:trPr>
          <w:trHeight w:val="864"/>
          <w:jc w:val="center"/>
        </w:trPr>
        <w:tc>
          <w:tcPr>
            <w:tcW w:w="2155" w:type="dxa"/>
            <w:vAlign w:val="center"/>
          </w:tcPr>
          <w:p w14:paraId="5265A63A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589" w:type="dxa"/>
            <w:tcBorders>
              <w:right w:val="single" w:sz="4" w:space="0" w:color="auto"/>
            </w:tcBorders>
            <w:vAlign w:val="center"/>
          </w:tcPr>
          <w:p w14:paraId="20A6D910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BE1F40F" w14:textId="77777777" w:rsidR="002838BF" w:rsidRPr="00676E50" w:rsidRDefault="002838B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5CB498" w14:textId="77777777" w:rsidR="002838BF" w:rsidRPr="00676E50" w:rsidRDefault="002838BF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0D89208F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2327" w:type="dxa"/>
            <w:vAlign w:val="center"/>
          </w:tcPr>
          <w:p w14:paraId="60B2D2A8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</w:tr>
      <w:tr w:rsidR="002838BF" w:rsidRPr="00676E50" w14:paraId="6705D779" w14:textId="77777777">
        <w:trPr>
          <w:trHeight w:val="864"/>
          <w:jc w:val="center"/>
        </w:trPr>
        <w:tc>
          <w:tcPr>
            <w:tcW w:w="2155" w:type="dxa"/>
            <w:vAlign w:val="center"/>
          </w:tcPr>
          <w:p w14:paraId="3F92074F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589" w:type="dxa"/>
            <w:tcBorders>
              <w:right w:val="single" w:sz="4" w:space="0" w:color="auto"/>
            </w:tcBorders>
            <w:vAlign w:val="center"/>
          </w:tcPr>
          <w:p w14:paraId="602F395D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B8928F" w14:textId="77777777" w:rsidR="002838BF" w:rsidRPr="00676E50" w:rsidRDefault="002838B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DB2F65" w14:textId="77777777" w:rsidR="002838BF" w:rsidRPr="00676E50" w:rsidRDefault="002838BF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48B61F6A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2327" w:type="dxa"/>
            <w:vAlign w:val="center"/>
          </w:tcPr>
          <w:p w14:paraId="0DE00AAA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</w:tr>
      <w:tr w:rsidR="002838BF" w:rsidRPr="00676E50" w14:paraId="016068C4" w14:textId="77777777">
        <w:trPr>
          <w:trHeight w:val="864"/>
          <w:jc w:val="center"/>
        </w:trPr>
        <w:tc>
          <w:tcPr>
            <w:tcW w:w="2155" w:type="dxa"/>
            <w:vAlign w:val="center"/>
          </w:tcPr>
          <w:p w14:paraId="6628343E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589" w:type="dxa"/>
            <w:tcBorders>
              <w:right w:val="single" w:sz="4" w:space="0" w:color="auto"/>
            </w:tcBorders>
            <w:vAlign w:val="center"/>
          </w:tcPr>
          <w:p w14:paraId="2F690EF5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C6F9E13" w14:textId="77777777" w:rsidR="002838BF" w:rsidRPr="00676E50" w:rsidRDefault="002838B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1102D46" w14:textId="77777777" w:rsidR="002838BF" w:rsidRPr="00676E50" w:rsidRDefault="002838BF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34A59F56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2327" w:type="dxa"/>
            <w:vAlign w:val="center"/>
          </w:tcPr>
          <w:p w14:paraId="50DE75F7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</w:tr>
      <w:tr w:rsidR="002838BF" w:rsidRPr="00676E50" w14:paraId="357B9262" w14:textId="77777777">
        <w:trPr>
          <w:trHeight w:val="864"/>
          <w:jc w:val="center"/>
        </w:trPr>
        <w:tc>
          <w:tcPr>
            <w:tcW w:w="2155" w:type="dxa"/>
            <w:vAlign w:val="center"/>
          </w:tcPr>
          <w:p w14:paraId="6A9FC71F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589" w:type="dxa"/>
            <w:tcBorders>
              <w:right w:val="single" w:sz="4" w:space="0" w:color="auto"/>
            </w:tcBorders>
            <w:vAlign w:val="center"/>
          </w:tcPr>
          <w:p w14:paraId="0EA6D8A4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1D1CB7E" w14:textId="77777777" w:rsidR="002838BF" w:rsidRPr="00676E50" w:rsidRDefault="002838B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78784A" w14:textId="77777777" w:rsidR="002838BF" w:rsidRPr="00676E50" w:rsidRDefault="002838BF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20AB8EB8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2327" w:type="dxa"/>
            <w:vAlign w:val="center"/>
          </w:tcPr>
          <w:p w14:paraId="708EE888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</w:tr>
      <w:tr w:rsidR="002838BF" w:rsidRPr="00676E50" w14:paraId="46859532" w14:textId="77777777">
        <w:trPr>
          <w:trHeight w:val="864"/>
          <w:jc w:val="center"/>
        </w:trPr>
        <w:tc>
          <w:tcPr>
            <w:tcW w:w="2155" w:type="dxa"/>
            <w:vAlign w:val="center"/>
          </w:tcPr>
          <w:p w14:paraId="60AB7F82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589" w:type="dxa"/>
            <w:tcBorders>
              <w:right w:val="single" w:sz="4" w:space="0" w:color="auto"/>
            </w:tcBorders>
            <w:vAlign w:val="center"/>
          </w:tcPr>
          <w:p w14:paraId="2E478A20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98AB6AF" w14:textId="77777777" w:rsidR="002838BF" w:rsidRPr="00676E50" w:rsidRDefault="002838BF">
            <w:pPr>
              <w:rPr>
                <w:rFonts w:cs="Arial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8F0EDF" w14:textId="77777777" w:rsidR="002838BF" w:rsidRPr="00676E50" w:rsidRDefault="002838BF">
            <w:pPr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070" w:type="dxa"/>
            <w:tcBorders>
              <w:left w:val="single" w:sz="4" w:space="0" w:color="auto"/>
            </w:tcBorders>
            <w:vAlign w:val="center"/>
          </w:tcPr>
          <w:p w14:paraId="703A5CCC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  <w:tc>
          <w:tcPr>
            <w:tcW w:w="2327" w:type="dxa"/>
            <w:vAlign w:val="center"/>
          </w:tcPr>
          <w:p w14:paraId="0A06EB82" w14:textId="77777777" w:rsidR="002838BF" w:rsidRPr="00676E50" w:rsidRDefault="002838BF">
            <w:pPr>
              <w:jc w:val="center"/>
              <w:rPr>
                <w:rFonts w:cs="Arial"/>
              </w:rPr>
            </w:pPr>
          </w:p>
        </w:tc>
      </w:tr>
    </w:tbl>
    <w:p w14:paraId="39472E52" w14:textId="10BB001C" w:rsidR="009C5805" w:rsidRPr="00782AF2" w:rsidRDefault="00C4359A" w:rsidP="00782AF2">
      <w:pPr>
        <w:pStyle w:val="Heading1"/>
      </w:pPr>
      <w:bookmarkStart w:id="17" w:name="_Daily_Schedule"/>
      <w:bookmarkStart w:id="18" w:name="_Incident_Open_Action_1"/>
      <w:bookmarkStart w:id="19" w:name="_Status_of_Objectives"/>
      <w:bookmarkEnd w:id="17"/>
      <w:bookmarkEnd w:id="18"/>
      <w:bookmarkEnd w:id="19"/>
      <w:r>
        <w:br w:type="page"/>
      </w:r>
      <w:r w:rsidR="009C5805" w:rsidRPr="00782AF2">
        <w:lastRenderedPageBreak/>
        <w:t xml:space="preserve">General Message </w:t>
      </w:r>
    </w:p>
    <w:p w14:paraId="608B6810" w14:textId="77777777" w:rsidR="00782AF2" w:rsidRDefault="00782AF2" w:rsidP="00782AF2"/>
    <w:p w14:paraId="086DF37E" w14:textId="77777777" w:rsidR="00782AF2" w:rsidRDefault="00782AF2" w:rsidP="00782AF2"/>
    <w:p w14:paraId="52775DB2" w14:textId="5F242360" w:rsidR="008A3671" w:rsidRDefault="008A3671">
      <w:pPr>
        <w:rPr>
          <w:rFonts w:eastAsiaTheme="majorEastAsia" w:cstheme="majorBidi"/>
          <w:color w:val="000000" w:themeColor="text1"/>
          <w:sz w:val="32"/>
          <w:szCs w:val="32"/>
        </w:rPr>
      </w:pPr>
      <w:r>
        <w:br w:type="page"/>
      </w:r>
    </w:p>
    <w:p w14:paraId="691BE714" w14:textId="77777777" w:rsidR="00BA1B5D" w:rsidRDefault="008A3671" w:rsidP="00BA1B5D">
      <w:pPr>
        <w:pStyle w:val="Heading1"/>
      </w:pPr>
      <w:bookmarkStart w:id="20" w:name="_Daily_Schedule_1"/>
      <w:bookmarkEnd w:id="20"/>
      <w:r w:rsidRPr="00BA1B5D">
        <w:lastRenderedPageBreak/>
        <w:t>Daily Schedule</w:t>
      </w:r>
      <w:r w:rsidR="00E12599">
        <w:tab/>
      </w:r>
    </w:p>
    <w:p w14:paraId="07FCB49C" w14:textId="6C433382" w:rsidR="008A3671" w:rsidRPr="00D23504" w:rsidRDefault="00E12599" w:rsidP="00BA1B5D">
      <w:pPr>
        <w:jc w:val="right"/>
        <w:rPr>
          <w:rFonts w:cs="Arial"/>
          <w:b/>
          <w:i/>
          <w:sz w:val="20"/>
          <w:szCs w:val="20"/>
        </w:rPr>
      </w:pPr>
      <w:r w:rsidRPr="00E65ED0">
        <w:rPr>
          <w:rFonts w:cs="Arial"/>
          <w:b/>
          <w:i/>
          <w:sz w:val="20"/>
          <w:szCs w:val="20"/>
        </w:rPr>
        <w:t xml:space="preserve">All times are </w:t>
      </w:r>
      <w:r w:rsidR="00BA1B5D">
        <w:rPr>
          <w:rFonts w:cs="Arial"/>
          <w:b/>
          <w:i/>
          <w:sz w:val="20"/>
          <w:szCs w:val="20"/>
          <w:highlight w:val="cyan"/>
        </w:rPr>
        <w:t>ED</w:t>
      </w:r>
      <w:r w:rsidRPr="00220605">
        <w:rPr>
          <w:rFonts w:cs="Arial"/>
          <w:b/>
          <w:i/>
          <w:sz w:val="20"/>
          <w:szCs w:val="20"/>
          <w:highlight w:val="cyan"/>
        </w:rPr>
        <w:t>T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1311"/>
        <w:gridCol w:w="3231"/>
        <w:gridCol w:w="2579"/>
        <w:gridCol w:w="3669"/>
      </w:tblGrid>
      <w:tr w:rsidR="008A3671" w:rsidRPr="00676E50" w14:paraId="20D22927" w14:textId="77777777" w:rsidTr="003A0106">
        <w:trPr>
          <w:trHeight w:val="227"/>
        </w:trPr>
        <w:tc>
          <w:tcPr>
            <w:tcW w:w="608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  <w:vAlign w:val="center"/>
          </w:tcPr>
          <w:p w14:paraId="04A967D1" w14:textId="77777777" w:rsidR="008A3671" w:rsidRPr="00676E50" w:rsidRDefault="008A3671" w:rsidP="003A0106">
            <w:pPr>
              <w:pStyle w:val="Heading3"/>
              <w:rPr>
                <w:rFonts w:cs="Arial"/>
                <w:b/>
                <w:color w:val="000000" w:themeColor="text1"/>
                <w:sz w:val="28"/>
                <w:szCs w:val="28"/>
              </w:rPr>
            </w:pPr>
            <w:r w:rsidRPr="00676E50">
              <w:rPr>
                <w:rFonts w:cs="Arial"/>
                <w:b/>
                <w:color w:val="000000" w:themeColor="text1"/>
                <w:sz w:val="28"/>
                <w:szCs w:val="28"/>
              </w:rPr>
              <w:t>Time</w:t>
            </w:r>
          </w:p>
        </w:tc>
        <w:tc>
          <w:tcPr>
            <w:tcW w:w="1497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  <w:vAlign w:val="center"/>
          </w:tcPr>
          <w:p w14:paraId="720077AB" w14:textId="77777777" w:rsidR="008A3671" w:rsidRPr="00676E50" w:rsidRDefault="008A3671" w:rsidP="003A0106">
            <w:pPr>
              <w:pStyle w:val="Heading3"/>
              <w:rPr>
                <w:rFonts w:cs="Arial"/>
                <w:b/>
                <w:color w:val="000000" w:themeColor="text1"/>
                <w:sz w:val="28"/>
                <w:szCs w:val="28"/>
              </w:rPr>
            </w:pPr>
            <w:r w:rsidRPr="00676E50">
              <w:rPr>
                <w:rFonts w:cs="Arial"/>
                <w:b/>
                <w:color w:val="000000" w:themeColor="text1"/>
                <w:sz w:val="28"/>
                <w:szCs w:val="28"/>
              </w:rPr>
              <w:t>Product/Meeting</w:t>
            </w:r>
          </w:p>
        </w:tc>
        <w:tc>
          <w:tcPr>
            <w:tcW w:w="1195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  <w:vAlign w:val="center"/>
          </w:tcPr>
          <w:p w14:paraId="16FBC48C" w14:textId="77777777" w:rsidR="008A3671" w:rsidRPr="00676E50" w:rsidRDefault="008A3671" w:rsidP="003A0106">
            <w:pPr>
              <w:pStyle w:val="Heading3"/>
              <w:rPr>
                <w:rFonts w:cs="Arial"/>
                <w:b/>
                <w:color w:val="000000" w:themeColor="text1"/>
                <w:sz w:val="28"/>
                <w:szCs w:val="28"/>
              </w:rPr>
            </w:pPr>
            <w:r w:rsidRPr="00676E50">
              <w:rPr>
                <w:rFonts w:cs="Arial"/>
                <w:b/>
                <w:color w:val="000000" w:themeColor="text1"/>
                <w:sz w:val="28"/>
                <w:szCs w:val="28"/>
              </w:rPr>
              <w:t>Location</w:t>
            </w:r>
          </w:p>
        </w:tc>
        <w:tc>
          <w:tcPr>
            <w:tcW w:w="1700" w:type="pct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  <w:vAlign w:val="center"/>
          </w:tcPr>
          <w:p w14:paraId="53AFF837" w14:textId="77777777" w:rsidR="008A3671" w:rsidRPr="00676E50" w:rsidRDefault="008A3671" w:rsidP="003A0106">
            <w:pPr>
              <w:pStyle w:val="Heading3"/>
              <w:rPr>
                <w:rFonts w:cs="Arial"/>
                <w:b/>
                <w:color w:val="000000" w:themeColor="text1"/>
                <w:sz w:val="28"/>
                <w:szCs w:val="28"/>
              </w:rPr>
            </w:pPr>
            <w:r w:rsidRPr="00676E50">
              <w:rPr>
                <w:rFonts w:cs="Arial"/>
                <w:b/>
                <w:color w:val="000000" w:themeColor="text1"/>
                <w:sz w:val="28"/>
                <w:szCs w:val="28"/>
              </w:rPr>
              <w:t>Required Attendance/Participation</w:t>
            </w:r>
          </w:p>
        </w:tc>
      </w:tr>
      <w:tr w:rsidR="008A3671" w:rsidRPr="00676E50" w14:paraId="0D178603" w14:textId="77777777" w:rsidTr="003A0106">
        <w:trPr>
          <w:trHeight w:val="216"/>
        </w:trPr>
        <w:tc>
          <w:tcPr>
            <w:tcW w:w="608" w:type="pct"/>
            <w:tcBorders>
              <w:bottom w:val="single" w:sz="4" w:space="0" w:color="000000" w:themeColor="text1"/>
            </w:tcBorders>
            <w:vAlign w:val="center"/>
          </w:tcPr>
          <w:p w14:paraId="39818879" w14:textId="77777777" w:rsidR="008A3671" w:rsidRPr="00676E50" w:rsidRDefault="008A3671" w:rsidP="006C62A9">
            <w:pPr>
              <w:jc w:val="center"/>
              <w:rPr>
                <w:rFonts w:cs="Arial"/>
              </w:rPr>
            </w:pPr>
            <w:r w:rsidRPr="00676E50">
              <w:rPr>
                <w:rFonts w:cs="Arial"/>
              </w:rPr>
              <w:t>8:00 AM</w:t>
            </w:r>
          </w:p>
        </w:tc>
        <w:tc>
          <w:tcPr>
            <w:tcW w:w="1497" w:type="pct"/>
            <w:tcBorders>
              <w:bottom w:val="single" w:sz="4" w:space="0" w:color="000000" w:themeColor="text1"/>
            </w:tcBorders>
            <w:vAlign w:val="center"/>
          </w:tcPr>
          <w:p w14:paraId="395D527D" w14:textId="77777777" w:rsidR="008A3671" w:rsidRPr="00676E50" w:rsidRDefault="008A3671" w:rsidP="003A0106">
            <w:pPr>
              <w:rPr>
                <w:rFonts w:cs="Arial"/>
                <w:b/>
              </w:rPr>
            </w:pPr>
            <w:r w:rsidRPr="00676E50">
              <w:rPr>
                <w:rFonts w:cs="Arial"/>
                <w:b/>
              </w:rPr>
              <w:t>Operational Leadership Meeting</w:t>
            </w:r>
          </w:p>
        </w:tc>
        <w:tc>
          <w:tcPr>
            <w:tcW w:w="1195" w:type="pct"/>
            <w:tcBorders>
              <w:bottom w:val="single" w:sz="4" w:space="0" w:color="000000" w:themeColor="text1"/>
            </w:tcBorders>
            <w:vAlign w:val="center"/>
          </w:tcPr>
          <w:p w14:paraId="4C3258A8" w14:textId="77777777" w:rsidR="008A3671" w:rsidRPr="00676E50" w:rsidRDefault="008A3671" w:rsidP="003A0106">
            <w:pPr>
              <w:rPr>
                <w:rFonts w:cs="Arial"/>
                <w:i/>
                <w:color w:val="000000"/>
              </w:rPr>
            </w:pPr>
            <w:r w:rsidRPr="00676E50">
              <w:rPr>
                <w:rFonts w:cs="Arial"/>
                <w:i/>
                <w:color w:val="000000"/>
              </w:rPr>
              <w:t>Room Name</w:t>
            </w:r>
          </w:p>
          <w:p w14:paraId="427FF74D" w14:textId="77777777" w:rsidR="008A3671" w:rsidRPr="00676E50" w:rsidRDefault="008A3671" w:rsidP="003A0106">
            <w:pPr>
              <w:rPr>
                <w:rFonts w:cs="Arial"/>
                <w:color w:val="000000"/>
              </w:rPr>
            </w:pPr>
            <w:r w:rsidRPr="00676E50">
              <w:rPr>
                <w:rFonts w:cs="Arial"/>
                <w:color w:val="000000"/>
              </w:rPr>
              <w:t>Conf Call # Participant Code:</w:t>
            </w:r>
          </w:p>
        </w:tc>
        <w:tc>
          <w:tcPr>
            <w:tcW w:w="1700" w:type="pct"/>
            <w:tcBorders>
              <w:bottom w:val="single" w:sz="4" w:space="0" w:color="000000" w:themeColor="text1"/>
            </w:tcBorders>
            <w:vAlign w:val="center"/>
          </w:tcPr>
          <w:p w14:paraId="423F2FBF" w14:textId="77777777" w:rsidR="008A3671" w:rsidRPr="00676E50" w:rsidRDefault="008A3671" w:rsidP="003A0106">
            <w:pPr>
              <w:rPr>
                <w:rFonts w:cs="Arial"/>
              </w:rPr>
            </w:pPr>
            <w:r w:rsidRPr="00676E50">
              <w:rPr>
                <w:rFonts w:cs="Arial"/>
              </w:rPr>
              <w:t>DRO Director, Deputy Director, all ADs</w:t>
            </w:r>
          </w:p>
        </w:tc>
      </w:tr>
      <w:tr w:rsidR="008A3671" w:rsidRPr="00676E50" w14:paraId="419E7442" w14:textId="77777777" w:rsidTr="003A0106">
        <w:trPr>
          <w:trHeight w:val="216"/>
        </w:trPr>
        <w:tc>
          <w:tcPr>
            <w:tcW w:w="608" w:type="pct"/>
            <w:tcBorders>
              <w:bottom w:val="single" w:sz="4" w:space="0" w:color="000000" w:themeColor="text1"/>
            </w:tcBorders>
            <w:vAlign w:val="center"/>
          </w:tcPr>
          <w:p w14:paraId="5A7CC97A" w14:textId="77777777" w:rsidR="008A3671" w:rsidRPr="00676E50" w:rsidRDefault="008A3671" w:rsidP="006C62A9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1:00 AM</w:t>
            </w:r>
          </w:p>
        </w:tc>
        <w:tc>
          <w:tcPr>
            <w:tcW w:w="1497" w:type="pct"/>
            <w:tcBorders>
              <w:bottom w:val="single" w:sz="4" w:space="0" w:color="000000" w:themeColor="text1"/>
            </w:tcBorders>
            <w:vAlign w:val="center"/>
          </w:tcPr>
          <w:p w14:paraId="004A237E" w14:textId="77777777" w:rsidR="008A3671" w:rsidRPr="00676E50" w:rsidRDefault="008A3671" w:rsidP="003A0106">
            <w:pPr>
              <w:rPr>
                <w:rFonts w:cs="Arial"/>
                <w:b/>
              </w:rPr>
            </w:pPr>
            <w:r>
              <w:rPr>
                <w:rFonts w:cs="Arial"/>
                <w:b/>
              </w:rPr>
              <w:t>Daily Sheltering Support Coordination Meeting</w:t>
            </w:r>
          </w:p>
        </w:tc>
        <w:tc>
          <w:tcPr>
            <w:tcW w:w="1195" w:type="pct"/>
            <w:tcBorders>
              <w:bottom w:val="single" w:sz="4" w:space="0" w:color="000000" w:themeColor="text1"/>
            </w:tcBorders>
            <w:vAlign w:val="center"/>
          </w:tcPr>
          <w:p w14:paraId="374047E7" w14:textId="77777777" w:rsidR="008A3671" w:rsidRPr="00676E50" w:rsidRDefault="008A3671" w:rsidP="003A0106">
            <w:pPr>
              <w:rPr>
                <w:rFonts w:cs="Arial"/>
                <w:i/>
                <w:color w:val="000000"/>
              </w:rPr>
            </w:pPr>
            <w:r w:rsidRPr="00676E50">
              <w:rPr>
                <w:rFonts w:cs="Arial"/>
                <w:i/>
                <w:color w:val="000000"/>
              </w:rPr>
              <w:t>Room Name</w:t>
            </w:r>
          </w:p>
          <w:p w14:paraId="38134C6D" w14:textId="77777777" w:rsidR="008A3671" w:rsidRPr="00676E50" w:rsidRDefault="008A3671" w:rsidP="003A0106">
            <w:pPr>
              <w:rPr>
                <w:rFonts w:cs="Arial"/>
                <w:i/>
                <w:color w:val="000000"/>
              </w:rPr>
            </w:pPr>
            <w:r w:rsidRPr="00676E50">
              <w:rPr>
                <w:rFonts w:cs="Arial"/>
                <w:color w:val="000000"/>
              </w:rPr>
              <w:t>Conf Call # Participant Code:</w:t>
            </w:r>
          </w:p>
        </w:tc>
        <w:tc>
          <w:tcPr>
            <w:tcW w:w="1700" w:type="pct"/>
            <w:tcBorders>
              <w:bottom w:val="single" w:sz="4" w:space="0" w:color="000000" w:themeColor="text1"/>
            </w:tcBorders>
            <w:vAlign w:val="center"/>
          </w:tcPr>
          <w:p w14:paraId="5767BBDA" w14:textId="77777777" w:rsidR="008A3671" w:rsidRPr="00BF1688" w:rsidRDefault="008A3671" w:rsidP="003A0106">
            <w:pPr>
              <w:rPr>
                <w:rFonts w:cs="Arial"/>
              </w:rPr>
            </w:pPr>
            <w:r w:rsidRPr="00E5235C">
              <w:rPr>
                <w:rFonts w:cs="Arial"/>
              </w:rPr>
              <w:t>AD of Operations, AD of Logistics, AD of Workforce, Mass Care Chief, Fulfillment Chief, IDC Chief</w:t>
            </w:r>
            <w:r>
              <w:rPr>
                <w:rFonts w:cs="Arial"/>
              </w:rPr>
              <w:t>, Gov. Operations Manager, Sheltering HQ Manager, Feeding HQ Manager, NHQ Liaison(s)</w:t>
            </w:r>
          </w:p>
        </w:tc>
      </w:tr>
      <w:tr w:rsidR="008A3671" w:rsidRPr="00676E50" w14:paraId="387F0497" w14:textId="77777777" w:rsidTr="003A0106">
        <w:trPr>
          <w:trHeight w:val="216"/>
        </w:trPr>
        <w:tc>
          <w:tcPr>
            <w:tcW w:w="608" w:type="pct"/>
            <w:tcBorders>
              <w:bottom w:val="single" w:sz="4" w:space="0" w:color="000000" w:themeColor="text1"/>
            </w:tcBorders>
            <w:vAlign w:val="center"/>
          </w:tcPr>
          <w:p w14:paraId="61728A9C" w14:textId="77777777" w:rsidR="008A3671" w:rsidRPr="00676E50" w:rsidRDefault="008A3671" w:rsidP="00D9569C">
            <w:pPr>
              <w:jc w:val="center"/>
              <w:rPr>
                <w:rFonts w:cs="Arial"/>
              </w:rPr>
            </w:pPr>
            <w:r w:rsidRPr="00676E50">
              <w:rPr>
                <w:rFonts w:cs="Arial"/>
              </w:rPr>
              <w:t>12:00 AM</w:t>
            </w:r>
          </w:p>
        </w:tc>
        <w:tc>
          <w:tcPr>
            <w:tcW w:w="1497" w:type="pct"/>
            <w:tcBorders>
              <w:bottom w:val="single" w:sz="4" w:space="0" w:color="000000" w:themeColor="text1"/>
            </w:tcBorders>
            <w:vAlign w:val="center"/>
          </w:tcPr>
          <w:p w14:paraId="023C7863" w14:textId="54F394C8" w:rsidR="008A3671" w:rsidRPr="009C5805" w:rsidRDefault="008A3671" w:rsidP="003A0106">
            <w:pPr>
              <w:rPr>
                <w:rFonts w:cs="Arial"/>
                <w:b/>
                <w:bCs/>
              </w:rPr>
            </w:pPr>
            <w:r w:rsidRPr="009C5805">
              <w:rPr>
                <w:rFonts w:cs="Arial"/>
                <w:b/>
                <w:bCs/>
              </w:rPr>
              <w:t>Operational Planning Worksheets Due</w:t>
            </w:r>
          </w:p>
        </w:tc>
        <w:tc>
          <w:tcPr>
            <w:tcW w:w="1195" w:type="pct"/>
            <w:tcBorders>
              <w:bottom w:val="single" w:sz="4" w:space="0" w:color="000000" w:themeColor="text1"/>
            </w:tcBorders>
            <w:vAlign w:val="center"/>
          </w:tcPr>
          <w:p w14:paraId="64E32F27" w14:textId="77777777" w:rsidR="008A3671" w:rsidRPr="00676E50" w:rsidRDefault="008A3671" w:rsidP="003A0106">
            <w:pPr>
              <w:rPr>
                <w:rFonts w:cs="Arial"/>
              </w:rPr>
            </w:pPr>
          </w:p>
        </w:tc>
        <w:tc>
          <w:tcPr>
            <w:tcW w:w="1700" w:type="pct"/>
            <w:tcBorders>
              <w:bottom w:val="single" w:sz="4" w:space="0" w:color="000000" w:themeColor="text1"/>
            </w:tcBorders>
            <w:vAlign w:val="center"/>
          </w:tcPr>
          <w:p w14:paraId="7A94C60E" w14:textId="77777777" w:rsidR="008A3671" w:rsidRPr="00676E50" w:rsidRDefault="008A3671" w:rsidP="003A0106">
            <w:pPr>
              <w:rPr>
                <w:rFonts w:cs="Arial"/>
              </w:rPr>
            </w:pPr>
          </w:p>
        </w:tc>
      </w:tr>
      <w:tr w:rsidR="008A3671" w:rsidRPr="00676E50" w14:paraId="27ACBC4D" w14:textId="77777777" w:rsidTr="003A0106">
        <w:trPr>
          <w:trHeight w:val="521"/>
        </w:trPr>
        <w:tc>
          <w:tcPr>
            <w:tcW w:w="608" w:type="pct"/>
            <w:tcBorders>
              <w:bottom w:val="single" w:sz="4" w:space="0" w:color="000000" w:themeColor="text1"/>
            </w:tcBorders>
            <w:vAlign w:val="center"/>
          </w:tcPr>
          <w:p w14:paraId="7BDFF848" w14:textId="77777777" w:rsidR="008A3671" w:rsidRPr="00676E50" w:rsidRDefault="008A3671" w:rsidP="006C62A9">
            <w:pPr>
              <w:jc w:val="center"/>
              <w:rPr>
                <w:rFonts w:cs="Arial"/>
              </w:rPr>
            </w:pPr>
            <w:r w:rsidRPr="00676E50">
              <w:rPr>
                <w:rFonts w:cs="Arial"/>
              </w:rPr>
              <w:t>1:00 PM</w:t>
            </w:r>
          </w:p>
        </w:tc>
        <w:tc>
          <w:tcPr>
            <w:tcW w:w="1497" w:type="pct"/>
            <w:tcBorders>
              <w:bottom w:val="single" w:sz="4" w:space="0" w:color="000000" w:themeColor="text1"/>
            </w:tcBorders>
            <w:vAlign w:val="center"/>
          </w:tcPr>
          <w:p w14:paraId="5A44E3C8" w14:textId="77777777" w:rsidR="008A3671" w:rsidRPr="00676E50" w:rsidRDefault="008A3671" w:rsidP="003A0106">
            <w:pPr>
              <w:rPr>
                <w:rFonts w:cs="Arial"/>
                <w:b/>
              </w:rPr>
            </w:pPr>
            <w:r w:rsidRPr="00676E50">
              <w:rPr>
                <w:rFonts w:cs="Arial"/>
                <w:b/>
              </w:rPr>
              <w:t>Tactics Meeting</w:t>
            </w:r>
          </w:p>
        </w:tc>
        <w:tc>
          <w:tcPr>
            <w:tcW w:w="1195" w:type="pct"/>
            <w:tcBorders>
              <w:bottom w:val="single" w:sz="4" w:space="0" w:color="000000" w:themeColor="text1"/>
            </w:tcBorders>
            <w:vAlign w:val="center"/>
          </w:tcPr>
          <w:p w14:paraId="1FE352CA" w14:textId="77777777" w:rsidR="008A3671" w:rsidRPr="00676E50" w:rsidRDefault="008A3671" w:rsidP="003A0106">
            <w:pPr>
              <w:rPr>
                <w:rFonts w:cs="Arial"/>
                <w:i/>
                <w:color w:val="000000"/>
              </w:rPr>
            </w:pPr>
            <w:r w:rsidRPr="00676E50">
              <w:rPr>
                <w:rFonts w:cs="Arial"/>
                <w:i/>
                <w:color w:val="000000"/>
              </w:rPr>
              <w:t>Room Name</w:t>
            </w:r>
          </w:p>
          <w:p w14:paraId="6EEBCEC5" w14:textId="77777777" w:rsidR="008A3671" w:rsidRPr="00676E50" w:rsidRDefault="008A3671" w:rsidP="003A0106">
            <w:pPr>
              <w:rPr>
                <w:rFonts w:cs="Arial"/>
                <w:color w:val="000000"/>
              </w:rPr>
            </w:pPr>
            <w:r w:rsidRPr="00676E50">
              <w:rPr>
                <w:rFonts w:cs="Arial"/>
                <w:color w:val="000000"/>
              </w:rPr>
              <w:t>Conf Call # Participant Code:</w:t>
            </w:r>
          </w:p>
        </w:tc>
        <w:tc>
          <w:tcPr>
            <w:tcW w:w="1700" w:type="pct"/>
            <w:tcBorders>
              <w:bottom w:val="single" w:sz="4" w:space="0" w:color="000000" w:themeColor="text1"/>
            </w:tcBorders>
            <w:vAlign w:val="center"/>
          </w:tcPr>
          <w:p w14:paraId="67684F07" w14:textId="77777777" w:rsidR="008A3671" w:rsidRPr="00676E50" w:rsidRDefault="008A3671" w:rsidP="003A0106">
            <w:pPr>
              <w:rPr>
                <w:rFonts w:cs="Arial"/>
              </w:rPr>
            </w:pPr>
            <w:r w:rsidRPr="00676E50">
              <w:rPr>
                <w:rFonts w:cs="Arial"/>
              </w:rPr>
              <w:t xml:space="preserve">Deputy Director, AD Operations, AD Information </w:t>
            </w:r>
            <w:r>
              <w:rPr>
                <w:rFonts w:cs="Arial"/>
              </w:rPr>
              <w:t>&amp;</w:t>
            </w:r>
            <w:r w:rsidRPr="00676E50">
              <w:rPr>
                <w:rFonts w:cs="Arial"/>
              </w:rPr>
              <w:t xml:space="preserve"> Planning, and District Directors</w:t>
            </w:r>
          </w:p>
        </w:tc>
      </w:tr>
      <w:tr w:rsidR="008A3671" w:rsidRPr="00676E50" w14:paraId="788D1E71" w14:textId="77777777" w:rsidTr="003A0106">
        <w:trPr>
          <w:trHeight w:val="432"/>
        </w:trPr>
        <w:tc>
          <w:tcPr>
            <w:tcW w:w="608" w:type="pct"/>
            <w:tcBorders>
              <w:bottom w:val="single" w:sz="4" w:space="0" w:color="000000" w:themeColor="text1"/>
            </w:tcBorders>
            <w:vAlign w:val="center"/>
          </w:tcPr>
          <w:p w14:paraId="28C09A02" w14:textId="77777777" w:rsidR="008A3671" w:rsidRPr="00676E50" w:rsidRDefault="008A3671" w:rsidP="006C62A9">
            <w:pPr>
              <w:jc w:val="center"/>
              <w:rPr>
                <w:rFonts w:cs="Arial"/>
              </w:rPr>
            </w:pPr>
            <w:r w:rsidRPr="00676E50">
              <w:rPr>
                <w:rFonts w:cs="Arial"/>
              </w:rPr>
              <w:t>4:00 PM</w:t>
            </w:r>
          </w:p>
        </w:tc>
        <w:tc>
          <w:tcPr>
            <w:tcW w:w="1497" w:type="pct"/>
            <w:tcBorders>
              <w:bottom w:val="single" w:sz="4" w:space="0" w:color="000000" w:themeColor="text1"/>
            </w:tcBorders>
            <w:vAlign w:val="center"/>
          </w:tcPr>
          <w:p w14:paraId="7FE115DD" w14:textId="77777777" w:rsidR="008A3671" w:rsidRPr="00676E50" w:rsidRDefault="008A3671" w:rsidP="003A0106">
            <w:pPr>
              <w:rPr>
                <w:rFonts w:cs="Arial"/>
                <w:b/>
              </w:rPr>
            </w:pPr>
            <w:r w:rsidRPr="00676E50">
              <w:rPr>
                <w:rFonts w:cs="Arial"/>
                <w:b/>
              </w:rPr>
              <w:t>Planning Meeting</w:t>
            </w:r>
          </w:p>
        </w:tc>
        <w:tc>
          <w:tcPr>
            <w:tcW w:w="1195" w:type="pct"/>
            <w:tcBorders>
              <w:bottom w:val="single" w:sz="4" w:space="0" w:color="000000" w:themeColor="text1"/>
            </w:tcBorders>
            <w:vAlign w:val="center"/>
          </w:tcPr>
          <w:p w14:paraId="7910C900" w14:textId="77777777" w:rsidR="008A3671" w:rsidRPr="00676E50" w:rsidRDefault="008A3671" w:rsidP="003A0106">
            <w:pPr>
              <w:rPr>
                <w:rFonts w:cs="Arial"/>
                <w:i/>
                <w:color w:val="000000"/>
              </w:rPr>
            </w:pPr>
            <w:r w:rsidRPr="00676E50">
              <w:rPr>
                <w:rFonts w:cs="Arial"/>
                <w:i/>
                <w:color w:val="000000"/>
              </w:rPr>
              <w:t>Room Name</w:t>
            </w:r>
          </w:p>
          <w:p w14:paraId="13FBFFCF" w14:textId="77777777" w:rsidR="008A3671" w:rsidRPr="00676E50" w:rsidRDefault="008A3671" w:rsidP="003A0106">
            <w:pPr>
              <w:rPr>
                <w:rFonts w:cs="Arial"/>
              </w:rPr>
            </w:pPr>
            <w:r w:rsidRPr="00676E50">
              <w:rPr>
                <w:rFonts w:cs="Arial"/>
                <w:color w:val="000000"/>
              </w:rPr>
              <w:t>Conf Call # Participant Code:</w:t>
            </w:r>
          </w:p>
        </w:tc>
        <w:tc>
          <w:tcPr>
            <w:tcW w:w="1700" w:type="pct"/>
            <w:tcBorders>
              <w:bottom w:val="single" w:sz="4" w:space="0" w:color="000000" w:themeColor="text1"/>
            </w:tcBorders>
            <w:vAlign w:val="center"/>
          </w:tcPr>
          <w:p w14:paraId="459176F3" w14:textId="77777777" w:rsidR="008A3671" w:rsidRPr="00676E50" w:rsidRDefault="008A3671" w:rsidP="003A0106">
            <w:pPr>
              <w:rPr>
                <w:rFonts w:cs="Arial"/>
              </w:rPr>
            </w:pPr>
            <w:r w:rsidRPr="00676E50">
              <w:rPr>
                <w:rFonts w:cs="Arial"/>
              </w:rPr>
              <w:t xml:space="preserve">DRO Director, Deputy Director, AD Operations, AD Information </w:t>
            </w:r>
            <w:r>
              <w:rPr>
                <w:rFonts w:cs="Arial"/>
              </w:rPr>
              <w:t>&amp;</w:t>
            </w:r>
            <w:r w:rsidRPr="00676E50">
              <w:rPr>
                <w:rFonts w:cs="Arial"/>
              </w:rPr>
              <w:t xml:space="preserve"> Planning</w:t>
            </w:r>
          </w:p>
        </w:tc>
      </w:tr>
      <w:tr w:rsidR="008A3671" w:rsidRPr="00676E50" w14:paraId="13301491" w14:textId="77777777" w:rsidTr="003A0106">
        <w:trPr>
          <w:trHeight w:val="432"/>
        </w:trPr>
        <w:tc>
          <w:tcPr>
            <w:tcW w:w="608" w:type="pct"/>
            <w:tcBorders>
              <w:bottom w:val="single" w:sz="4" w:space="0" w:color="000000" w:themeColor="text1"/>
            </w:tcBorders>
            <w:vAlign w:val="center"/>
          </w:tcPr>
          <w:p w14:paraId="58D5D0E8" w14:textId="77777777" w:rsidR="008A3671" w:rsidRPr="00676E50" w:rsidRDefault="008A3671" w:rsidP="006C62A9">
            <w:pPr>
              <w:jc w:val="center"/>
              <w:rPr>
                <w:rFonts w:cs="Arial"/>
              </w:rPr>
            </w:pPr>
            <w:r w:rsidRPr="00676E50">
              <w:rPr>
                <w:rFonts w:cs="Arial"/>
              </w:rPr>
              <w:t>6:00 PM</w:t>
            </w:r>
          </w:p>
        </w:tc>
        <w:tc>
          <w:tcPr>
            <w:tcW w:w="1497" w:type="pct"/>
            <w:tcBorders>
              <w:bottom w:val="single" w:sz="4" w:space="0" w:color="000000" w:themeColor="text1"/>
            </w:tcBorders>
            <w:vAlign w:val="center"/>
          </w:tcPr>
          <w:p w14:paraId="1DBC37DD" w14:textId="77777777" w:rsidR="008A3671" w:rsidRPr="00676E50" w:rsidRDefault="008A3671" w:rsidP="003A0106">
            <w:pPr>
              <w:rPr>
                <w:rFonts w:cs="Arial"/>
              </w:rPr>
            </w:pPr>
            <w:r w:rsidRPr="00676E50">
              <w:rPr>
                <w:rFonts w:cs="Arial"/>
              </w:rPr>
              <w:t>IAP Distributed</w:t>
            </w:r>
          </w:p>
        </w:tc>
        <w:tc>
          <w:tcPr>
            <w:tcW w:w="1195" w:type="pct"/>
            <w:tcBorders>
              <w:bottom w:val="single" w:sz="4" w:space="0" w:color="000000" w:themeColor="text1"/>
            </w:tcBorders>
            <w:vAlign w:val="center"/>
          </w:tcPr>
          <w:p w14:paraId="58B7DC1F" w14:textId="77777777" w:rsidR="008A3671" w:rsidRPr="00676E50" w:rsidRDefault="008A3671" w:rsidP="003A0106">
            <w:pPr>
              <w:rPr>
                <w:rFonts w:cs="Arial"/>
              </w:rPr>
            </w:pPr>
            <w:r w:rsidRPr="00676E50">
              <w:rPr>
                <w:rFonts w:cs="Arial"/>
              </w:rPr>
              <w:t>Email</w:t>
            </w:r>
          </w:p>
        </w:tc>
        <w:tc>
          <w:tcPr>
            <w:tcW w:w="1700" w:type="pct"/>
            <w:tcBorders>
              <w:bottom w:val="single" w:sz="4" w:space="0" w:color="000000" w:themeColor="text1"/>
            </w:tcBorders>
            <w:vAlign w:val="center"/>
          </w:tcPr>
          <w:p w14:paraId="20846C01" w14:textId="77777777" w:rsidR="008A3671" w:rsidRPr="00676E50" w:rsidRDefault="008A3671" w:rsidP="003A0106">
            <w:pPr>
              <w:rPr>
                <w:rFonts w:cs="Arial"/>
              </w:rPr>
            </w:pPr>
            <w:r w:rsidRPr="00676E50">
              <w:rPr>
                <w:rFonts w:cs="Arial"/>
              </w:rPr>
              <w:t>All assigned staff in Volunteer Connection and additional personnel</w:t>
            </w:r>
          </w:p>
        </w:tc>
      </w:tr>
      <w:tr w:rsidR="008A3671" w:rsidRPr="00676E50" w14:paraId="1D96179F" w14:textId="77777777" w:rsidTr="003A0106">
        <w:trPr>
          <w:trHeight w:val="432"/>
        </w:trPr>
        <w:tc>
          <w:tcPr>
            <w:tcW w:w="608" w:type="pct"/>
            <w:tcBorders>
              <w:bottom w:val="single" w:sz="4" w:space="0" w:color="000000" w:themeColor="text1"/>
            </w:tcBorders>
            <w:vAlign w:val="center"/>
          </w:tcPr>
          <w:p w14:paraId="3691CCFA" w14:textId="77777777" w:rsidR="008A3671" w:rsidRPr="00676E50" w:rsidRDefault="008A3671" w:rsidP="006C62A9">
            <w:pPr>
              <w:jc w:val="center"/>
              <w:rPr>
                <w:rFonts w:cs="Arial"/>
              </w:rPr>
            </w:pPr>
            <w:r w:rsidRPr="00676E50">
              <w:rPr>
                <w:rFonts w:cs="Arial"/>
              </w:rPr>
              <w:t>6:00 PM</w:t>
            </w:r>
          </w:p>
        </w:tc>
        <w:tc>
          <w:tcPr>
            <w:tcW w:w="1497" w:type="pct"/>
            <w:tcBorders>
              <w:bottom w:val="single" w:sz="4" w:space="0" w:color="000000" w:themeColor="text1"/>
            </w:tcBorders>
            <w:vAlign w:val="center"/>
          </w:tcPr>
          <w:p w14:paraId="1271658B" w14:textId="77777777" w:rsidR="008A3671" w:rsidRPr="00676E50" w:rsidRDefault="008A3671" w:rsidP="003A0106">
            <w:pPr>
              <w:rPr>
                <w:rFonts w:cs="Arial"/>
              </w:rPr>
            </w:pPr>
            <w:r w:rsidRPr="00676E50">
              <w:rPr>
                <w:rFonts w:cs="Arial"/>
                <w:b/>
              </w:rPr>
              <w:t>Operations Briefing</w:t>
            </w:r>
          </w:p>
        </w:tc>
        <w:tc>
          <w:tcPr>
            <w:tcW w:w="1195" w:type="pct"/>
            <w:tcBorders>
              <w:bottom w:val="single" w:sz="4" w:space="0" w:color="000000" w:themeColor="text1"/>
            </w:tcBorders>
            <w:vAlign w:val="center"/>
          </w:tcPr>
          <w:p w14:paraId="23514D5B" w14:textId="77777777" w:rsidR="008A3671" w:rsidRPr="00676E50" w:rsidRDefault="008A3671" w:rsidP="003A0106">
            <w:pPr>
              <w:rPr>
                <w:rFonts w:cs="Arial"/>
                <w:i/>
                <w:color w:val="000000"/>
              </w:rPr>
            </w:pPr>
            <w:r w:rsidRPr="00676E50">
              <w:rPr>
                <w:rFonts w:cs="Arial"/>
                <w:i/>
                <w:color w:val="000000"/>
              </w:rPr>
              <w:t>Room Name</w:t>
            </w:r>
          </w:p>
          <w:p w14:paraId="011156F5" w14:textId="77777777" w:rsidR="008A3671" w:rsidRPr="00676E50" w:rsidRDefault="008A3671" w:rsidP="003A0106">
            <w:pPr>
              <w:rPr>
                <w:rFonts w:cs="Arial"/>
              </w:rPr>
            </w:pPr>
            <w:r w:rsidRPr="00676E50">
              <w:rPr>
                <w:rFonts w:cs="Arial"/>
                <w:color w:val="000000"/>
              </w:rPr>
              <w:t>Conf Call # Participant Code:</w:t>
            </w:r>
          </w:p>
        </w:tc>
        <w:tc>
          <w:tcPr>
            <w:tcW w:w="1700" w:type="pct"/>
            <w:tcBorders>
              <w:bottom w:val="single" w:sz="4" w:space="0" w:color="000000" w:themeColor="text1"/>
            </w:tcBorders>
            <w:vAlign w:val="center"/>
          </w:tcPr>
          <w:p w14:paraId="11419FA4" w14:textId="77777777" w:rsidR="008A3671" w:rsidRPr="00676E50" w:rsidRDefault="008A3671" w:rsidP="003A0106">
            <w:pPr>
              <w:rPr>
                <w:rFonts w:cs="Arial"/>
              </w:rPr>
            </w:pPr>
            <w:r w:rsidRPr="00676E50">
              <w:rPr>
                <w:rFonts w:cs="Arial"/>
              </w:rPr>
              <w:t>DRO Director, Deputy Director, all ADs, and District Directors.</w:t>
            </w:r>
          </w:p>
        </w:tc>
      </w:tr>
    </w:tbl>
    <w:p w14:paraId="2214E0DA" w14:textId="77777777" w:rsidR="008A3671" w:rsidRDefault="008A3671" w:rsidP="008A3671">
      <w:pPr>
        <w:pStyle w:val="Heading2"/>
        <w:rPr>
          <w:rFonts w:cs="Arial"/>
        </w:rPr>
      </w:pPr>
      <w:bookmarkStart w:id="21" w:name="_General_Message"/>
      <w:bookmarkEnd w:id="21"/>
    </w:p>
    <w:p w14:paraId="3EFB02B8" w14:textId="77777777" w:rsidR="008C5F5E" w:rsidRPr="00676E50" w:rsidRDefault="008C5F5E" w:rsidP="00216FB3">
      <w:pPr>
        <w:rPr>
          <w:rFonts w:eastAsiaTheme="majorEastAsia" w:cs="Arial"/>
          <w:color w:val="2F5496" w:themeColor="accent1" w:themeShade="BF"/>
          <w:sz w:val="26"/>
          <w:szCs w:val="26"/>
        </w:rPr>
      </w:pPr>
    </w:p>
    <w:sectPr w:rsidR="008C5F5E" w:rsidRPr="00676E50" w:rsidSect="00726259">
      <w:headerReference w:type="default" r:id="rId27"/>
      <w:footerReference w:type="even" r:id="rId28"/>
      <w:footerReference w:type="default" r:id="rId29"/>
      <w:pgSz w:w="12240" w:h="15840"/>
      <w:pgMar w:top="720" w:right="720" w:bottom="806" w:left="720" w:header="432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DC0A80" w14:textId="77777777" w:rsidR="00A17513" w:rsidRDefault="00A17513">
      <w:r>
        <w:separator/>
      </w:r>
    </w:p>
  </w:endnote>
  <w:endnote w:type="continuationSeparator" w:id="0">
    <w:p w14:paraId="1D43A697" w14:textId="77777777" w:rsidR="00A17513" w:rsidRDefault="00A17513">
      <w:r>
        <w:continuationSeparator/>
      </w:r>
    </w:p>
  </w:endnote>
  <w:endnote w:type="continuationNotice" w:id="1">
    <w:p w14:paraId="7F39F8B2" w14:textId="77777777" w:rsidR="00A17513" w:rsidRDefault="00A175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kzidenz-Grotesk Std Regular">
    <w:altName w:val="Calibri"/>
    <w:charset w:val="00"/>
    <w:family w:val="auto"/>
    <w:pitch w:val="variable"/>
    <w:sig w:usb0="8000002F" w:usb1="5000204A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BD3783" w14:textId="7B0D740D" w:rsidR="00853FA0" w:rsidRDefault="00853FA0" w:rsidP="00750F4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58DA3A0" w14:textId="77777777" w:rsidR="00881095" w:rsidRDefault="00881095" w:rsidP="00853FA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58D526" w14:textId="65227F20" w:rsidR="00153742" w:rsidRPr="00C0202E" w:rsidRDefault="00153742" w:rsidP="00C0202E">
    <w:pPr>
      <w:pStyle w:val="Footer"/>
      <w:jc w:val="right"/>
      <w:rPr>
        <w:rFonts w:cs="Arial"/>
        <w:color w:val="000000" w:themeColor="text1"/>
        <w:sz w:val="20"/>
        <w:szCs w:val="20"/>
      </w:rPr>
    </w:pPr>
  </w:p>
  <w:tbl>
    <w:tblPr>
      <w:tblStyle w:val="TableGrid"/>
      <w:tblW w:w="10795" w:type="dxa"/>
      <w:tblLook w:val="04A0" w:firstRow="1" w:lastRow="0" w:firstColumn="1" w:lastColumn="0" w:noHBand="0" w:noVBand="1"/>
    </w:tblPr>
    <w:tblGrid>
      <w:gridCol w:w="1615"/>
      <w:gridCol w:w="7650"/>
      <w:gridCol w:w="1530"/>
    </w:tblGrid>
    <w:tr w:rsidR="00C0202E" w14:paraId="51F74772" w14:textId="77777777" w:rsidTr="0057124A">
      <w:trPr>
        <w:trHeight w:val="361"/>
      </w:trPr>
      <w:tc>
        <w:tcPr>
          <w:tcW w:w="1615" w:type="dxa"/>
          <w:vAlign w:val="center"/>
        </w:tcPr>
        <w:p w14:paraId="6D509D9E" w14:textId="25060275" w:rsidR="00C0202E" w:rsidRDefault="00C0202E" w:rsidP="009A1C46">
          <w:pPr>
            <w:pStyle w:val="Footer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Prepared By:</w:t>
          </w:r>
        </w:p>
      </w:tc>
      <w:tc>
        <w:tcPr>
          <w:tcW w:w="7650" w:type="dxa"/>
        </w:tcPr>
        <w:p w14:paraId="44EF193F" w14:textId="77777777" w:rsidR="00C0202E" w:rsidRDefault="005941FB">
          <w:pPr>
            <w:pStyle w:val="Footer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[name]</w:t>
          </w:r>
        </w:p>
        <w:p w14:paraId="48BBAE6F" w14:textId="51F4EA31" w:rsidR="005941FB" w:rsidRDefault="005941FB">
          <w:pPr>
            <w:pStyle w:val="Footer"/>
            <w:rPr>
              <w:rFonts w:cs="Arial"/>
              <w:sz w:val="20"/>
              <w:szCs w:val="20"/>
            </w:rPr>
          </w:pPr>
          <w:r>
            <w:rPr>
              <w:rFonts w:cs="Arial"/>
              <w:sz w:val="20"/>
              <w:szCs w:val="20"/>
            </w:rPr>
            <w:t>AD Planning</w:t>
          </w:r>
        </w:p>
      </w:tc>
      <w:tc>
        <w:tcPr>
          <w:tcW w:w="1530" w:type="dxa"/>
          <w:vAlign w:val="center"/>
        </w:tcPr>
        <w:p w14:paraId="631FB1DD" w14:textId="560E1E21" w:rsidR="00C0202E" w:rsidRDefault="005941FB" w:rsidP="009A1C46">
          <w:pPr>
            <w:pStyle w:val="Footer"/>
            <w:jc w:val="right"/>
            <w:rPr>
              <w:rFonts w:cs="Arial"/>
              <w:sz w:val="20"/>
              <w:szCs w:val="20"/>
            </w:rPr>
          </w:pPr>
          <w:r w:rsidRPr="00C0202E">
            <w:rPr>
              <w:rFonts w:cs="Arial"/>
              <w:color w:val="000000" w:themeColor="text1"/>
              <w:sz w:val="20"/>
              <w:szCs w:val="20"/>
            </w:rPr>
            <w:t xml:space="preserve">Page </w:t>
          </w:r>
          <w:r w:rsidRPr="00C0202E">
            <w:rPr>
              <w:rFonts w:cs="Arial"/>
              <w:color w:val="000000" w:themeColor="text1"/>
              <w:sz w:val="20"/>
              <w:szCs w:val="20"/>
            </w:rPr>
            <w:fldChar w:fldCharType="begin"/>
          </w:r>
          <w:r w:rsidRPr="00C0202E">
            <w:rPr>
              <w:rFonts w:cs="Arial"/>
              <w:color w:val="000000" w:themeColor="text1"/>
              <w:sz w:val="20"/>
              <w:szCs w:val="20"/>
            </w:rPr>
            <w:instrText xml:space="preserve"> PAGE  \* Arabic  \* MERGEFORMAT </w:instrText>
          </w:r>
          <w:r w:rsidRPr="00C0202E">
            <w:rPr>
              <w:rFonts w:cs="Arial"/>
              <w:color w:val="000000" w:themeColor="text1"/>
              <w:sz w:val="20"/>
              <w:szCs w:val="20"/>
            </w:rPr>
            <w:fldChar w:fldCharType="separate"/>
          </w:r>
          <w:r>
            <w:rPr>
              <w:rFonts w:cs="Arial"/>
              <w:color w:val="000000" w:themeColor="text1"/>
              <w:sz w:val="20"/>
              <w:szCs w:val="20"/>
            </w:rPr>
            <w:t>1</w:t>
          </w:r>
          <w:r w:rsidRPr="00C0202E">
            <w:rPr>
              <w:rFonts w:cs="Arial"/>
              <w:color w:val="000000" w:themeColor="text1"/>
              <w:sz w:val="20"/>
              <w:szCs w:val="20"/>
            </w:rPr>
            <w:fldChar w:fldCharType="end"/>
          </w:r>
          <w:r w:rsidRPr="00C0202E">
            <w:rPr>
              <w:rFonts w:cs="Arial"/>
              <w:color w:val="000000" w:themeColor="text1"/>
              <w:sz w:val="20"/>
              <w:szCs w:val="20"/>
            </w:rPr>
            <w:t xml:space="preserve"> of </w:t>
          </w:r>
          <w:r w:rsidRPr="00C0202E">
            <w:rPr>
              <w:rFonts w:cs="Arial"/>
              <w:color w:val="000000" w:themeColor="text1"/>
              <w:sz w:val="20"/>
              <w:szCs w:val="20"/>
            </w:rPr>
            <w:fldChar w:fldCharType="begin"/>
          </w:r>
          <w:r w:rsidRPr="00C0202E">
            <w:rPr>
              <w:rFonts w:cs="Arial"/>
              <w:color w:val="000000" w:themeColor="text1"/>
              <w:sz w:val="20"/>
              <w:szCs w:val="20"/>
            </w:rPr>
            <w:instrText xml:space="preserve"> NUMPAGES  \* Arabic  \* MERGEFORMAT </w:instrText>
          </w:r>
          <w:r w:rsidRPr="00C0202E">
            <w:rPr>
              <w:rFonts w:cs="Arial"/>
              <w:color w:val="000000" w:themeColor="text1"/>
              <w:sz w:val="20"/>
              <w:szCs w:val="20"/>
            </w:rPr>
            <w:fldChar w:fldCharType="separate"/>
          </w:r>
          <w:r>
            <w:rPr>
              <w:rFonts w:cs="Arial"/>
              <w:color w:val="000000" w:themeColor="text1"/>
              <w:sz w:val="20"/>
              <w:szCs w:val="20"/>
            </w:rPr>
            <w:t>17</w:t>
          </w:r>
          <w:r w:rsidRPr="00C0202E">
            <w:rPr>
              <w:rFonts w:cs="Arial"/>
              <w:color w:val="000000" w:themeColor="text1"/>
              <w:sz w:val="20"/>
              <w:szCs w:val="20"/>
            </w:rPr>
            <w:fldChar w:fldCharType="end"/>
          </w:r>
        </w:p>
      </w:tc>
    </w:tr>
  </w:tbl>
  <w:p w14:paraId="33DCE7FC" w14:textId="14F9D36E" w:rsidR="00366D6F" w:rsidRPr="00881095" w:rsidRDefault="005941FB">
    <w:pPr>
      <w:pStyle w:val="Footer"/>
      <w:rPr>
        <w:rFonts w:cs="Arial"/>
        <w:sz w:val="20"/>
        <w:szCs w:val="20"/>
      </w:rPr>
    </w:pPr>
    <w:r>
      <w:rPr>
        <w:rFonts w:cs="Arial"/>
        <w:sz w:val="20"/>
        <w:szCs w:val="20"/>
      </w:rPr>
      <w:t>OPS Incident Action Plan Template V.</w:t>
    </w:r>
    <w:r w:rsidR="00583199">
      <w:rPr>
        <w:rFonts w:cs="Arial"/>
        <w:sz w:val="20"/>
        <w:szCs w:val="20"/>
      </w:rPr>
      <w:t>6</w:t>
    </w:r>
    <w:r>
      <w:rPr>
        <w:rFonts w:cs="Arial"/>
        <w:sz w:val="20"/>
        <w:szCs w:val="20"/>
      </w:rPr>
      <w:t>.</w:t>
    </w:r>
    <w:r w:rsidR="00A43232">
      <w:rPr>
        <w:rFonts w:cs="Arial"/>
        <w:sz w:val="20"/>
        <w:szCs w:val="20"/>
      </w:rPr>
      <w:t>1</w:t>
    </w:r>
    <w:r>
      <w:rPr>
        <w:rFonts w:cs="Arial"/>
        <w:sz w:val="20"/>
        <w:szCs w:val="20"/>
      </w:rPr>
      <w:t xml:space="preserve"> 202</w:t>
    </w:r>
    <w:r w:rsidR="00A43232">
      <w:rPr>
        <w:rFonts w:cs="Arial"/>
        <w:sz w:val="20"/>
        <w:szCs w:val="20"/>
      </w:rPr>
      <w:t>5</w:t>
    </w:r>
    <w:r>
      <w:rPr>
        <w:rFonts w:cs="Arial"/>
        <w:sz w:val="20"/>
        <w:szCs w:val="20"/>
      </w:rPr>
      <w:t>-0</w:t>
    </w:r>
    <w:r w:rsidR="00A43232">
      <w:rPr>
        <w:rFonts w:cs="Arial"/>
        <w:sz w:val="20"/>
        <w:szCs w:val="20"/>
      </w:rPr>
      <w:t>3</w:t>
    </w:r>
    <w:r>
      <w:rPr>
        <w:rFonts w:cs="Arial"/>
        <w:sz w:val="20"/>
        <w:szCs w:val="20"/>
      </w:rPr>
      <w:t>-2</w:t>
    </w:r>
    <w:r w:rsidR="00583199">
      <w:rPr>
        <w:rFonts w:cs="Arial"/>
        <w:sz w:val="20"/>
        <w:szCs w:val="20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213623" w14:textId="77777777" w:rsidR="00A17513" w:rsidRDefault="00A17513">
      <w:r>
        <w:separator/>
      </w:r>
    </w:p>
  </w:footnote>
  <w:footnote w:type="continuationSeparator" w:id="0">
    <w:p w14:paraId="4A870AA8" w14:textId="77777777" w:rsidR="00A17513" w:rsidRDefault="00A17513">
      <w:r>
        <w:continuationSeparator/>
      </w:r>
    </w:p>
  </w:footnote>
  <w:footnote w:type="continuationNotice" w:id="1">
    <w:p w14:paraId="49E0BDF5" w14:textId="77777777" w:rsidR="00A17513" w:rsidRDefault="00A175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Layout w:type="fixed"/>
      <w:tblLook w:val="00A0" w:firstRow="1" w:lastRow="0" w:firstColumn="1" w:lastColumn="0" w:noHBand="0" w:noVBand="0"/>
    </w:tblPr>
    <w:tblGrid>
      <w:gridCol w:w="3600"/>
      <w:gridCol w:w="3235"/>
      <w:gridCol w:w="3965"/>
    </w:tblGrid>
    <w:tr w:rsidR="00216FB3" w:rsidRPr="00676E50" w14:paraId="7DD44FAD" w14:textId="77777777" w:rsidTr="00216FB3">
      <w:tc>
        <w:tcPr>
          <w:tcW w:w="3600" w:type="dxa"/>
        </w:tcPr>
        <w:p w14:paraId="481E954C" w14:textId="77777777" w:rsidR="00216FB3" w:rsidRPr="00676E50" w:rsidRDefault="00216FB3" w:rsidP="00676E50">
          <w:pPr>
            <w:pStyle w:val="Header"/>
            <w:ind w:right="360"/>
            <w:rPr>
              <w:rFonts w:cs="Arial"/>
              <w:sz w:val="20"/>
              <w:szCs w:val="20"/>
            </w:rPr>
          </w:pPr>
          <w:r w:rsidRPr="00676E50">
            <w:rPr>
              <w:rFonts w:cs="Arial"/>
              <w:sz w:val="20"/>
              <w:szCs w:val="20"/>
            </w:rPr>
            <w:t>Incident Name:</w:t>
          </w:r>
        </w:p>
        <w:sdt>
          <w:sdtPr>
            <w:rPr>
              <w:rFonts w:cs="Arial"/>
              <w:sz w:val="20"/>
              <w:szCs w:val="20"/>
            </w:rPr>
            <w:alias w:val="DR common name"/>
            <w:tag w:val=""/>
            <w:id w:val="-632249319"/>
            <w:placeholder>
              <w:docPart w:val="5A00428C352E4E04989800EBC266E54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5852686A" w14:textId="77777777" w:rsidR="00216FB3" w:rsidRPr="00676E50" w:rsidRDefault="00216FB3" w:rsidP="00676E50">
              <w:pPr>
                <w:pStyle w:val="Header"/>
                <w:ind w:right="360"/>
                <w:rPr>
                  <w:rFonts w:cs="Arial"/>
                  <w:sz w:val="20"/>
                  <w:szCs w:val="20"/>
                </w:rPr>
              </w:pPr>
              <w:r w:rsidRPr="00676E50">
                <w:rPr>
                  <w:rFonts w:cs="Arial"/>
                  <w:sz w:val="20"/>
                  <w:szCs w:val="20"/>
                </w:rPr>
                <w:t>[DR common name]</w:t>
              </w:r>
            </w:p>
          </w:sdtContent>
        </w:sdt>
      </w:tc>
      <w:tc>
        <w:tcPr>
          <w:tcW w:w="3235" w:type="dxa"/>
        </w:tcPr>
        <w:p w14:paraId="6C7C823F" w14:textId="77777777" w:rsidR="00216FB3" w:rsidRPr="00676E50" w:rsidRDefault="00216FB3" w:rsidP="00676E50">
          <w:pPr>
            <w:pStyle w:val="Header"/>
            <w:rPr>
              <w:rFonts w:cs="Arial"/>
              <w:sz w:val="20"/>
              <w:szCs w:val="20"/>
            </w:rPr>
          </w:pPr>
          <w:r w:rsidRPr="00676E50">
            <w:rPr>
              <w:rFonts w:cs="Arial"/>
              <w:sz w:val="20"/>
              <w:szCs w:val="20"/>
            </w:rPr>
            <w:t>DR Number</w:t>
          </w:r>
        </w:p>
        <w:sdt>
          <w:sdtPr>
            <w:rPr>
              <w:rFonts w:cs="Arial"/>
              <w:sz w:val="20"/>
              <w:szCs w:val="20"/>
            </w:rPr>
            <w:alias w:val="DR Number"/>
            <w:tag w:val=""/>
            <w:id w:val="-1527555724"/>
            <w:placeholder>
              <w:docPart w:val="9B9F3B84D5B5479B8408FE5AB7CFE4D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7F9D9F9F" w14:textId="77777777" w:rsidR="00216FB3" w:rsidRPr="00676E50" w:rsidRDefault="00216FB3" w:rsidP="00676E50">
              <w:pPr>
                <w:pStyle w:val="Header"/>
                <w:rPr>
                  <w:rFonts w:cs="Arial"/>
                  <w:sz w:val="20"/>
                  <w:szCs w:val="20"/>
                </w:rPr>
              </w:pPr>
              <w:r w:rsidRPr="00676E50">
                <w:rPr>
                  <w:rFonts w:cs="Arial"/>
                  <w:sz w:val="20"/>
                  <w:szCs w:val="20"/>
                </w:rPr>
                <w:t>XXX-XX</w:t>
              </w:r>
            </w:p>
          </w:sdtContent>
        </w:sdt>
      </w:tc>
      <w:tc>
        <w:tcPr>
          <w:tcW w:w="3965" w:type="dxa"/>
        </w:tcPr>
        <w:p w14:paraId="5D0196F6" w14:textId="77777777" w:rsidR="00216FB3" w:rsidRPr="00676E50" w:rsidRDefault="00216FB3" w:rsidP="00676E50">
          <w:pPr>
            <w:pStyle w:val="Header"/>
            <w:rPr>
              <w:rFonts w:cs="Arial"/>
              <w:sz w:val="20"/>
              <w:szCs w:val="20"/>
            </w:rPr>
          </w:pPr>
          <w:r w:rsidRPr="00676E50">
            <w:rPr>
              <w:rFonts w:cs="Arial"/>
              <w:sz w:val="20"/>
              <w:szCs w:val="20"/>
            </w:rPr>
            <w:t>Operational Period</w:t>
          </w:r>
        </w:p>
        <w:sdt>
          <w:sdtPr>
            <w:rPr>
              <w:rFonts w:cs="Arial"/>
              <w:sz w:val="20"/>
              <w:szCs w:val="20"/>
            </w:rPr>
            <w:alias w:val="Operations Period"/>
            <w:tag w:val=""/>
            <w:id w:val="124894861"/>
            <w:placeholder>
              <w:docPart w:val="C50B2019C57B4CFABC7D4605FD57991D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p w14:paraId="2109537B" w14:textId="522CDF7B" w:rsidR="00216FB3" w:rsidRPr="00676E50" w:rsidRDefault="00D12C26" w:rsidP="00E90CB3">
              <w:pPr>
                <w:pStyle w:val="Header"/>
                <w:ind w:left="-44"/>
                <w:rPr>
                  <w:rFonts w:cs="Arial"/>
                  <w:sz w:val="20"/>
                  <w:szCs w:val="20"/>
                </w:rPr>
              </w:pPr>
              <w:r>
                <w:rPr>
                  <w:rFonts w:cs="Arial"/>
                  <w:sz w:val="20"/>
                  <w:szCs w:val="20"/>
                </w:rPr>
                <w:t>06:00 dd/mm/yyyy to 05:59 dd/mm/yyyy</w:t>
              </w:r>
            </w:p>
          </w:sdtContent>
        </w:sdt>
      </w:tc>
    </w:tr>
  </w:tbl>
  <w:p w14:paraId="55019050" w14:textId="77777777" w:rsidR="00216FB3" w:rsidRDefault="00216F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66B56"/>
    <w:multiLevelType w:val="hybridMultilevel"/>
    <w:tmpl w:val="04CC5600"/>
    <w:lvl w:ilvl="0" w:tplc="D258FB6A">
      <w:start w:val="1"/>
      <w:numFmt w:val="decimal"/>
      <w:pStyle w:val="ListNumber"/>
      <w:lvlText w:val="%1."/>
      <w:lvlJc w:val="left"/>
      <w:pPr>
        <w:ind w:left="72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A8381E"/>
    <w:multiLevelType w:val="hybridMultilevel"/>
    <w:tmpl w:val="4B44DE18"/>
    <w:lvl w:ilvl="0" w:tplc="0409000F">
      <w:start w:val="1"/>
      <w:numFmt w:val="decimal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1D665A"/>
    <w:multiLevelType w:val="hybridMultilevel"/>
    <w:tmpl w:val="18F82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C4590F"/>
    <w:multiLevelType w:val="hybridMultilevel"/>
    <w:tmpl w:val="524EF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8F38C1"/>
    <w:multiLevelType w:val="multilevel"/>
    <w:tmpl w:val="19BE0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2A203DA"/>
    <w:multiLevelType w:val="hybridMultilevel"/>
    <w:tmpl w:val="197ACBA4"/>
    <w:lvl w:ilvl="0" w:tplc="E676E556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357A3F"/>
    <w:multiLevelType w:val="hybridMultilevel"/>
    <w:tmpl w:val="089CCD4A"/>
    <w:lvl w:ilvl="0" w:tplc="327C1662">
      <w:start w:val="1"/>
      <w:numFmt w:val="decimal"/>
      <w:lvlText w:val="%1."/>
      <w:lvlJc w:val="left"/>
      <w:pPr>
        <w:ind w:left="720" w:hanging="360"/>
      </w:pPr>
      <w:rPr>
        <w:rFonts w:ascii="Georgia" w:hAnsi="Georg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F351EC"/>
    <w:multiLevelType w:val="multilevel"/>
    <w:tmpl w:val="3CB413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F14414"/>
    <w:multiLevelType w:val="hybridMultilevel"/>
    <w:tmpl w:val="3BE63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AB3B4A"/>
    <w:multiLevelType w:val="hybridMultilevel"/>
    <w:tmpl w:val="CC9AEAEC"/>
    <w:lvl w:ilvl="0" w:tplc="F8E86B0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AB059A"/>
    <w:multiLevelType w:val="multilevel"/>
    <w:tmpl w:val="3CB413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CB84314"/>
    <w:multiLevelType w:val="hybridMultilevel"/>
    <w:tmpl w:val="49022024"/>
    <w:lvl w:ilvl="0" w:tplc="78BE760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161B31"/>
    <w:multiLevelType w:val="hybridMultilevel"/>
    <w:tmpl w:val="42760CE6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1F2491"/>
    <w:multiLevelType w:val="hybridMultilevel"/>
    <w:tmpl w:val="0914C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045669"/>
    <w:multiLevelType w:val="hybridMultilevel"/>
    <w:tmpl w:val="90E63DA4"/>
    <w:lvl w:ilvl="0" w:tplc="715A2D8C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2A1AFA"/>
    <w:multiLevelType w:val="hybridMultilevel"/>
    <w:tmpl w:val="089CCD4A"/>
    <w:lvl w:ilvl="0" w:tplc="327C1662">
      <w:start w:val="1"/>
      <w:numFmt w:val="decimal"/>
      <w:lvlText w:val="%1."/>
      <w:lvlJc w:val="left"/>
      <w:pPr>
        <w:ind w:left="720" w:hanging="360"/>
      </w:pPr>
      <w:rPr>
        <w:rFonts w:ascii="Georgia" w:hAnsi="Georg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D16A55"/>
    <w:multiLevelType w:val="hybridMultilevel"/>
    <w:tmpl w:val="3BE63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933DC8"/>
    <w:multiLevelType w:val="hybridMultilevel"/>
    <w:tmpl w:val="A6908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1776952">
    <w:abstractNumId w:val="5"/>
  </w:num>
  <w:num w:numId="2" w16cid:durableId="223102406">
    <w:abstractNumId w:val="0"/>
  </w:num>
  <w:num w:numId="3" w16cid:durableId="221186121">
    <w:abstractNumId w:val="0"/>
    <w:lvlOverride w:ilvl="0">
      <w:startOverride w:val="1"/>
    </w:lvlOverride>
  </w:num>
  <w:num w:numId="4" w16cid:durableId="245068638">
    <w:abstractNumId w:val="13"/>
  </w:num>
  <w:num w:numId="5" w16cid:durableId="762922981">
    <w:abstractNumId w:val="9"/>
  </w:num>
  <w:num w:numId="6" w16cid:durableId="1405883172">
    <w:abstractNumId w:val="1"/>
  </w:num>
  <w:num w:numId="7" w16cid:durableId="1973751562">
    <w:abstractNumId w:val="3"/>
  </w:num>
  <w:num w:numId="8" w16cid:durableId="630283739">
    <w:abstractNumId w:val="16"/>
  </w:num>
  <w:num w:numId="9" w16cid:durableId="1437944036">
    <w:abstractNumId w:val="2"/>
  </w:num>
  <w:num w:numId="10" w16cid:durableId="230694464">
    <w:abstractNumId w:val="15"/>
  </w:num>
  <w:num w:numId="11" w16cid:durableId="740296352">
    <w:abstractNumId w:val="8"/>
  </w:num>
  <w:num w:numId="12" w16cid:durableId="1654144764">
    <w:abstractNumId w:val="11"/>
  </w:num>
  <w:num w:numId="13" w16cid:durableId="461115920">
    <w:abstractNumId w:val="6"/>
  </w:num>
  <w:num w:numId="14" w16cid:durableId="535847421">
    <w:abstractNumId w:val="14"/>
  </w:num>
  <w:num w:numId="15" w16cid:durableId="1617836267">
    <w:abstractNumId w:val="12"/>
  </w:num>
  <w:num w:numId="16" w16cid:durableId="144153517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65168219">
    <w:abstractNumId w:val="7"/>
  </w:num>
  <w:num w:numId="18" w16cid:durableId="36767918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6214130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19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NDQ1MjYzMbA0NbZU0lEKTi0uzszPAykwNK0FAJXKCFotAAAA"/>
  </w:docVars>
  <w:rsids>
    <w:rsidRoot w:val="00E95B92"/>
    <w:rsid w:val="000035F2"/>
    <w:rsid w:val="00005707"/>
    <w:rsid w:val="00012F25"/>
    <w:rsid w:val="0001326A"/>
    <w:rsid w:val="00015BA0"/>
    <w:rsid w:val="00017332"/>
    <w:rsid w:val="00025F89"/>
    <w:rsid w:val="00030642"/>
    <w:rsid w:val="00030CF9"/>
    <w:rsid w:val="0003142F"/>
    <w:rsid w:val="00042504"/>
    <w:rsid w:val="000457DC"/>
    <w:rsid w:val="00051296"/>
    <w:rsid w:val="00053787"/>
    <w:rsid w:val="000539B0"/>
    <w:rsid w:val="00064BFA"/>
    <w:rsid w:val="00070703"/>
    <w:rsid w:val="000731A2"/>
    <w:rsid w:val="000731C8"/>
    <w:rsid w:val="0008535E"/>
    <w:rsid w:val="00086844"/>
    <w:rsid w:val="000906BD"/>
    <w:rsid w:val="00097AFF"/>
    <w:rsid w:val="000A1194"/>
    <w:rsid w:val="000A18D7"/>
    <w:rsid w:val="000A5281"/>
    <w:rsid w:val="000A666F"/>
    <w:rsid w:val="000B1144"/>
    <w:rsid w:val="000B23C6"/>
    <w:rsid w:val="000C5DCE"/>
    <w:rsid w:val="000C690C"/>
    <w:rsid w:val="000D0D66"/>
    <w:rsid w:val="000D0F87"/>
    <w:rsid w:val="000E2D79"/>
    <w:rsid w:val="000E36B1"/>
    <w:rsid w:val="000E7B59"/>
    <w:rsid w:val="000F13FE"/>
    <w:rsid w:val="000F2340"/>
    <w:rsid w:val="001005D7"/>
    <w:rsid w:val="00103ADC"/>
    <w:rsid w:val="0010439F"/>
    <w:rsid w:val="00106F05"/>
    <w:rsid w:val="00111384"/>
    <w:rsid w:val="00116B94"/>
    <w:rsid w:val="001216D2"/>
    <w:rsid w:val="001223D4"/>
    <w:rsid w:val="0013519B"/>
    <w:rsid w:val="0013788C"/>
    <w:rsid w:val="0014522D"/>
    <w:rsid w:val="00147DD7"/>
    <w:rsid w:val="00153742"/>
    <w:rsid w:val="00156484"/>
    <w:rsid w:val="00156E1B"/>
    <w:rsid w:val="00161C79"/>
    <w:rsid w:val="001738DD"/>
    <w:rsid w:val="00182649"/>
    <w:rsid w:val="001848B6"/>
    <w:rsid w:val="00186559"/>
    <w:rsid w:val="00186754"/>
    <w:rsid w:val="001938FF"/>
    <w:rsid w:val="00193DD7"/>
    <w:rsid w:val="001A46FF"/>
    <w:rsid w:val="001B2948"/>
    <w:rsid w:val="001B2ADB"/>
    <w:rsid w:val="001B4AD7"/>
    <w:rsid w:val="001B5B12"/>
    <w:rsid w:val="001C1A87"/>
    <w:rsid w:val="001C66D4"/>
    <w:rsid w:val="001C71CF"/>
    <w:rsid w:val="001D7881"/>
    <w:rsid w:val="001E75F1"/>
    <w:rsid w:val="001F1207"/>
    <w:rsid w:val="001F2C85"/>
    <w:rsid w:val="001F4238"/>
    <w:rsid w:val="001F72F0"/>
    <w:rsid w:val="001F73D4"/>
    <w:rsid w:val="002039EB"/>
    <w:rsid w:val="00214C96"/>
    <w:rsid w:val="00216FB3"/>
    <w:rsid w:val="00217FBD"/>
    <w:rsid w:val="00225CB6"/>
    <w:rsid w:val="0023273B"/>
    <w:rsid w:val="0023346F"/>
    <w:rsid w:val="00236979"/>
    <w:rsid w:val="0024021A"/>
    <w:rsid w:val="002414EC"/>
    <w:rsid w:val="00247805"/>
    <w:rsid w:val="002509C3"/>
    <w:rsid w:val="0025393C"/>
    <w:rsid w:val="00265B3A"/>
    <w:rsid w:val="00266BE9"/>
    <w:rsid w:val="002676D5"/>
    <w:rsid w:val="002838BF"/>
    <w:rsid w:val="00285B43"/>
    <w:rsid w:val="00292B19"/>
    <w:rsid w:val="00293B8A"/>
    <w:rsid w:val="002A1FDB"/>
    <w:rsid w:val="002B516F"/>
    <w:rsid w:val="002D0702"/>
    <w:rsid w:val="002E42E2"/>
    <w:rsid w:val="002E52F5"/>
    <w:rsid w:val="002E7EF8"/>
    <w:rsid w:val="002E7FAA"/>
    <w:rsid w:val="002F0A67"/>
    <w:rsid w:val="002F2006"/>
    <w:rsid w:val="00305BC4"/>
    <w:rsid w:val="0031605E"/>
    <w:rsid w:val="003172C4"/>
    <w:rsid w:val="003235F5"/>
    <w:rsid w:val="003307F0"/>
    <w:rsid w:val="00342006"/>
    <w:rsid w:val="00345C5D"/>
    <w:rsid w:val="0034603C"/>
    <w:rsid w:val="00352DD8"/>
    <w:rsid w:val="00355302"/>
    <w:rsid w:val="00363D31"/>
    <w:rsid w:val="003663BA"/>
    <w:rsid w:val="00366D6F"/>
    <w:rsid w:val="0037056D"/>
    <w:rsid w:val="003737EB"/>
    <w:rsid w:val="003743AB"/>
    <w:rsid w:val="00374C41"/>
    <w:rsid w:val="00374DF9"/>
    <w:rsid w:val="00380316"/>
    <w:rsid w:val="00380EFC"/>
    <w:rsid w:val="00381C06"/>
    <w:rsid w:val="00381FEE"/>
    <w:rsid w:val="003839D6"/>
    <w:rsid w:val="00392AFC"/>
    <w:rsid w:val="00393118"/>
    <w:rsid w:val="003953CE"/>
    <w:rsid w:val="003973A2"/>
    <w:rsid w:val="003B11E7"/>
    <w:rsid w:val="003B27D9"/>
    <w:rsid w:val="003B2B01"/>
    <w:rsid w:val="003C18C7"/>
    <w:rsid w:val="003C654C"/>
    <w:rsid w:val="003D1715"/>
    <w:rsid w:val="003D5B23"/>
    <w:rsid w:val="003D6596"/>
    <w:rsid w:val="003D6D01"/>
    <w:rsid w:val="003D7F08"/>
    <w:rsid w:val="003E128B"/>
    <w:rsid w:val="003E2D9A"/>
    <w:rsid w:val="003E2E97"/>
    <w:rsid w:val="003E38FA"/>
    <w:rsid w:val="003E397E"/>
    <w:rsid w:val="003E630A"/>
    <w:rsid w:val="003E764F"/>
    <w:rsid w:val="003F184D"/>
    <w:rsid w:val="003F4F3C"/>
    <w:rsid w:val="003F4FE1"/>
    <w:rsid w:val="003F52C8"/>
    <w:rsid w:val="00401E02"/>
    <w:rsid w:val="00406B18"/>
    <w:rsid w:val="00411142"/>
    <w:rsid w:val="00413A64"/>
    <w:rsid w:val="004174FB"/>
    <w:rsid w:val="00417D60"/>
    <w:rsid w:val="00420F11"/>
    <w:rsid w:val="00425C30"/>
    <w:rsid w:val="004302CF"/>
    <w:rsid w:val="0043195E"/>
    <w:rsid w:val="004347BC"/>
    <w:rsid w:val="00437C8C"/>
    <w:rsid w:val="00446749"/>
    <w:rsid w:val="00450BA0"/>
    <w:rsid w:val="00460191"/>
    <w:rsid w:val="0046056C"/>
    <w:rsid w:val="004639BE"/>
    <w:rsid w:val="0046762C"/>
    <w:rsid w:val="004702B5"/>
    <w:rsid w:val="004712C9"/>
    <w:rsid w:val="00484E8F"/>
    <w:rsid w:val="004930D3"/>
    <w:rsid w:val="00495A7A"/>
    <w:rsid w:val="004A7BC8"/>
    <w:rsid w:val="004B105C"/>
    <w:rsid w:val="004B4D27"/>
    <w:rsid w:val="004B4DBB"/>
    <w:rsid w:val="004B6463"/>
    <w:rsid w:val="004B64A6"/>
    <w:rsid w:val="004D024A"/>
    <w:rsid w:val="004D40D1"/>
    <w:rsid w:val="004D5CD2"/>
    <w:rsid w:val="004D6070"/>
    <w:rsid w:val="004D6503"/>
    <w:rsid w:val="004E0045"/>
    <w:rsid w:val="004F277D"/>
    <w:rsid w:val="004F6CB8"/>
    <w:rsid w:val="00501431"/>
    <w:rsid w:val="005037AC"/>
    <w:rsid w:val="005176FE"/>
    <w:rsid w:val="0052046F"/>
    <w:rsid w:val="005300CF"/>
    <w:rsid w:val="0053290C"/>
    <w:rsid w:val="0054077A"/>
    <w:rsid w:val="005472AC"/>
    <w:rsid w:val="00556F75"/>
    <w:rsid w:val="005579F1"/>
    <w:rsid w:val="00567F14"/>
    <w:rsid w:val="00570122"/>
    <w:rsid w:val="0057124A"/>
    <w:rsid w:val="00571389"/>
    <w:rsid w:val="00573CE5"/>
    <w:rsid w:val="00580BD4"/>
    <w:rsid w:val="00581778"/>
    <w:rsid w:val="00581F20"/>
    <w:rsid w:val="00582297"/>
    <w:rsid w:val="00583199"/>
    <w:rsid w:val="00583F7B"/>
    <w:rsid w:val="00584215"/>
    <w:rsid w:val="00587AE1"/>
    <w:rsid w:val="005920E6"/>
    <w:rsid w:val="00592D23"/>
    <w:rsid w:val="005941FB"/>
    <w:rsid w:val="00594905"/>
    <w:rsid w:val="005A19F7"/>
    <w:rsid w:val="005A3637"/>
    <w:rsid w:val="005A7517"/>
    <w:rsid w:val="005B104A"/>
    <w:rsid w:val="005B1775"/>
    <w:rsid w:val="005B43D6"/>
    <w:rsid w:val="005B7D40"/>
    <w:rsid w:val="005C05CB"/>
    <w:rsid w:val="005C3C8A"/>
    <w:rsid w:val="005C4FDD"/>
    <w:rsid w:val="005D4B63"/>
    <w:rsid w:val="005E4137"/>
    <w:rsid w:val="005E6DEE"/>
    <w:rsid w:val="005E75A0"/>
    <w:rsid w:val="005F333D"/>
    <w:rsid w:val="005F3769"/>
    <w:rsid w:val="00603458"/>
    <w:rsid w:val="00613D53"/>
    <w:rsid w:val="00615A46"/>
    <w:rsid w:val="00621B6F"/>
    <w:rsid w:val="006234E7"/>
    <w:rsid w:val="00630ACC"/>
    <w:rsid w:val="0063390B"/>
    <w:rsid w:val="00633C4A"/>
    <w:rsid w:val="00642E02"/>
    <w:rsid w:val="0064518B"/>
    <w:rsid w:val="00647D2F"/>
    <w:rsid w:val="0065090C"/>
    <w:rsid w:val="00650DFF"/>
    <w:rsid w:val="00651F5C"/>
    <w:rsid w:val="0065394B"/>
    <w:rsid w:val="00657135"/>
    <w:rsid w:val="006579DA"/>
    <w:rsid w:val="00660EAE"/>
    <w:rsid w:val="006669AF"/>
    <w:rsid w:val="00674632"/>
    <w:rsid w:val="00676E50"/>
    <w:rsid w:val="00684FA2"/>
    <w:rsid w:val="006867A7"/>
    <w:rsid w:val="006A3102"/>
    <w:rsid w:val="006B08A6"/>
    <w:rsid w:val="006B21BB"/>
    <w:rsid w:val="006B3626"/>
    <w:rsid w:val="006B463B"/>
    <w:rsid w:val="006B63A7"/>
    <w:rsid w:val="006B6BD0"/>
    <w:rsid w:val="006B6F1F"/>
    <w:rsid w:val="006C04CC"/>
    <w:rsid w:val="006C1153"/>
    <w:rsid w:val="006C2799"/>
    <w:rsid w:val="006C3603"/>
    <w:rsid w:val="006C3A13"/>
    <w:rsid w:val="006C62A9"/>
    <w:rsid w:val="006D7731"/>
    <w:rsid w:val="006E1DE0"/>
    <w:rsid w:val="006E5DEA"/>
    <w:rsid w:val="006F0219"/>
    <w:rsid w:val="006F041E"/>
    <w:rsid w:val="006F42DB"/>
    <w:rsid w:val="00712DCA"/>
    <w:rsid w:val="007150DF"/>
    <w:rsid w:val="007200D7"/>
    <w:rsid w:val="0072567D"/>
    <w:rsid w:val="00726259"/>
    <w:rsid w:val="00726712"/>
    <w:rsid w:val="00735E3F"/>
    <w:rsid w:val="00740706"/>
    <w:rsid w:val="00741A92"/>
    <w:rsid w:val="00742B39"/>
    <w:rsid w:val="00750DB5"/>
    <w:rsid w:val="00753161"/>
    <w:rsid w:val="0075331F"/>
    <w:rsid w:val="007545E2"/>
    <w:rsid w:val="00757B2C"/>
    <w:rsid w:val="00762272"/>
    <w:rsid w:val="00765455"/>
    <w:rsid w:val="00782364"/>
    <w:rsid w:val="00782AF2"/>
    <w:rsid w:val="007971CF"/>
    <w:rsid w:val="007A30E9"/>
    <w:rsid w:val="007A331B"/>
    <w:rsid w:val="007A5113"/>
    <w:rsid w:val="007A6E46"/>
    <w:rsid w:val="007B526F"/>
    <w:rsid w:val="007C201D"/>
    <w:rsid w:val="007C41C1"/>
    <w:rsid w:val="007D2F35"/>
    <w:rsid w:val="007D5330"/>
    <w:rsid w:val="007D6076"/>
    <w:rsid w:val="007E183F"/>
    <w:rsid w:val="007E4199"/>
    <w:rsid w:val="007E4F07"/>
    <w:rsid w:val="007E6CD6"/>
    <w:rsid w:val="007F1827"/>
    <w:rsid w:val="007F2DB3"/>
    <w:rsid w:val="00800494"/>
    <w:rsid w:val="00803D1B"/>
    <w:rsid w:val="00816264"/>
    <w:rsid w:val="0081778F"/>
    <w:rsid w:val="00820BBC"/>
    <w:rsid w:val="008217D3"/>
    <w:rsid w:val="00821D9D"/>
    <w:rsid w:val="008260DE"/>
    <w:rsid w:val="008275D6"/>
    <w:rsid w:val="0083597F"/>
    <w:rsid w:val="00842D3A"/>
    <w:rsid w:val="00845327"/>
    <w:rsid w:val="00846EDC"/>
    <w:rsid w:val="00853FA0"/>
    <w:rsid w:val="0085583F"/>
    <w:rsid w:val="008601EE"/>
    <w:rsid w:val="008628BD"/>
    <w:rsid w:val="00865D71"/>
    <w:rsid w:val="0086708C"/>
    <w:rsid w:val="00872B28"/>
    <w:rsid w:val="00873322"/>
    <w:rsid w:val="00875909"/>
    <w:rsid w:val="00881095"/>
    <w:rsid w:val="0088411E"/>
    <w:rsid w:val="00884C5C"/>
    <w:rsid w:val="0089093C"/>
    <w:rsid w:val="008A061B"/>
    <w:rsid w:val="008A3671"/>
    <w:rsid w:val="008C1DC5"/>
    <w:rsid w:val="008C3E4C"/>
    <w:rsid w:val="008C5F5E"/>
    <w:rsid w:val="008C74CB"/>
    <w:rsid w:val="008D19F9"/>
    <w:rsid w:val="008D3E19"/>
    <w:rsid w:val="008D4129"/>
    <w:rsid w:val="008D4E7E"/>
    <w:rsid w:val="008D5ED1"/>
    <w:rsid w:val="008E2908"/>
    <w:rsid w:val="008F1E3D"/>
    <w:rsid w:val="008F2E0F"/>
    <w:rsid w:val="008F6A48"/>
    <w:rsid w:val="009035D4"/>
    <w:rsid w:val="009066F5"/>
    <w:rsid w:val="00907D54"/>
    <w:rsid w:val="00911179"/>
    <w:rsid w:val="00913A0E"/>
    <w:rsid w:val="00913DA7"/>
    <w:rsid w:val="00922B01"/>
    <w:rsid w:val="009245C4"/>
    <w:rsid w:val="00926EE0"/>
    <w:rsid w:val="0093256A"/>
    <w:rsid w:val="009327F8"/>
    <w:rsid w:val="00936451"/>
    <w:rsid w:val="00937F22"/>
    <w:rsid w:val="009400F3"/>
    <w:rsid w:val="00941F1E"/>
    <w:rsid w:val="00952CA7"/>
    <w:rsid w:val="00960433"/>
    <w:rsid w:val="00966165"/>
    <w:rsid w:val="00970DA5"/>
    <w:rsid w:val="00971DE2"/>
    <w:rsid w:val="00975768"/>
    <w:rsid w:val="00977640"/>
    <w:rsid w:val="00980C73"/>
    <w:rsid w:val="009853FC"/>
    <w:rsid w:val="009933D1"/>
    <w:rsid w:val="00993B8A"/>
    <w:rsid w:val="009954AF"/>
    <w:rsid w:val="00997AD3"/>
    <w:rsid w:val="009A13AA"/>
    <w:rsid w:val="009A1C46"/>
    <w:rsid w:val="009A2C12"/>
    <w:rsid w:val="009A39BF"/>
    <w:rsid w:val="009C5805"/>
    <w:rsid w:val="009D1CAA"/>
    <w:rsid w:val="009D2072"/>
    <w:rsid w:val="009D3A62"/>
    <w:rsid w:val="009D6A24"/>
    <w:rsid w:val="009F2153"/>
    <w:rsid w:val="00A058E0"/>
    <w:rsid w:val="00A16190"/>
    <w:rsid w:val="00A17513"/>
    <w:rsid w:val="00A17702"/>
    <w:rsid w:val="00A26D54"/>
    <w:rsid w:val="00A327F6"/>
    <w:rsid w:val="00A33402"/>
    <w:rsid w:val="00A43212"/>
    <w:rsid w:val="00A43232"/>
    <w:rsid w:val="00A4429D"/>
    <w:rsid w:val="00A50C3F"/>
    <w:rsid w:val="00A51301"/>
    <w:rsid w:val="00A5424A"/>
    <w:rsid w:val="00A6043D"/>
    <w:rsid w:val="00A61093"/>
    <w:rsid w:val="00A62766"/>
    <w:rsid w:val="00A65D74"/>
    <w:rsid w:val="00A72467"/>
    <w:rsid w:val="00A80462"/>
    <w:rsid w:val="00A82B88"/>
    <w:rsid w:val="00A916C9"/>
    <w:rsid w:val="00A95E7F"/>
    <w:rsid w:val="00A97909"/>
    <w:rsid w:val="00AA2775"/>
    <w:rsid w:val="00AA61E1"/>
    <w:rsid w:val="00AC4961"/>
    <w:rsid w:val="00AD6D1E"/>
    <w:rsid w:val="00AE2420"/>
    <w:rsid w:val="00AE6DFC"/>
    <w:rsid w:val="00AF3A92"/>
    <w:rsid w:val="00B03868"/>
    <w:rsid w:val="00B03E28"/>
    <w:rsid w:val="00B03F39"/>
    <w:rsid w:val="00B11E3A"/>
    <w:rsid w:val="00B25989"/>
    <w:rsid w:val="00B26EA3"/>
    <w:rsid w:val="00B32DFF"/>
    <w:rsid w:val="00B3682B"/>
    <w:rsid w:val="00B42D31"/>
    <w:rsid w:val="00B437DA"/>
    <w:rsid w:val="00B55369"/>
    <w:rsid w:val="00B76F8A"/>
    <w:rsid w:val="00B77822"/>
    <w:rsid w:val="00B8022A"/>
    <w:rsid w:val="00B80C0C"/>
    <w:rsid w:val="00B80E46"/>
    <w:rsid w:val="00B823F7"/>
    <w:rsid w:val="00B82ED8"/>
    <w:rsid w:val="00B850D2"/>
    <w:rsid w:val="00B871B3"/>
    <w:rsid w:val="00B8762A"/>
    <w:rsid w:val="00B90CE4"/>
    <w:rsid w:val="00BA1B5D"/>
    <w:rsid w:val="00BA24AC"/>
    <w:rsid w:val="00BA28A6"/>
    <w:rsid w:val="00BA4014"/>
    <w:rsid w:val="00BA5E91"/>
    <w:rsid w:val="00BB2218"/>
    <w:rsid w:val="00BB34D8"/>
    <w:rsid w:val="00BB3A77"/>
    <w:rsid w:val="00BB4143"/>
    <w:rsid w:val="00BB53FB"/>
    <w:rsid w:val="00BB72D3"/>
    <w:rsid w:val="00BC0193"/>
    <w:rsid w:val="00BC3C9A"/>
    <w:rsid w:val="00BC71AD"/>
    <w:rsid w:val="00BD7133"/>
    <w:rsid w:val="00BD7829"/>
    <w:rsid w:val="00BE00FB"/>
    <w:rsid w:val="00BE6D6E"/>
    <w:rsid w:val="00BE6FEB"/>
    <w:rsid w:val="00BE70BA"/>
    <w:rsid w:val="00BF1688"/>
    <w:rsid w:val="00BF1D71"/>
    <w:rsid w:val="00BF1F2C"/>
    <w:rsid w:val="00BF394C"/>
    <w:rsid w:val="00BF7AF1"/>
    <w:rsid w:val="00C00C15"/>
    <w:rsid w:val="00C0202E"/>
    <w:rsid w:val="00C03993"/>
    <w:rsid w:val="00C12C6F"/>
    <w:rsid w:val="00C16FC0"/>
    <w:rsid w:val="00C25773"/>
    <w:rsid w:val="00C31A11"/>
    <w:rsid w:val="00C357CE"/>
    <w:rsid w:val="00C418B2"/>
    <w:rsid w:val="00C424EE"/>
    <w:rsid w:val="00C4359A"/>
    <w:rsid w:val="00C4488A"/>
    <w:rsid w:val="00C47E1E"/>
    <w:rsid w:val="00C5083F"/>
    <w:rsid w:val="00C50DE1"/>
    <w:rsid w:val="00C54E73"/>
    <w:rsid w:val="00C61939"/>
    <w:rsid w:val="00C67D61"/>
    <w:rsid w:val="00C8024C"/>
    <w:rsid w:val="00C80D84"/>
    <w:rsid w:val="00C816AB"/>
    <w:rsid w:val="00C847C9"/>
    <w:rsid w:val="00C85219"/>
    <w:rsid w:val="00C86181"/>
    <w:rsid w:val="00C92FB0"/>
    <w:rsid w:val="00C95143"/>
    <w:rsid w:val="00C975F4"/>
    <w:rsid w:val="00CA0A11"/>
    <w:rsid w:val="00CA1A69"/>
    <w:rsid w:val="00CA2498"/>
    <w:rsid w:val="00CB2AE0"/>
    <w:rsid w:val="00CB5D99"/>
    <w:rsid w:val="00CC42A9"/>
    <w:rsid w:val="00CD0010"/>
    <w:rsid w:val="00CE01A7"/>
    <w:rsid w:val="00CE0CE0"/>
    <w:rsid w:val="00CE35C4"/>
    <w:rsid w:val="00CE6D0F"/>
    <w:rsid w:val="00CF0182"/>
    <w:rsid w:val="00CF15E3"/>
    <w:rsid w:val="00CF4F10"/>
    <w:rsid w:val="00D03E1E"/>
    <w:rsid w:val="00D07D53"/>
    <w:rsid w:val="00D12C26"/>
    <w:rsid w:val="00D14083"/>
    <w:rsid w:val="00D174E6"/>
    <w:rsid w:val="00D205DD"/>
    <w:rsid w:val="00D23504"/>
    <w:rsid w:val="00D23BF9"/>
    <w:rsid w:val="00D303C7"/>
    <w:rsid w:val="00D31BA7"/>
    <w:rsid w:val="00D43FF1"/>
    <w:rsid w:val="00D4722D"/>
    <w:rsid w:val="00D56914"/>
    <w:rsid w:val="00D63A11"/>
    <w:rsid w:val="00D66401"/>
    <w:rsid w:val="00D67AE2"/>
    <w:rsid w:val="00D76F91"/>
    <w:rsid w:val="00D773B3"/>
    <w:rsid w:val="00D77E05"/>
    <w:rsid w:val="00D81066"/>
    <w:rsid w:val="00D833EE"/>
    <w:rsid w:val="00D8420B"/>
    <w:rsid w:val="00D90D18"/>
    <w:rsid w:val="00D9569C"/>
    <w:rsid w:val="00DB58A4"/>
    <w:rsid w:val="00DC07B9"/>
    <w:rsid w:val="00DC52FA"/>
    <w:rsid w:val="00DD25B1"/>
    <w:rsid w:val="00DD2AB4"/>
    <w:rsid w:val="00DE5E7C"/>
    <w:rsid w:val="00DE7E4B"/>
    <w:rsid w:val="00DF6069"/>
    <w:rsid w:val="00DF76E1"/>
    <w:rsid w:val="00E00E19"/>
    <w:rsid w:val="00E04A15"/>
    <w:rsid w:val="00E062E1"/>
    <w:rsid w:val="00E07AE3"/>
    <w:rsid w:val="00E124D3"/>
    <w:rsid w:val="00E12599"/>
    <w:rsid w:val="00E13345"/>
    <w:rsid w:val="00E150DA"/>
    <w:rsid w:val="00E26DB2"/>
    <w:rsid w:val="00E40966"/>
    <w:rsid w:val="00E51BD8"/>
    <w:rsid w:val="00E5235C"/>
    <w:rsid w:val="00E53F70"/>
    <w:rsid w:val="00E56152"/>
    <w:rsid w:val="00E574D2"/>
    <w:rsid w:val="00E60356"/>
    <w:rsid w:val="00E648EA"/>
    <w:rsid w:val="00E66E45"/>
    <w:rsid w:val="00E83E72"/>
    <w:rsid w:val="00E85F8B"/>
    <w:rsid w:val="00E86267"/>
    <w:rsid w:val="00E90CB3"/>
    <w:rsid w:val="00E90FA3"/>
    <w:rsid w:val="00E95B92"/>
    <w:rsid w:val="00EA2242"/>
    <w:rsid w:val="00EA24A2"/>
    <w:rsid w:val="00EB25D9"/>
    <w:rsid w:val="00EC7E51"/>
    <w:rsid w:val="00ED10E5"/>
    <w:rsid w:val="00ED15EA"/>
    <w:rsid w:val="00ED66CE"/>
    <w:rsid w:val="00EE06C5"/>
    <w:rsid w:val="00EE0E74"/>
    <w:rsid w:val="00EE39D9"/>
    <w:rsid w:val="00EE3C88"/>
    <w:rsid w:val="00EE7F4B"/>
    <w:rsid w:val="00F03A6F"/>
    <w:rsid w:val="00F22780"/>
    <w:rsid w:val="00F228E0"/>
    <w:rsid w:val="00F23920"/>
    <w:rsid w:val="00F27443"/>
    <w:rsid w:val="00F33322"/>
    <w:rsid w:val="00F34E50"/>
    <w:rsid w:val="00F350E5"/>
    <w:rsid w:val="00F36F73"/>
    <w:rsid w:val="00F44D1D"/>
    <w:rsid w:val="00F46952"/>
    <w:rsid w:val="00F53EC8"/>
    <w:rsid w:val="00F56054"/>
    <w:rsid w:val="00F6585F"/>
    <w:rsid w:val="00F67231"/>
    <w:rsid w:val="00F747C9"/>
    <w:rsid w:val="00F75479"/>
    <w:rsid w:val="00F75A53"/>
    <w:rsid w:val="00F75C24"/>
    <w:rsid w:val="00F76577"/>
    <w:rsid w:val="00F7671E"/>
    <w:rsid w:val="00F80DD0"/>
    <w:rsid w:val="00F851DC"/>
    <w:rsid w:val="00F8794A"/>
    <w:rsid w:val="00F94764"/>
    <w:rsid w:val="00F967DE"/>
    <w:rsid w:val="00FA1292"/>
    <w:rsid w:val="00FA3F8F"/>
    <w:rsid w:val="00FA7627"/>
    <w:rsid w:val="00FC63AE"/>
    <w:rsid w:val="00FC68F4"/>
    <w:rsid w:val="00FC7E77"/>
    <w:rsid w:val="00FD123A"/>
    <w:rsid w:val="00FD2DFC"/>
    <w:rsid w:val="00FD3D72"/>
    <w:rsid w:val="00FE4564"/>
    <w:rsid w:val="00FE755F"/>
    <w:rsid w:val="00FF280C"/>
    <w:rsid w:val="00FF56FC"/>
    <w:rsid w:val="0F4E20D9"/>
    <w:rsid w:val="35F00B3B"/>
    <w:rsid w:val="7BC71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B35B2A"/>
  <w15:chartTrackingRefBased/>
  <w15:docId w15:val="{24CA4F55-E343-9041-8907-5826834C8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219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0219"/>
    <w:pPr>
      <w:keepNext/>
      <w:keepLines/>
      <w:spacing w:before="24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0219"/>
    <w:pPr>
      <w:keepNext/>
      <w:keepLines/>
      <w:spacing w:before="40"/>
      <w:outlineLvl w:val="1"/>
    </w:pPr>
    <w:rPr>
      <w:rFonts w:eastAsiaTheme="majorEastAsia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F0219"/>
    <w:pPr>
      <w:outlineLvl w:val="2"/>
    </w:pPr>
    <w:rPr>
      <w:sz w:val="24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5B9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6F0219"/>
    <w:rPr>
      <w:rFonts w:ascii="Arial" w:hAnsi="Arial"/>
      <w:szCs w:val="32"/>
    </w:rPr>
  </w:style>
  <w:style w:type="table" w:styleId="TableGrid">
    <w:name w:val="Table Grid"/>
    <w:basedOn w:val="TableNormal"/>
    <w:uiPriority w:val="59"/>
    <w:rsid w:val="00E95B9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rsid w:val="00E95B9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5B92"/>
    <w:rPr>
      <w:rFonts w:ascii="Georgia" w:hAnsi="Georgia"/>
      <w:sz w:val="22"/>
    </w:rPr>
  </w:style>
  <w:style w:type="paragraph" w:styleId="Footer">
    <w:name w:val="footer"/>
    <w:basedOn w:val="Normal"/>
    <w:link w:val="FooterChar"/>
    <w:uiPriority w:val="99"/>
    <w:rsid w:val="00E95B9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5B92"/>
    <w:rPr>
      <w:rFonts w:ascii="Georgia" w:hAnsi="Georgia"/>
      <w:sz w:val="22"/>
    </w:rPr>
  </w:style>
  <w:style w:type="character" w:styleId="PageNumber">
    <w:name w:val="page number"/>
    <w:basedOn w:val="DefaultParagraphFont"/>
    <w:rsid w:val="00E95B92"/>
  </w:style>
  <w:style w:type="paragraph" w:styleId="ListBullet">
    <w:name w:val="List Bullet"/>
    <w:basedOn w:val="ListParagraph"/>
    <w:qFormat/>
    <w:rsid w:val="00E95B92"/>
    <w:pPr>
      <w:numPr>
        <w:numId w:val="1"/>
      </w:numPr>
      <w:tabs>
        <w:tab w:val="num" w:pos="360"/>
      </w:tabs>
    </w:pPr>
  </w:style>
  <w:style w:type="paragraph" w:styleId="ListParagraph">
    <w:name w:val="List Paragraph"/>
    <w:aliases w:val="Foreword,List Paragraph1"/>
    <w:basedOn w:val="Normal"/>
    <w:link w:val="ListParagraphChar"/>
    <w:uiPriority w:val="34"/>
    <w:qFormat/>
    <w:rsid w:val="00E95B9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F0219"/>
    <w:rPr>
      <w:rFonts w:ascii="Arial" w:eastAsiaTheme="majorEastAsia" w:hAnsi="Arial" w:cstheme="majorBidi"/>
      <w:color w:val="000000" w:themeColor="text1"/>
      <w:sz w:val="26"/>
      <w:szCs w:val="26"/>
    </w:rPr>
  </w:style>
  <w:style w:type="paragraph" w:styleId="ListNumber">
    <w:name w:val="List Number"/>
    <w:basedOn w:val="ListParagraph"/>
    <w:qFormat/>
    <w:rsid w:val="00E95B92"/>
    <w:pPr>
      <w:numPr>
        <w:numId w:val="3"/>
      </w:numPr>
      <w:tabs>
        <w:tab w:val="num" w:pos="360"/>
      </w:tabs>
      <w:spacing w:line="276" w:lineRule="auto"/>
    </w:pPr>
    <w:rPr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E95B92"/>
    <w:rPr>
      <w:rFonts w:asciiTheme="majorHAnsi" w:eastAsiaTheme="majorEastAsia" w:hAnsiTheme="majorHAnsi" w:cstheme="majorBidi"/>
      <w:i/>
      <w:iCs/>
      <w:color w:val="2F5496" w:themeColor="accent1" w:themeShade="BF"/>
      <w:sz w:val="22"/>
    </w:rPr>
  </w:style>
  <w:style w:type="character" w:customStyle="1" w:styleId="ListParagraphChar">
    <w:name w:val="List Paragraph Char"/>
    <w:aliases w:val="Foreword Char,List Paragraph1 Char"/>
    <w:basedOn w:val="DefaultParagraphFont"/>
    <w:link w:val="ListParagraph"/>
    <w:uiPriority w:val="34"/>
    <w:locked/>
    <w:rsid w:val="00E95B92"/>
    <w:rPr>
      <w:rFonts w:ascii="Georgia" w:hAnsi="Georgia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6F0219"/>
    <w:rPr>
      <w:rFonts w:ascii="Arial" w:eastAsiaTheme="majorEastAsia" w:hAnsi="Arial" w:cstheme="majorBidi"/>
      <w:color w:val="000000" w:themeColor="text1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9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91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90CB3"/>
    <w:rPr>
      <w:color w:val="808080"/>
    </w:rPr>
  </w:style>
  <w:style w:type="table" w:styleId="PlainTable2">
    <w:name w:val="Plain Table 2"/>
    <w:basedOn w:val="TableNormal"/>
    <w:uiPriority w:val="42"/>
    <w:rsid w:val="008C1DC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F0A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0A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0A67"/>
    <w:rPr>
      <w:rFonts w:ascii="Georgia" w:hAnsi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A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A67"/>
    <w:rPr>
      <w:rFonts w:ascii="Georgia" w:hAnsi="Georgia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93B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3B8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F15E3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C80D84"/>
    <w:rPr>
      <w:rFonts w:ascii="Georgia" w:hAnsi="Georgia"/>
      <w:sz w:val="22"/>
    </w:rPr>
  </w:style>
  <w:style w:type="paragraph" w:styleId="NormalWeb">
    <w:name w:val="Normal (Web)"/>
    <w:basedOn w:val="Normal"/>
    <w:uiPriority w:val="99"/>
    <w:unhideWhenUsed/>
    <w:rsid w:val="00AF3A9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56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2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95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45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78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357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9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967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6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09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5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69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801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diagramLayout" Target="diagrams/layout1.xml"/><Relationship Id="rId18" Type="http://schemas.openxmlformats.org/officeDocument/2006/relationships/diagramLayout" Target="diagrams/layout2.xml"/><Relationship Id="rId26" Type="http://schemas.microsoft.com/office/2007/relationships/diagramDrawing" Target="diagrams/drawing3.xml"/><Relationship Id="rId3" Type="http://schemas.openxmlformats.org/officeDocument/2006/relationships/customXml" Target="../customXml/item3.xml"/><Relationship Id="rId21" Type="http://schemas.microsoft.com/office/2007/relationships/diagramDrawing" Target="diagrams/drawing2.xml"/><Relationship Id="rId7" Type="http://schemas.openxmlformats.org/officeDocument/2006/relationships/styles" Target="styles.xml"/><Relationship Id="rId12" Type="http://schemas.openxmlformats.org/officeDocument/2006/relationships/diagramData" Target="diagrams/data1.xml"/><Relationship Id="rId17" Type="http://schemas.openxmlformats.org/officeDocument/2006/relationships/diagramData" Target="diagrams/data2.xml"/><Relationship Id="rId25" Type="http://schemas.openxmlformats.org/officeDocument/2006/relationships/diagramColors" Target="diagrams/colors3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0" Type="http://schemas.openxmlformats.org/officeDocument/2006/relationships/diagramColors" Target="diagrams/colors2.xm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diagramQuickStyle" Target="diagrams/quickStyle3.xm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diagramColors" Target="diagrams/colors1.xml"/><Relationship Id="rId23" Type="http://schemas.openxmlformats.org/officeDocument/2006/relationships/diagramLayout" Target="diagrams/layout3.xml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diagramQuickStyle" Target="diagrams/quickStyle2.xml"/><Relationship Id="rId31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diagramQuickStyle" Target="diagrams/quickStyle1.xml"/><Relationship Id="rId22" Type="http://schemas.openxmlformats.org/officeDocument/2006/relationships/diagramData" Target="diagrams/data3.xml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B55BC37-C791-4B34-BF64-780685DAA43C}" type="doc">
      <dgm:prSet loTypeId="urn:microsoft.com/office/officeart/2005/8/layout/orgChart1" loCatId="hierarchy" qsTypeId="urn:microsoft.com/office/officeart/2005/8/quickstyle/simple2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0D3D648D-1C0E-4041-AD9E-3FC7AE191347}">
      <dgm:prSet phldrT="[Text]" custT="1"/>
      <dgm:spPr/>
      <dgm:t>
        <a:bodyPr/>
        <a:lstStyle/>
        <a:p>
          <a:r>
            <a:rPr lang="en-US" sz="1000"/>
            <a:t>DRO Director</a:t>
          </a:r>
          <a:br>
            <a:rPr lang="en-US" sz="1000"/>
          </a:br>
          <a:endParaRPr lang="en-US" sz="1000"/>
        </a:p>
      </dgm:t>
    </dgm:pt>
    <dgm:pt modelId="{81E6D5A7-4BAD-476F-99E0-1E4CC7918C6A}" type="parTrans" cxnId="{22A33DA3-599C-42EC-B874-1487E4BC117D}">
      <dgm:prSet/>
      <dgm:spPr/>
      <dgm:t>
        <a:bodyPr/>
        <a:lstStyle/>
        <a:p>
          <a:endParaRPr lang="en-US" sz="1200"/>
        </a:p>
      </dgm:t>
    </dgm:pt>
    <dgm:pt modelId="{C16DA877-D57E-4CF4-926D-D4DAC38DE633}" type="sibTrans" cxnId="{22A33DA3-599C-42EC-B874-1487E4BC117D}">
      <dgm:prSet/>
      <dgm:spPr/>
      <dgm:t>
        <a:bodyPr/>
        <a:lstStyle/>
        <a:p>
          <a:endParaRPr lang="en-US" sz="1200"/>
        </a:p>
      </dgm:t>
    </dgm:pt>
    <dgm:pt modelId="{3E29484F-71D4-468F-B21E-0A82108EC4F8}" type="asst">
      <dgm:prSet phldrT="[Text]" custT="1"/>
      <dgm:spPr/>
      <dgm:t>
        <a:bodyPr/>
        <a:lstStyle/>
        <a:p>
          <a:r>
            <a:rPr lang="en-US" sz="1000"/>
            <a:t>Deputy Director</a:t>
          </a:r>
          <a:br>
            <a:rPr lang="en-US" sz="1000"/>
          </a:br>
          <a:endParaRPr lang="en-US" sz="1000"/>
        </a:p>
      </dgm:t>
    </dgm:pt>
    <dgm:pt modelId="{9296A032-FB38-4DC2-BC97-56CF2482CECA}" type="parTrans" cxnId="{4D04D47B-FE94-48C2-8C2B-4B9C46CFEE94}">
      <dgm:prSet/>
      <dgm:spPr/>
      <dgm:t>
        <a:bodyPr/>
        <a:lstStyle/>
        <a:p>
          <a:endParaRPr lang="en-US" sz="1000"/>
        </a:p>
      </dgm:t>
    </dgm:pt>
    <dgm:pt modelId="{0D9AE3DE-E865-4B53-9AF9-DC8130FBF915}" type="sibTrans" cxnId="{4D04D47B-FE94-48C2-8C2B-4B9C46CFEE94}">
      <dgm:prSet/>
      <dgm:spPr/>
      <dgm:t>
        <a:bodyPr/>
        <a:lstStyle/>
        <a:p>
          <a:endParaRPr lang="en-US" sz="1200"/>
        </a:p>
      </dgm:t>
    </dgm:pt>
    <dgm:pt modelId="{75CC087F-014B-47A8-8E34-102B08077243}">
      <dgm:prSet phldrT="[Text]" custT="1"/>
      <dgm:spPr/>
      <dgm:t>
        <a:bodyPr/>
        <a:lstStyle/>
        <a:p>
          <a:r>
            <a:rPr lang="en-US" sz="1000"/>
            <a:t>AD Operations</a:t>
          </a:r>
          <a:br>
            <a:rPr lang="en-US" sz="1000"/>
          </a:br>
          <a:endParaRPr lang="en-US" sz="1000"/>
        </a:p>
      </dgm:t>
    </dgm:pt>
    <dgm:pt modelId="{5DDA67F0-22D5-4B68-9BA7-BCF97E67ED62}" type="parTrans" cxnId="{186A2A02-32C1-4F2D-B122-5954B27E9350}">
      <dgm:prSet/>
      <dgm:spPr/>
      <dgm:t>
        <a:bodyPr/>
        <a:lstStyle/>
        <a:p>
          <a:endParaRPr lang="en-US" sz="1000"/>
        </a:p>
      </dgm:t>
    </dgm:pt>
    <dgm:pt modelId="{4E1D6FF8-E3FF-4FBC-811D-212FFCFB0761}" type="sibTrans" cxnId="{186A2A02-32C1-4F2D-B122-5954B27E9350}">
      <dgm:prSet/>
      <dgm:spPr/>
      <dgm:t>
        <a:bodyPr/>
        <a:lstStyle/>
        <a:p>
          <a:endParaRPr lang="en-US" sz="1200"/>
        </a:p>
      </dgm:t>
    </dgm:pt>
    <dgm:pt modelId="{B661952C-8DE2-438A-9018-30AD0FA7922B}">
      <dgm:prSet phldrT="[Text]" custT="1"/>
      <dgm:spPr/>
      <dgm:t>
        <a:bodyPr/>
        <a:lstStyle/>
        <a:p>
          <a:r>
            <a:rPr lang="en-US" sz="1000"/>
            <a:t>AD Planning</a:t>
          </a:r>
          <a:br>
            <a:rPr lang="en-US" sz="1000"/>
          </a:br>
          <a:endParaRPr lang="en-US" sz="1000"/>
        </a:p>
      </dgm:t>
    </dgm:pt>
    <dgm:pt modelId="{B6428946-49DB-44FF-9474-6ED441E4D62F}" type="parTrans" cxnId="{731267E7-1B57-44BE-8BEE-87B14D0B3E88}">
      <dgm:prSet/>
      <dgm:spPr/>
      <dgm:t>
        <a:bodyPr/>
        <a:lstStyle/>
        <a:p>
          <a:endParaRPr lang="en-US" sz="1000"/>
        </a:p>
      </dgm:t>
    </dgm:pt>
    <dgm:pt modelId="{ED744D3F-1387-4818-95B2-012F0CE8776B}" type="sibTrans" cxnId="{731267E7-1B57-44BE-8BEE-87B14D0B3E88}">
      <dgm:prSet/>
      <dgm:spPr/>
      <dgm:t>
        <a:bodyPr/>
        <a:lstStyle/>
        <a:p>
          <a:endParaRPr lang="en-US" sz="1200"/>
        </a:p>
      </dgm:t>
    </dgm:pt>
    <dgm:pt modelId="{23746692-2F38-4BF2-8F55-E3D5B8B311FE}">
      <dgm:prSet phldrT="[Text]" custT="1"/>
      <dgm:spPr/>
      <dgm:t>
        <a:bodyPr/>
        <a:lstStyle/>
        <a:p>
          <a:r>
            <a:rPr lang="en-US" sz="1000"/>
            <a:t>AD Logistics</a:t>
          </a:r>
          <a:br>
            <a:rPr lang="en-US" sz="1000"/>
          </a:br>
          <a:endParaRPr lang="en-US" sz="1000"/>
        </a:p>
      </dgm:t>
    </dgm:pt>
    <dgm:pt modelId="{B58812E4-19A4-4C79-A2FA-A964BF2BEE22}" type="parTrans" cxnId="{D014138D-D6A5-4131-9A76-64D0795F7A17}">
      <dgm:prSet/>
      <dgm:spPr/>
      <dgm:t>
        <a:bodyPr/>
        <a:lstStyle/>
        <a:p>
          <a:endParaRPr lang="en-US" sz="1000"/>
        </a:p>
      </dgm:t>
    </dgm:pt>
    <dgm:pt modelId="{D3A8C50C-DF6C-497B-B3EF-59C706561703}" type="sibTrans" cxnId="{D014138D-D6A5-4131-9A76-64D0795F7A17}">
      <dgm:prSet/>
      <dgm:spPr/>
      <dgm:t>
        <a:bodyPr/>
        <a:lstStyle/>
        <a:p>
          <a:endParaRPr lang="en-US" sz="1200"/>
        </a:p>
      </dgm:t>
    </dgm:pt>
    <dgm:pt modelId="{C0F82793-01D2-4D51-AC6E-0C7D86E56345}">
      <dgm:prSet custT="1"/>
      <dgm:spPr/>
      <dgm:t>
        <a:bodyPr/>
        <a:lstStyle/>
        <a:p>
          <a:r>
            <a:rPr lang="en-US" sz="1000"/>
            <a:t>Deputy AD Operations</a:t>
          </a:r>
          <a:br>
            <a:rPr lang="en-US" sz="1000"/>
          </a:br>
          <a:endParaRPr lang="en-US" sz="1000"/>
        </a:p>
      </dgm:t>
    </dgm:pt>
    <dgm:pt modelId="{E4FDC01B-4B19-448D-808E-B583F9CB3A53}" type="parTrans" cxnId="{D63C3FB8-5B87-4F8E-9E6D-56E24DA193E8}">
      <dgm:prSet/>
      <dgm:spPr/>
      <dgm:t>
        <a:bodyPr/>
        <a:lstStyle/>
        <a:p>
          <a:endParaRPr lang="en-US" sz="1000"/>
        </a:p>
      </dgm:t>
    </dgm:pt>
    <dgm:pt modelId="{24F81D03-7148-47A0-912D-CCE306E9FA47}" type="sibTrans" cxnId="{D63C3FB8-5B87-4F8E-9E6D-56E24DA193E8}">
      <dgm:prSet/>
      <dgm:spPr/>
      <dgm:t>
        <a:bodyPr/>
        <a:lstStyle/>
        <a:p>
          <a:endParaRPr lang="en-US" sz="1200"/>
        </a:p>
      </dgm:t>
    </dgm:pt>
    <dgm:pt modelId="{60ABCCC1-2227-4DFD-A57A-550321DFB9CD}">
      <dgm:prSet custT="1"/>
      <dgm:spPr/>
      <dgm:t>
        <a:bodyPr/>
        <a:lstStyle/>
        <a:p>
          <a:r>
            <a:rPr lang="en-US" sz="1000"/>
            <a:t>AD Finance</a:t>
          </a:r>
          <a:br>
            <a:rPr lang="en-US" sz="1000"/>
          </a:br>
          <a:endParaRPr lang="en-US" sz="1000"/>
        </a:p>
      </dgm:t>
    </dgm:pt>
    <dgm:pt modelId="{864807D5-D37A-4E3F-900A-7F8308ACB8DC}" type="parTrans" cxnId="{BEF7841A-E8FF-4CD3-8EE1-044B1A94A5A0}">
      <dgm:prSet/>
      <dgm:spPr/>
      <dgm:t>
        <a:bodyPr/>
        <a:lstStyle/>
        <a:p>
          <a:endParaRPr lang="en-US" sz="1000"/>
        </a:p>
      </dgm:t>
    </dgm:pt>
    <dgm:pt modelId="{79FACFBA-6DB8-4CDF-B171-9A579409E76D}" type="sibTrans" cxnId="{BEF7841A-E8FF-4CD3-8EE1-044B1A94A5A0}">
      <dgm:prSet/>
      <dgm:spPr/>
      <dgm:t>
        <a:bodyPr/>
        <a:lstStyle/>
        <a:p>
          <a:endParaRPr lang="en-US" sz="1200"/>
        </a:p>
      </dgm:t>
    </dgm:pt>
    <dgm:pt modelId="{EA942C96-F8D8-4053-802A-78CA592F3CE5}">
      <dgm:prSet custT="1"/>
      <dgm:spPr/>
      <dgm:t>
        <a:bodyPr/>
        <a:lstStyle/>
        <a:p>
          <a:r>
            <a:rPr lang="en-US" sz="1000"/>
            <a:t>AD Workforce</a:t>
          </a:r>
          <a:br>
            <a:rPr lang="en-US" sz="1000"/>
          </a:br>
          <a:endParaRPr lang="en-US" sz="1000"/>
        </a:p>
      </dgm:t>
    </dgm:pt>
    <dgm:pt modelId="{EF38586A-0CDC-4EF3-8053-0B1D661B0090}" type="parTrans" cxnId="{5168A0DB-EE62-4092-9562-88E12788011C}">
      <dgm:prSet/>
      <dgm:spPr/>
      <dgm:t>
        <a:bodyPr/>
        <a:lstStyle/>
        <a:p>
          <a:endParaRPr lang="en-US" sz="1000"/>
        </a:p>
      </dgm:t>
    </dgm:pt>
    <dgm:pt modelId="{F1EC4130-3117-4E9E-93C8-9222224D7A92}" type="sibTrans" cxnId="{5168A0DB-EE62-4092-9562-88E12788011C}">
      <dgm:prSet/>
      <dgm:spPr/>
      <dgm:t>
        <a:bodyPr/>
        <a:lstStyle/>
        <a:p>
          <a:endParaRPr lang="en-US" sz="1200"/>
        </a:p>
      </dgm:t>
    </dgm:pt>
    <dgm:pt modelId="{6FCDC2DF-9A8D-4D78-8C67-19DA23D50AA1}">
      <dgm:prSet custT="1"/>
      <dgm:spPr/>
      <dgm:t>
        <a:bodyPr/>
        <a:lstStyle/>
        <a:p>
          <a:r>
            <a:rPr lang="en-US" sz="1000"/>
            <a:t>AD External Relations</a:t>
          </a:r>
          <a:br>
            <a:rPr lang="en-US" sz="1000"/>
          </a:br>
          <a:endParaRPr lang="en-US" sz="1000"/>
        </a:p>
      </dgm:t>
    </dgm:pt>
    <dgm:pt modelId="{27C7A87C-0C4C-432A-A46E-440BBEB333EE}" type="parTrans" cxnId="{A8A094E4-9546-462F-BABA-11E1F2C58CFB}">
      <dgm:prSet/>
      <dgm:spPr/>
      <dgm:t>
        <a:bodyPr/>
        <a:lstStyle/>
        <a:p>
          <a:endParaRPr lang="en-US" sz="1000"/>
        </a:p>
      </dgm:t>
    </dgm:pt>
    <dgm:pt modelId="{1F6CF41F-AF4B-4E64-81FC-85EA5F72DBA0}" type="sibTrans" cxnId="{A8A094E4-9546-462F-BABA-11E1F2C58CFB}">
      <dgm:prSet/>
      <dgm:spPr/>
      <dgm:t>
        <a:bodyPr/>
        <a:lstStyle/>
        <a:p>
          <a:endParaRPr lang="en-US" sz="1200"/>
        </a:p>
      </dgm:t>
    </dgm:pt>
    <dgm:pt modelId="{3C5A029E-07B6-F246-ADE5-FDBDF870BEF6}" type="asst">
      <dgm:prSet custT="1"/>
      <dgm:spPr/>
      <dgm:t>
        <a:bodyPr/>
        <a:lstStyle/>
        <a:p>
          <a:r>
            <a:rPr lang="en-US" sz="1000"/>
            <a:t>Chief of Staff</a:t>
          </a:r>
          <a:br>
            <a:rPr lang="en-US" sz="1000"/>
          </a:br>
          <a:endParaRPr lang="en-US" sz="1000"/>
        </a:p>
      </dgm:t>
    </dgm:pt>
    <dgm:pt modelId="{3DEC9360-A8E2-AC47-BC10-D73305A8389D}" type="parTrans" cxnId="{690D5252-AF03-B242-80C2-E79BB023C3C6}">
      <dgm:prSet/>
      <dgm:spPr/>
      <dgm:t>
        <a:bodyPr/>
        <a:lstStyle/>
        <a:p>
          <a:endParaRPr lang="en-US" sz="1000"/>
        </a:p>
      </dgm:t>
    </dgm:pt>
    <dgm:pt modelId="{F5077027-CCE3-6243-ABC4-588A814F47C7}" type="sibTrans" cxnId="{690D5252-AF03-B242-80C2-E79BB023C3C6}">
      <dgm:prSet/>
      <dgm:spPr/>
      <dgm:t>
        <a:bodyPr/>
        <a:lstStyle/>
        <a:p>
          <a:endParaRPr lang="en-US"/>
        </a:p>
      </dgm:t>
    </dgm:pt>
    <dgm:pt modelId="{2F7B9330-6975-0F4D-8CBD-F2FEDD07DEC0}" type="pres">
      <dgm:prSet presAssocID="{7B55BC37-C791-4B34-BF64-780685DAA43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34FFD978-5579-FF48-B6D4-35179DE5A433}" type="pres">
      <dgm:prSet presAssocID="{0D3D648D-1C0E-4041-AD9E-3FC7AE191347}" presName="hierRoot1" presStyleCnt="0">
        <dgm:presLayoutVars>
          <dgm:hierBranch val="init"/>
        </dgm:presLayoutVars>
      </dgm:prSet>
      <dgm:spPr/>
    </dgm:pt>
    <dgm:pt modelId="{06362EE7-02E4-F84A-97F3-3B8FAEFBF734}" type="pres">
      <dgm:prSet presAssocID="{0D3D648D-1C0E-4041-AD9E-3FC7AE191347}" presName="rootComposite1" presStyleCnt="0"/>
      <dgm:spPr/>
    </dgm:pt>
    <dgm:pt modelId="{E33C5C9A-03FE-274F-926E-64B57C179135}" type="pres">
      <dgm:prSet presAssocID="{0D3D648D-1C0E-4041-AD9E-3FC7AE191347}" presName="rootText1" presStyleLbl="node0" presStyleIdx="0" presStyleCnt="1">
        <dgm:presLayoutVars>
          <dgm:chPref val="3"/>
        </dgm:presLayoutVars>
      </dgm:prSet>
      <dgm:spPr/>
    </dgm:pt>
    <dgm:pt modelId="{8364DB5D-E12E-CF4D-9EB7-6FFD9B36A8EE}" type="pres">
      <dgm:prSet presAssocID="{0D3D648D-1C0E-4041-AD9E-3FC7AE191347}" presName="rootConnector1" presStyleLbl="node1" presStyleIdx="0" presStyleCnt="0"/>
      <dgm:spPr/>
    </dgm:pt>
    <dgm:pt modelId="{BB65CA3F-9BDC-974D-B74F-63F4DE0CA4D8}" type="pres">
      <dgm:prSet presAssocID="{0D3D648D-1C0E-4041-AD9E-3FC7AE191347}" presName="hierChild2" presStyleCnt="0"/>
      <dgm:spPr/>
    </dgm:pt>
    <dgm:pt modelId="{F982595A-25AF-6D46-83C2-E7CDA3E63EC2}" type="pres">
      <dgm:prSet presAssocID="{5DDA67F0-22D5-4B68-9BA7-BCF97E67ED62}" presName="Name37" presStyleLbl="parChTrans1D2" presStyleIdx="0" presStyleCnt="8"/>
      <dgm:spPr/>
    </dgm:pt>
    <dgm:pt modelId="{B1C92B41-193E-5343-B9D3-A3200ACA4184}" type="pres">
      <dgm:prSet presAssocID="{75CC087F-014B-47A8-8E34-102B08077243}" presName="hierRoot2" presStyleCnt="0">
        <dgm:presLayoutVars>
          <dgm:hierBranch val="init"/>
        </dgm:presLayoutVars>
      </dgm:prSet>
      <dgm:spPr/>
    </dgm:pt>
    <dgm:pt modelId="{B9F9C51B-4C47-F642-A4D6-B9ACEF3652BA}" type="pres">
      <dgm:prSet presAssocID="{75CC087F-014B-47A8-8E34-102B08077243}" presName="rootComposite" presStyleCnt="0"/>
      <dgm:spPr/>
    </dgm:pt>
    <dgm:pt modelId="{B052AD1A-B5E0-DC41-92BF-F389B62E02FC}" type="pres">
      <dgm:prSet presAssocID="{75CC087F-014B-47A8-8E34-102B08077243}" presName="rootText" presStyleLbl="node2" presStyleIdx="0" presStyleCnt="6">
        <dgm:presLayoutVars>
          <dgm:chPref val="3"/>
        </dgm:presLayoutVars>
      </dgm:prSet>
      <dgm:spPr/>
    </dgm:pt>
    <dgm:pt modelId="{94626DE0-BDCB-404A-94E2-4870F38C0721}" type="pres">
      <dgm:prSet presAssocID="{75CC087F-014B-47A8-8E34-102B08077243}" presName="rootConnector" presStyleLbl="node2" presStyleIdx="0" presStyleCnt="6"/>
      <dgm:spPr/>
    </dgm:pt>
    <dgm:pt modelId="{ADBCCC6B-0ECD-B240-BFBA-C7311D6C4B35}" type="pres">
      <dgm:prSet presAssocID="{75CC087F-014B-47A8-8E34-102B08077243}" presName="hierChild4" presStyleCnt="0"/>
      <dgm:spPr/>
    </dgm:pt>
    <dgm:pt modelId="{33F0C6E1-C759-CE4A-861F-17E35A475570}" type="pres">
      <dgm:prSet presAssocID="{E4FDC01B-4B19-448D-808E-B583F9CB3A53}" presName="Name37" presStyleLbl="parChTrans1D3" presStyleIdx="0" presStyleCnt="1"/>
      <dgm:spPr/>
    </dgm:pt>
    <dgm:pt modelId="{4CF2D8FC-17F3-7343-A651-C5A1A547E9A9}" type="pres">
      <dgm:prSet presAssocID="{C0F82793-01D2-4D51-AC6E-0C7D86E56345}" presName="hierRoot2" presStyleCnt="0">
        <dgm:presLayoutVars>
          <dgm:hierBranch val="init"/>
        </dgm:presLayoutVars>
      </dgm:prSet>
      <dgm:spPr/>
    </dgm:pt>
    <dgm:pt modelId="{D8AFD24F-A7CB-A246-8B34-6B66A67655AE}" type="pres">
      <dgm:prSet presAssocID="{C0F82793-01D2-4D51-AC6E-0C7D86E56345}" presName="rootComposite" presStyleCnt="0"/>
      <dgm:spPr/>
    </dgm:pt>
    <dgm:pt modelId="{454ABDF7-5FC9-B041-911C-E690651C7884}" type="pres">
      <dgm:prSet presAssocID="{C0F82793-01D2-4D51-AC6E-0C7D86E56345}" presName="rootText" presStyleLbl="node3" presStyleIdx="0" presStyleCnt="1">
        <dgm:presLayoutVars>
          <dgm:chPref val="3"/>
        </dgm:presLayoutVars>
      </dgm:prSet>
      <dgm:spPr/>
    </dgm:pt>
    <dgm:pt modelId="{631357F7-766C-F64D-B8DE-D3EB3608F5E1}" type="pres">
      <dgm:prSet presAssocID="{C0F82793-01D2-4D51-AC6E-0C7D86E56345}" presName="rootConnector" presStyleLbl="node3" presStyleIdx="0" presStyleCnt="1"/>
      <dgm:spPr/>
    </dgm:pt>
    <dgm:pt modelId="{4F683EC0-EFAB-2149-91E1-5108398D4AAD}" type="pres">
      <dgm:prSet presAssocID="{C0F82793-01D2-4D51-AC6E-0C7D86E56345}" presName="hierChild4" presStyleCnt="0"/>
      <dgm:spPr/>
    </dgm:pt>
    <dgm:pt modelId="{3FA92C2B-75DA-1646-9A94-08B863742022}" type="pres">
      <dgm:prSet presAssocID="{C0F82793-01D2-4D51-AC6E-0C7D86E56345}" presName="hierChild5" presStyleCnt="0"/>
      <dgm:spPr/>
    </dgm:pt>
    <dgm:pt modelId="{E219BA51-EE25-334A-B664-868F71E2DF3A}" type="pres">
      <dgm:prSet presAssocID="{75CC087F-014B-47A8-8E34-102B08077243}" presName="hierChild5" presStyleCnt="0"/>
      <dgm:spPr/>
    </dgm:pt>
    <dgm:pt modelId="{0DE7F603-11CF-584A-AFA8-F38E50E39FCC}" type="pres">
      <dgm:prSet presAssocID="{B6428946-49DB-44FF-9474-6ED441E4D62F}" presName="Name37" presStyleLbl="parChTrans1D2" presStyleIdx="1" presStyleCnt="8"/>
      <dgm:spPr/>
    </dgm:pt>
    <dgm:pt modelId="{BC3BD7CA-782D-854E-A818-0CC29435C21B}" type="pres">
      <dgm:prSet presAssocID="{B661952C-8DE2-438A-9018-30AD0FA7922B}" presName="hierRoot2" presStyleCnt="0">
        <dgm:presLayoutVars>
          <dgm:hierBranch val="init"/>
        </dgm:presLayoutVars>
      </dgm:prSet>
      <dgm:spPr/>
    </dgm:pt>
    <dgm:pt modelId="{A06E245A-9EBA-DB42-97D6-F8542C3B13A6}" type="pres">
      <dgm:prSet presAssocID="{B661952C-8DE2-438A-9018-30AD0FA7922B}" presName="rootComposite" presStyleCnt="0"/>
      <dgm:spPr/>
    </dgm:pt>
    <dgm:pt modelId="{2E4BB7D8-4ADE-C343-94ED-04DFDB0ACF16}" type="pres">
      <dgm:prSet presAssocID="{B661952C-8DE2-438A-9018-30AD0FA7922B}" presName="rootText" presStyleLbl="node2" presStyleIdx="1" presStyleCnt="6">
        <dgm:presLayoutVars>
          <dgm:chPref val="3"/>
        </dgm:presLayoutVars>
      </dgm:prSet>
      <dgm:spPr/>
    </dgm:pt>
    <dgm:pt modelId="{9EF749A9-A76C-4945-894A-7B6D9379D118}" type="pres">
      <dgm:prSet presAssocID="{B661952C-8DE2-438A-9018-30AD0FA7922B}" presName="rootConnector" presStyleLbl="node2" presStyleIdx="1" presStyleCnt="6"/>
      <dgm:spPr/>
    </dgm:pt>
    <dgm:pt modelId="{EA1E922C-DE71-4648-92E1-C6DFBD7C3341}" type="pres">
      <dgm:prSet presAssocID="{B661952C-8DE2-438A-9018-30AD0FA7922B}" presName="hierChild4" presStyleCnt="0"/>
      <dgm:spPr/>
    </dgm:pt>
    <dgm:pt modelId="{2806C837-3CBE-6542-A261-42A3C8160FFA}" type="pres">
      <dgm:prSet presAssocID="{B661952C-8DE2-438A-9018-30AD0FA7922B}" presName="hierChild5" presStyleCnt="0"/>
      <dgm:spPr/>
    </dgm:pt>
    <dgm:pt modelId="{FF725314-1AC7-CA4A-86BE-5609BE4F6A41}" type="pres">
      <dgm:prSet presAssocID="{B58812E4-19A4-4C79-A2FA-A964BF2BEE22}" presName="Name37" presStyleLbl="parChTrans1D2" presStyleIdx="2" presStyleCnt="8"/>
      <dgm:spPr/>
    </dgm:pt>
    <dgm:pt modelId="{79B16385-E9A5-E041-A29F-79A4BBF500A4}" type="pres">
      <dgm:prSet presAssocID="{23746692-2F38-4BF2-8F55-E3D5B8B311FE}" presName="hierRoot2" presStyleCnt="0">
        <dgm:presLayoutVars>
          <dgm:hierBranch val="init"/>
        </dgm:presLayoutVars>
      </dgm:prSet>
      <dgm:spPr/>
    </dgm:pt>
    <dgm:pt modelId="{D40A77B4-9768-3249-A086-35C6C62000A0}" type="pres">
      <dgm:prSet presAssocID="{23746692-2F38-4BF2-8F55-E3D5B8B311FE}" presName="rootComposite" presStyleCnt="0"/>
      <dgm:spPr/>
    </dgm:pt>
    <dgm:pt modelId="{C9285DCF-8D2E-AE46-B326-E210BD8BE936}" type="pres">
      <dgm:prSet presAssocID="{23746692-2F38-4BF2-8F55-E3D5B8B311FE}" presName="rootText" presStyleLbl="node2" presStyleIdx="2" presStyleCnt="6">
        <dgm:presLayoutVars>
          <dgm:chPref val="3"/>
        </dgm:presLayoutVars>
      </dgm:prSet>
      <dgm:spPr/>
    </dgm:pt>
    <dgm:pt modelId="{0BA7BE4F-0883-7C4C-8EFF-2871D492F670}" type="pres">
      <dgm:prSet presAssocID="{23746692-2F38-4BF2-8F55-E3D5B8B311FE}" presName="rootConnector" presStyleLbl="node2" presStyleIdx="2" presStyleCnt="6"/>
      <dgm:spPr/>
    </dgm:pt>
    <dgm:pt modelId="{84FB40A2-C2D4-B249-A699-267411D0EB62}" type="pres">
      <dgm:prSet presAssocID="{23746692-2F38-4BF2-8F55-E3D5B8B311FE}" presName="hierChild4" presStyleCnt="0"/>
      <dgm:spPr/>
    </dgm:pt>
    <dgm:pt modelId="{D8304C36-E604-3B4D-8463-8073D390B8C3}" type="pres">
      <dgm:prSet presAssocID="{23746692-2F38-4BF2-8F55-E3D5B8B311FE}" presName="hierChild5" presStyleCnt="0"/>
      <dgm:spPr/>
    </dgm:pt>
    <dgm:pt modelId="{C501F968-AE5B-DD46-95E4-99436478B5D9}" type="pres">
      <dgm:prSet presAssocID="{864807D5-D37A-4E3F-900A-7F8308ACB8DC}" presName="Name37" presStyleLbl="parChTrans1D2" presStyleIdx="3" presStyleCnt="8"/>
      <dgm:spPr/>
    </dgm:pt>
    <dgm:pt modelId="{E01202B5-D410-D749-88A9-A0701B64BD55}" type="pres">
      <dgm:prSet presAssocID="{60ABCCC1-2227-4DFD-A57A-550321DFB9CD}" presName="hierRoot2" presStyleCnt="0">
        <dgm:presLayoutVars>
          <dgm:hierBranch val="init"/>
        </dgm:presLayoutVars>
      </dgm:prSet>
      <dgm:spPr/>
    </dgm:pt>
    <dgm:pt modelId="{E7B13F40-EA59-DF48-9757-2FDF0EE2498E}" type="pres">
      <dgm:prSet presAssocID="{60ABCCC1-2227-4DFD-A57A-550321DFB9CD}" presName="rootComposite" presStyleCnt="0"/>
      <dgm:spPr/>
    </dgm:pt>
    <dgm:pt modelId="{DF3926DE-9394-9641-9E73-4427FEF677E6}" type="pres">
      <dgm:prSet presAssocID="{60ABCCC1-2227-4DFD-A57A-550321DFB9CD}" presName="rootText" presStyleLbl="node2" presStyleIdx="3" presStyleCnt="6">
        <dgm:presLayoutVars>
          <dgm:chPref val="3"/>
        </dgm:presLayoutVars>
      </dgm:prSet>
      <dgm:spPr/>
    </dgm:pt>
    <dgm:pt modelId="{8F1404BF-7D3C-5D48-AF4F-E986F21F095C}" type="pres">
      <dgm:prSet presAssocID="{60ABCCC1-2227-4DFD-A57A-550321DFB9CD}" presName="rootConnector" presStyleLbl="node2" presStyleIdx="3" presStyleCnt="6"/>
      <dgm:spPr/>
    </dgm:pt>
    <dgm:pt modelId="{A3AB4FC8-17B1-EE4B-8242-AE6DCD3A0CE1}" type="pres">
      <dgm:prSet presAssocID="{60ABCCC1-2227-4DFD-A57A-550321DFB9CD}" presName="hierChild4" presStyleCnt="0"/>
      <dgm:spPr/>
    </dgm:pt>
    <dgm:pt modelId="{971F8417-0401-E049-A0DD-AF2DB6C0607D}" type="pres">
      <dgm:prSet presAssocID="{60ABCCC1-2227-4DFD-A57A-550321DFB9CD}" presName="hierChild5" presStyleCnt="0"/>
      <dgm:spPr/>
    </dgm:pt>
    <dgm:pt modelId="{AF8A26E4-2F00-D84B-B668-309409C2A6E6}" type="pres">
      <dgm:prSet presAssocID="{EF38586A-0CDC-4EF3-8053-0B1D661B0090}" presName="Name37" presStyleLbl="parChTrans1D2" presStyleIdx="4" presStyleCnt="8"/>
      <dgm:spPr/>
    </dgm:pt>
    <dgm:pt modelId="{611679D2-8AF5-654D-AEB0-6B9B4FF98471}" type="pres">
      <dgm:prSet presAssocID="{EA942C96-F8D8-4053-802A-78CA592F3CE5}" presName="hierRoot2" presStyleCnt="0">
        <dgm:presLayoutVars>
          <dgm:hierBranch val="init"/>
        </dgm:presLayoutVars>
      </dgm:prSet>
      <dgm:spPr/>
    </dgm:pt>
    <dgm:pt modelId="{AF20A326-CECE-5643-90D9-EF830E4A9168}" type="pres">
      <dgm:prSet presAssocID="{EA942C96-F8D8-4053-802A-78CA592F3CE5}" presName="rootComposite" presStyleCnt="0"/>
      <dgm:spPr/>
    </dgm:pt>
    <dgm:pt modelId="{786034C8-B94D-9D49-852B-8798AB166E6D}" type="pres">
      <dgm:prSet presAssocID="{EA942C96-F8D8-4053-802A-78CA592F3CE5}" presName="rootText" presStyleLbl="node2" presStyleIdx="4" presStyleCnt="6">
        <dgm:presLayoutVars>
          <dgm:chPref val="3"/>
        </dgm:presLayoutVars>
      </dgm:prSet>
      <dgm:spPr/>
    </dgm:pt>
    <dgm:pt modelId="{39D88B1D-898F-714D-8543-1E2A2A0A8A4D}" type="pres">
      <dgm:prSet presAssocID="{EA942C96-F8D8-4053-802A-78CA592F3CE5}" presName="rootConnector" presStyleLbl="node2" presStyleIdx="4" presStyleCnt="6"/>
      <dgm:spPr/>
    </dgm:pt>
    <dgm:pt modelId="{9A3BA42E-87B0-BC4E-854E-73AA16ED71F4}" type="pres">
      <dgm:prSet presAssocID="{EA942C96-F8D8-4053-802A-78CA592F3CE5}" presName="hierChild4" presStyleCnt="0"/>
      <dgm:spPr/>
    </dgm:pt>
    <dgm:pt modelId="{10849C85-300F-5246-A472-3756CDD07EB6}" type="pres">
      <dgm:prSet presAssocID="{EA942C96-F8D8-4053-802A-78CA592F3CE5}" presName="hierChild5" presStyleCnt="0"/>
      <dgm:spPr/>
    </dgm:pt>
    <dgm:pt modelId="{50077622-36C0-724C-AE2A-E32B22929AC8}" type="pres">
      <dgm:prSet presAssocID="{27C7A87C-0C4C-432A-A46E-440BBEB333EE}" presName="Name37" presStyleLbl="parChTrans1D2" presStyleIdx="5" presStyleCnt="8"/>
      <dgm:spPr/>
    </dgm:pt>
    <dgm:pt modelId="{4D0F8D5A-633A-C34A-8A17-863B49BEBE2D}" type="pres">
      <dgm:prSet presAssocID="{6FCDC2DF-9A8D-4D78-8C67-19DA23D50AA1}" presName="hierRoot2" presStyleCnt="0">
        <dgm:presLayoutVars>
          <dgm:hierBranch val="init"/>
        </dgm:presLayoutVars>
      </dgm:prSet>
      <dgm:spPr/>
    </dgm:pt>
    <dgm:pt modelId="{7B5FF9B5-9871-7A43-9DA5-40995D6A8C35}" type="pres">
      <dgm:prSet presAssocID="{6FCDC2DF-9A8D-4D78-8C67-19DA23D50AA1}" presName="rootComposite" presStyleCnt="0"/>
      <dgm:spPr/>
    </dgm:pt>
    <dgm:pt modelId="{9475E7B3-D2CF-854C-A107-4EE49F48D200}" type="pres">
      <dgm:prSet presAssocID="{6FCDC2DF-9A8D-4D78-8C67-19DA23D50AA1}" presName="rootText" presStyleLbl="node2" presStyleIdx="5" presStyleCnt="6">
        <dgm:presLayoutVars>
          <dgm:chPref val="3"/>
        </dgm:presLayoutVars>
      </dgm:prSet>
      <dgm:spPr/>
    </dgm:pt>
    <dgm:pt modelId="{30664187-DF29-144D-89F8-1D3256006DF5}" type="pres">
      <dgm:prSet presAssocID="{6FCDC2DF-9A8D-4D78-8C67-19DA23D50AA1}" presName="rootConnector" presStyleLbl="node2" presStyleIdx="5" presStyleCnt="6"/>
      <dgm:spPr/>
    </dgm:pt>
    <dgm:pt modelId="{270596D1-069F-3242-9644-446795C5D95A}" type="pres">
      <dgm:prSet presAssocID="{6FCDC2DF-9A8D-4D78-8C67-19DA23D50AA1}" presName="hierChild4" presStyleCnt="0"/>
      <dgm:spPr/>
    </dgm:pt>
    <dgm:pt modelId="{E360009C-CFEE-0947-B264-8F2170582FD7}" type="pres">
      <dgm:prSet presAssocID="{6FCDC2DF-9A8D-4D78-8C67-19DA23D50AA1}" presName="hierChild5" presStyleCnt="0"/>
      <dgm:spPr/>
    </dgm:pt>
    <dgm:pt modelId="{0A03674E-8664-1249-85F0-03B76052DE80}" type="pres">
      <dgm:prSet presAssocID="{0D3D648D-1C0E-4041-AD9E-3FC7AE191347}" presName="hierChild3" presStyleCnt="0"/>
      <dgm:spPr/>
    </dgm:pt>
    <dgm:pt modelId="{DAB497BF-E4B8-5D49-ACE4-564F586245F2}" type="pres">
      <dgm:prSet presAssocID="{9296A032-FB38-4DC2-BC97-56CF2482CECA}" presName="Name111" presStyleLbl="parChTrans1D2" presStyleIdx="6" presStyleCnt="8"/>
      <dgm:spPr/>
    </dgm:pt>
    <dgm:pt modelId="{265E337C-CE90-5349-8D02-E0D7FA5286E1}" type="pres">
      <dgm:prSet presAssocID="{3E29484F-71D4-468F-B21E-0A82108EC4F8}" presName="hierRoot3" presStyleCnt="0">
        <dgm:presLayoutVars>
          <dgm:hierBranch val="init"/>
        </dgm:presLayoutVars>
      </dgm:prSet>
      <dgm:spPr/>
    </dgm:pt>
    <dgm:pt modelId="{D8418070-D398-9748-93D3-706905BD8BAA}" type="pres">
      <dgm:prSet presAssocID="{3E29484F-71D4-468F-B21E-0A82108EC4F8}" presName="rootComposite3" presStyleCnt="0"/>
      <dgm:spPr/>
    </dgm:pt>
    <dgm:pt modelId="{D95B3009-B57A-D04B-83D3-2D629C84F8E1}" type="pres">
      <dgm:prSet presAssocID="{3E29484F-71D4-468F-B21E-0A82108EC4F8}" presName="rootText3" presStyleLbl="asst1" presStyleIdx="0" presStyleCnt="2">
        <dgm:presLayoutVars>
          <dgm:chPref val="3"/>
        </dgm:presLayoutVars>
      </dgm:prSet>
      <dgm:spPr/>
    </dgm:pt>
    <dgm:pt modelId="{D521EB82-E8FE-844D-B8F8-612514FB5EE5}" type="pres">
      <dgm:prSet presAssocID="{3E29484F-71D4-468F-B21E-0A82108EC4F8}" presName="rootConnector3" presStyleLbl="asst1" presStyleIdx="0" presStyleCnt="2"/>
      <dgm:spPr/>
    </dgm:pt>
    <dgm:pt modelId="{EB317715-02A4-014A-89D0-FCCBA9815A75}" type="pres">
      <dgm:prSet presAssocID="{3E29484F-71D4-468F-B21E-0A82108EC4F8}" presName="hierChild6" presStyleCnt="0"/>
      <dgm:spPr/>
    </dgm:pt>
    <dgm:pt modelId="{A80D393F-AE09-6347-8A7B-45208AF67613}" type="pres">
      <dgm:prSet presAssocID="{3E29484F-71D4-468F-B21E-0A82108EC4F8}" presName="hierChild7" presStyleCnt="0"/>
      <dgm:spPr/>
    </dgm:pt>
    <dgm:pt modelId="{676D9E0F-A92F-8542-903E-32F09C4371FE}" type="pres">
      <dgm:prSet presAssocID="{3DEC9360-A8E2-AC47-BC10-D73305A8389D}" presName="Name111" presStyleLbl="parChTrans1D2" presStyleIdx="7" presStyleCnt="8"/>
      <dgm:spPr/>
    </dgm:pt>
    <dgm:pt modelId="{EAA8F23A-882D-C047-B599-4E2411D4CDD2}" type="pres">
      <dgm:prSet presAssocID="{3C5A029E-07B6-F246-ADE5-FDBDF870BEF6}" presName="hierRoot3" presStyleCnt="0">
        <dgm:presLayoutVars>
          <dgm:hierBranch val="init"/>
        </dgm:presLayoutVars>
      </dgm:prSet>
      <dgm:spPr/>
    </dgm:pt>
    <dgm:pt modelId="{9B867202-C175-F24A-8AE7-840266A73437}" type="pres">
      <dgm:prSet presAssocID="{3C5A029E-07B6-F246-ADE5-FDBDF870BEF6}" presName="rootComposite3" presStyleCnt="0"/>
      <dgm:spPr/>
    </dgm:pt>
    <dgm:pt modelId="{54E192E8-EFC1-634B-BAD7-80BC21A3BE6B}" type="pres">
      <dgm:prSet presAssocID="{3C5A029E-07B6-F246-ADE5-FDBDF870BEF6}" presName="rootText3" presStyleLbl="asst1" presStyleIdx="1" presStyleCnt="2">
        <dgm:presLayoutVars>
          <dgm:chPref val="3"/>
        </dgm:presLayoutVars>
      </dgm:prSet>
      <dgm:spPr/>
    </dgm:pt>
    <dgm:pt modelId="{798BAA96-BCBB-784E-BE00-0BB7ACF66113}" type="pres">
      <dgm:prSet presAssocID="{3C5A029E-07B6-F246-ADE5-FDBDF870BEF6}" presName="rootConnector3" presStyleLbl="asst1" presStyleIdx="1" presStyleCnt="2"/>
      <dgm:spPr/>
    </dgm:pt>
    <dgm:pt modelId="{B694BDD2-1179-044D-AA28-A07FC8FC0593}" type="pres">
      <dgm:prSet presAssocID="{3C5A029E-07B6-F246-ADE5-FDBDF870BEF6}" presName="hierChild6" presStyleCnt="0"/>
      <dgm:spPr/>
    </dgm:pt>
    <dgm:pt modelId="{CC604C03-BB80-F74E-8E42-2725903B9A37}" type="pres">
      <dgm:prSet presAssocID="{3C5A029E-07B6-F246-ADE5-FDBDF870BEF6}" presName="hierChild7" presStyleCnt="0"/>
      <dgm:spPr/>
    </dgm:pt>
  </dgm:ptLst>
  <dgm:cxnLst>
    <dgm:cxn modelId="{E0C4F700-769B-F54E-9018-B2A7D4A12DB3}" type="presOf" srcId="{23746692-2F38-4BF2-8F55-E3D5B8B311FE}" destId="{0BA7BE4F-0883-7C4C-8EFF-2871D492F670}" srcOrd="1" destOrd="0" presId="urn:microsoft.com/office/officeart/2005/8/layout/orgChart1"/>
    <dgm:cxn modelId="{186A2A02-32C1-4F2D-B122-5954B27E9350}" srcId="{0D3D648D-1C0E-4041-AD9E-3FC7AE191347}" destId="{75CC087F-014B-47A8-8E34-102B08077243}" srcOrd="1" destOrd="0" parTransId="{5DDA67F0-22D5-4B68-9BA7-BCF97E67ED62}" sibTransId="{4E1D6FF8-E3FF-4FBC-811D-212FFCFB0761}"/>
    <dgm:cxn modelId="{E6ED5002-8F26-8F49-9A0C-71D301278717}" type="presOf" srcId="{27C7A87C-0C4C-432A-A46E-440BBEB333EE}" destId="{50077622-36C0-724C-AE2A-E32B22929AC8}" srcOrd="0" destOrd="0" presId="urn:microsoft.com/office/officeart/2005/8/layout/orgChart1"/>
    <dgm:cxn modelId="{6C3BE910-0193-0948-9097-1F7BCB94B4A1}" type="presOf" srcId="{B58812E4-19A4-4C79-A2FA-A964BF2BEE22}" destId="{FF725314-1AC7-CA4A-86BE-5609BE4F6A41}" srcOrd="0" destOrd="0" presId="urn:microsoft.com/office/officeart/2005/8/layout/orgChart1"/>
    <dgm:cxn modelId="{BEF7841A-E8FF-4CD3-8EE1-044B1A94A5A0}" srcId="{0D3D648D-1C0E-4041-AD9E-3FC7AE191347}" destId="{60ABCCC1-2227-4DFD-A57A-550321DFB9CD}" srcOrd="4" destOrd="0" parTransId="{864807D5-D37A-4E3F-900A-7F8308ACB8DC}" sibTransId="{79FACFBA-6DB8-4CDF-B171-9A579409E76D}"/>
    <dgm:cxn modelId="{7748A620-EA0A-804C-82B6-7AAA581447E5}" type="presOf" srcId="{3E29484F-71D4-468F-B21E-0A82108EC4F8}" destId="{D95B3009-B57A-D04B-83D3-2D629C84F8E1}" srcOrd="0" destOrd="0" presId="urn:microsoft.com/office/officeart/2005/8/layout/orgChart1"/>
    <dgm:cxn modelId="{A033EF2F-758D-8C46-9F1F-A9E2F988AA02}" type="presOf" srcId="{EF38586A-0CDC-4EF3-8053-0B1D661B0090}" destId="{AF8A26E4-2F00-D84B-B668-309409C2A6E6}" srcOrd="0" destOrd="0" presId="urn:microsoft.com/office/officeart/2005/8/layout/orgChart1"/>
    <dgm:cxn modelId="{6CAB4034-7D60-A34D-8079-C1AE43C2A94C}" type="presOf" srcId="{6FCDC2DF-9A8D-4D78-8C67-19DA23D50AA1}" destId="{30664187-DF29-144D-89F8-1D3256006DF5}" srcOrd="1" destOrd="0" presId="urn:microsoft.com/office/officeart/2005/8/layout/orgChart1"/>
    <dgm:cxn modelId="{5F50413F-105C-DF47-B3AF-09B2124FC2B2}" type="presOf" srcId="{9296A032-FB38-4DC2-BC97-56CF2482CECA}" destId="{DAB497BF-E4B8-5D49-ACE4-564F586245F2}" srcOrd="0" destOrd="0" presId="urn:microsoft.com/office/officeart/2005/8/layout/orgChart1"/>
    <dgm:cxn modelId="{051AEB3F-35BC-DD41-B9FA-D0A7B7CF9FAE}" type="presOf" srcId="{60ABCCC1-2227-4DFD-A57A-550321DFB9CD}" destId="{8F1404BF-7D3C-5D48-AF4F-E986F21F095C}" srcOrd="1" destOrd="0" presId="urn:microsoft.com/office/officeart/2005/8/layout/orgChart1"/>
    <dgm:cxn modelId="{0916035D-1EB5-3A4D-AB20-C2FE313F4A18}" type="presOf" srcId="{3C5A029E-07B6-F246-ADE5-FDBDF870BEF6}" destId="{798BAA96-BCBB-784E-BE00-0BB7ACF66113}" srcOrd="1" destOrd="0" presId="urn:microsoft.com/office/officeart/2005/8/layout/orgChart1"/>
    <dgm:cxn modelId="{7EDCD346-DD28-D44C-AA37-3D2603D1E3C6}" type="presOf" srcId="{B6428946-49DB-44FF-9474-6ED441E4D62F}" destId="{0DE7F603-11CF-584A-AFA8-F38E50E39FCC}" srcOrd="0" destOrd="0" presId="urn:microsoft.com/office/officeart/2005/8/layout/orgChart1"/>
    <dgm:cxn modelId="{3D34E347-C75C-5746-B112-BF210177A4A6}" type="presOf" srcId="{60ABCCC1-2227-4DFD-A57A-550321DFB9CD}" destId="{DF3926DE-9394-9641-9E73-4427FEF677E6}" srcOrd="0" destOrd="0" presId="urn:microsoft.com/office/officeart/2005/8/layout/orgChart1"/>
    <dgm:cxn modelId="{46F85068-3935-B242-872D-222E14D8C4DD}" type="presOf" srcId="{23746692-2F38-4BF2-8F55-E3D5B8B311FE}" destId="{C9285DCF-8D2E-AE46-B326-E210BD8BE936}" srcOrd="0" destOrd="0" presId="urn:microsoft.com/office/officeart/2005/8/layout/orgChart1"/>
    <dgm:cxn modelId="{F46EA64A-0DAF-DB4B-8963-2D7EF39E8AE3}" type="presOf" srcId="{75CC087F-014B-47A8-8E34-102B08077243}" destId="{94626DE0-BDCB-404A-94E2-4870F38C0721}" srcOrd="1" destOrd="0" presId="urn:microsoft.com/office/officeart/2005/8/layout/orgChart1"/>
    <dgm:cxn modelId="{42B03C4D-BC45-9A48-9B24-3D7C7352ECFA}" type="presOf" srcId="{5DDA67F0-22D5-4B68-9BA7-BCF97E67ED62}" destId="{F982595A-25AF-6D46-83C2-E7CDA3E63EC2}" srcOrd="0" destOrd="0" presId="urn:microsoft.com/office/officeart/2005/8/layout/orgChart1"/>
    <dgm:cxn modelId="{690D5252-AF03-B242-80C2-E79BB023C3C6}" srcId="{0D3D648D-1C0E-4041-AD9E-3FC7AE191347}" destId="{3C5A029E-07B6-F246-ADE5-FDBDF870BEF6}" srcOrd="7" destOrd="0" parTransId="{3DEC9360-A8E2-AC47-BC10-D73305A8389D}" sibTransId="{F5077027-CCE3-6243-ABC4-588A814F47C7}"/>
    <dgm:cxn modelId="{24151758-4214-1049-82A3-CFECC9A0F7C7}" type="presOf" srcId="{3C5A029E-07B6-F246-ADE5-FDBDF870BEF6}" destId="{54E192E8-EFC1-634B-BAD7-80BC21A3BE6B}" srcOrd="0" destOrd="0" presId="urn:microsoft.com/office/officeart/2005/8/layout/orgChart1"/>
    <dgm:cxn modelId="{D2598B7A-B497-C844-8C9E-A61D11732F02}" type="presOf" srcId="{B661952C-8DE2-438A-9018-30AD0FA7922B}" destId="{9EF749A9-A76C-4945-894A-7B6D9379D118}" srcOrd="1" destOrd="0" presId="urn:microsoft.com/office/officeart/2005/8/layout/orgChart1"/>
    <dgm:cxn modelId="{4D04D47B-FE94-48C2-8C2B-4B9C46CFEE94}" srcId="{0D3D648D-1C0E-4041-AD9E-3FC7AE191347}" destId="{3E29484F-71D4-468F-B21E-0A82108EC4F8}" srcOrd="0" destOrd="0" parTransId="{9296A032-FB38-4DC2-BC97-56CF2482CECA}" sibTransId="{0D9AE3DE-E865-4B53-9AF9-DC8130FBF915}"/>
    <dgm:cxn modelId="{1829947E-2372-A34D-9CF5-26086EAE4F41}" type="presOf" srcId="{0D3D648D-1C0E-4041-AD9E-3FC7AE191347}" destId="{8364DB5D-E12E-CF4D-9EB7-6FFD9B36A8EE}" srcOrd="1" destOrd="0" presId="urn:microsoft.com/office/officeart/2005/8/layout/orgChart1"/>
    <dgm:cxn modelId="{C91FA787-5436-4840-A845-DB4AB773B45F}" type="presOf" srcId="{E4FDC01B-4B19-448D-808E-B583F9CB3A53}" destId="{33F0C6E1-C759-CE4A-861F-17E35A475570}" srcOrd="0" destOrd="0" presId="urn:microsoft.com/office/officeart/2005/8/layout/orgChart1"/>
    <dgm:cxn modelId="{D014138D-D6A5-4131-9A76-64D0795F7A17}" srcId="{0D3D648D-1C0E-4041-AD9E-3FC7AE191347}" destId="{23746692-2F38-4BF2-8F55-E3D5B8B311FE}" srcOrd="3" destOrd="0" parTransId="{B58812E4-19A4-4C79-A2FA-A964BF2BEE22}" sibTransId="{D3A8C50C-DF6C-497B-B3EF-59C706561703}"/>
    <dgm:cxn modelId="{22A33DA3-599C-42EC-B874-1487E4BC117D}" srcId="{7B55BC37-C791-4B34-BF64-780685DAA43C}" destId="{0D3D648D-1C0E-4041-AD9E-3FC7AE191347}" srcOrd="0" destOrd="0" parTransId="{81E6D5A7-4BAD-476F-99E0-1E4CC7918C6A}" sibTransId="{C16DA877-D57E-4CF4-926D-D4DAC38DE633}"/>
    <dgm:cxn modelId="{F7BF00A5-4F87-9549-8E08-65B97C4E1A57}" type="presOf" srcId="{7B55BC37-C791-4B34-BF64-780685DAA43C}" destId="{2F7B9330-6975-0F4D-8CBD-F2FEDD07DEC0}" srcOrd="0" destOrd="0" presId="urn:microsoft.com/office/officeart/2005/8/layout/orgChart1"/>
    <dgm:cxn modelId="{8F8C5AA7-C061-494F-80DD-D6A82A94F9DB}" type="presOf" srcId="{0D3D648D-1C0E-4041-AD9E-3FC7AE191347}" destId="{E33C5C9A-03FE-274F-926E-64B57C179135}" srcOrd="0" destOrd="0" presId="urn:microsoft.com/office/officeart/2005/8/layout/orgChart1"/>
    <dgm:cxn modelId="{FC6999AB-FAD5-2E4C-97D5-15EE5B96F332}" type="presOf" srcId="{864807D5-D37A-4E3F-900A-7F8308ACB8DC}" destId="{C501F968-AE5B-DD46-95E4-99436478B5D9}" srcOrd="0" destOrd="0" presId="urn:microsoft.com/office/officeart/2005/8/layout/orgChart1"/>
    <dgm:cxn modelId="{6FDD8FB3-FBC0-2346-A55C-81569D47B649}" type="presOf" srcId="{EA942C96-F8D8-4053-802A-78CA592F3CE5}" destId="{786034C8-B94D-9D49-852B-8798AB166E6D}" srcOrd="0" destOrd="0" presId="urn:microsoft.com/office/officeart/2005/8/layout/orgChart1"/>
    <dgm:cxn modelId="{D63C3FB8-5B87-4F8E-9E6D-56E24DA193E8}" srcId="{75CC087F-014B-47A8-8E34-102B08077243}" destId="{C0F82793-01D2-4D51-AC6E-0C7D86E56345}" srcOrd="0" destOrd="0" parTransId="{E4FDC01B-4B19-448D-808E-B583F9CB3A53}" sibTransId="{24F81D03-7148-47A0-912D-CCE306E9FA47}"/>
    <dgm:cxn modelId="{924D93BF-FA38-9844-851F-25E2FB6E70B6}" type="presOf" srcId="{C0F82793-01D2-4D51-AC6E-0C7D86E56345}" destId="{454ABDF7-5FC9-B041-911C-E690651C7884}" srcOrd="0" destOrd="0" presId="urn:microsoft.com/office/officeart/2005/8/layout/orgChart1"/>
    <dgm:cxn modelId="{EAEAFDCE-3DB9-3D42-81BC-7984FC32D71A}" type="presOf" srcId="{3DEC9360-A8E2-AC47-BC10-D73305A8389D}" destId="{676D9E0F-A92F-8542-903E-32F09C4371FE}" srcOrd="0" destOrd="0" presId="urn:microsoft.com/office/officeart/2005/8/layout/orgChart1"/>
    <dgm:cxn modelId="{B04521D5-603A-7240-94F7-1759E67837BD}" type="presOf" srcId="{B661952C-8DE2-438A-9018-30AD0FA7922B}" destId="{2E4BB7D8-4ADE-C343-94ED-04DFDB0ACF16}" srcOrd="0" destOrd="0" presId="urn:microsoft.com/office/officeart/2005/8/layout/orgChart1"/>
    <dgm:cxn modelId="{5168A0DB-EE62-4092-9562-88E12788011C}" srcId="{0D3D648D-1C0E-4041-AD9E-3FC7AE191347}" destId="{EA942C96-F8D8-4053-802A-78CA592F3CE5}" srcOrd="5" destOrd="0" parTransId="{EF38586A-0CDC-4EF3-8053-0B1D661B0090}" sibTransId="{F1EC4130-3117-4E9E-93C8-9222224D7A92}"/>
    <dgm:cxn modelId="{A8A094E4-9546-462F-BABA-11E1F2C58CFB}" srcId="{0D3D648D-1C0E-4041-AD9E-3FC7AE191347}" destId="{6FCDC2DF-9A8D-4D78-8C67-19DA23D50AA1}" srcOrd="6" destOrd="0" parTransId="{27C7A87C-0C4C-432A-A46E-440BBEB333EE}" sibTransId="{1F6CF41F-AF4B-4E64-81FC-85EA5F72DBA0}"/>
    <dgm:cxn modelId="{1B6385E5-202F-1E4F-8FA7-7F07D299214B}" type="presOf" srcId="{75CC087F-014B-47A8-8E34-102B08077243}" destId="{B052AD1A-B5E0-DC41-92BF-F389B62E02FC}" srcOrd="0" destOrd="0" presId="urn:microsoft.com/office/officeart/2005/8/layout/orgChart1"/>
    <dgm:cxn modelId="{731267E7-1B57-44BE-8BEE-87B14D0B3E88}" srcId="{0D3D648D-1C0E-4041-AD9E-3FC7AE191347}" destId="{B661952C-8DE2-438A-9018-30AD0FA7922B}" srcOrd="2" destOrd="0" parTransId="{B6428946-49DB-44FF-9474-6ED441E4D62F}" sibTransId="{ED744D3F-1387-4818-95B2-012F0CE8776B}"/>
    <dgm:cxn modelId="{8DBE84EE-D225-4745-90EF-2EE47FE250CD}" type="presOf" srcId="{C0F82793-01D2-4D51-AC6E-0C7D86E56345}" destId="{631357F7-766C-F64D-B8DE-D3EB3608F5E1}" srcOrd="1" destOrd="0" presId="urn:microsoft.com/office/officeart/2005/8/layout/orgChart1"/>
    <dgm:cxn modelId="{0886F5F3-850A-6A4F-9EFF-5C386456E2F9}" type="presOf" srcId="{EA942C96-F8D8-4053-802A-78CA592F3CE5}" destId="{39D88B1D-898F-714D-8543-1E2A2A0A8A4D}" srcOrd="1" destOrd="0" presId="urn:microsoft.com/office/officeart/2005/8/layout/orgChart1"/>
    <dgm:cxn modelId="{619846F7-1CE0-E347-B2DF-237B0BB6D2CF}" type="presOf" srcId="{6FCDC2DF-9A8D-4D78-8C67-19DA23D50AA1}" destId="{9475E7B3-D2CF-854C-A107-4EE49F48D200}" srcOrd="0" destOrd="0" presId="urn:microsoft.com/office/officeart/2005/8/layout/orgChart1"/>
    <dgm:cxn modelId="{355A49F7-C116-5843-98E2-6365127736CE}" type="presOf" srcId="{3E29484F-71D4-468F-B21E-0A82108EC4F8}" destId="{D521EB82-E8FE-844D-B8F8-612514FB5EE5}" srcOrd="1" destOrd="0" presId="urn:microsoft.com/office/officeart/2005/8/layout/orgChart1"/>
    <dgm:cxn modelId="{49B548B3-90E6-0F41-BC83-224ECB0996A2}" type="presParOf" srcId="{2F7B9330-6975-0F4D-8CBD-F2FEDD07DEC0}" destId="{34FFD978-5579-FF48-B6D4-35179DE5A433}" srcOrd="0" destOrd="0" presId="urn:microsoft.com/office/officeart/2005/8/layout/orgChart1"/>
    <dgm:cxn modelId="{25DD6323-B904-6D49-BF8B-3A64C0779CE3}" type="presParOf" srcId="{34FFD978-5579-FF48-B6D4-35179DE5A433}" destId="{06362EE7-02E4-F84A-97F3-3B8FAEFBF734}" srcOrd="0" destOrd="0" presId="urn:microsoft.com/office/officeart/2005/8/layout/orgChart1"/>
    <dgm:cxn modelId="{00B5259A-9F14-F640-9284-37CA691BAC08}" type="presParOf" srcId="{06362EE7-02E4-F84A-97F3-3B8FAEFBF734}" destId="{E33C5C9A-03FE-274F-926E-64B57C179135}" srcOrd="0" destOrd="0" presId="urn:microsoft.com/office/officeart/2005/8/layout/orgChart1"/>
    <dgm:cxn modelId="{25476E58-C2FE-714E-A044-CB310F9A3F72}" type="presParOf" srcId="{06362EE7-02E4-F84A-97F3-3B8FAEFBF734}" destId="{8364DB5D-E12E-CF4D-9EB7-6FFD9B36A8EE}" srcOrd="1" destOrd="0" presId="urn:microsoft.com/office/officeart/2005/8/layout/orgChart1"/>
    <dgm:cxn modelId="{6D93B1FD-0FD1-324F-842A-C1C0499D4573}" type="presParOf" srcId="{34FFD978-5579-FF48-B6D4-35179DE5A433}" destId="{BB65CA3F-9BDC-974D-B74F-63F4DE0CA4D8}" srcOrd="1" destOrd="0" presId="urn:microsoft.com/office/officeart/2005/8/layout/orgChart1"/>
    <dgm:cxn modelId="{56AFEF89-2E1B-864C-BB4A-CCD091156D52}" type="presParOf" srcId="{BB65CA3F-9BDC-974D-B74F-63F4DE0CA4D8}" destId="{F982595A-25AF-6D46-83C2-E7CDA3E63EC2}" srcOrd="0" destOrd="0" presId="urn:microsoft.com/office/officeart/2005/8/layout/orgChart1"/>
    <dgm:cxn modelId="{BB226804-AC0A-944F-98B3-D4441AEC70AE}" type="presParOf" srcId="{BB65CA3F-9BDC-974D-B74F-63F4DE0CA4D8}" destId="{B1C92B41-193E-5343-B9D3-A3200ACA4184}" srcOrd="1" destOrd="0" presId="urn:microsoft.com/office/officeart/2005/8/layout/orgChart1"/>
    <dgm:cxn modelId="{4F962C22-1918-584C-B08A-3A24FA078FC8}" type="presParOf" srcId="{B1C92B41-193E-5343-B9D3-A3200ACA4184}" destId="{B9F9C51B-4C47-F642-A4D6-B9ACEF3652BA}" srcOrd="0" destOrd="0" presId="urn:microsoft.com/office/officeart/2005/8/layout/orgChart1"/>
    <dgm:cxn modelId="{EFD753D0-CE8E-1D4A-8337-5D7D197D4D10}" type="presParOf" srcId="{B9F9C51B-4C47-F642-A4D6-B9ACEF3652BA}" destId="{B052AD1A-B5E0-DC41-92BF-F389B62E02FC}" srcOrd="0" destOrd="0" presId="urn:microsoft.com/office/officeart/2005/8/layout/orgChart1"/>
    <dgm:cxn modelId="{E6F9D583-9334-294E-A161-7CCC36BB48C2}" type="presParOf" srcId="{B9F9C51B-4C47-F642-A4D6-B9ACEF3652BA}" destId="{94626DE0-BDCB-404A-94E2-4870F38C0721}" srcOrd="1" destOrd="0" presId="urn:microsoft.com/office/officeart/2005/8/layout/orgChart1"/>
    <dgm:cxn modelId="{75DC6F6F-649A-0241-AAF6-79C34DA0A983}" type="presParOf" srcId="{B1C92B41-193E-5343-B9D3-A3200ACA4184}" destId="{ADBCCC6B-0ECD-B240-BFBA-C7311D6C4B35}" srcOrd="1" destOrd="0" presId="urn:microsoft.com/office/officeart/2005/8/layout/orgChart1"/>
    <dgm:cxn modelId="{C5370AF1-FC81-2448-AE09-23D09CAA3E87}" type="presParOf" srcId="{ADBCCC6B-0ECD-B240-BFBA-C7311D6C4B35}" destId="{33F0C6E1-C759-CE4A-861F-17E35A475570}" srcOrd="0" destOrd="0" presId="urn:microsoft.com/office/officeart/2005/8/layout/orgChart1"/>
    <dgm:cxn modelId="{B4E20B05-4E12-1949-97E6-87E1656C7D06}" type="presParOf" srcId="{ADBCCC6B-0ECD-B240-BFBA-C7311D6C4B35}" destId="{4CF2D8FC-17F3-7343-A651-C5A1A547E9A9}" srcOrd="1" destOrd="0" presId="urn:microsoft.com/office/officeart/2005/8/layout/orgChart1"/>
    <dgm:cxn modelId="{9CE3CC41-13BF-B043-A00C-2A406470E2FA}" type="presParOf" srcId="{4CF2D8FC-17F3-7343-A651-C5A1A547E9A9}" destId="{D8AFD24F-A7CB-A246-8B34-6B66A67655AE}" srcOrd="0" destOrd="0" presId="urn:microsoft.com/office/officeart/2005/8/layout/orgChart1"/>
    <dgm:cxn modelId="{A0B4A536-78EA-A143-A03D-677D25BB6AE7}" type="presParOf" srcId="{D8AFD24F-A7CB-A246-8B34-6B66A67655AE}" destId="{454ABDF7-5FC9-B041-911C-E690651C7884}" srcOrd="0" destOrd="0" presId="urn:microsoft.com/office/officeart/2005/8/layout/orgChart1"/>
    <dgm:cxn modelId="{A1422D52-6347-FA44-A5BF-C8D02A37C668}" type="presParOf" srcId="{D8AFD24F-A7CB-A246-8B34-6B66A67655AE}" destId="{631357F7-766C-F64D-B8DE-D3EB3608F5E1}" srcOrd="1" destOrd="0" presId="urn:microsoft.com/office/officeart/2005/8/layout/orgChart1"/>
    <dgm:cxn modelId="{FFBB2A64-BF65-6B44-8C4E-298683B6E199}" type="presParOf" srcId="{4CF2D8FC-17F3-7343-A651-C5A1A547E9A9}" destId="{4F683EC0-EFAB-2149-91E1-5108398D4AAD}" srcOrd="1" destOrd="0" presId="urn:microsoft.com/office/officeart/2005/8/layout/orgChart1"/>
    <dgm:cxn modelId="{E215596F-5380-A648-8976-F27BA3152782}" type="presParOf" srcId="{4CF2D8FC-17F3-7343-A651-C5A1A547E9A9}" destId="{3FA92C2B-75DA-1646-9A94-08B863742022}" srcOrd="2" destOrd="0" presId="urn:microsoft.com/office/officeart/2005/8/layout/orgChart1"/>
    <dgm:cxn modelId="{016FC73D-28C9-444A-8827-7FAAD9ECAE3F}" type="presParOf" srcId="{B1C92B41-193E-5343-B9D3-A3200ACA4184}" destId="{E219BA51-EE25-334A-B664-868F71E2DF3A}" srcOrd="2" destOrd="0" presId="urn:microsoft.com/office/officeart/2005/8/layout/orgChart1"/>
    <dgm:cxn modelId="{84FA6E35-1D10-AC4F-B2F0-A711DFD6185E}" type="presParOf" srcId="{BB65CA3F-9BDC-974D-B74F-63F4DE0CA4D8}" destId="{0DE7F603-11CF-584A-AFA8-F38E50E39FCC}" srcOrd="2" destOrd="0" presId="urn:microsoft.com/office/officeart/2005/8/layout/orgChart1"/>
    <dgm:cxn modelId="{5C2015A2-06CC-974A-A917-A7DC17BC0714}" type="presParOf" srcId="{BB65CA3F-9BDC-974D-B74F-63F4DE0CA4D8}" destId="{BC3BD7CA-782D-854E-A818-0CC29435C21B}" srcOrd="3" destOrd="0" presId="urn:microsoft.com/office/officeart/2005/8/layout/orgChart1"/>
    <dgm:cxn modelId="{7C6AAB7A-2AB1-2746-BE27-6E87969B7499}" type="presParOf" srcId="{BC3BD7CA-782D-854E-A818-0CC29435C21B}" destId="{A06E245A-9EBA-DB42-97D6-F8542C3B13A6}" srcOrd="0" destOrd="0" presId="urn:microsoft.com/office/officeart/2005/8/layout/orgChart1"/>
    <dgm:cxn modelId="{44F96ABC-3012-0B49-A93E-D79714EC18F8}" type="presParOf" srcId="{A06E245A-9EBA-DB42-97D6-F8542C3B13A6}" destId="{2E4BB7D8-4ADE-C343-94ED-04DFDB0ACF16}" srcOrd="0" destOrd="0" presId="urn:microsoft.com/office/officeart/2005/8/layout/orgChart1"/>
    <dgm:cxn modelId="{D084A1B2-BEB5-514F-A3FD-4C62CDF3FADC}" type="presParOf" srcId="{A06E245A-9EBA-DB42-97D6-F8542C3B13A6}" destId="{9EF749A9-A76C-4945-894A-7B6D9379D118}" srcOrd="1" destOrd="0" presId="urn:microsoft.com/office/officeart/2005/8/layout/orgChart1"/>
    <dgm:cxn modelId="{6AA9FC44-97FC-134C-B0AF-61E425794D6B}" type="presParOf" srcId="{BC3BD7CA-782D-854E-A818-0CC29435C21B}" destId="{EA1E922C-DE71-4648-92E1-C6DFBD7C3341}" srcOrd="1" destOrd="0" presId="urn:microsoft.com/office/officeart/2005/8/layout/orgChart1"/>
    <dgm:cxn modelId="{3F35D968-25B1-574A-AC46-0D7A3A4DFD9D}" type="presParOf" srcId="{BC3BD7CA-782D-854E-A818-0CC29435C21B}" destId="{2806C837-3CBE-6542-A261-42A3C8160FFA}" srcOrd="2" destOrd="0" presId="urn:microsoft.com/office/officeart/2005/8/layout/orgChart1"/>
    <dgm:cxn modelId="{CC309402-D496-6A4B-9FA9-43AEC92CC3D9}" type="presParOf" srcId="{BB65CA3F-9BDC-974D-B74F-63F4DE0CA4D8}" destId="{FF725314-1AC7-CA4A-86BE-5609BE4F6A41}" srcOrd="4" destOrd="0" presId="urn:microsoft.com/office/officeart/2005/8/layout/orgChart1"/>
    <dgm:cxn modelId="{1495006B-76C8-2C45-B81A-EF764C3B0147}" type="presParOf" srcId="{BB65CA3F-9BDC-974D-B74F-63F4DE0CA4D8}" destId="{79B16385-E9A5-E041-A29F-79A4BBF500A4}" srcOrd="5" destOrd="0" presId="urn:microsoft.com/office/officeart/2005/8/layout/orgChart1"/>
    <dgm:cxn modelId="{F4E4ECF2-FFE8-DE45-8365-A38CB2C8CF78}" type="presParOf" srcId="{79B16385-E9A5-E041-A29F-79A4BBF500A4}" destId="{D40A77B4-9768-3249-A086-35C6C62000A0}" srcOrd="0" destOrd="0" presId="urn:microsoft.com/office/officeart/2005/8/layout/orgChart1"/>
    <dgm:cxn modelId="{81822E42-EC72-0C49-AD6D-F30FFCC4D88D}" type="presParOf" srcId="{D40A77B4-9768-3249-A086-35C6C62000A0}" destId="{C9285DCF-8D2E-AE46-B326-E210BD8BE936}" srcOrd="0" destOrd="0" presId="urn:microsoft.com/office/officeart/2005/8/layout/orgChart1"/>
    <dgm:cxn modelId="{6BED61F2-97D5-C545-9ECE-8AB0CFB154B8}" type="presParOf" srcId="{D40A77B4-9768-3249-A086-35C6C62000A0}" destId="{0BA7BE4F-0883-7C4C-8EFF-2871D492F670}" srcOrd="1" destOrd="0" presId="urn:microsoft.com/office/officeart/2005/8/layout/orgChart1"/>
    <dgm:cxn modelId="{D44D03C8-841C-C146-91E6-3AD47D087F57}" type="presParOf" srcId="{79B16385-E9A5-E041-A29F-79A4BBF500A4}" destId="{84FB40A2-C2D4-B249-A699-267411D0EB62}" srcOrd="1" destOrd="0" presId="urn:microsoft.com/office/officeart/2005/8/layout/orgChart1"/>
    <dgm:cxn modelId="{31F70819-AB18-944D-A6C6-DA16F0D93AA7}" type="presParOf" srcId="{79B16385-E9A5-E041-A29F-79A4BBF500A4}" destId="{D8304C36-E604-3B4D-8463-8073D390B8C3}" srcOrd="2" destOrd="0" presId="urn:microsoft.com/office/officeart/2005/8/layout/orgChart1"/>
    <dgm:cxn modelId="{EBAD85ED-B3CB-7341-9FA3-2D6BE878A65A}" type="presParOf" srcId="{BB65CA3F-9BDC-974D-B74F-63F4DE0CA4D8}" destId="{C501F968-AE5B-DD46-95E4-99436478B5D9}" srcOrd="6" destOrd="0" presId="urn:microsoft.com/office/officeart/2005/8/layout/orgChart1"/>
    <dgm:cxn modelId="{F6B770D6-C0C2-B746-A9AD-FEA19071D84D}" type="presParOf" srcId="{BB65CA3F-9BDC-974D-B74F-63F4DE0CA4D8}" destId="{E01202B5-D410-D749-88A9-A0701B64BD55}" srcOrd="7" destOrd="0" presId="urn:microsoft.com/office/officeart/2005/8/layout/orgChart1"/>
    <dgm:cxn modelId="{7FB35ACA-53E4-544E-863B-BA16D1800D82}" type="presParOf" srcId="{E01202B5-D410-D749-88A9-A0701B64BD55}" destId="{E7B13F40-EA59-DF48-9757-2FDF0EE2498E}" srcOrd="0" destOrd="0" presId="urn:microsoft.com/office/officeart/2005/8/layout/orgChart1"/>
    <dgm:cxn modelId="{78730608-5670-D342-9FF1-194F8114727A}" type="presParOf" srcId="{E7B13F40-EA59-DF48-9757-2FDF0EE2498E}" destId="{DF3926DE-9394-9641-9E73-4427FEF677E6}" srcOrd="0" destOrd="0" presId="urn:microsoft.com/office/officeart/2005/8/layout/orgChart1"/>
    <dgm:cxn modelId="{10D94302-2D6F-044B-B22F-332A191520ED}" type="presParOf" srcId="{E7B13F40-EA59-DF48-9757-2FDF0EE2498E}" destId="{8F1404BF-7D3C-5D48-AF4F-E986F21F095C}" srcOrd="1" destOrd="0" presId="urn:microsoft.com/office/officeart/2005/8/layout/orgChart1"/>
    <dgm:cxn modelId="{B0D55609-B009-334F-83E4-C04BB8AC815D}" type="presParOf" srcId="{E01202B5-D410-D749-88A9-A0701B64BD55}" destId="{A3AB4FC8-17B1-EE4B-8242-AE6DCD3A0CE1}" srcOrd="1" destOrd="0" presId="urn:microsoft.com/office/officeart/2005/8/layout/orgChart1"/>
    <dgm:cxn modelId="{B2FEAC63-71B5-524B-836F-49DEE9BD12ED}" type="presParOf" srcId="{E01202B5-D410-D749-88A9-A0701B64BD55}" destId="{971F8417-0401-E049-A0DD-AF2DB6C0607D}" srcOrd="2" destOrd="0" presId="urn:microsoft.com/office/officeart/2005/8/layout/orgChart1"/>
    <dgm:cxn modelId="{B89713D0-86DB-3948-88B6-1D53EFDD44BC}" type="presParOf" srcId="{BB65CA3F-9BDC-974D-B74F-63F4DE0CA4D8}" destId="{AF8A26E4-2F00-D84B-B668-309409C2A6E6}" srcOrd="8" destOrd="0" presId="urn:microsoft.com/office/officeart/2005/8/layout/orgChart1"/>
    <dgm:cxn modelId="{77A5B8C7-E3CB-5C42-BCFC-DB3D293CD3CF}" type="presParOf" srcId="{BB65CA3F-9BDC-974D-B74F-63F4DE0CA4D8}" destId="{611679D2-8AF5-654D-AEB0-6B9B4FF98471}" srcOrd="9" destOrd="0" presId="urn:microsoft.com/office/officeart/2005/8/layout/orgChart1"/>
    <dgm:cxn modelId="{29F71BAB-6BEF-3342-8B38-D8F6CC2AF896}" type="presParOf" srcId="{611679D2-8AF5-654D-AEB0-6B9B4FF98471}" destId="{AF20A326-CECE-5643-90D9-EF830E4A9168}" srcOrd="0" destOrd="0" presId="urn:microsoft.com/office/officeart/2005/8/layout/orgChart1"/>
    <dgm:cxn modelId="{29439EF4-D525-5146-930A-7F72456ABF8F}" type="presParOf" srcId="{AF20A326-CECE-5643-90D9-EF830E4A9168}" destId="{786034C8-B94D-9D49-852B-8798AB166E6D}" srcOrd="0" destOrd="0" presId="urn:microsoft.com/office/officeart/2005/8/layout/orgChart1"/>
    <dgm:cxn modelId="{144A5861-AB98-5745-A9EF-179C59D902AA}" type="presParOf" srcId="{AF20A326-CECE-5643-90D9-EF830E4A9168}" destId="{39D88B1D-898F-714D-8543-1E2A2A0A8A4D}" srcOrd="1" destOrd="0" presId="urn:microsoft.com/office/officeart/2005/8/layout/orgChart1"/>
    <dgm:cxn modelId="{0EBB894A-860F-6A43-8D9E-74657EA1125A}" type="presParOf" srcId="{611679D2-8AF5-654D-AEB0-6B9B4FF98471}" destId="{9A3BA42E-87B0-BC4E-854E-73AA16ED71F4}" srcOrd="1" destOrd="0" presId="urn:microsoft.com/office/officeart/2005/8/layout/orgChart1"/>
    <dgm:cxn modelId="{CF1F28C6-81DE-6146-AE18-9A1162B0B487}" type="presParOf" srcId="{611679D2-8AF5-654D-AEB0-6B9B4FF98471}" destId="{10849C85-300F-5246-A472-3756CDD07EB6}" srcOrd="2" destOrd="0" presId="urn:microsoft.com/office/officeart/2005/8/layout/orgChart1"/>
    <dgm:cxn modelId="{FD3FF279-9D51-464B-A5AD-8A7B1AA5B940}" type="presParOf" srcId="{BB65CA3F-9BDC-974D-B74F-63F4DE0CA4D8}" destId="{50077622-36C0-724C-AE2A-E32B22929AC8}" srcOrd="10" destOrd="0" presId="urn:microsoft.com/office/officeart/2005/8/layout/orgChart1"/>
    <dgm:cxn modelId="{85F9E8B9-84FB-2544-9628-BEE8013070F9}" type="presParOf" srcId="{BB65CA3F-9BDC-974D-B74F-63F4DE0CA4D8}" destId="{4D0F8D5A-633A-C34A-8A17-863B49BEBE2D}" srcOrd="11" destOrd="0" presId="urn:microsoft.com/office/officeart/2005/8/layout/orgChart1"/>
    <dgm:cxn modelId="{247C59D2-BCED-3547-82A8-60C91149497C}" type="presParOf" srcId="{4D0F8D5A-633A-C34A-8A17-863B49BEBE2D}" destId="{7B5FF9B5-9871-7A43-9DA5-40995D6A8C35}" srcOrd="0" destOrd="0" presId="urn:microsoft.com/office/officeart/2005/8/layout/orgChart1"/>
    <dgm:cxn modelId="{17A61669-BBD1-FD4A-A007-E3155A034177}" type="presParOf" srcId="{7B5FF9B5-9871-7A43-9DA5-40995D6A8C35}" destId="{9475E7B3-D2CF-854C-A107-4EE49F48D200}" srcOrd="0" destOrd="0" presId="urn:microsoft.com/office/officeart/2005/8/layout/orgChart1"/>
    <dgm:cxn modelId="{01C812DD-ED91-E14B-8A54-30A078E5CE83}" type="presParOf" srcId="{7B5FF9B5-9871-7A43-9DA5-40995D6A8C35}" destId="{30664187-DF29-144D-89F8-1D3256006DF5}" srcOrd="1" destOrd="0" presId="urn:microsoft.com/office/officeart/2005/8/layout/orgChart1"/>
    <dgm:cxn modelId="{5DAE9795-E186-624E-95B7-A5C29A634B97}" type="presParOf" srcId="{4D0F8D5A-633A-C34A-8A17-863B49BEBE2D}" destId="{270596D1-069F-3242-9644-446795C5D95A}" srcOrd="1" destOrd="0" presId="urn:microsoft.com/office/officeart/2005/8/layout/orgChart1"/>
    <dgm:cxn modelId="{35B16020-F502-EE44-A98F-7F830E310642}" type="presParOf" srcId="{4D0F8D5A-633A-C34A-8A17-863B49BEBE2D}" destId="{E360009C-CFEE-0947-B264-8F2170582FD7}" srcOrd="2" destOrd="0" presId="urn:microsoft.com/office/officeart/2005/8/layout/orgChart1"/>
    <dgm:cxn modelId="{0D502679-95DF-4248-91E3-E34508A36416}" type="presParOf" srcId="{34FFD978-5579-FF48-B6D4-35179DE5A433}" destId="{0A03674E-8664-1249-85F0-03B76052DE80}" srcOrd="2" destOrd="0" presId="urn:microsoft.com/office/officeart/2005/8/layout/orgChart1"/>
    <dgm:cxn modelId="{8AB82412-2E04-0744-91B7-0ADF87F8593A}" type="presParOf" srcId="{0A03674E-8664-1249-85F0-03B76052DE80}" destId="{DAB497BF-E4B8-5D49-ACE4-564F586245F2}" srcOrd="0" destOrd="0" presId="urn:microsoft.com/office/officeart/2005/8/layout/orgChart1"/>
    <dgm:cxn modelId="{CF22474A-CA74-5B48-A6B9-0DF4C0903164}" type="presParOf" srcId="{0A03674E-8664-1249-85F0-03B76052DE80}" destId="{265E337C-CE90-5349-8D02-E0D7FA5286E1}" srcOrd="1" destOrd="0" presId="urn:microsoft.com/office/officeart/2005/8/layout/orgChart1"/>
    <dgm:cxn modelId="{70936039-0EFC-0C4C-B656-973A266984F5}" type="presParOf" srcId="{265E337C-CE90-5349-8D02-E0D7FA5286E1}" destId="{D8418070-D398-9748-93D3-706905BD8BAA}" srcOrd="0" destOrd="0" presId="urn:microsoft.com/office/officeart/2005/8/layout/orgChart1"/>
    <dgm:cxn modelId="{36DC0C25-450F-6546-9309-64532A2B49DE}" type="presParOf" srcId="{D8418070-D398-9748-93D3-706905BD8BAA}" destId="{D95B3009-B57A-D04B-83D3-2D629C84F8E1}" srcOrd="0" destOrd="0" presId="urn:microsoft.com/office/officeart/2005/8/layout/orgChart1"/>
    <dgm:cxn modelId="{249467BE-E967-854E-ABCB-3EEE53F1D64D}" type="presParOf" srcId="{D8418070-D398-9748-93D3-706905BD8BAA}" destId="{D521EB82-E8FE-844D-B8F8-612514FB5EE5}" srcOrd="1" destOrd="0" presId="urn:microsoft.com/office/officeart/2005/8/layout/orgChart1"/>
    <dgm:cxn modelId="{A0632096-39F6-414E-9220-678BBB0A1D2E}" type="presParOf" srcId="{265E337C-CE90-5349-8D02-E0D7FA5286E1}" destId="{EB317715-02A4-014A-89D0-FCCBA9815A75}" srcOrd="1" destOrd="0" presId="urn:microsoft.com/office/officeart/2005/8/layout/orgChart1"/>
    <dgm:cxn modelId="{BCB8C89C-69AA-AC43-9785-30C5ADE4EEE8}" type="presParOf" srcId="{265E337C-CE90-5349-8D02-E0D7FA5286E1}" destId="{A80D393F-AE09-6347-8A7B-45208AF67613}" srcOrd="2" destOrd="0" presId="urn:microsoft.com/office/officeart/2005/8/layout/orgChart1"/>
    <dgm:cxn modelId="{1BF169D1-71EF-2C40-BD17-7E1E141358BF}" type="presParOf" srcId="{0A03674E-8664-1249-85F0-03B76052DE80}" destId="{676D9E0F-A92F-8542-903E-32F09C4371FE}" srcOrd="2" destOrd="0" presId="urn:microsoft.com/office/officeart/2005/8/layout/orgChart1"/>
    <dgm:cxn modelId="{15173F1D-CB15-604A-AA2D-DD5F7916B3FD}" type="presParOf" srcId="{0A03674E-8664-1249-85F0-03B76052DE80}" destId="{EAA8F23A-882D-C047-B599-4E2411D4CDD2}" srcOrd="3" destOrd="0" presId="urn:microsoft.com/office/officeart/2005/8/layout/orgChart1"/>
    <dgm:cxn modelId="{C6373E80-FB3C-D74E-9CEC-43B9FFE2553D}" type="presParOf" srcId="{EAA8F23A-882D-C047-B599-4E2411D4CDD2}" destId="{9B867202-C175-F24A-8AE7-840266A73437}" srcOrd="0" destOrd="0" presId="urn:microsoft.com/office/officeart/2005/8/layout/orgChart1"/>
    <dgm:cxn modelId="{9F8A4F85-D83F-5E48-8722-5E325C223FED}" type="presParOf" srcId="{9B867202-C175-F24A-8AE7-840266A73437}" destId="{54E192E8-EFC1-634B-BAD7-80BC21A3BE6B}" srcOrd="0" destOrd="0" presId="urn:microsoft.com/office/officeart/2005/8/layout/orgChart1"/>
    <dgm:cxn modelId="{FDB839DA-3FCC-D840-AC2E-326E9FCA4B3A}" type="presParOf" srcId="{9B867202-C175-F24A-8AE7-840266A73437}" destId="{798BAA96-BCBB-784E-BE00-0BB7ACF66113}" srcOrd="1" destOrd="0" presId="urn:microsoft.com/office/officeart/2005/8/layout/orgChart1"/>
    <dgm:cxn modelId="{9F0BD8CB-A89C-8844-82E1-A9777E27414A}" type="presParOf" srcId="{EAA8F23A-882D-C047-B599-4E2411D4CDD2}" destId="{B694BDD2-1179-044D-AA28-A07FC8FC0593}" srcOrd="1" destOrd="0" presId="urn:microsoft.com/office/officeart/2005/8/layout/orgChart1"/>
    <dgm:cxn modelId="{68CD7814-35D9-E644-9BDF-8059D404ED18}" type="presParOf" srcId="{EAA8F23A-882D-C047-B599-4E2411D4CDD2}" destId="{CC604C03-BB80-F74E-8E42-2725903B9A37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7B55BC37-C791-4B34-BF64-780685DAA43C}" type="doc">
      <dgm:prSet loTypeId="urn:microsoft.com/office/officeart/2005/8/layout/orgChart1" loCatId="hierarchy" qsTypeId="urn:microsoft.com/office/officeart/2005/8/quickstyle/simple2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75CC087F-014B-47A8-8E34-102B08077243}">
      <dgm:prSet phldrT="[Text]" custT="1"/>
      <dgm:spPr/>
      <dgm:t>
        <a:bodyPr/>
        <a:lstStyle/>
        <a:p>
          <a:r>
            <a:rPr lang="en-US" sz="1000"/>
            <a:t>AD Operations</a:t>
          </a:r>
          <a:br>
            <a:rPr lang="en-US" sz="1000"/>
          </a:br>
          <a:endParaRPr lang="en-US" sz="1000"/>
        </a:p>
      </dgm:t>
    </dgm:pt>
    <dgm:pt modelId="{5DDA67F0-22D5-4B68-9BA7-BCF97E67ED62}" type="parTrans" cxnId="{186A2A02-32C1-4F2D-B122-5954B27E9350}">
      <dgm:prSet/>
      <dgm:spPr/>
      <dgm:t>
        <a:bodyPr/>
        <a:lstStyle/>
        <a:p>
          <a:endParaRPr lang="en-US" sz="1200"/>
        </a:p>
      </dgm:t>
    </dgm:pt>
    <dgm:pt modelId="{4E1D6FF8-E3FF-4FBC-811D-212FFCFB0761}" type="sibTrans" cxnId="{186A2A02-32C1-4F2D-B122-5954B27E9350}">
      <dgm:prSet/>
      <dgm:spPr/>
      <dgm:t>
        <a:bodyPr/>
        <a:lstStyle/>
        <a:p>
          <a:endParaRPr lang="en-US" sz="1200"/>
        </a:p>
      </dgm:t>
    </dgm:pt>
    <dgm:pt modelId="{ABFD9503-453A-499E-B186-455766B5511E}">
      <dgm:prSet custT="1"/>
      <dgm:spPr/>
      <dgm:t>
        <a:bodyPr/>
        <a:lstStyle/>
        <a:p>
          <a:r>
            <a:rPr lang="en-US" sz="1000"/>
            <a:t>District Director</a:t>
          </a:r>
          <a:br>
            <a:rPr lang="en-US" sz="1000"/>
          </a:br>
          <a:endParaRPr lang="en-US" sz="1000"/>
        </a:p>
      </dgm:t>
    </dgm:pt>
    <dgm:pt modelId="{1D5D1ADC-E94A-4044-9472-B047B64E397E}" type="parTrans" cxnId="{D1F75171-3503-4194-939D-ABF1D6012FA4}">
      <dgm:prSet/>
      <dgm:spPr/>
      <dgm:t>
        <a:bodyPr/>
        <a:lstStyle/>
        <a:p>
          <a:endParaRPr lang="en-US" sz="1000"/>
        </a:p>
      </dgm:t>
    </dgm:pt>
    <dgm:pt modelId="{85C00830-F344-4083-83D5-E0B7B84BD181}" type="sibTrans" cxnId="{D1F75171-3503-4194-939D-ABF1D6012FA4}">
      <dgm:prSet/>
      <dgm:spPr/>
      <dgm:t>
        <a:bodyPr/>
        <a:lstStyle/>
        <a:p>
          <a:endParaRPr lang="en-US" sz="1200"/>
        </a:p>
      </dgm:t>
    </dgm:pt>
    <dgm:pt modelId="{11D98D20-70EA-4924-B096-28D819BECD42}">
      <dgm:prSet custT="1"/>
      <dgm:spPr/>
      <dgm:t>
        <a:bodyPr/>
        <a:lstStyle/>
        <a:p>
          <a:r>
            <a:rPr lang="en-US" sz="1000"/>
            <a:t>HQ Mass Care Chief</a:t>
          </a:r>
          <a:br>
            <a:rPr lang="en-US" sz="1000"/>
          </a:br>
          <a:endParaRPr lang="en-US" sz="1000"/>
        </a:p>
      </dgm:t>
    </dgm:pt>
    <dgm:pt modelId="{1EB63098-66DE-4030-A1E4-6ABDFE570337}" type="parTrans" cxnId="{7EFDA4AF-7A04-4BB9-86E9-3F230D41EBC7}">
      <dgm:prSet/>
      <dgm:spPr/>
      <dgm:t>
        <a:bodyPr/>
        <a:lstStyle/>
        <a:p>
          <a:endParaRPr lang="en-US" sz="1000"/>
        </a:p>
      </dgm:t>
    </dgm:pt>
    <dgm:pt modelId="{4A7BE1FD-62B6-4B84-9F29-BBD7ECB315CE}" type="sibTrans" cxnId="{7EFDA4AF-7A04-4BB9-86E9-3F230D41EBC7}">
      <dgm:prSet/>
      <dgm:spPr/>
      <dgm:t>
        <a:bodyPr/>
        <a:lstStyle/>
        <a:p>
          <a:endParaRPr lang="en-US" sz="1200"/>
        </a:p>
      </dgm:t>
    </dgm:pt>
    <dgm:pt modelId="{F2DDAF91-2DCF-4C8A-977D-90E70F48CD63}">
      <dgm:prSet custT="1"/>
      <dgm:spPr/>
      <dgm:t>
        <a:bodyPr/>
        <a:lstStyle/>
        <a:p>
          <a:r>
            <a:rPr lang="en-US" sz="1000"/>
            <a:t>HQ Client Care Chief</a:t>
          </a:r>
          <a:br>
            <a:rPr lang="en-US" sz="1000"/>
          </a:br>
          <a:endParaRPr lang="en-US" sz="1000"/>
        </a:p>
      </dgm:t>
    </dgm:pt>
    <dgm:pt modelId="{37CD5067-DFE0-40C3-A4F3-526997E9F2FC}" type="parTrans" cxnId="{3CDA856D-ADF8-47A5-BC39-840D4DA19637}">
      <dgm:prSet/>
      <dgm:spPr/>
      <dgm:t>
        <a:bodyPr/>
        <a:lstStyle/>
        <a:p>
          <a:endParaRPr lang="en-US" sz="1000"/>
        </a:p>
      </dgm:t>
    </dgm:pt>
    <dgm:pt modelId="{626BADA8-9088-4021-A798-21061169DEF8}" type="sibTrans" cxnId="{3CDA856D-ADF8-47A5-BC39-840D4DA19637}">
      <dgm:prSet/>
      <dgm:spPr/>
      <dgm:t>
        <a:bodyPr/>
        <a:lstStyle/>
        <a:p>
          <a:endParaRPr lang="en-US" sz="1200"/>
        </a:p>
      </dgm:t>
    </dgm:pt>
    <dgm:pt modelId="{9642FF73-0361-4C80-BE8F-969916240CCF}">
      <dgm:prSet custT="1"/>
      <dgm:spPr/>
      <dgm:t>
        <a:bodyPr/>
        <a:lstStyle/>
        <a:p>
          <a:r>
            <a:rPr lang="en-US" sz="1000"/>
            <a:t>HQ DMH Manager</a:t>
          </a:r>
          <a:br>
            <a:rPr lang="en-US" sz="1000"/>
          </a:br>
          <a:endParaRPr lang="en-US" sz="1000"/>
        </a:p>
      </dgm:t>
    </dgm:pt>
    <dgm:pt modelId="{AEB14B49-6C86-4677-A869-7B16F6D64CD4}" type="parTrans" cxnId="{FE9985E3-36E0-4B79-8C30-A6E9085AF4AA}">
      <dgm:prSet/>
      <dgm:spPr/>
      <dgm:t>
        <a:bodyPr/>
        <a:lstStyle/>
        <a:p>
          <a:endParaRPr lang="en-US" sz="1000"/>
        </a:p>
      </dgm:t>
    </dgm:pt>
    <dgm:pt modelId="{CB3CC529-16C3-4111-91F1-C793BBE9B9A7}" type="sibTrans" cxnId="{FE9985E3-36E0-4B79-8C30-A6E9085AF4AA}">
      <dgm:prSet/>
      <dgm:spPr/>
      <dgm:t>
        <a:bodyPr/>
        <a:lstStyle/>
        <a:p>
          <a:endParaRPr lang="en-US" sz="1200"/>
        </a:p>
      </dgm:t>
    </dgm:pt>
    <dgm:pt modelId="{2C655DB9-EB4E-4173-8262-E88665AE685D}">
      <dgm:prSet custT="1"/>
      <dgm:spPr/>
      <dgm:t>
        <a:bodyPr/>
        <a:lstStyle/>
        <a:p>
          <a:r>
            <a:rPr lang="en-US" sz="1000"/>
            <a:t>HQ DHS Manager</a:t>
          </a:r>
          <a:br>
            <a:rPr lang="en-US" sz="1000"/>
          </a:br>
          <a:endParaRPr lang="en-US" sz="1000"/>
        </a:p>
      </dgm:t>
    </dgm:pt>
    <dgm:pt modelId="{AD95582E-5246-471B-AF61-FB338ED7363B}" type="parTrans" cxnId="{11778EC3-332C-4539-8E2D-68B93FD047DC}">
      <dgm:prSet/>
      <dgm:spPr/>
      <dgm:t>
        <a:bodyPr/>
        <a:lstStyle/>
        <a:p>
          <a:endParaRPr lang="en-US" sz="1000"/>
        </a:p>
      </dgm:t>
    </dgm:pt>
    <dgm:pt modelId="{DC57CC2F-B674-44FF-9692-2B8753699255}" type="sibTrans" cxnId="{11778EC3-332C-4539-8E2D-68B93FD047DC}">
      <dgm:prSet/>
      <dgm:spPr/>
      <dgm:t>
        <a:bodyPr/>
        <a:lstStyle/>
        <a:p>
          <a:endParaRPr lang="en-US" sz="1200"/>
        </a:p>
      </dgm:t>
    </dgm:pt>
    <dgm:pt modelId="{59D914F7-34AF-41A3-AFFE-4D8D75F9538D}">
      <dgm:prSet custT="1"/>
      <dgm:spPr/>
      <dgm:t>
        <a:bodyPr/>
        <a:lstStyle/>
        <a:p>
          <a:r>
            <a:rPr lang="en-US" sz="1000"/>
            <a:t>HQ DSC Manager</a:t>
          </a:r>
          <a:br>
            <a:rPr lang="en-US" sz="1000"/>
          </a:br>
          <a:endParaRPr lang="en-US" sz="1000"/>
        </a:p>
      </dgm:t>
    </dgm:pt>
    <dgm:pt modelId="{99D4BCBF-4748-4E2D-8685-ED10B4E3F795}" type="parTrans" cxnId="{98949C48-942F-450A-A654-9AA5D3D72D19}">
      <dgm:prSet/>
      <dgm:spPr/>
      <dgm:t>
        <a:bodyPr/>
        <a:lstStyle/>
        <a:p>
          <a:endParaRPr lang="en-US" sz="1000"/>
        </a:p>
      </dgm:t>
    </dgm:pt>
    <dgm:pt modelId="{9A949269-789F-4832-8875-D68F26B439CC}" type="sibTrans" cxnId="{98949C48-942F-450A-A654-9AA5D3D72D19}">
      <dgm:prSet/>
      <dgm:spPr/>
      <dgm:t>
        <a:bodyPr/>
        <a:lstStyle/>
        <a:p>
          <a:endParaRPr lang="en-US" sz="1200"/>
        </a:p>
      </dgm:t>
    </dgm:pt>
    <dgm:pt modelId="{B5C77144-3FBF-45A4-9C83-14981CC8C72A}">
      <dgm:prSet custT="1"/>
      <dgm:spPr/>
      <dgm:t>
        <a:bodyPr/>
        <a:lstStyle/>
        <a:p>
          <a:r>
            <a:rPr lang="en-US" sz="1000"/>
            <a:t>HQ DI Manager</a:t>
          </a:r>
          <a:br>
            <a:rPr lang="en-US" sz="1000"/>
          </a:br>
          <a:endParaRPr lang="en-US" sz="1000"/>
        </a:p>
      </dgm:t>
    </dgm:pt>
    <dgm:pt modelId="{C6A5B64F-DD4A-4835-9B1A-76411DC47FE4}" type="parTrans" cxnId="{7E3EA9BE-A71B-4327-B2EA-5A48B0F84287}">
      <dgm:prSet/>
      <dgm:spPr/>
      <dgm:t>
        <a:bodyPr/>
        <a:lstStyle/>
        <a:p>
          <a:endParaRPr lang="en-US" sz="1000"/>
        </a:p>
      </dgm:t>
    </dgm:pt>
    <dgm:pt modelId="{8142C93D-7406-4E6F-A5BD-251B8D6711D4}" type="sibTrans" cxnId="{7E3EA9BE-A71B-4327-B2EA-5A48B0F84287}">
      <dgm:prSet/>
      <dgm:spPr/>
      <dgm:t>
        <a:bodyPr/>
        <a:lstStyle/>
        <a:p>
          <a:endParaRPr lang="en-US" sz="1200"/>
        </a:p>
      </dgm:t>
    </dgm:pt>
    <dgm:pt modelId="{778BBD08-FA12-4E72-8E6D-04918B4D4826}">
      <dgm:prSet custT="1"/>
      <dgm:spPr/>
      <dgm:t>
        <a:bodyPr/>
        <a:lstStyle/>
        <a:p>
          <a:r>
            <a:rPr lang="en-US" sz="1000"/>
            <a:t>HQ SH Manager</a:t>
          </a:r>
          <a:br>
            <a:rPr lang="en-US" sz="1000"/>
          </a:br>
          <a:endParaRPr lang="en-US" sz="1000"/>
        </a:p>
      </dgm:t>
    </dgm:pt>
    <dgm:pt modelId="{D135F740-11AA-4754-9538-7A7CA7832D0B}" type="parTrans" cxnId="{858F0BD9-DD22-4BC6-A4DA-85DB5E838FCD}">
      <dgm:prSet/>
      <dgm:spPr/>
      <dgm:t>
        <a:bodyPr/>
        <a:lstStyle/>
        <a:p>
          <a:endParaRPr lang="en-US" sz="1000"/>
        </a:p>
      </dgm:t>
    </dgm:pt>
    <dgm:pt modelId="{CFDD1610-A978-47A3-AC48-A1DC53E54A06}" type="sibTrans" cxnId="{858F0BD9-DD22-4BC6-A4DA-85DB5E838FCD}">
      <dgm:prSet/>
      <dgm:spPr/>
      <dgm:t>
        <a:bodyPr/>
        <a:lstStyle/>
        <a:p>
          <a:endParaRPr lang="en-US" sz="1200"/>
        </a:p>
      </dgm:t>
    </dgm:pt>
    <dgm:pt modelId="{D7B6C631-DA87-407E-BD00-7B8C12E1DF21}">
      <dgm:prSet custT="1"/>
      <dgm:spPr/>
      <dgm:t>
        <a:bodyPr/>
        <a:lstStyle/>
        <a:p>
          <a:r>
            <a:rPr lang="en-US" sz="1000"/>
            <a:t>HQ FF Manager</a:t>
          </a:r>
          <a:br>
            <a:rPr lang="en-US" sz="1000"/>
          </a:br>
          <a:endParaRPr lang="en-US" sz="1000"/>
        </a:p>
      </dgm:t>
    </dgm:pt>
    <dgm:pt modelId="{6D3CD240-296C-4F37-9197-2948F06E9851}" type="parTrans" cxnId="{26FCE4A8-AB83-47CB-90F0-8590393380BC}">
      <dgm:prSet/>
      <dgm:spPr/>
      <dgm:t>
        <a:bodyPr/>
        <a:lstStyle/>
        <a:p>
          <a:endParaRPr lang="en-US" sz="1000"/>
        </a:p>
      </dgm:t>
    </dgm:pt>
    <dgm:pt modelId="{4973BC1B-2907-48EB-8F22-03A0020D6374}" type="sibTrans" cxnId="{26FCE4A8-AB83-47CB-90F0-8590393380BC}">
      <dgm:prSet/>
      <dgm:spPr/>
      <dgm:t>
        <a:bodyPr/>
        <a:lstStyle/>
        <a:p>
          <a:endParaRPr lang="en-US" sz="1200"/>
        </a:p>
      </dgm:t>
    </dgm:pt>
    <dgm:pt modelId="{1CB3305A-683A-47F1-B939-513A1FB536A7}">
      <dgm:prSet custT="1"/>
      <dgm:spPr/>
      <dgm:t>
        <a:bodyPr/>
        <a:lstStyle/>
        <a:p>
          <a:r>
            <a:rPr lang="en-US" sz="1000"/>
            <a:t>HQ DES Manager</a:t>
          </a:r>
          <a:br>
            <a:rPr lang="en-US" sz="1000"/>
          </a:br>
          <a:endParaRPr lang="en-US" sz="1000"/>
        </a:p>
      </dgm:t>
    </dgm:pt>
    <dgm:pt modelId="{ADD80131-EA00-4490-B582-CB2B785A497B}" type="parTrans" cxnId="{02C9100A-FE52-4BA8-997B-D0987B211936}">
      <dgm:prSet/>
      <dgm:spPr/>
      <dgm:t>
        <a:bodyPr/>
        <a:lstStyle/>
        <a:p>
          <a:endParaRPr lang="en-US" sz="1000"/>
        </a:p>
      </dgm:t>
    </dgm:pt>
    <dgm:pt modelId="{BF3234C6-EBDD-4F3E-BFA9-8C8E1DDBD0EF}" type="sibTrans" cxnId="{02C9100A-FE52-4BA8-997B-D0987B211936}">
      <dgm:prSet/>
      <dgm:spPr/>
      <dgm:t>
        <a:bodyPr/>
        <a:lstStyle/>
        <a:p>
          <a:endParaRPr lang="en-US" sz="1200"/>
        </a:p>
      </dgm:t>
    </dgm:pt>
    <dgm:pt modelId="{9D789E51-CE68-4E5B-B126-A68BC896494E}">
      <dgm:prSet custT="1"/>
      <dgm:spPr/>
      <dgm:t>
        <a:bodyPr/>
        <a:lstStyle/>
        <a:p>
          <a:r>
            <a:rPr lang="en-US" sz="1000"/>
            <a:t>HQ Casework Manager</a:t>
          </a:r>
          <a:br>
            <a:rPr lang="en-US" sz="1000"/>
          </a:br>
          <a:endParaRPr lang="en-US" sz="1000"/>
        </a:p>
      </dgm:t>
    </dgm:pt>
    <dgm:pt modelId="{ECD5453B-0EB4-4BAE-B65D-4005E3C5BBDC}" type="parTrans" cxnId="{664EA528-D45E-4DF6-AD3A-7251CD2002E1}">
      <dgm:prSet/>
      <dgm:spPr/>
      <dgm:t>
        <a:bodyPr/>
        <a:lstStyle/>
        <a:p>
          <a:endParaRPr lang="en-US" sz="1000"/>
        </a:p>
      </dgm:t>
    </dgm:pt>
    <dgm:pt modelId="{4943F87C-DAE3-4900-9F50-CDBC761333DE}" type="sibTrans" cxnId="{664EA528-D45E-4DF6-AD3A-7251CD2002E1}">
      <dgm:prSet/>
      <dgm:spPr/>
      <dgm:t>
        <a:bodyPr/>
        <a:lstStyle/>
        <a:p>
          <a:endParaRPr lang="en-US" sz="1200"/>
        </a:p>
      </dgm:t>
    </dgm:pt>
    <dgm:pt modelId="{563D86A3-531C-49FE-9FA0-2FBB6F140D06}">
      <dgm:prSet custT="1"/>
      <dgm:spPr/>
      <dgm:t>
        <a:bodyPr/>
        <a:lstStyle/>
        <a:p>
          <a:r>
            <a:rPr lang="en-US" sz="1000"/>
            <a:t>HQ QC Manager</a:t>
          </a:r>
          <a:br>
            <a:rPr lang="en-US" sz="1000"/>
          </a:br>
          <a:endParaRPr lang="en-US" sz="1000"/>
        </a:p>
      </dgm:t>
    </dgm:pt>
    <dgm:pt modelId="{9C4262E8-5987-4300-AC8F-CE14E365BC3A}" type="parTrans" cxnId="{5C75C8FC-E3F5-4B80-AE2D-7E5AD89B11B6}">
      <dgm:prSet/>
      <dgm:spPr/>
      <dgm:t>
        <a:bodyPr/>
        <a:lstStyle/>
        <a:p>
          <a:endParaRPr lang="en-US" sz="1000"/>
        </a:p>
      </dgm:t>
    </dgm:pt>
    <dgm:pt modelId="{31AEBC68-4D16-4225-B171-BBC5017CF55E}" type="sibTrans" cxnId="{5C75C8FC-E3F5-4B80-AE2D-7E5AD89B11B6}">
      <dgm:prSet/>
      <dgm:spPr/>
      <dgm:t>
        <a:bodyPr/>
        <a:lstStyle/>
        <a:p>
          <a:endParaRPr lang="en-US" sz="1200"/>
        </a:p>
      </dgm:t>
    </dgm:pt>
    <dgm:pt modelId="{A9EFD2C0-CE6C-4481-A014-B3637172FE67}">
      <dgm:prSet custT="1"/>
      <dgm:spPr/>
      <dgm:t>
        <a:bodyPr/>
        <a:lstStyle/>
        <a:p>
          <a:r>
            <a:rPr lang="en-US" sz="1000"/>
            <a:t>HQ Community Recovery Manager</a:t>
          </a:r>
        </a:p>
      </dgm:t>
    </dgm:pt>
    <dgm:pt modelId="{1145BF5C-FD0B-41E2-AEC3-79076C16555C}" type="parTrans" cxnId="{A9E6E53C-5C1B-4BE6-9557-36BCE032D90B}">
      <dgm:prSet/>
      <dgm:spPr/>
      <dgm:t>
        <a:bodyPr/>
        <a:lstStyle/>
        <a:p>
          <a:endParaRPr lang="en-US" sz="1000"/>
        </a:p>
      </dgm:t>
    </dgm:pt>
    <dgm:pt modelId="{47BAE512-C238-43FD-A423-74F2A8A0ADCE}" type="sibTrans" cxnId="{A9E6E53C-5C1B-4BE6-9557-36BCE032D90B}">
      <dgm:prSet/>
      <dgm:spPr/>
      <dgm:t>
        <a:bodyPr/>
        <a:lstStyle/>
        <a:p>
          <a:endParaRPr lang="en-US" sz="1200"/>
        </a:p>
      </dgm:t>
    </dgm:pt>
    <dgm:pt modelId="{10ADE4FE-2600-491F-8711-86CD6FE71539}">
      <dgm:prSet custT="1"/>
      <dgm:spPr/>
      <dgm:t>
        <a:bodyPr/>
        <a:lstStyle/>
        <a:p>
          <a:r>
            <a:rPr lang="en-US" sz="1000"/>
            <a:t>HQ REU Manager</a:t>
          </a:r>
          <a:br>
            <a:rPr lang="en-US" sz="1000"/>
          </a:br>
          <a:endParaRPr lang="en-US" sz="1000"/>
        </a:p>
      </dgm:t>
    </dgm:pt>
    <dgm:pt modelId="{58FEE4CD-8415-42A6-BE21-665B22B39349}" type="parTrans" cxnId="{DDC87D0E-1715-455F-A6B0-B81A0FF895B9}">
      <dgm:prSet/>
      <dgm:spPr/>
      <dgm:t>
        <a:bodyPr/>
        <a:lstStyle/>
        <a:p>
          <a:endParaRPr lang="en-US" sz="1000"/>
        </a:p>
      </dgm:t>
    </dgm:pt>
    <dgm:pt modelId="{CDC88985-ABCF-403D-B1BF-50A7631F1BE0}" type="sibTrans" cxnId="{DDC87D0E-1715-455F-A6B0-B81A0FF895B9}">
      <dgm:prSet/>
      <dgm:spPr/>
      <dgm:t>
        <a:bodyPr/>
        <a:lstStyle/>
        <a:p>
          <a:endParaRPr lang="en-US" sz="1200"/>
        </a:p>
      </dgm:t>
    </dgm:pt>
    <dgm:pt modelId="{CC02B7F8-3BD7-4811-9710-A4DAA0CAF45F}">
      <dgm:prSet custT="1"/>
      <dgm:spPr/>
      <dgm:t>
        <a:bodyPr/>
        <a:lstStyle/>
        <a:p>
          <a:r>
            <a:rPr lang="en-US" sz="1000"/>
            <a:t>Zone Coordinator</a:t>
          </a:r>
          <a:br>
            <a:rPr lang="en-US" sz="1000"/>
          </a:br>
          <a:endParaRPr lang="en-US" sz="1000"/>
        </a:p>
      </dgm:t>
    </dgm:pt>
    <dgm:pt modelId="{09F76742-19BF-4FBB-9640-EB8048502516}" type="sibTrans" cxnId="{23E54A4E-474D-4188-B6FD-30E2F58BE2D4}">
      <dgm:prSet/>
      <dgm:spPr/>
      <dgm:t>
        <a:bodyPr/>
        <a:lstStyle/>
        <a:p>
          <a:endParaRPr lang="en-US" sz="1200"/>
        </a:p>
      </dgm:t>
    </dgm:pt>
    <dgm:pt modelId="{419EE43B-A908-46B4-9EF7-678329817FF5}" type="parTrans" cxnId="{23E54A4E-474D-4188-B6FD-30E2F58BE2D4}">
      <dgm:prSet/>
      <dgm:spPr/>
      <dgm:t>
        <a:bodyPr/>
        <a:lstStyle/>
        <a:p>
          <a:endParaRPr lang="en-US" sz="1000"/>
        </a:p>
      </dgm:t>
    </dgm:pt>
    <dgm:pt modelId="{FE43928B-8DF8-4AA8-A6AA-9B3FC012D7A0}">
      <dgm:prSet custT="1"/>
      <dgm:spPr/>
      <dgm:t>
        <a:bodyPr/>
        <a:lstStyle/>
        <a:p>
          <a:r>
            <a:rPr lang="en-US" sz="1000"/>
            <a:t>HQ SRT Manager</a:t>
          </a:r>
          <a:br>
            <a:rPr lang="en-US" sz="1000"/>
          </a:br>
          <a:endParaRPr lang="en-US" sz="1000"/>
        </a:p>
      </dgm:t>
    </dgm:pt>
    <dgm:pt modelId="{5154C607-7505-41FE-A4E2-0F8A2BBC6CF9}" type="parTrans" cxnId="{66D6992C-E48B-41CA-967A-0DBA3D19E02F}">
      <dgm:prSet/>
      <dgm:spPr/>
      <dgm:t>
        <a:bodyPr/>
        <a:lstStyle/>
        <a:p>
          <a:endParaRPr lang="en-US" sz="1000"/>
        </a:p>
      </dgm:t>
    </dgm:pt>
    <dgm:pt modelId="{0F2CD3E0-A782-4506-A533-BA39867D1C1F}" type="sibTrans" cxnId="{66D6992C-E48B-41CA-967A-0DBA3D19E02F}">
      <dgm:prSet/>
      <dgm:spPr/>
      <dgm:t>
        <a:bodyPr/>
        <a:lstStyle/>
        <a:p>
          <a:endParaRPr lang="en-US"/>
        </a:p>
      </dgm:t>
    </dgm:pt>
    <dgm:pt modelId="{20EBD3C2-93AE-3C4D-A049-E02ADE089ABD}">
      <dgm:prSet custT="1"/>
      <dgm:spPr/>
      <dgm:t>
        <a:bodyPr/>
        <a:lstStyle/>
        <a:p>
          <a:r>
            <a:rPr lang="en-US" sz="1000"/>
            <a:t>Deputy AD Operations</a:t>
          </a:r>
          <a:br>
            <a:rPr lang="en-US" sz="1000"/>
          </a:br>
          <a:endParaRPr lang="en-US" sz="1000"/>
        </a:p>
      </dgm:t>
    </dgm:pt>
    <dgm:pt modelId="{465A1749-9AF7-8343-A75C-AC24CC5D3D5B}" type="parTrans" cxnId="{A93F83CD-2F80-A542-B939-95A16BD0F73D}">
      <dgm:prSet/>
      <dgm:spPr/>
      <dgm:t>
        <a:bodyPr/>
        <a:lstStyle/>
        <a:p>
          <a:endParaRPr lang="en-US"/>
        </a:p>
      </dgm:t>
    </dgm:pt>
    <dgm:pt modelId="{493B308A-C582-3F40-858F-924E30E1C96E}" type="sibTrans" cxnId="{A93F83CD-2F80-A542-B939-95A16BD0F73D}">
      <dgm:prSet/>
      <dgm:spPr/>
      <dgm:t>
        <a:bodyPr/>
        <a:lstStyle/>
        <a:p>
          <a:endParaRPr lang="en-US"/>
        </a:p>
      </dgm:t>
    </dgm:pt>
    <dgm:pt modelId="{4193E94E-E571-884F-A470-B0263DE719AD}">
      <dgm:prSet custT="1"/>
      <dgm:spPr/>
      <dgm:t>
        <a:bodyPr/>
        <a:lstStyle/>
        <a:p>
          <a:r>
            <a:rPr lang="en-US" sz="1000"/>
            <a:t>Mobilization Center</a:t>
          </a:r>
          <a:br>
            <a:rPr lang="en-US" sz="1000"/>
          </a:br>
          <a:endParaRPr lang="en-US" sz="1000"/>
        </a:p>
      </dgm:t>
    </dgm:pt>
    <dgm:pt modelId="{1A664D25-0EF0-4343-BA7E-23778DF0E51F}" type="parTrans" cxnId="{83108442-20EF-A94B-8019-6BD632565264}">
      <dgm:prSet/>
      <dgm:spPr/>
      <dgm:t>
        <a:bodyPr/>
        <a:lstStyle/>
        <a:p>
          <a:endParaRPr lang="en-US"/>
        </a:p>
      </dgm:t>
    </dgm:pt>
    <dgm:pt modelId="{92EDCB59-ED01-6A40-93B2-C9806D32BB72}" type="sibTrans" cxnId="{83108442-20EF-A94B-8019-6BD632565264}">
      <dgm:prSet/>
      <dgm:spPr/>
      <dgm:t>
        <a:bodyPr/>
        <a:lstStyle/>
        <a:p>
          <a:endParaRPr lang="en-US"/>
        </a:p>
      </dgm:t>
    </dgm:pt>
    <dgm:pt modelId="{E958F777-0457-EE44-9404-0B708B0A746C}" type="pres">
      <dgm:prSet presAssocID="{7B55BC37-C791-4B34-BF64-780685DAA43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84D7AC1D-45A6-4B45-A540-F58B5ED9119C}" type="pres">
      <dgm:prSet presAssocID="{75CC087F-014B-47A8-8E34-102B08077243}" presName="hierRoot1" presStyleCnt="0">
        <dgm:presLayoutVars>
          <dgm:hierBranch val="init"/>
        </dgm:presLayoutVars>
      </dgm:prSet>
      <dgm:spPr/>
    </dgm:pt>
    <dgm:pt modelId="{27F5970C-907A-EE40-B5B1-1970A0238284}" type="pres">
      <dgm:prSet presAssocID="{75CC087F-014B-47A8-8E34-102B08077243}" presName="rootComposite1" presStyleCnt="0"/>
      <dgm:spPr/>
    </dgm:pt>
    <dgm:pt modelId="{E33E6FD2-EB95-5749-AA98-309F164C7DD3}" type="pres">
      <dgm:prSet presAssocID="{75CC087F-014B-47A8-8E34-102B08077243}" presName="rootText1" presStyleLbl="node0" presStyleIdx="0" presStyleCnt="1">
        <dgm:presLayoutVars>
          <dgm:chPref val="3"/>
        </dgm:presLayoutVars>
      </dgm:prSet>
      <dgm:spPr/>
    </dgm:pt>
    <dgm:pt modelId="{85F311FC-AD76-FE4D-BC54-E5102980C6A0}" type="pres">
      <dgm:prSet presAssocID="{75CC087F-014B-47A8-8E34-102B08077243}" presName="rootConnector1" presStyleLbl="node1" presStyleIdx="0" presStyleCnt="0"/>
      <dgm:spPr/>
    </dgm:pt>
    <dgm:pt modelId="{5642F03C-539B-AA4D-8567-544544F261ED}" type="pres">
      <dgm:prSet presAssocID="{75CC087F-014B-47A8-8E34-102B08077243}" presName="hierChild2" presStyleCnt="0"/>
      <dgm:spPr/>
    </dgm:pt>
    <dgm:pt modelId="{349577BB-ADD7-3D4E-8FFE-D1ABBBB4BC7C}" type="pres">
      <dgm:prSet presAssocID="{1EB63098-66DE-4030-A1E4-6ABDFE570337}" presName="Name37" presStyleLbl="parChTrans1D2" presStyleIdx="0" presStyleCnt="4"/>
      <dgm:spPr/>
    </dgm:pt>
    <dgm:pt modelId="{D4ED70A7-F497-3745-B0F3-0CC2A1DB0847}" type="pres">
      <dgm:prSet presAssocID="{11D98D20-70EA-4924-B096-28D819BECD42}" presName="hierRoot2" presStyleCnt="0">
        <dgm:presLayoutVars>
          <dgm:hierBranch val="init"/>
        </dgm:presLayoutVars>
      </dgm:prSet>
      <dgm:spPr/>
    </dgm:pt>
    <dgm:pt modelId="{685BC626-5BA3-5E49-843D-7F6EEA3A5A22}" type="pres">
      <dgm:prSet presAssocID="{11D98D20-70EA-4924-B096-28D819BECD42}" presName="rootComposite" presStyleCnt="0"/>
      <dgm:spPr/>
    </dgm:pt>
    <dgm:pt modelId="{0D066D21-655D-1E4B-B9AF-9AFB4F36EA25}" type="pres">
      <dgm:prSet presAssocID="{11D98D20-70EA-4924-B096-28D819BECD42}" presName="rootText" presStyleLbl="node2" presStyleIdx="0" presStyleCnt="4">
        <dgm:presLayoutVars>
          <dgm:chPref val="3"/>
        </dgm:presLayoutVars>
      </dgm:prSet>
      <dgm:spPr/>
    </dgm:pt>
    <dgm:pt modelId="{307F7062-936D-9549-92DE-6C9D0DA0FB80}" type="pres">
      <dgm:prSet presAssocID="{11D98D20-70EA-4924-B096-28D819BECD42}" presName="rootConnector" presStyleLbl="node2" presStyleIdx="0" presStyleCnt="4"/>
      <dgm:spPr/>
    </dgm:pt>
    <dgm:pt modelId="{8A3A24B4-343C-B149-ACAE-60DAE4835209}" type="pres">
      <dgm:prSet presAssocID="{11D98D20-70EA-4924-B096-28D819BECD42}" presName="hierChild4" presStyleCnt="0"/>
      <dgm:spPr/>
    </dgm:pt>
    <dgm:pt modelId="{7A65B2C0-1A08-4C44-ABB7-37D7B281325A}" type="pres">
      <dgm:prSet presAssocID="{D135F740-11AA-4754-9538-7A7CA7832D0B}" presName="Name37" presStyleLbl="parChTrans1D3" presStyleIdx="0" presStyleCnt="14"/>
      <dgm:spPr/>
    </dgm:pt>
    <dgm:pt modelId="{37473706-A754-F54A-91C4-130C5678CD3F}" type="pres">
      <dgm:prSet presAssocID="{778BBD08-FA12-4E72-8E6D-04918B4D4826}" presName="hierRoot2" presStyleCnt="0">
        <dgm:presLayoutVars>
          <dgm:hierBranch val="init"/>
        </dgm:presLayoutVars>
      </dgm:prSet>
      <dgm:spPr/>
    </dgm:pt>
    <dgm:pt modelId="{5A096C7F-CC4D-E040-A8A2-B950EB31AECF}" type="pres">
      <dgm:prSet presAssocID="{778BBD08-FA12-4E72-8E6D-04918B4D4826}" presName="rootComposite" presStyleCnt="0"/>
      <dgm:spPr/>
    </dgm:pt>
    <dgm:pt modelId="{E7CFA404-51C0-2D42-920B-07BBD9F8AE93}" type="pres">
      <dgm:prSet presAssocID="{778BBD08-FA12-4E72-8E6D-04918B4D4826}" presName="rootText" presStyleLbl="node3" presStyleIdx="0" presStyleCnt="14">
        <dgm:presLayoutVars>
          <dgm:chPref val="3"/>
        </dgm:presLayoutVars>
      </dgm:prSet>
      <dgm:spPr/>
    </dgm:pt>
    <dgm:pt modelId="{8A768A71-3419-014F-AB1F-0CC2BAD14C16}" type="pres">
      <dgm:prSet presAssocID="{778BBD08-FA12-4E72-8E6D-04918B4D4826}" presName="rootConnector" presStyleLbl="node3" presStyleIdx="0" presStyleCnt="14"/>
      <dgm:spPr/>
    </dgm:pt>
    <dgm:pt modelId="{4548BD84-D19C-FF4E-9907-4EAFD2E2525A}" type="pres">
      <dgm:prSet presAssocID="{778BBD08-FA12-4E72-8E6D-04918B4D4826}" presName="hierChild4" presStyleCnt="0"/>
      <dgm:spPr/>
    </dgm:pt>
    <dgm:pt modelId="{2331BAE2-3CDC-334E-BBD6-487F645FDBE3}" type="pres">
      <dgm:prSet presAssocID="{778BBD08-FA12-4E72-8E6D-04918B4D4826}" presName="hierChild5" presStyleCnt="0"/>
      <dgm:spPr/>
    </dgm:pt>
    <dgm:pt modelId="{469662A0-ED59-8C49-8C80-8C0B4F697B0B}" type="pres">
      <dgm:prSet presAssocID="{6D3CD240-296C-4F37-9197-2948F06E9851}" presName="Name37" presStyleLbl="parChTrans1D3" presStyleIdx="1" presStyleCnt="14"/>
      <dgm:spPr/>
    </dgm:pt>
    <dgm:pt modelId="{DBDCC787-8930-F44E-821C-46C4E2B3A967}" type="pres">
      <dgm:prSet presAssocID="{D7B6C631-DA87-407E-BD00-7B8C12E1DF21}" presName="hierRoot2" presStyleCnt="0">
        <dgm:presLayoutVars>
          <dgm:hierBranch val="init"/>
        </dgm:presLayoutVars>
      </dgm:prSet>
      <dgm:spPr/>
    </dgm:pt>
    <dgm:pt modelId="{5C74B136-3AAE-C748-A174-7561F3F475A4}" type="pres">
      <dgm:prSet presAssocID="{D7B6C631-DA87-407E-BD00-7B8C12E1DF21}" presName="rootComposite" presStyleCnt="0"/>
      <dgm:spPr/>
    </dgm:pt>
    <dgm:pt modelId="{E5295D6B-1557-3A4C-96D3-72FA3B80999A}" type="pres">
      <dgm:prSet presAssocID="{D7B6C631-DA87-407E-BD00-7B8C12E1DF21}" presName="rootText" presStyleLbl="node3" presStyleIdx="1" presStyleCnt="14">
        <dgm:presLayoutVars>
          <dgm:chPref val="3"/>
        </dgm:presLayoutVars>
      </dgm:prSet>
      <dgm:spPr/>
    </dgm:pt>
    <dgm:pt modelId="{148B5D10-3FD0-6E44-B8B5-994217DCCF6B}" type="pres">
      <dgm:prSet presAssocID="{D7B6C631-DA87-407E-BD00-7B8C12E1DF21}" presName="rootConnector" presStyleLbl="node3" presStyleIdx="1" presStyleCnt="14"/>
      <dgm:spPr/>
    </dgm:pt>
    <dgm:pt modelId="{E1F2BD27-D54D-6342-9251-C3EDE610D184}" type="pres">
      <dgm:prSet presAssocID="{D7B6C631-DA87-407E-BD00-7B8C12E1DF21}" presName="hierChild4" presStyleCnt="0"/>
      <dgm:spPr/>
    </dgm:pt>
    <dgm:pt modelId="{230FDAF3-E436-D14E-86ED-D27EB8C6C807}" type="pres">
      <dgm:prSet presAssocID="{D7B6C631-DA87-407E-BD00-7B8C12E1DF21}" presName="hierChild5" presStyleCnt="0"/>
      <dgm:spPr/>
    </dgm:pt>
    <dgm:pt modelId="{4BA1E811-79E7-E647-9F64-1C307E84A9F9}" type="pres">
      <dgm:prSet presAssocID="{ADD80131-EA00-4490-B582-CB2B785A497B}" presName="Name37" presStyleLbl="parChTrans1D3" presStyleIdx="2" presStyleCnt="14"/>
      <dgm:spPr/>
    </dgm:pt>
    <dgm:pt modelId="{E4CAE775-5D66-3445-8E16-BA59ED3E7A17}" type="pres">
      <dgm:prSet presAssocID="{1CB3305A-683A-47F1-B939-513A1FB536A7}" presName="hierRoot2" presStyleCnt="0">
        <dgm:presLayoutVars>
          <dgm:hierBranch val="init"/>
        </dgm:presLayoutVars>
      </dgm:prSet>
      <dgm:spPr/>
    </dgm:pt>
    <dgm:pt modelId="{C84BFC7C-8872-1D4F-8FF8-406051BF77E1}" type="pres">
      <dgm:prSet presAssocID="{1CB3305A-683A-47F1-B939-513A1FB536A7}" presName="rootComposite" presStyleCnt="0"/>
      <dgm:spPr/>
    </dgm:pt>
    <dgm:pt modelId="{87743EB0-F7F7-FB46-BBAD-D0C3E7F40D5F}" type="pres">
      <dgm:prSet presAssocID="{1CB3305A-683A-47F1-B939-513A1FB536A7}" presName="rootText" presStyleLbl="node3" presStyleIdx="2" presStyleCnt="14">
        <dgm:presLayoutVars>
          <dgm:chPref val="3"/>
        </dgm:presLayoutVars>
      </dgm:prSet>
      <dgm:spPr/>
    </dgm:pt>
    <dgm:pt modelId="{CF1D55E4-BB96-B94F-8FCA-7FA7EEA479F9}" type="pres">
      <dgm:prSet presAssocID="{1CB3305A-683A-47F1-B939-513A1FB536A7}" presName="rootConnector" presStyleLbl="node3" presStyleIdx="2" presStyleCnt="14"/>
      <dgm:spPr/>
    </dgm:pt>
    <dgm:pt modelId="{88AF8C44-F8AF-114C-8900-58BEA951677B}" type="pres">
      <dgm:prSet presAssocID="{1CB3305A-683A-47F1-B939-513A1FB536A7}" presName="hierChild4" presStyleCnt="0"/>
      <dgm:spPr/>
    </dgm:pt>
    <dgm:pt modelId="{1E03457C-5838-6B48-93E6-6C16D23D82EB}" type="pres">
      <dgm:prSet presAssocID="{1CB3305A-683A-47F1-B939-513A1FB536A7}" presName="hierChild5" presStyleCnt="0"/>
      <dgm:spPr/>
    </dgm:pt>
    <dgm:pt modelId="{0B55671E-E803-194D-82E3-7D5C87A096BE}" type="pres">
      <dgm:prSet presAssocID="{58FEE4CD-8415-42A6-BE21-665B22B39349}" presName="Name37" presStyleLbl="parChTrans1D3" presStyleIdx="3" presStyleCnt="14"/>
      <dgm:spPr/>
    </dgm:pt>
    <dgm:pt modelId="{16268401-6B84-664A-B351-BBF55ED929C3}" type="pres">
      <dgm:prSet presAssocID="{10ADE4FE-2600-491F-8711-86CD6FE71539}" presName="hierRoot2" presStyleCnt="0">
        <dgm:presLayoutVars>
          <dgm:hierBranch val="init"/>
        </dgm:presLayoutVars>
      </dgm:prSet>
      <dgm:spPr/>
    </dgm:pt>
    <dgm:pt modelId="{8F10F8BE-BF87-FC44-9148-C56436D4A6BE}" type="pres">
      <dgm:prSet presAssocID="{10ADE4FE-2600-491F-8711-86CD6FE71539}" presName="rootComposite" presStyleCnt="0"/>
      <dgm:spPr/>
    </dgm:pt>
    <dgm:pt modelId="{759F771E-24FB-A245-8E4D-D49ED47D6CA5}" type="pres">
      <dgm:prSet presAssocID="{10ADE4FE-2600-491F-8711-86CD6FE71539}" presName="rootText" presStyleLbl="node3" presStyleIdx="3" presStyleCnt="14">
        <dgm:presLayoutVars>
          <dgm:chPref val="3"/>
        </dgm:presLayoutVars>
      </dgm:prSet>
      <dgm:spPr/>
    </dgm:pt>
    <dgm:pt modelId="{90BB1D33-C967-884D-A9A8-871523F51853}" type="pres">
      <dgm:prSet presAssocID="{10ADE4FE-2600-491F-8711-86CD6FE71539}" presName="rootConnector" presStyleLbl="node3" presStyleIdx="3" presStyleCnt="14"/>
      <dgm:spPr/>
    </dgm:pt>
    <dgm:pt modelId="{49F6E736-8AE3-E44A-A677-648BABDD4677}" type="pres">
      <dgm:prSet presAssocID="{10ADE4FE-2600-491F-8711-86CD6FE71539}" presName="hierChild4" presStyleCnt="0"/>
      <dgm:spPr/>
    </dgm:pt>
    <dgm:pt modelId="{A3E6FF57-5B1D-4F40-B6F9-6F9E172603BB}" type="pres">
      <dgm:prSet presAssocID="{10ADE4FE-2600-491F-8711-86CD6FE71539}" presName="hierChild5" presStyleCnt="0"/>
      <dgm:spPr/>
    </dgm:pt>
    <dgm:pt modelId="{9D2E8F04-159E-B94F-BCC4-12B2E351D6F0}" type="pres">
      <dgm:prSet presAssocID="{5154C607-7505-41FE-A4E2-0F8A2BBC6CF9}" presName="Name37" presStyleLbl="parChTrans1D3" presStyleIdx="4" presStyleCnt="14"/>
      <dgm:spPr/>
    </dgm:pt>
    <dgm:pt modelId="{C4D89204-E2D3-1B4B-8D40-721F0FA882D7}" type="pres">
      <dgm:prSet presAssocID="{FE43928B-8DF8-4AA8-A6AA-9B3FC012D7A0}" presName="hierRoot2" presStyleCnt="0">
        <dgm:presLayoutVars>
          <dgm:hierBranch val="init"/>
        </dgm:presLayoutVars>
      </dgm:prSet>
      <dgm:spPr/>
    </dgm:pt>
    <dgm:pt modelId="{1F575FE4-1D36-8B45-A7E5-0662459D80B8}" type="pres">
      <dgm:prSet presAssocID="{FE43928B-8DF8-4AA8-A6AA-9B3FC012D7A0}" presName="rootComposite" presStyleCnt="0"/>
      <dgm:spPr/>
    </dgm:pt>
    <dgm:pt modelId="{8115D57A-3A81-D14B-BFAB-765545F2DD95}" type="pres">
      <dgm:prSet presAssocID="{FE43928B-8DF8-4AA8-A6AA-9B3FC012D7A0}" presName="rootText" presStyleLbl="node3" presStyleIdx="4" presStyleCnt="14">
        <dgm:presLayoutVars>
          <dgm:chPref val="3"/>
        </dgm:presLayoutVars>
      </dgm:prSet>
      <dgm:spPr/>
    </dgm:pt>
    <dgm:pt modelId="{73964DC9-B5B9-2E47-A141-6097E272934B}" type="pres">
      <dgm:prSet presAssocID="{FE43928B-8DF8-4AA8-A6AA-9B3FC012D7A0}" presName="rootConnector" presStyleLbl="node3" presStyleIdx="4" presStyleCnt="14"/>
      <dgm:spPr/>
    </dgm:pt>
    <dgm:pt modelId="{46088387-34B4-9141-A89C-1F96A0ED70C1}" type="pres">
      <dgm:prSet presAssocID="{FE43928B-8DF8-4AA8-A6AA-9B3FC012D7A0}" presName="hierChild4" presStyleCnt="0"/>
      <dgm:spPr/>
    </dgm:pt>
    <dgm:pt modelId="{0AC6279A-59B9-7241-9BFC-351E725E8937}" type="pres">
      <dgm:prSet presAssocID="{FE43928B-8DF8-4AA8-A6AA-9B3FC012D7A0}" presName="hierChild5" presStyleCnt="0"/>
      <dgm:spPr/>
    </dgm:pt>
    <dgm:pt modelId="{58CC8C3D-010B-8348-9B04-4A193E56CAF6}" type="pres">
      <dgm:prSet presAssocID="{11D98D20-70EA-4924-B096-28D819BECD42}" presName="hierChild5" presStyleCnt="0"/>
      <dgm:spPr/>
    </dgm:pt>
    <dgm:pt modelId="{0E05E51D-3CB3-484C-A4EB-78F9752C9B50}" type="pres">
      <dgm:prSet presAssocID="{37CD5067-DFE0-40C3-A4F3-526997E9F2FC}" presName="Name37" presStyleLbl="parChTrans1D2" presStyleIdx="1" presStyleCnt="4"/>
      <dgm:spPr/>
    </dgm:pt>
    <dgm:pt modelId="{6663D460-6754-A14A-81FC-CC177EAA1A1E}" type="pres">
      <dgm:prSet presAssocID="{F2DDAF91-2DCF-4C8A-977D-90E70F48CD63}" presName="hierRoot2" presStyleCnt="0">
        <dgm:presLayoutVars>
          <dgm:hierBranch val="init"/>
        </dgm:presLayoutVars>
      </dgm:prSet>
      <dgm:spPr/>
    </dgm:pt>
    <dgm:pt modelId="{0D036F92-1773-C149-9C11-D4FF687BAA17}" type="pres">
      <dgm:prSet presAssocID="{F2DDAF91-2DCF-4C8A-977D-90E70F48CD63}" presName="rootComposite" presStyleCnt="0"/>
      <dgm:spPr/>
    </dgm:pt>
    <dgm:pt modelId="{3D3F445B-46A2-904E-BAAD-696CAD42DB9F}" type="pres">
      <dgm:prSet presAssocID="{F2DDAF91-2DCF-4C8A-977D-90E70F48CD63}" presName="rootText" presStyleLbl="node2" presStyleIdx="1" presStyleCnt="4">
        <dgm:presLayoutVars>
          <dgm:chPref val="3"/>
        </dgm:presLayoutVars>
      </dgm:prSet>
      <dgm:spPr/>
    </dgm:pt>
    <dgm:pt modelId="{C8CDE0EF-F8F9-9347-BC7D-36456C3A9B2C}" type="pres">
      <dgm:prSet presAssocID="{F2DDAF91-2DCF-4C8A-977D-90E70F48CD63}" presName="rootConnector" presStyleLbl="node2" presStyleIdx="1" presStyleCnt="4"/>
      <dgm:spPr/>
    </dgm:pt>
    <dgm:pt modelId="{A12F89A2-4FA7-134A-88BD-AEE7F21B2911}" type="pres">
      <dgm:prSet presAssocID="{F2DDAF91-2DCF-4C8A-977D-90E70F48CD63}" presName="hierChild4" presStyleCnt="0"/>
      <dgm:spPr/>
    </dgm:pt>
    <dgm:pt modelId="{D41E4738-5816-2242-96DB-681E1F307A53}" type="pres">
      <dgm:prSet presAssocID="{AEB14B49-6C86-4677-A869-7B16F6D64CD4}" presName="Name37" presStyleLbl="parChTrans1D3" presStyleIdx="5" presStyleCnt="14"/>
      <dgm:spPr/>
    </dgm:pt>
    <dgm:pt modelId="{CD8A51FF-B954-D94F-84C9-4D3D9A34AA8B}" type="pres">
      <dgm:prSet presAssocID="{9642FF73-0361-4C80-BE8F-969916240CCF}" presName="hierRoot2" presStyleCnt="0">
        <dgm:presLayoutVars>
          <dgm:hierBranch val="init"/>
        </dgm:presLayoutVars>
      </dgm:prSet>
      <dgm:spPr/>
    </dgm:pt>
    <dgm:pt modelId="{B27E4E8D-60FC-C740-91E1-4501765C858D}" type="pres">
      <dgm:prSet presAssocID="{9642FF73-0361-4C80-BE8F-969916240CCF}" presName="rootComposite" presStyleCnt="0"/>
      <dgm:spPr/>
    </dgm:pt>
    <dgm:pt modelId="{3BECEC34-92ED-BB4D-AB5C-250BC26442D8}" type="pres">
      <dgm:prSet presAssocID="{9642FF73-0361-4C80-BE8F-969916240CCF}" presName="rootText" presStyleLbl="node3" presStyleIdx="5" presStyleCnt="14">
        <dgm:presLayoutVars>
          <dgm:chPref val="3"/>
        </dgm:presLayoutVars>
      </dgm:prSet>
      <dgm:spPr/>
    </dgm:pt>
    <dgm:pt modelId="{8F084310-51AC-8B4C-B4F4-6ACE2AE6DCB8}" type="pres">
      <dgm:prSet presAssocID="{9642FF73-0361-4C80-BE8F-969916240CCF}" presName="rootConnector" presStyleLbl="node3" presStyleIdx="5" presStyleCnt="14"/>
      <dgm:spPr/>
    </dgm:pt>
    <dgm:pt modelId="{CC42AB8D-EB54-6D4E-89BB-02DB1674F33F}" type="pres">
      <dgm:prSet presAssocID="{9642FF73-0361-4C80-BE8F-969916240CCF}" presName="hierChild4" presStyleCnt="0"/>
      <dgm:spPr/>
    </dgm:pt>
    <dgm:pt modelId="{366C8370-37BF-1543-AFF1-04F484577ED5}" type="pres">
      <dgm:prSet presAssocID="{9642FF73-0361-4C80-BE8F-969916240CCF}" presName="hierChild5" presStyleCnt="0"/>
      <dgm:spPr/>
    </dgm:pt>
    <dgm:pt modelId="{5A4FE4E7-8873-9145-B26C-9391302ADD3A}" type="pres">
      <dgm:prSet presAssocID="{AD95582E-5246-471B-AF61-FB338ED7363B}" presName="Name37" presStyleLbl="parChTrans1D3" presStyleIdx="6" presStyleCnt="14"/>
      <dgm:spPr/>
    </dgm:pt>
    <dgm:pt modelId="{63755A61-B203-6045-B998-142F95805A5E}" type="pres">
      <dgm:prSet presAssocID="{2C655DB9-EB4E-4173-8262-E88665AE685D}" presName="hierRoot2" presStyleCnt="0">
        <dgm:presLayoutVars>
          <dgm:hierBranch val="init"/>
        </dgm:presLayoutVars>
      </dgm:prSet>
      <dgm:spPr/>
    </dgm:pt>
    <dgm:pt modelId="{355D827C-9D4B-094A-876D-8E2C7657A8E1}" type="pres">
      <dgm:prSet presAssocID="{2C655DB9-EB4E-4173-8262-E88665AE685D}" presName="rootComposite" presStyleCnt="0"/>
      <dgm:spPr/>
    </dgm:pt>
    <dgm:pt modelId="{BF044D08-1246-6E4D-8DE9-27A2700EE1BF}" type="pres">
      <dgm:prSet presAssocID="{2C655DB9-EB4E-4173-8262-E88665AE685D}" presName="rootText" presStyleLbl="node3" presStyleIdx="6" presStyleCnt="14">
        <dgm:presLayoutVars>
          <dgm:chPref val="3"/>
        </dgm:presLayoutVars>
      </dgm:prSet>
      <dgm:spPr/>
    </dgm:pt>
    <dgm:pt modelId="{F18BAA03-68B2-8748-AB5C-E98806D1628E}" type="pres">
      <dgm:prSet presAssocID="{2C655DB9-EB4E-4173-8262-E88665AE685D}" presName="rootConnector" presStyleLbl="node3" presStyleIdx="6" presStyleCnt="14"/>
      <dgm:spPr/>
    </dgm:pt>
    <dgm:pt modelId="{3421BEEF-1DF5-8547-8D70-DD395C97F4E0}" type="pres">
      <dgm:prSet presAssocID="{2C655DB9-EB4E-4173-8262-E88665AE685D}" presName="hierChild4" presStyleCnt="0"/>
      <dgm:spPr/>
    </dgm:pt>
    <dgm:pt modelId="{D63925C6-BFE9-3943-8924-238A81EC05D8}" type="pres">
      <dgm:prSet presAssocID="{2C655DB9-EB4E-4173-8262-E88665AE685D}" presName="hierChild5" presStyleCnt="0"/>
      <dgm:spPr/>
    </dgm:pt>
    <dgm:pt modelId="{E6330A92-BADF-A545-9983-B4A2FAAD7AE0}" type="pres">
      <dgm:prSet presAssocID="{99D4BCBF-4748-4E2D-8685-ED10B4E3F795}" presName="Name37" presStyleLbl="parChTrans1D3" presStyleIdx="7" presStyleCnt="14"/>
      <dgm:spPr/>
    </dgm:pt>
    <dgm:pt modelId="{BA72A1F4-A49A-854F-9420-0C2A5D69CC44}" type="pres">
      <dgm:prSet presAssocID="{59D914F7-34AF-41A3-AFFE-4D8D75F9538D}" presName="hierRoot2" presStyleCnt="0">
        <dgm:presLayoutVars>
          <dgm:hierBranch val="init"/>
        </dgm:presLayoutVars>
      </dgm:prSet>
      <dgm:spPr/>
    </dgm:pt>
    <dgm:pt modelId="{B7E607E1-B184-854E-BDA0-2BB855DBBD78}" type="pres">
      <dgm:prSet presAssocID="{59D914F7-34AF-41A3-AFFE-4D8D75F9538D}" presName="rootComposite" presStyleCnt="0"/>
      <dgm:spPr/>
    </dgm:pt>
    <dgm:pt modelId="{24208EB0-19B9-2941-9806-E4530F5EFCFD}" type="pres">
      <dgm:prSet presAssocID="{59D914F7-34AF-41A3-AFFE-4D8D75F9538D}" presName="rootText" presStyleLbl="node3" presStyleIdx="7" presStyleCnt="14">
        <dgm:presLayoutVars>
          <dgm:chPref val="3"/>
        </dgm:presLayoutVars>
      </dgm:prSet>
      <dgm:spPr/>
    </dgm:pt>
    <dgm:pt modelId="{364F725A-1FF6-3041-B6F8-CBD9ABF88A60}" type="pres">
      <dgm:prSet presAssocID="{59D914F7-34AF-41A3-AFFE-4D8D75F9538D}" presName="rootConnector" presStyleLbl="node3" presStyleIdx="7" presStyleCnt="14"/>
      <dgm:spPr/>
    </dgm:pt>
    <dgm:pt modelId="{9744C77C-42B0-4C4C-9B67-270C4D4E0DB3}" type="pres">
      <dgm:prSet presAssocID="{59D914F7-34AF-41A3-AFFE-4D8D75F9538D}" presName="hierChild4" presStyleCnt="0"/>
      <dgm:spPr/>
    </dgm:pt>
    <dgm:pt modelId="{C8BECBDB-1F1E-9541-91DA-DB773692354C}" type="pres">
      <dgm:prSet presAssocID="{59D914F7-34AF-41A3-AFFE-4D8D75F9538D}" presName="hierChild5" presStyleCnt="0"/>
      <dgm:spPr/>
    </dgm:pt>
    <dgm:pt modelId="{05D752FF-A872-344C-8CB6-C08F38F612DC}" type="pres">
      <dgm:prSet presAssocID="{C6A5B64F-DD4A-4835-9B1A-76411DC47FE4}" presName="Name37" presStyleLbl="parChTrans1D3" presStyleIdx="8" presStyleCnt="14"/>
      <dgm:spPr/>
    </dgm:pt>
    <dgm:pt modelId="{61814CFF-19A6-504E-993E-63D9E800EBC7}" type="pres">
      <dgm:prSet presAssocID="{B5C77144-3FBF-45A4-9C83-14981CC8C72A}" presName="hierRoot2" presStyleCnt="0">
        <dgm:presLayoutVars>
          <dgm:hierBranch val="init"/>
        </dgm:presLayoutVars>
      </dgm:prSet>
      <dgm:spPr/>
    </dgm:pt>
    <dgm:pt modelId="{79485B48-F5FB-164D-9563-0E985F8F9B1E}" type="pres">
      <dgm:prSet presAssocID="{B5C77144-3FBF-45A4-9C83-14981CC8C72A}" presName="rootComposite" presStyleCnt="0"/>
      <dgm:spPr/>
    </dgm:pt>
    <dgm:pt modelId="{067F69E6-0595-8A40-A868-B8D13EAB39EE}" type="pres">
      <dgm:prSet presAssocID="{B5C77144-3FBF-45A4-9C83-14981CC8C72A}" presName="rootText" presStyleLbl="node3" presStyleIdx="8" presStyleCnt="14">
        <dgm:presLayoutVars>
          <dgm:chPref val="3"/>
        </dgm:presLayoutVars>
      </dgm:prSet>
      <dgm:spPr/>
    </dgm:pt>
    <dgm:pt modelId="{8AE01C05-0606-1742-B708-6D2D5E25A11A}" type="pres">
      <dgm:prSet presAssocID="{B5C77144-3FBF-45A4-9C83-14981CC8C72A}" presName="rootConnector" presStyleLbl="node3" presStyleIdx="8" presStyleCnt="14"/>
      <dgm:spPr/>
    </dgm:pt>
    <dgm:pt modelId="{EBD3F041-8080-744B-91D9-3176FD0F07F5}" type="pres">
      <dgm:prSet presAssocID="{B5C77144-3FBF-45A4-9C83-14981CC8C72A}" presName="hierChild4" presStyleCnt="0"/>
      <dgm:spPr/>
    </dgm:pt>
    <dgm:pt modelId="{E74BF1D1-B577-014A-B915-3AFE8AC3738A}" type="pres">
      <dgm:prSet presAssocID="{B5C77144-3FBF-45A4-9C83-14981CC8C72A}" presName="hierChild5" presStyleCnt="0"/>
      <dgm:spPr/>
    </dgm:pt>
    <dgm:pt modelId="{32B24107-9F35-3D46-A443-136DF72FE531}" type="pres">
      <dgm:prSet presAssocID="{ECD5453B-0EB4-4BAE-B65D-4005E3C5BBDC}" presName="Name37" presStyleLbl="parChTrans1D3" presStyleIdx="9" presStyleCnt="14"/>
      <dgm:spPr/>
    </dgm:pt>
    <dgm:pt modelId="{C929DC09-4797-2444-9795-33A5E4546D7A}" type="pres">
      <dgm:prSet presAssocID="{9D789E51-CE68-4E5B-B126-A68BC896494E}" presName="hierRoot2" presStyleCnt="0">
        <dgm:presLayoutVars>
          <dgm:hierBranch val="init"/>
        </dgm:presLayoutVars>
      </dgm:prSet>
      <dgm:spPr/>
    </dgm:pt>
    <dgm:pt modelId="{F441ADA0-FAD7-D449-8B87-A2EB762A700E}" type="pres">
      <dgm:prSet presAssocID="{9D789E51-CE68-4E5B-B126-A68BC896494E}" presName="rootComposite" presStyleCnt="0"/>
      <dgm:spPr/>
    </dgm:pt>
    <dgm:pt modelId="{35B2438F-7FD3-5844-A153-6FCBDB2A2465}" type="pres">
      <dgm:prSet presAssocID="{9D789E51-CE68-4E5B-B126-A68BC896494E}" presName="rootText" presStyleLbl="node3" presStyleIdx="9" presStyleCnt="14">
        <dgm:presLayoutVars>
          <dgm:chPref val="3"/>
        </dgm:presLayoutVars>
      </dgm:prSet>
      <dgm:spPr/>
    </dgm:pt>
    <dgm:pt modelId="{793306A5-DF3E-3F48-AE18-52038755F66D}" type="pres">
      <dgm:prSet presAssocID="{9D789E51-CE68-4E5B-B126-A68BC896494E}" presName="rootConnector" presStyleLbl="node3" presStyleIdx="9" presStyleCnt="14"/>
      <dgm:spPr/>
    </dgm:pt>
    <dgm:pt modelId="{7E00D656-2227-0B48-90F7-7033075BFADE}" type="pres">
      <dgm:prSet presAssocID="{9D789E51-CE68-4E5B-B126-A68BC896494E}" presName="hierChild4" presStyleCnt="0"/>
      <dgm:spPr/>
    </dgm:pt>
    <dgm:pt modelId="{A3251DE1-A0CB-D044-B340-89C2DA5C5DCE}" type="pres">
      <dgm:prSet presAssocID="{9D789E51-CE68-4E5B-B126-A68BC896494E}" presName="hierChild5" presStyleCnt="0"/>
      <dgm:spPr/>
    </dgm:pt>
    <dgm:pt modelId="{A0E3EF67-B4BB-2F42-BBFF-A58FA0419D67}" type="pres">
      <dgm:prSet presAssocID="{9C4262E8-5987-4300-AC8F-CE14E365BC3A}" presName="Name37" presStyleLbl="parChTrans1D3" presStyleIdx="10" presStyleCnt="14"/>
      <dgm:spPr/>
    </dgm:pt>
    <dgm:pt modelId="{B1C3FCC9-C02D-B94D-A5FF-49B61D9D7403}" type="pres">
      <dgm:prSet presAssocID="{563D86A3-531C-49FE-9FA0-2FBB6F140D06}" presName="hierRoot2" presStyleCnt="0">
        <dgm:presLayoutVars>
          <dgm:hierBranch val="init"/>
        </dgm:presLayoutVars>
      </dgm:prSet>
      <dgm:spPr/>
    </dgm:pt>
    <dgm:pt modelId="{6E6C6063-3DFB-4A43-A7E1-B2DEB39E0C9B}" type="pres">
      <dgm:prSet presAssocID="{563D86A3-531C-49FE-9FA0-2FBB6F140D06}" presName="rootComposite" presStyleCnt="0"/>
      <dgm:spPr/>
    </dgm:pt>
    <dgm:pt modelId="{B61A71B6-CDEF-5340-BD70-BAE7B79C43E7}" type="pres">
      <dgm:prSet presAssocID="{563D86A3-531C-49FE-9FA0-2FBB6F140D06}" presName="rootText" presStyleLbl="node3" presStyleIdx="10" presStyleCnt="14">
        <dgm:presLayoutVars>
          <dgm:chPref val="3"/>
        </dgm:presLayoutVars>
      </dgm:prSet>
      <dgm:spPr/>
    </dgm:pt>
    <dgm:pt modelId="{0B3716BC-F9A2-3B4E-83AE-0E3DB8E2569F}" type="pres">
      <dgm:prSet presAssocID="{563D86A3-531C-49FE-9FA0-2FBB6F140D06}" presName="rootConnector" presStyleLbl="node3" presStyleIdx="10" presStyleCnt="14"/>
      <dgm:spPr/>
    </dgm:pt>
    <dgm:pt modelId="{E2E2351D-44C5-D342-98EF-733329809D49}" type="pres">
      <dgm:prSet presAssocID="{563D86A3-531C-49FE-9FA0-2FBB6F140D06}" presName="hierChild4" presStyleCnt="0"/>
      <dgm:spPr/>
    </dgm:pt>
    <dgm:pt modelId="{C4368C4C-2686-5C41-A123-B8D5B3177286}" type="pres">
      <dgm:prSet presAssocID="{563D86A3-531C-49FE-9FA0-2FBB6F140D06}" presName="hierChild5" presStyleCnt="0"/>
      <dgm:spPr/>
    </dgm:pt>
    <dgm:pt modelId="{CAF423B5-3116-4240-822E-8F60AE0CDF5B}" type="pres">
      <dgm:prSet presAssocID="{F2DDAF91-2DCF-4C8A-977D-90E70F48CD63}" presName="hierChild5" presStyleCnt="0"/>
      <dgm:spPr/>
    </dgm:pt>
    <dgm:pt modelId="{8A647357-F2D5-1E41-909A-A7CD4E750951}" type="pres">
      <dgm:prSet presAssocID="{1145BF5C-FD0B-41E2-AEC3-79076C16555C}" presName="Name37" presStyleLbl="parChTrans1D2" presStyleIdx="2" presStyleCnt="4"/>
      <dgm:spPr/>
    </dgm:pt>
    <dgm:pt modelId="{85FE008B-58B4-0C43-96B2-D916503B7BD2}" type="pres">
      <dgm:prSet presAssocID="{A9EFD2C0-CE6C-4481-A014-B3637172FE67}" presName="hierRoot2" presStyleCnt="0">
        <dgm:presLayoutVars>
          <dgm:hierBranch val="init"/>
        </dgm:presLayoutVars>
      </dgm:prSet>
      <dgm:spPr/>
    </dgm:pt>
    <dgm:pt modelId="{27FA5B91-CA31-FB47-AAB9-946F7B6BA077}" type="pres">
      <dgm:prSet presAssocID="{A9EFD2C0-CE6C-4481-A014-B3637172FE67}" presName="rootComposite" presStyleCnt="0"/>
      <dgm:spPr/>
    </dgm:pt>
    <dgm:pt modelId="{3C61171B-6C93-4D40-8E17-B316AF6AB36D}" type="pres">
      <dgm:prSet presAssocID="{A9EFD2C0-CE6C-4481-A014-B3637172FE67}" presName="rootText" presStyleLbl="node2" presStyleIdx="2" presStyleCnt="4">
        <dgm:presLayoutVars>
          <dgm:chPref val="3"/>
        </dgm:presLayoutVars>
      </dgm:prSet>
      <dgm:spPr/>
    </dgm:pt>
    <dgm:pt modelId="{1F6839BE-05D7-444D-940F-CBC6F2C74767}" type="pres">
      <dgm:prSet presAssocID="{A9EFD2C0-CE6C-4481-A014-B3637172FE67}" presName="rootConnector" presStyleLbl="node2" presStyleIdx="2" presStyleCnt="4"/>
      <dgm:spPr/>
    </dgm:pt>
    <dgm:pt modelId="{05527E57-2887-094A-9F80-9DD702306E1D}" type="pres">
      <dgm:prSet presAssocID="{A9EFD2C0-CE6C-4481-A014-B3637172FE67}" presName="hierChild4" presStyleCnt="0"/>
      <dgm:spPr/>
    </dgm:pt>
    <dgm:pt modelId="{58B1B6F5-67D9-B34A-B98A-05349992A3E1}" type="pres">
      <dgm:prSet presAssocID="{A9EFD2C0-CE6C-4481-A014-B3637172FE67}" presName="hierChild5" presStyleCnt="0"/>
      <dgm:spPr/>
    </dgm:pt>
    <dgm:pt modelId="{C3A51904-E184-3645-9000-B29920E27095}" type="pres">
      <dgm:prSet presAssocID="{465A1749-9AF7-8343-A75C-AC24CC5D3D5B}" presName="Name37" presStyleLbl="parChTrans1D2" presStyleIdx="3" presStyleCnt="4"/>
      <dgm:spPr/>
    </dgm:pt>
    <dgm:pt modelId="{F9D6420F-FC89-9D47-94EE-396C5E23BD83}" type="pres">
      <dgm:prSet presAssocID="{20EBD3C2-93AE-3C4D-A049-E02ADE089ABD}" presName="hierRoot2" presStyleCnt="0">
        <dgm:presLayoutVars>
          <dgm:hierBranch val="init"/>
        </dgm:presLayoutVars>
      </dgm:prSet>
      <dgm:spPr/>
    </dgm:pt>
    <dgm:pt modelId="{9141CF8B-27A1-1B42-89CB-1BAA729E58C5}" type="pres">
      <dgm:prSet presAssocID="{20EBD3C2-93AE-3C4D-A049-E02ADE089ABD}" presName="rootComposite" presStyleCnt="0"/>
      <dgm:spPr/>
    </dgm:pt>
    <dgm:pt modelId="{0832FE7B-94C2-B94A-96CD-48DC6CB424E5}" type="pres">
      <dgm:prSet presAssocID="{20EBD3C2-93AE-3C4D-A049-E02ADE089ABD}" presName="rootText" presStyleLbl="node2" presStyleIdx="3" presStyleCnt="4">
        <dgm:presLayoutVars>
          <dgm:chPref val="3"/>
        </dgm:presLayoutVars>
      </dgm:prSet>
      <dgm:spPr/>
    </dgm:pt>
    <dgm:pt modelId="{CE543524-8DD7-C04F-9364-96840DEDDA20}" type="pres">
      <dgm:prSet presAssocID="{20EBD3C2-93AE-3C4D-A049-E02ADE089ABD}" presName="rootConnector" presStyleLbl="node2" presStyleIdx="3" presStyleCnt="4"/>
      <dgm:spPr/>
    </dgm:pt>
    <dgm:pt modelId="{89162B12-3F87-4146-8EC7-2A628344A20C}" type="pres">
      <dgm:prSet presAssocID="{20EBD3C2-93AE-3C4D-A049-E02ADE089ABD}" presName="hierChild4" presStyleCnt="0"/>
      <dgm:spPr/>
    </dgm:pt>
    <dgm:pt modelId="{FFF6EF76-C59D-0C48-A985-4F0BDA8DAA3E}" type="pres">
      <dgm:prSet presAssocID="{1D5D1ADC-E94A-4044-9472-B047B64E397E}" presName="Name37" presStyleLbl="parChTrans1D3" presStyleIdx="11" presStyleCnt="14"/>
      <dgm:spPr/>
    </dgm:pt>
    <dgm:pt modelId="{39E3713E-44B1-574D-9A03-E854D750DD8A}" type="pres">
      <dgm:prSet presAssocID="{ABFD9503-453A-499E-B186-455766B5511E}" presName="hierRoot2" presStyleCnt="0">
        <dgm:presLayoutVars>
          <dgm:hierBranch val="init"/>
        </dgm:presLayoutVars>
      </dgm:prSet>
      <dgm:spPr/>
    </dgm:pt>
    <dgm:pt modelId="{77943B83-EBDA-5647-A433-EC67E80FC7BF}" type="pres">
      <dgm:prSet presAssocID="{ABFD9503-453A-499E-B186-455766B5511E}" presName="rootComposite" presStyleCnt="0"/>
      <dgm:spPr/>
    </dgm:pt>
    <dgm:pt modelId="{9CE82006-60D1-4E48-AAAB-B6093EDADF25}" type="pres">
      <dgm:prSet presAssocID="{ABFD9503-453A-499E-B186-455766B5511E}" presName="rootText" presStyleLbl="node3" presStyleIdx="11" presStyleCnt="14">
        <dgm:presLayoutVars>
          <dgm:chPref val="3"/>
        </dgm:presLayoutVars>
      </dgm:prSet>
      <dgm:spPr/>
    </dgm:pt>
    <dgm:pt modelId="{CBDD8B81-72BB-7441-A26A-E5C883B69388}" type="pres">
      <dgm:prSet presAssocID="{ABFD9503-453A-499E-B186-455766B5511E}" presName="rootConnector" presStyleLbl="node3" presStyleIdx="11" presStyleCnt="14"/>
      <dgm:spPr/>
    </dgm:pt>
    <dgm:pt modelId="{3BFA5DEA-1EFF-9D40-A9B1-88022383203A}" type="pres">
      <dgm:prSet presAssocID="{ABFD9503-453A-499E-B186-455766B5511E}" presName="hierChild4" presStyleCnt="0"/>
      <dgm:spPr/>
    </dgm:pt>
    <dgm:pt modelId="{978853FD-286D-274B-97EC-3CB1790E1564}" type="pres">
      <dgm:prSet presAssocID="{ABFD9503-453A-499E-B186-455766B5511E}" presName="hierChild5" presStyleCnt="0"/>
      <dgm:spPr/>
    </dgm:pt>
    <dgm:pt modelId="{D748C51F-29B8-774F-805E-FF7BE77C57D2}" type="pres">
      <dgm:prSet presAssocID="{419EE43B-A908-46B4-9EF7-678329817FF5}" presName="Name37" presStyleLbl="parChTrans1D3" presStyleIdx="12" presStyleCnt="14"/>
      <dgm:spPr/>
    </dgm:pt>
    <dgm:pt modelId="{3189C6E9-5E33-734D-B967-DB26C2EEA31D}" type="pres">
      <dgm:prSet presAssocID="{CC02B7F8-3BD7-4811-9710-A4DAA0CAF45F}" presName="hierRoot2" presStyleCnt="0">
        <dgm:presLayoutVars>
          <dgm:hierBranch val="init"/>
        </dgm:presLayoutVars>
      </dgm:prSet>
      <dgm:spPr/>
    </dgm:pt>
    <dgm:pt modelId="{7E230995-2A21-6B43-A465-94FAFD8C1D7A}" type="pres">
      <dgm:prSet presAssocID="{CC02B7F8-3BD7-4811-9710-A4DAA0CAF45F}" presName="rootComposite" presStyleCnt="0"/>
      <dgm:spPr/>
    </dgm:pt>
    <dgm:pt modelId="{7DE8AF5B-933B-AB4D-A84C-2621504B3D66}" type="pres">
      <dgm:prSet presAssocID="{CC02B7F8-3BD7-4811-9710-A4DAA0CAF45F}" presName="rootText" presStyleLbl="node3" presStyleIdx="12" presStyleCnt="14">
        <dgm:presLayoutVars>
          <dgm:chPref val="3"/>
        </dgm:presLayoutVars>
      </dgm:prSet>
      <dgm:spPr/>
    </dgm:pt>
    <dgm:pt modelId="{515885FB-7558-C34C-87C5-65CF98065173}" type="pres">
      <dgm:prSet presAssocID="{CC02B7F8-3BD7-4811-9710-A4DAA0CAF45F}" presName="rootConnector" presStyleLbl="node3" presStyleIdx="12" presStyleCnt="14"/>
      <dgm:spPr/>
    </dgm:pt>
    <dgm:pt modelId="{D6E49D76-B68C-3D4F-A4D9-B49B35F609C9}" type="pres">
      <dgm:prSet presAssocID="{CC02B7F8-3BD7-4811-9710-A4DAA0CAF45F}" presName="hierChild4" presStyleCnt="0"/>
      <dgm:spPr/>
    </dgm:pt>
    <dgm:pt modelId="{2DCD0FCA-F162-0446-9FCE-0F9F2C2DA444}" type="pres">
      <dgm:prSet presAssocID="{CC02B7F8-3BD7-4811-9710-A4DAA0CAF45F}" presName="hierChild5" presStyleCnt="0"/>
      <dgm:spPr/>
    </dgm:pt>
    <dgm:pt modelId="{13F6511F-0A55-2542-A4DD-18435E9DD29F}" type="pres">
      <dgm:prSet presAssocID="{1A664D25-0EF0-4343-BA7E-23778DF0E51F}" presName="Name37" presStyleLbl="parChTrans1D3" presStyleIdx="13" presStyleCnt="14"/>
      <dgm:spPr/>
    </dgm:pt>
    <dgm:pt modelId="{1C0BE656-38D8-0548-8B8F-5E0525F70037}" type="pres">
      <dgm:prSet presAssocID="{4193E94E-E571-884F-A470-B0263DE719AD}" presName="hierRoot2" presStyleCnt="0">
        <dgm:presLayoutVars>
          <dgm:hierBranch val="init"/>
        </dgm:presLayoutVars>
      </dgm:prSet>
      <dgm:spPr/>
    </dgm:pt>
    <dgm:pt modelId="{0816E0B0-2BDB-9F4D-A2AA-4F316C5AD096}" type="pres">
      <dgm:prSet presAssocID="{4193E94E-E571-884F-A470-B0263DE719AD}" presName="rootComposite" presStyleCnt="0"/>
      <dgm:spPr/>
    </dgm:pt>
    <dgm:pt modelId="{B4894FB5-528A-384C-9C1E-A1B3039E2BB3}" type="pres">
      <dgm:prSet presAssocID="{4193E94E-E571-884F-A470-B0263DE719AD}" presName="rootText" presStyleLbl="node3" presStyleIdx="13" presStyleCnt="14">
        <dgm:presLayoutVars>
          <dgm:chPref val="3"/>
        </dgm:presLayoutVars>
      </dgm:prSet>
      <dgm:spPr/>
    </dgm:pt>
    <dgm:pt modelId="{8649C7B5-C058-5B4C-87C1-E6C0C44BC0D0}" type="pres">
      <dgm:prSet presAssocID="{4193E94E-E571-884F-A470-B0263DE719AD}" presName="rootConnector" presStyleLbl="node3" presStyleIdx="13" presStyleCnt="14"/>
      <dgm:spPr/>
    </dgm:pt>
    <dgm:pt modelId="{7F6D90FC-E225-5D40-8FDE-1AC3E5350FEF}" type="pres">
      <dgm:prSet presAssocID="{4193E94E-E571-884F-A470-B0263DE719AD}" presName="hierChild4" presStyleCnt="0"/>
      <dgm:spPr/>
    </dgm:pt>
    <dgm:pt modelId="{F1495F05-A163-6440-9479-B0BC7E8E1F97}" type="pres">
      <dgm:prSet presAssocID="{4193E94E-E571-884F-A470-B0263DE719AD}" presName="hierChild5" presStyleCnt="0"/>
      <dgm:spPr/>
    </dgm:pt>
    <dgm:pt modelId="{3B37919D-C382-744A-906D-07AAB35744C4}" type="pres">
      <dgm:prSet presAssocID="{20EBD3C2-93AE-3C4D-A049-E02ADE089ABD}" presName="hierChild5" presStyleCnt="0"/>
      <dgm:spPr/>
    </dgm:pt>
    <dgm:pt modelId="{DB13B76D-25A6-E54B-AFA6-5A17D28A7CDD}" type="pres">
      <dgm:prSet presAssocID="{75CC087F-014B-47A8-8E34-102B08077243}" presName="hierChild3" presStyleCnt="0"/>
      <dgm:spPr/>
    </dgm:pt>
  </dgm:ptLst>
  <dgm:cxnLst>
    <dgm:cxn modelId="{06171D01-97F6-7D48-9CE0-1DDCBECF2ED9}" type="presOf" srcId="{ABFD9503-453A-499E-B186-455766B5511E}" destId="{9CE82006-60D1-4E48-AAAB-B6093EDADF25}" srcOrd="0" destOrd="0" presId="urn:microsoft.com/office/officeart/2005/8/layout/orgChart1"/>
    <dgm:cxn modelId="{186A2A02-32C1-4F2D-B122-5954B27E9350}" srcId="{7B55BC37-C791-4B34-BF64-780685DAA43C}" destId="{75CC087F-014B-47A8-8E34-102B08077243}" srcOrd="0" destOrd="0" parTransId="{5DDA67F0-22D5-4B68-9BA7-BCF97E67ED62}" sibTransId="{4E1D6FF8-E3FF-4FBC-811D-212FFCFB0761}"/>
    <dgm:cxn modelId="{B8906904-AD27-2C44-A9B4-AFF3D6A00F42}" type="presOf" srcId="{1EB63098-66DE-4030-A1E4-6ABDFE570337}" destId="{349577BB-ADD7-3D4E-8FFE-D1ABBBB4BC7C}" srcOrd="0" destOrd="0" presId="urn:microsoft.com/office/officeart/2005/8/layout/orgChart1"/>
    <dgm:cxn modelId="{32A14307-E2D6-8E48-8358-FABF461EA7C1}" type="presOf" srcId="{1D5D1ADC-E94A-4044-9472-B047B64E397E}" destId="{FFF6EF76-C59D-0C48-A985-4F0BDA8DAA3E}" srcOrd="0" destOrd="0" presId="urn:microsoft.com/office/officeart/2005/8/layout/orgChart1"/>
    <dgm:cxn modelId="{86E9B807-19D1-0945-A2E3-2902ABD9C773}" type="presOf" srcId="{F2DDAF91-2DCF-4C8A-977D-90E70F48CD63}" destId="{3D3F445B-46A2-904E-BAAD-696CAD42DB9F}" srcOrd="0" destOrd="0" presId="urn:microsoft.com/office/officeart/2005/8/layout/orgChart1"/>
    <dgm:cxn modelId="{A46A4808-3442-A54D-BBB6-8AC6CBA99950}" type="presOf" srcId="{9D789E51-CE68-4E5B-B126-A68BC896494E}" destId="{35B2438F-7FD3-5844-A153-6FCBDB2A2465}" srcOrd="0" destOrd="0" presId="urn:microsoft.com/office/officeart/2005/8/layout/orgChart1"/>
    <dgm:cxn modelId="{33BE5E09-D603-D440-96DC-69EBD18E6635}" type="presOf" srcId="{A9EFD2C0-CE6C-4481-A014-B3637172FE67}" destId="{1F6839BE-05D7-444D-940F-CBC6F2C74767}" srcOrd="1" destOrd="0" presId="urn:microsoft.com/office/officeart/2005/8/layout/orgChart1"/>
    <dgm:cxn modelId="{02C9100A-FE52-4BA8-997B-D0987B211936}" srcId="{11D98D20-70EA-4924-B096-28D819BECD42}" destId="{1CB3305A-683A-47F1-B939-513A1FB536A7}" srcOrd="2" destOrd="0" parTransId="{ADD80131-EA00-4490-B582-CB2B785A497B}" sibTransId="{BF3234C6-EBDD-4F3E-BFA9-8C8E1DDBD0EF}"/>
    <dgm:cxn modelId="{DDC87D0E-1715-455F-A6B0-B81A0FF895B9}" srcId="{11D98D20-70EA-4924-B096-28D819BECD42}" destId="{10ADE4FE-2600-491F-8711-86CD6FE71539}" srcOrd="3" destOrd="0" parTransId="{58FEE4CD-8415-42A6-BE21-665B22B39349}" sibTransId="{CDC88985-ABCF-403D-B1BF-50A7631F1BE0}"/>
    <dgm:cxn modelId="{6D2C3B12-4B43-FB4C-96C1-E31869DFAE75}" type="presOf" srcId="{563D86A3-531C-49FE-9FA0-2FBB6F140D06}" destId="{0B3716BC-F9A2-3B4E-83AE-0E3DB8E2569F}" srcOrd="1" destOrd="0" presId="urn:microsoft.com/office/officeart/2005/8/layout/orgChart1"/>
    <dgm:cxn modelId="{AFCFAA18-C310-664B-AA44-833798441F3B}" type="presOf" srcId="{5154C607-7505-41FE-A4E2-0F8A2BBC6CF9}" destId="{9D2E8F04-159E-B94F-BCC4-12B2E351D6F0}" srcOrd="0" destOrd="0" presId="urn:microsoft.com/office/officeart/2005/8/layout/orgChart1"/>
    <dgm:cxn modelId="{515E4326-6A0E-ED45-B703-03EE384B1D1F}" type="presOf" srcId="{10ADE4FE-2600-491F-8711-86CD6FE71539}" destId="{759F771E-24FB-A245-8E4D-D49ED47D6CA5}" srcOrd="0" destOrd="0" presId="urn:microsoft.com/office/officeart/2005/8/layout/orgChart1"/>
    <dgm:cxn modelId="{E2779227-C788-B741-949A-E0C406BD5AB0}" type="presOf" srcId="{6D3CD240-296C-4F37-9197-2948F06E9851}" destId="{469662A0-ED59-8C49-8C80-8C0B4F697B0B}" srcOrd="0" destOrd="0" presId="urn:microsoft.com/office/officeart/2005/8/layout/orgChart1"/>
    <dgm:cxn modelId="{664EA528-D45E-4DF6-AD3A-7251CD2002E1}" srcId="{F2DDAF91-2DCF-4C8A-977D-90E70F48CD63}" destId="{9D789E51-CE68-4E5B-B126-A68BC896494E}" srcOrd="4" destOrd="0" parTransId="{ECD5453B-0EB4-4BAE-B65D-4005E3C5BBDC}" sibTransId="{4943F87C-DAE3-4900-9F50-CDBC761333DE}"/>
    <dgm:cxn modelId="{E9A41929-CCA5-D447-8BBB-C57D2466F090}" type="presOf" srcId="{4193E94E-E571-884F-A470-B0263DE719AD}" destId="{8649C7B5-C058-5B4C-87C1-E6C0C44BC0D0}" srcOrd="1" destOrd="0" presId="urn:microsoft.com/office/officeart/2005/8/layout/orgChart1"/>
    <dgm:cxn modelId="{66D6992C-E48B-41CA-967A-0DBA3D19E02F}" srcId="{11D98D20-70EA-4924-B096-28D819BECD42}" destId="{FE43928B-8DF8-4AA8-A6AA-9B3FC012D7A0}" srcOrd="4" destOrd="0" parTransId="{5154C607-7505-41FE-A4E2-0F8A2BBC6CF9}" sibTransId="{0F2CD3E0-A782-4506-A533-BA39867D1C1F}"/>
    <dgm:cxn modelId="{FA59CA31-00CF-F545-AC65-CE52DC7690A4}" type="presOf" srcId="{AD95582E-5246-471B-AF61-FB338ED7363B}" destId="{5A4FE4E7-8873-9145-B26C-9391302ADD3A}" srcOrd="0" destOrd="0" presId="urn:microsoft.com/office/officeart/2005/8/layout/orgChart1"/>
    <dgm:cxn modelId="{689A7634-DCC5-4547-8D20-494FA117D3C8}" type="presOf" srcId="{9C4262E8-5987-4300-AC8F-CE14E365BC3A}" destId="{A0E3EF67-B4BB-2F42-BBFF-A58FA0419D67}" srcOrd="0" destOrd="0" presId="urn:microsoft.com/office/officeart/2005/8/layout/orgChart1"/>
    <dgm:cxn modelId="{5FC77A38-F3E9-3E4E-8687-AF1D4A116BB2}" type="presOf" srcId="{B5C77144-3FBF-45A4-9C83-14981CC8C72A}" destId="{067F69E6-0595-8A40-A868-B8D13EAB39EE}" srcOrd="0" destOrd="0" presId="urn:microsoft.com/office/officeart/2005/8/layout/orgChart1"/>
    <dgm:cxn modelId="{E3B67F38-AAE8-AC43-9A6B-48D88CAB7562}" type="presOf" srcId="{1A664D25-0EF0-4343-BA7E-23778DF0E51F}" destId="{13F6511F-0A55-2542-A4DD-18435E9DD29F}" srcOrd="0" destOrd="0" presId="urn:microsoft.com/office/officeart/2005/8/layout/orgChart1"/>
    <dgm:cxn modelId="{A9E6E53C-5C1B-4BE6-9557-36BCE032D90B}" srcId="{75CC087F-014B-47A8-8E34-102B08077243}" destId="{A9EFD2C0-CE6C-4481-A014-B3637172FE67}" srcOrd="2" destOrd="0" parTransId="{1145BF5C-FD0B-41E2-AEC3-79076C16555C}" sibTransId="{47BAE512-C238-43FD-A423-74F2A8A0ADCE}"/>
    <dgm:cxn modelId="{851FD05B-9C0F-F14B-8A67-8CEDE83B6C3F}" type="presOf" srcId="{59D914F7-34AF-41A3-AFFE-4D8D75F9538D}" destId="{24208EB0-19B9-2941-9806-E4530F5EFCFD}" srcOrd="0" destOrd="0" presId="urn:microsoft.com/office/officeart/2005/8/layout/orgChart1"/>
    <dgm:cxn modelId="{76EE655D-8CFF-1F48-BE17-8D8949171EC3}" type="presOf" srcId="{778BBD08-FA12-4E72-8E6D-04918B4D4826}" destId="{E7CFA404-51C0-2D42-920B-07BBD9F8AE93}" srcOrd="0" destOrd="0" presId="urn:microsoft.com/office/officeart/2005/8/layout/orgChart1"/>
    <dgm:cxn modelId="{CBA6E841-868E-4B49-BFD5-CE1CFED35A99}" type="presOf" srcId="{D135F740-11AA-4754-9538-7A7CA7832D0B}" destId="{7A65B2C0-1A08-4C44-ABB7-37D7B281325A}" srcOrd="0" destOrd="0" presId="urn:microsoft.com/office/officeart/2005/8/layout/orgChart1"/>
    <dgm:cxn modelId="{6475F361-7486-AE41-9206-67C7972DD30B}" type="presOf" srcId="{1145BF5C-FD0B-41E2-AEC3-79076C16555C}" destId="{8A647357-F2D5-1E41-909A-A7CD4E750951}" srcOrd="0" destOrd="0" presId="urn:microsoft.com/office/officeart/2005/8/layout/orgChart1"/>
    <dgm:cxn modelId="{83108442-20EF-A94B-8019-6BD632565264}" srcId="{20EBD3C2-93AE-3C4D-A049-E02ADE089ABD}" destId="{4193E94E-E571-884F-A470-B0263DE719AD}" srcOrd="2" destOrd="0" parTransId="{1A664D25-0EF0-4343-BA7E-23778DF0E51F}" sibTransId="{92EDCB59-ED01-6A40-93B2-C9806D32BB72}"/>
    <dgm:cxn modelId="{AE295D64-C711-4E46-A55B-62EEEC5DFCBA}" type="presOf" srcId="{9D789E51-CE68-4E5B-B126-A68BC896494E}" destId="{793306A5-DF3E-3F48-AE18-52038755F66D}" srcOrd="1" destOrd="0" presId="urn:microsoft.com/office/officeart/2005/8/layout/orgChart1"/>
    <dgm:cxn modelId="{1949AB45-6854-F74C-94EF-CB9BCCA658B4}" type="presOf" srcId="{FE43928B-8DF8-4AA8-A6AA-9B3FC012D7A0}" destId="{8115D57A-3A81-D14B-BFAB-765545F2DD95}" srcOrd="0" destOrd="0" presId="urn:microsoft.com/office/officeart/2005/8/layout/orgChart1"/>
    <dgm:cxn modelId="{0C7C6646-6F17-364C-A88F-CF9B6229929A}" type="presOf" srcId="{CC02B7F8-3BD7-4811-9710-A4DAA0CAF45F}" destId="{515885FB-7558-C34C-87C5-65CF98065173}" srcOrd="1" destOrd="0" presId="urn:microsoft.com/office/officeart/2005/8/layout/orgChart1"/>
    <dgm:cxn modelId="{D2EFD846-D0A3-884D-AF95-089B1E7E1CAA}" type="presOf" srcId="{2C655DB9-EB4E-4173-8262-E88665AE685D}" destId="{BF044D08-1246-6E4D-8DE9-27A2700EE1BF}" srcOrd="0" destOrd="0" presId="urn:microsoft.com/office/officeart/2005/8/layout/orgChart1"/>
    <dgm:cxn modelId="{EEBA8167-94AD-6543-8754-E1A5D5F34FCF}" type="presOf" srcId="{419EE43B-A908-46B4-9EF7-678329817FF5}" destId="{D748C51F-29B8-774F-805E-FF7BE77C57D2}" srcOrd="0" destOrd="0" presId="urn:microsoft.com/office/officeart/2005/8/layout/orgChart1"/>
    <dgm:cxn modelId="{9615E047-7526-554F-8EB2-6B5418EAE5FC}" type="presOf" srcId="{75CC087F-014B-47A8-8E34-102B08077243}" destId="{E33E6FD2-EB95-5749-AA98-309F164C7DD3}" srcOrd="0" destOrd="0" presId="urn:microsoft.com/office/officeart/2005/8/layout/orgChart1"/>
    <dgm:cxn modelId="{B5B40B48-01A1-CE4E-A6BF-AD4FF63D4EA5}" type="presOf" srcId="{AEB14B49-6C86-4677-A869-7B16F6D64CD4}" destId="{D41E4738-5816-2242-96DB-681E1F307A53}" srcOrd="0" destOrd="0" presId="urn:microsoft.com/office/officeart/2005/8/layout/orgChart1"/>
    <dgm:cxn modelId="{98949C48-942F-450A-A654-9AA5D3D72D19}" srcId="{F2DDAF91-2DCF-4C8A-977D-90E70F48CD63}" destId="{59D914F7-34AF-41A3-AFFE-4D8D75F9538D}" srcOrd="2" destOrd="0" parTransId="{99D4BCBF-4748-4E2D-8685-ED10B4E3F795}" sibTransId="{9A949269-789F-4832-8875-D68F26B439CC}"/>
    <dgm:cxn modelId="{A263DC4C-5806-9041-AB05-178FDC4C390A}" type="presOf" srcId="{1CB3305A-683A-47F1-B939-513A1FB536A7}" destId="{CF1D55E4-BB96-B94F-8FCA-7FA7EEA479F9}" srcOrd="1" destOrd="0" presId="urn:microsoft.com/office/officeart/2005/8/layout/orgChart1"/>
    <dgm:cxn modelId="{3CDA856D-ADF8-47A5-BC39-840D4DA19637}" srcId="{75CC087F-014B-47A8-8E34-102B08077243}" destId="{F2DDAF91-2DCF-4C8A-977D-90E70F48CD63}" srcOrd="1" destOrd="0" parTransId="{37CD5067-DFE0-40C3-A4F3-526997E9F2FC}" sibTransId="{626BADA8-9088-4021-A798-21061169DEF8}"/>
    <dgm:cxn modelId="{23E54A4E-474D-4188-B6FD-30E2F58BE2D4}" srcId="{20EBD3C2-93AE-3C4D-A049-E02ADE089ABD}" destId="{CC02B7F8-3BD7-4811-9710-A4DAA0CAF45F}" srcOrd="1" destOrd="0" parTransId="{419EE43B-A908-46B4-9EF7-678329817FF5}" sibTransId="{09F76742-19BF-4FBB-9640-EB8048502516}"/>
    <dgm:cxn modelId="{EEAA7E6E-83CF-EC4F-B6BB-4786D6569A81}" type="presOf" srcId="{ABFD9503-453A-499E-B186-455766B5511E}" destId="{CBDD8B81-72BB-7441-A26A-E5C883B69388}" srcOrd="1" destOrd="0" presId="urn:microsoft.com/office/officeart/2005/8/layout/orgChart1"/>
    <dgm:cxn modelId="{F21B894E-E58E-5B43-80B5-3EFC7B8D3E40}" type="presOf" srcId="{1CB3305A-683A-47F1-B939-513A1FB536A7}" destId="{87743EB0-F7F7-FB46-BBAD-D0C3E7F40D5F}" srcOrd="0" destOrd="0" presId="urn:microsoft.com/office/officeart/2005/8/layout/orgChart1"/>
    <dgm:cxn modelId="{210D254F-1C0B-0542-A115-F1D9CBE71471}" type="presOf" srcId="{75CC087F-014B-47A8-8E34-102B08077243}" destId="{85F311FC-AD76-FE4D-BC54-E5102980C6A0}" srcOrd="1" destOrd="0" presId="urn:microsoft.com/office/officeart/2005/8/layout/orgChart1"/>
    <dgm:cxn modelId="{D1F75171-3503-4194-939D-ABF1D6012FA4}" srcId="{20EBD3C2-93AE-3C4D-A049-E02ADE089ABD}" destId="{ABFD9503-453A-499E-B186-455766B5511E}" srcOrd="0" destOrd="0" parTransId="{1D5D1ADC-E94A-4044-9472-B047B64E397E}" sibTransId="{85C00830-F344-4083-83D5-E0B7B84BD181}"/>
    <dgm:cxn modelId="{C3167479-2585-F74A-9FEB-C5FB4AD56735}" type="presOf" srcId="{CC02B7F8-3BD7-4811-9710-A4DAA0CAF45F}" destId="{7DE8AF5B-933B-AB4D-A84C-2621504B3D66}" srcOrd="0" destOrd="0" presId="urn:microsoft.com/office/officeart/2005/8/layout/orgChart1"/>
    <dgm:cxn modelId="{1D8BCC5A-F1B4-5345-BA10-6802FF76F8AD}" type="presOf" srcId="{11D98D20-70EA-4924-B096-28D819BECD42}" destId="{0D066D21-655D-1E4B-B9AF-9AFB4F36EA25}" srcOrd="0" destOrd="0" presId="urn:microsoft.com/office/officeart/2005/8/layout/orgChart1"/>
    <dgm:cxn modelId="{6B07BD80-0882-0140-8E00-C0743F398C4B}" type="presOf" srcId="{F2DDAF91-2DCF-4C8A-977D-90E70F48CD63}" destId="{C8CDE0EF-F8F9-9347-BC7D-36456C3A9B2C}" srcOrd="1" destOrd="0" presId="urn:microsoft.com/office/officeart/2005/8/layout/orgChart1"/>
    <dgm:cxn modelId="{88D16384-7328-B94A-A1D7-A16B9D249593}" type="presOf" srcId="{9642FF73-0361-4C80-BE8F-969916240CCF}" destId="{8F084310-51AC-8B4C-B4F4-6ACE2AE6DCB8}" srcOrd="1" destOrd="0" presId="urn:microsoft.com/office/officeart/2005/8/layout/orgChart1"/>
    <dgm:cxn modelId="{4A20C69D-97C8-8249-AC55-1660AAEFADF2}" type="presOf" srcId="{465A1749-9AF7-8343-A75C-AC24CC5D3D5B}" destId="{C3A51904-E184-3645-9000-B29920E27095}" srcOrd="0" destOrd="0" presId="urn:microsoft.com/office/officeart/2005/8/layout/orgChart1"/>
    <dgm:cxn modelId="{DD7F1F9F-48F3-1345-BF34-8FC8153C2F43}" type="presOf" srcId="{99D4BCBF-4748-4E2D-8685-ED10B4E3F795}" destId="{E6330A92-BADF-A545-9983-B4A2FAAD7AE0}" srcOrd="0" destOrd="0" presId="urn:microsoft.com/office/officeart/2005/8/layout/orgChart1"/>
    <dgm:cxn modelId="{3D942B9F-3B1D-3F4D-B545-F8B6D621059F}" type="presOf" srcId="{20EBD3C2-93AE-3C4D-A049-E02ADE089ABD}" destId="{0832FE7B-94C2-B94A-96CD-48DC6CB424E5}" srcOrd="0" destOrd="0" presId="urn:microsoft.com/office/officeart/2005/8/layout/orgChart1"/>
    <dgm:cxn modelId="{B6A1F8A3-CA44-9C4F-9E26-69732F38A828}" type="presOf" srcId="{ADD80131-EA00-4490-B582-CB2B785A497B}" destId="{4BA1E811-79E7-E647-9F64-1C307E84A9F9}" srcOrd="0" destOrd="0" presId="urn:microsoft.com/office/officeart/2005/8/layout/orgChart1"/>
    <dgm:cxn modelId="{D42183A5-3CDB-6942-8D46-0CE2A8C0FF40}" type="presOf" srcId="{10ADE4FE-2600-491F-8711-86CD6FE71539}" destId="{90BB1D33-C967-884D-A9A8-871523F51853}" srcOrd="1" destOrd="0" presId="urn:microsoft.com/office/officeart/2005/8/layout/orgChart1"/>
    <dgm:cxn modelId="{26FCE4A8-AB83-47CB-90F0-8590393380BC}" srcId="{11D98D20-70EA-4924-B096-28D819BECD42}" destId="{D7B6C631-DA87-407E-BD00-7B8C12E1DF21}" srcOrd="1" destOrd="0" parTransId="{6D3CD240-296C-4F37-9197-2948F06E9851}" sibTransId="{4973BC1B-2907-48EB-8F22-03A0020D6374}"/>
    <dgm:cxn modelId="{FA7967AC-DA09-F34D-8952-BD4CA6F6DC29}" type="presOf" srcId="{4193E94E-E571-884F-A470-B0263DE719AD}" destId="{B4894FB5-528A-384C-9C1E-A1B3039E2BB3}" srcOrd="0" destOrd="0" presId="urn:microsoft.com/office/officeart/2005/8/layout/orgChart1"/>
    <dgm:cxn modelId="{7EFDA4AF-7A04-4BB9-86E9-3F230D41EBC7}" srcId="{75CC087F-014B-47A8-8E34-102B08077243}" destId="{11D98D20-70EA-4924-B096-28D819BECD42}" srcOrd="0" destOrd="0" parTransId="{1EB63098-66DE-4030-A1E4-6ABDFE570337}" sibTransId="{4A7BE1FD-62B6-4B84-9F29-BBD7ECB315CE}"/>
    <dgm:cxn modelId="{95BAF2B0-4C91-AD41-A84C-0F83C4EA09A7}" type="presOf" srcId="{59D914F7-34AF-41A3-AFFE-4D8D75F9538D}" destId="{364F725A-1FF6-3041-B6F8-CBD9ABF88A60}" srcOrd="1" destOrd="0" presId="urn:microsoft.com/office/officeart/2005/8/layout/orgChart1"/>
    <dgm:cxn modelId="{949B36B8-B3C6-8943-84D3-B409535E5335}" type="presOf" srcId="{58FEE4CD-8415-42A6-BE21-665B22B39349}" destId="{0B55671E-E803-194D-82E3-7D5C87A096BE}" srcOrd="0" destOrd="0" presId="urn:microsoft.com/office/officeart/2005/8/layout/orgChart1"/>
    <dgm:cxn modelId="{7E3EA9BE-A71B-4327-B2EA-5A48B0F84287}" srcId="{F2DDAF91-2DCF-4C8A-977D-90E70F48CD63}" destId="{B5C77144-3FBF-45A4-9C83-14981CC8C72A}" srcOrd="3" destOrd="0" parTransId="{C6A5B64F-DD4A-4835-9B1A-76411DC47FE4}" sibTransId="{8142C93D-7406-4E6F-A5BD-251B8D6711D4}"/>
    <dgm:cxn modelId="{BE99EBC0-6B98-6B4D-B91E-C18F0CB6B3CE}" type="presOf" srcId="{B5C77144-3FBF-45A4-9C83-14981CC8C72A}" destId="{8AE01C05-0606-1742-B708-6D2D5E25A11A}" srcOrd="1" destOrd="0" presId="urn:microsoft.com/office/officeart/2005/8/layout/orgChart1"/>
    <dgm:cxn modelId="{11778EC3-332C-4539-8E2D-68B93FD047DC}" srcId="{F2DDAF91-2DCF-4C8A-977D-90E70F48CD63}" destId="{2C655DB9-EB4E-4173-8262-E88665AE685D}" srcOrd="1" destOrd="0" parTransId="{AD95582E-5246-471B-AF61-FB338ED7363B}" sibTransId="{DC57CC2F-B674-44FF-9692-2B8753699255}"/>
    <dgm:cxn modelId="{88762DC7-A9BB-494D-9F29-45DF5435E20C}" type="presOf" srcId="{20EBD3C2-93AE-3C4D-A049-E02ADE089ABD}" destId="{CE543524-8DD7-C04F-9364-96840DEDDA20}" srcOrd="1" destOrd="0" presId="urn:microsoft.com/office/officeart/2005/8/layout/orgChart1"/>
    <dgm:cxn modelId="{95E920CB-8627-0C43-83E0-EC0EDACA6E32}" type="presOf" srcId="{FE43928B-8DF8-4AA8-A6AA-9B3FC012D7A0}" destId="{73964DC9-B5B9-2E47-A141-6097E272934B}" srcOrd="1" destOrd="0" presId="urn:microsoft.com/office/officeart/2005/8/layout/orgChart1"/>
    <dgm:cxn modelId="{A93F83CD-2F80-A542-B939-95A16BD0F73D}" srcId="{75CC087F-014B-47A8-8E34-102B08077243}" destId="{20EBD3C2-93AE-3C4D-A049-E02ADE089ABD}" srcOrd="3" destOrd="0" parTransId="{465A1749-9AF7-8343-A75C-AC24CC5D3D5B}" sibTransId="{493B308A-C582-3F40-858F-924E30E1C96E}"/>
    <dgm:cxn modelId="{5BC2CFD0-162F-CA4C-8A0B-FE8DE3AF3E75}" type="presOf" srcId="{563D86A3-531C-49FE-9FA0-2FBB6F140D06}" destId="{B61A71B6-CDEF-5340-BD70-BAE7B79C43E7}" srcOrd="0" destOrd="0" presId="urn:microsoft.com/office/officeart/2005/8/layout/orgChart1"/>
    <dgm:cxn modelId="{638AC4D4-0D13-A940-AE71-FD00708F140D}" type="presOf" srcId="{11D98D20-70EA-4924-B096-28D819BECD42}" destId="{307F7062-936D-9549-92DE-6C9D0DA0FB80}" srcOrd="1" destOrd="0" presId="urn:microsoft.com/office/officeart/2005/8/layout/orgChart1"/>
    <dgm:cxn modelId="{44D797D5-50C2-464E-ADDD-69DD3FBB6A70}" type="presOf" srcId="{A9EFD2C0-CE6C-4481-A014-B3637172FE67}" destId="{3C61171B-6C93-4D40-8E17-B316AF6AB36D}" srcOrd="0" destOrd="0" presId="urn:microsoft.com/office/officeart/2005/8/layout/orgChart1"/>
    <dgm:cxn modelId="{676009D8-FA33-1547-AADD-AD6730F95593}" type="presOf" srcId="{9642FF73-0361-4C80-BE8F-969916240CCF}" destId="{3BECEC34-92ED-BB4D-AB5C-250BC26442D8}" srcOrd="0" destOrd="0" presId="urn:microsoft.com/office/officeart/2005/8/layout/orgChart1"/>
    <dgm:cxn modelId="{858F0BD9-DD22-4BC6-A4DA-85DB5E838FCD}" srcId="{11D98D20-70EA-4924-B096-28D819BECD42}" destId="{778BBD08-FA12-4E72-8E6D-04918B4D4826}" srcOrd="0" destOrd="0" parTransId="{D135F740-11AA-4754-9538-7A7CA7832D0B}" sibTransId="{CFDD1610-A978-47A3-AC48-A1DC53E54A06}"/>
    <dgm:cxn modelId="{67FDBFDC-4900-3A4C-9D34-602210D89117}" type="presOf" srcId="{ECD5453B-0EB4-4BAE-B65D-4005E3C5BBDC}" destId="{32B24107-9F35-3D46-A443-136DF72FE531}" srcOrd="0" destOrd="0" presId="urn:microsoft.com/office/officeart/2005/8/layout/orgChart1"/>
    <dgm:cxn modelId="{FE9985E3-36E0-4B79-8C30-A6E9085AF4AA}" srcId="{F2DDAF91-2DCF-4C8A-977D-90E70F48CD63}" destId="{9642FF73-0361-4C80-BE8F-969916240CCF}" srcOrd="0" destOrd="0" parTransId="{AEB14B49-6C86-4677-A869-7B16F6D64CD4}" sibTransId="{CB3CC529-16C3-4111-91F1-C793BBE9B9A7}"/>
    <dgm:cxn modelId="{7FDFD5E4-14D7-6F40-A6C0-8F850EB08129}" type="presOf" srcId="{2C655DB9-EB4E-4173-8262-E88665AE685D}" destId="{F18BAA03-68B2-8748-AB5C-E98806D1628E}" srcOrd="1" destOrd="0" presId="urn:microsoft.com/office/officeart/2005/8/layout/orgChart1"/>
    <dgm:cxn modelId="{293F68EA-C9D8-EC4E-8A72-771480598455}" type="presOf" srcId="{778BBD08-FA12-4E72-8E6D-04918B4D4826}" destId="{8A768A71-3419-014F-AB1F-0CC2BAD14C16}" srcOrd="1" destOrd="0" presId="urn:microsoft.com/office/officeart/2005/8/layout/orgChart1"/>
    <dgm:cxn modelId="{67DF37F0-5901-9742-A778-161760BF3787}" type="presOf" srcId="{D7B6C631-DA87-407E-BD00-7B8C12E1DF21}" destId="{E5295D6B-1557-3A4C-96D3-72FA3B80999A}" srcOrd="0" destOrd="0" presId="urn:microsoft.com/office/officeart/2005/8/layout/orgChart1"/>
    <dgm:cxn modelId="{27B3BEF1-1B5D-C246-9B62-11512C164356}" type="presOf" srcId="{C6A5B64F-DD4A-4835-9B1A-76411DC47FE4}" destId="{05D752FF-A872-344C-8CB6-C08F38F612DC}" srcOrd="0" destOrd="0" presId="urn:microsoft.com/office/officeart/2005/8/layout/orgChart1"/>
    <dgm:cxn modelId="{1CF2CBF2-926A-5B4F-8CE0-E7AA54DFAB53}" type="presOf" srcId="{37CD5067-DFE0-40C3-A4F3-526997E9F2FC}" destId="{0E05E51D-3CB3-484C-A4EB-78F9752C9B50}" srcOrd="0" destOrd="0" presId="urn:microsoft.com/office/officeart/2005/8/layout/orgChart1"/>
    <dgm:cxn modelId="{A9CF39F6-0B1D-4D4D-AE5D-21118E3ED924}" type="presOf" srcId="{D7B6C631-DA87-407E-BD00-7B8C12E1DF21}" destId="{148B5D10-3FD0-6E44-B8B5-994217DCCF6B}" srcOrd="1" destOrd="0" presId="urn:microsoft.com/office/officeart/2005/8/layout/orgChart1"/>
    <dgm:cxn modelId="{5C75C8FC-E3F5-4B80-AE2D-7E5AD89B11B6}" srcId="{F2DDAF91-2DCF-4C8A-977D-90E70F48CD63}" destId="{563D86A3-531C-49FE-9FA0-2FBB6F140D06}" srcOrd="5" destOrd="0" parTransId="{9C4262E8-5987-4300-AC8F-CE14E365BC3A}" sibTransId="{31AEBC68-4D16-4225-B171-BBC5017CF55E}"/>
    <dgm:cxn modelId="{0AC331FD-A3DB-A344-99DB-8EFE031429C3}" type="presOf" srcId="{7B55BC37-C791-4B34-BF64-780685DAA43C}" destId="{E958F777-0457-EE44-9404-0B708B0A746C}" srcOrd="0" destOrd="0" presId="urn:microsoft.com/office/officeart/2005/8/layout/orgChart1"/>
    <dgm:cxn modelId="{5BADD4EC-51AD-9049-843C-E65F18FADCC5}" type="presParOf" srcId="{E958F777-0457-EE44-9404-0B708B0A746C}" destId="{84D7AC1D-45A6-4B45-A540-F58B5ED9119C}" srcOrd="0" destOrd="0" presId="urn:microsoft.com/office/officeart/2005/8/layout/orgChart1"/>
    <dgm:cxn modelId="{1EA57621-8BA4-6549-B472-8D1C7119A7FE}" type="presParOf" srcId="{84D7AC1D-45A6-4B45-A540-F58B5ED9119C}" destId="{27F5970C-907A-EE40-B5B1-1970A0238284}" srcOrd="0" destOrd="0" presId="urn:microsoft.com/office/officeart/2005/8/layout/orgChart1"/>
    <dgm:cxn modelId="{F1319049-50E5-9C43-B35B-5A23EE29924A}" type="presParOf" srcId="{27F5970C-907A-EE40-B5B1-1970A0238284}" destId="{E33E6FD2-EB95-5749-AA98-309F164C7DD3}" srcOrd="0" destOrd="0" presId="urn:microsoft.com/office/officeart/2005/8/layout/orgChart1"/>
    <dgm:cxn modelId="{5EC889E2-6303-AF43-988D-FA9BBFC52238}" type="presParOf" srcId="{27F5970C-907A-EE40-B5B1-1970A0238284}" destId="{85F311FC-AD76-FE4D-BC54-E5102980C6A0}" srcOrd="1" destOrd="0" presId="urn:microsoft.com/office/officeart/2005/8/layout/orgChart1"/>
    <dgm:cxn modelId="{665B0BCC-AE1E-484C-BF21-EF6A9DA660A1}" type="presParOf" srcId="{84D7AC1D-45A6-4B45-A540-F58B5ED9119C}" destId="{5642F03C-539B-AA4D-8567-544544F261ED}" srcOrd="1" destOrd="0" presId="urn:microsoft.com/office/officeart/2005/8/layout/orgChart1"/>
    <dgm:cxn modelId="{58361165-5DF9-104F-B610-78F1DC0E061C}" type="presParOf" srcId="{5642F03C-539B-AA4D-8567-544544F261ED}" destId="{349577BB-ADD7-3D4E-8FFE-D1ABBBB4BC7C}" srcOrd="0" destOrd="0" presId="urn:microsoft.com/office/officeart/2005/8/layout/orgChart1"/>
    <dgm:cxn modelId="{E8221106-F3B1-694C-959D-998112B1C12A}" type="presParOf" srcId="{5642F03C-539B-AA4D-8567-544544F261ED}" destId="{D4ED70A7-F497-3745-B0F3-0CC2A1DB0847}" srcOrd="1" destOrd="0" presId="urn:microsoft.com/office/officeart/2005/8/layout/orgChart1"/>
    <dgm:cxn modelId="{685F3DBD-43E2-1744-B683-7F55ED3EA6F9}" type="presParOf" srcId="{D4ED70A7-F497-3745-B0F3-0CC2A1DB0847}" destId="{685BC626-5BA3-5E49-843D-7F6EEA3A5A22}" srcOrd="0" destOrd="0" presId="urn:microsoft.com/office/officeart/2005/8/layout/orgChart1"/>
    <dgm:cxn modelId="{E7096F0E-5815-5248-8C5D-26BC08E4386F}" type="presParOf" srcId="{685BC626-5BA3-5E49-843D-7F6EEA3A5A22}" destId="{0D066D21-655D-1E4B-B9AF-9AFB4F36EA25}" srcOrd="0" destOrd="0" presId="urn:microsoft.com/office/officeart/2005/8/layout/orgChart1"/>
    <dgm:cxn modelId="{874B7B66-E96A-0341-8353-34A0F89EBF4F}" type="presParOf" srcId="{685BC626-5BA3-5E49-843D-7F6EEA3A5A22}" destId="{307F7062-936D-9549-92DE-6C9D0DA0FB80}" srcOrd="1" destOrd="0" presId="urn:microsoft.com/office/officeart/2005/8/layout/orgChart1"/>
    <dgm:cxn modelId="{36CDAF41-E6C8-C04E-A4FE-A72E86E45F5E}" type="presParOf" srcId="{D4ED70A7-F497-3745-B0F3-0CC2A1DB0847}" destId="{8A3A24B4-343C-B149-ACAE-60DAE4835209}" srcOrd="1" destOrd="0" presId="urn:microsoft.com/office/officeart/2005/8/layout/orgChart1"/>
    <dgm:cxn modelId="{2BB98305-F886-D44A-A05F-85ED3A2E70E0}" type="presParOf" srcId="{8A3A24B4-343C-B149-ACAE-60DAE4835209}" destId="{7A65B2C0-1A08-4C44-ABB7-37D7B281325A}" srcOrd="0" destOrd="0" presId="urn:microsoft.com/office/officeart/2005/8/layout/orgChart1"/>
    <dgm:cxn modelId="{01DEBC8C-963F-6047-A22D-75EF12ED47D5}" type="presParOf" srcId="{8A3A24B4-343C-B149-ACAE-60DAE4835209}" destId="{37473706-A754-F54A-91C4-130C5678CD3F}" srcOrd="1" destOrd="0" presId="urn:microsoft.com/office/officeart/2005/8/layout/orgChart1"/>
    <dgm:cxn modelId="{BE053B28-AEC3-9146-A1F2-65DD4BBAF7D9}" type="presParOf" srcId="{37473706-A754-F54A-91C4-130C5678CD3F}" destId="{5A096C7F-CC4D-E040-A8A2-B950EB31AECF}" srcOrd="0" destOrd="0" presId="urn:microsoft.com/office/officeart/2005/8/layout/orgChart1"/>
    <dgm:cxn modelId="{5EC59645-5281-074D-8805-752B0D093AE3}" type="presParOf" srcId="{5A096C7F-CC4D-E040-A8A2-B950EB31AECF}" destId="{E7CFA404-51C0-2D42-920B-07BBD9F8AE93}" srcOrd="0" destOrd="0" presId="urn:microsoft.com/office/officeart/2005/8/layout/orgChart1"/>
    <dgm:cxn modelId="{7FD75FF8-D8D4-ED47-808D-5E79E3C1D573}" type="presParOf" srcId="{5A096C7F-CC4D-E040-A8A2-B950EB31AECF}" destId="{8A768A71-3419-014F-AB1F-0CC2BAD14C16}" srcOrd="1" destOrd="0" presId="urn:microsoft.com/office/officeart/2005/8/layout/orgChart1"/>
    <dgm:cxn modelId="{F77DE9A5-8045-9642-9E4A-44F0E85BAF3B}" type="presParOf" srcId="{37473706-A754-F54A-91C4-130C5678CD3F}" destId="{4548BD84-D19C-FF4E-9907-4EAFD2E2525A}" srcOrd="1" destOrd="0" presId="urn:microsoft.com/office/officeart/2005/8/layout/orgChart1"/>
    <dgm:cxn modelId="{03B9B158-29F2-8140-A776-E36E47B37D46}" type="presParOf" srcId="{37473706-A754-F54A-91C4-130C5678CD3F}" destId="{2331BAE2-3CDC-334E-BBD6-487F645FDBE3}" srcOrd="2" destOrd="0" presId="urn:microsoft.com/office/officeart/2005/8/layout/orgChart1"/>
    <dgm:cxn modelId="{DD87DF85-19B2-EA4A-8A13-8B8D3528DA2A}" type="presParOf" srcId="{8A3A24B4-343C-B149-ACAE-60DAE4835209}" destId="{469662A0-ED59-8C49-8C80-8C0B4F697B0B}" srcOrd="2" destOrd="0" presId="urn:microsoft.com/office/officeart/2005/8/layout/orgChart1"/>
    <dgm:cxn modelId="{3EFE749C-A1DE-3449-A617-35ACCDDBDEB5}" type="presParOf" srcId="{8A3A24B4-343C-B149-ACAE-60DAE4835209}" destId="{DBDCC787-8930-F44E-821C-46C4E2B3A967}" srcOrd="3" destOrd="0" presId="urn:microsoft.com/office/officeart/2005/8/layout/orgChart1"/>
    <dgm:cxn modelId="{8D388B8A-EA73-F04A-AE93-6B23B51F3634}" type="presParOf" srcId="{DBDCC787-8930-F44E-821C-46C4E2B3A967}" destId="{5C74B136-3AAE-C748-A174-7561F3F475A4}" srcOrd="0" destOrd="0" presId="urn:microsoft.com/office/officeart/2005/8/layout/orgChart1"/>
    <dgm:cxn modelId="{879C95B2-FD34-3346-9718-76B74B05D727}" type="presParOf" srcId="{5C74B136-3AAE-C748-A174-7561F3F475A4}" destId="{E5295D6B-1557-3A4C-96D3-72FA3B80999A}" srcOrd="0" destOrd="0" presId="urn:microsoft.com/office/officeart/2005/8/layout/orgChart1"/>
    <dgm:cxn modelId="{C8B1392B-A6C1-8847-BFB3-4CC26B09D0F9}" type="presParOf" srcId="{5C74B136-3AAE-C748-A174-7561F3F475A4}" destId="{148B5D10-3FD0-6E44-B8B5-994217DCCF6B}" srcOrd="1" destOrd="0" presId="urn:microsoft.com/office/officeart/2005/8/layout/orgChart1"/>
    <dgm:cxn modelId="{0A2BCC45-438F-144D-9E1C-E83C94CE4D5A}" type="presParOf" srcId="{DBDCC787-8930-F44E-821C-46C4E2B3A967}" destId="{E1F2BD27-D54D-6342-9251-C3EDE610D184}" srcOrd="1" destOrd="0" presId="urn:microsoft.com/office/officeart/2005/8/layout/orgChart1"/>
    <dgm:cxn modelId="{EEB81E7E-80B0-2A43-BEB0-ACB20458892D}" type="presParOf" srcId="{DBDCC787-8930-F44E-821C-46C4E2B3A967}" destId="{230FDAF3-E436-D14E-86ED-D27EB8C6C807}" srcOrd="2" destOrd="0" presId="urn:microsoft.com/office/officeart/2005/8/layout/orgChart1"/>
    <dgm:cxn modelId="{DC416E20-D899-EB44-AF5F-8661C4ECCA40}" type="presParOf" srcId="{8A3A24B4-343C-B149-ACAE-60DAE4835209}" destId="{4BA1E811-79E7-E647-9F64-1C307E84A9F9}" srcOrd="4" destOrd="0" presId="urn:microsoft.com/office/officeart/2005/8/layout/orgChart1"/>
    <dgm:cxn modelId="{24177BAD-4A23-1349-9BCE-C1A5C333003B}" type="presParOf" srcId="{8A3A24B4-343C-B149-ACAE-60DAE4835209}" destId="{E4CAE775-5D66-3445-8E16-BA59ED3E7A17}" srcOrd="5" destOrd="0" presId="urn:microsoft.com/office/officeart/2005/8/layout/orgChart1"/>
    <dgm:cxn modelId="{F132AC6C-BE08-8849-84D2-8505A19E1241}" type="presParOf" srcId="{E4CAE775-5D66-3445-8E16-BA59ED3E7A17}" destId="{C84BFC7C-8872-1D4F-8FF8-406051BF77E1}" srcOrd="0" destOrd="0" presId="urn:microsoft.com/office/officeart/2005/8/layout/orgChart1"/>
    <dgm:cxn modelId="{B645536D-DA77-904B-9B9D-702A136F5037}" type="presParOf" srcId="{C84BFC7C-8872-1D4F-8FF8-406051BF77E1}" destId="{87743EB0-F7F7-FB46-BBAD-D0C3E7F40D5F}" srcOrd="0" destOrd="0" presId="urn:microsoft.com/office/officeart/2005/8/layout/orgChart1"/>
    <dgm:cxn modelId="{CAD03C9E-6227-D246-B193-B09C7DC8AD44}" type="presParOf" srcId="{C84BFC7C-8872-1D4F-8FF8-406051BF77E1}" destId="{CF1D55E4-BB96-B94F-8FCA-7FA7EEA479F9}" srcOrd="1" destOrd="0" presId="urn:microsoft.com/office/officeart/2005/8/layout/orgChart1"/>
    <dgm:cxn modelId="{8F1CD811-511F-F04D-A8E6-D41CD299AB5D}" type="presParOf" srcId="{E4CAE775-5D66-3445-8E16-BA59ED3E7A17}" destId="{88AF8C44-F8AF-114C-8900-58BEA951677B}" srcOrd="1" destOrd="0" presId="urn:microsoft.com/office/officeart/2005/8/layout/orgChart1"/>
    <dgm:cxn modelId="{40C082FF-B043-1440-9266-56D5DA13DD84}" type="presParOf" srcId="{E4CAE775-5D66-3445-8E16-BA59ED3E7A17}" destId="{1E03457C-5838-6B48-93E6-6C16D23D82EB}" srcOrd="2" destOrd="0" presId="urn:microsoft.com/office/officeart/2005/8/layout/orgChart1"/>
    <dgm:cxn modelId="{C4AC6D1A-88AE-BB47-A248-13CC9DC5188D}" type="presParOf" srcId="{8A3A24B4-343C-B149-ACAE-60DAE4835209}" destId="{0B55671E-E803-194D-82E3-7D5C87A096BE}" srcOrd="6" destOrd="0" presId="urn:microsoft.com/office/officeart/2005/8/layout/orgChart1"/>
    <dgm:cxn modelId="{42C13CA8-42BA-7741-B0AE-D27301EF7B18}" type="presParOf" srcId="{8A3A24B4-343C-B149-ACAE-60DAE4835209}" destId="{16268401-6B84-664A-B351-BBF55ED929C3}" srcOrd="7" destOrd="0" presId="urn:microsoft.com/office/officeart/2005/8/layout/orgChart1"/>
    <dgm:cxn modelId="{49E0922B-18FE-7A4C-9A44-9B9E7BC6AEDC}" type="presParOf" srcId="{16268401-6B84-664A-B351-BBF55ED929C3}" destId="{8F10F8BE-BF87-FC44-9148-C56436D4A6BE}" srcOrd="0" destOrd="0" presId="urn:microsoft.com/office/officeart/2005/8/layout/orgChart1"/>
    <dgm:cxn modelId="{F9648087-DCB2-3241-8A8D-B22B567DC25C}" type="presParOf" srcId="{8F10F8BE-BF87-FC44-9148-C56436D4A6BE}" destId="{759F771E-24FB-A245-8E4D-D49ED47D6CA5}" srcOrd="0" destOrd="0" presId="urn:microsoft.com/office/officeart/2005/8/layout/orgChart1"/>
    <dgm:cxn modelId="{48622FB8-E173-C142-8030-82F6CBE9A344}" type="presParOf" srcId="{8F10F8BE-BF87-FC44-9148-C56436D4A6BE}" destId="{90BB1D33-C967-884D-A9A8-871523F51853}" srcOrd="1" destOrd="0" presId="urn:microsoft.com/office/officeart/2005/8/layout/orgChart1"/>
    <dgm:cxn modelId="{713297EA-E706-8B4B-A417-41462B417C5B}" type="presParOf" srcId="{16268401-6B84-664A-B351-BBF55ED929C3}" destId="{49F6E736-8AE3-E44A-A677-648BABDD4677}" srcOrd="1" destOrd="0" presId="urn:microsoft.com/office/officeart/2005/8/layout/orgChart1"/>
    <dgm:cxn modelId="{E6A06163-29DA-8441-80BB-4971D3E41DD9}" type="presParOf" srcId="{16268401-6B84-664A-B351-BBF55ED929C3}" destId="{A3E6FF57-5B1D-4F40-B6F9-6F9E172603BB}" srcOrd="2" destOrd="0" presId="urn:microsoft.com/office/officeart/2005/8/layout/orgChart1"/>
    <dgm:cxn modelId="{F6464B62-E8A5-3C43-9944-B5912BECC3EF}" type="presParOf" srcId="{8A3A24B4-343C-B149-ACAE-60DAE4835209}" destId="{9D2E8F04-159E-B94F-BCC4-12B2E351D6F0}" srcOrd="8" destOrd="0" presId="urn:microsoft.com/office/officeart/2005/8/layout/orgChart1"/>
    <dgm:cxn modelId="{CCDCEF60-AC6D-1F44-929D-5C56BEB6BDEC}" type="presParOf" srcId="{8A3A24B4-343C-B149-ACAE-60DAE4835209}" destId="{C4D89204-E2D3-1B4B-8D40-721F0FA882D7}" srcOrd="9" destOrd="0" presId="urn:microsoft.com/office/officeart/2005/8/layout/orgChart1"/>
    <dgm:cxn modelId="{18BAAFFF-AB85-6041-8BB2-63F48B6BA78B}" type="presParOf" srcId="{C4D89204-E2D3-1B4B-8D40-721F0FA882D7}" destId="{1F575FE4-1D36-8B45-A7E5-0662459D80B8}" srcOrd="0" destOrd="0" presId="urn:microsoft.com/office/officeart/2005/8/layout/orgChart1"/>
    <dgm:cxn modelId="{C0B82802-0E00-DD46-98F0-636CCA6850C5}" type="presParOf" srcId="{1F575FE4-1D36-8B45-A7E5-0662459D80B8}" destId="{8115D57A-3A81-D14B-BFAB-765545F2DD95}" srcOrd="0" destOrd="0" presId="urn:microsoft.com/office/officeart/2005/8/layout/orgChart1"/>
    <dgm:cxn modelId="{D8CC0FB9-7B4F-4549-B6DD-8864D2180B23}" type="presParOf" srcId="{1F575FE4-1D36-8B45-A7E5-0662459D80B8}" destId="{73964DC9-B5B9-2E47-A141-6097E272934B}" srcOrd="1" destOrd="0" presId="urn:microsoft.com/office/officeart/2005/8/layout/orgChart1"/>
    <dgm:cxn modelId="{B7820274-231C-4948-8147-BDFB41D8E9DF}" type="presParOf" srcId="{C4D89204-E2D3-1B4B-8D40-721F0FA882D7}" destId="{46088387-34B4-9141-A89C-1F96A0ED70C1}" srcOrd="1" destOrd="0" presId="urn:microsoft.com/office/officeart/2005/8/layout/orgChart1"/>
    <dgm:cxn modelId="{2EF2910E-F8CE-1743-8D62-6BDB9A5E25DA}" type="presParOf" srcId="{C4D89204-E2D3-1B4B-8D40-721F0FA882D7}" destId="{0AC6279A-59B9-7241-9BFC-351E725E8937}" srcOrd="2" destOrd="0" presId="urn:microsoft.com/office/officeart/2005/8/layout/orgChart1"/>
    <dgm:cxn modelId="{AABF7220-ACCC-B449-8547-C5DC37037865}" type="presParOf" srcId="{D4ED70A7-F497-3745-B0F3-0CC2A1DB0847}" destId="{58CC8C3D-010B-8348-9B04-4A193E56CAF6}" srcOrd="2" destOrd="0" presId="urn:microsoft.com/office/officeart/2005/8/layout/orgChart1"/>
    <dgm:cxn modelId="{DB3F055E-3676-244F-B168-413AE3B800BB}" type="presParOf" srcId="{5642F03C-539B-AA4D-8567-544544F261ED}" destId="{0E05E51D-3CB3-484C-A4EB-78F9752C9B50}" srcOrd="2" destOrd="0" presId="urn:microsoft.com/office/officeart/2005/8/layout/orgChart1"/>
    <dgm:cxn modelId="{46FFB028-B5EF-804C-9F80-483D68D10CF2}" type="presParOf" srcId="{5642F03C-539B-AA4D-8567-544544F261ED}" destId="{6663D460-6754-A14A-81FC-CC177EAA1A1E}" srcOrd="3" destOrd="0" presId="urn:microsoft.com/office/officeart/2005/8/layout/orgChart1"/>
    <dgm:cxn modelId="{E0944D65-BDA6-3948-9112-5173314A13B4}" type="presParOf" srcId="{6663D460-6754-A14A-81FC-CC177EAA1A1E}" destId="{0D036F92-1773-C149-9C11-D4FF687BAA17}" srcOrd="0" destOrd="0" presId="urn:microsoft.com/office/officeart/2005/8/layout/orgChart1"/>
    <dgm:cxn modelId="{167F989E-3D3F-9944-A411-E17D3A08489E}" type="presParOf" srcId="{0D036F92-1773-C149-9C11-D4FF687BAA17}" destId="{3D3F445B-46A2-904E-BAAD-696CAD42DB9F}" srcOrd="0" destOrd="0" presId="urn:microsoft.com/office/officeart/2005/8/layout/orgChart1"/>
    <dgm:cxn modelId="{A02FC4CB-8736-5442-A456-BEB502362386}" type="presParOf" srcId="{0D036F92-1773-C149-9C11-D4FF687BAA17}" destId="{C8CDE0EF-F8F9-9347-BC7D-36456C3A9B2C}" srcOrd="1" destOrd="0" presId="urn:microsoft.com/office/officeart/2005/8/layout/orgChart1"/>
    <dgm:cxn modelId="{A5E6687D-7FF2-2E4D-AFC3-7FCD99D087E2}" type="presParOf" srcId="{6663D460-6754-A14A-81FC-CC177EAA1A1E}" destId="{A12F89A2-4FA7-134A-88BD-AEE7F21B2911}" srcOrd="1" destOrd="0" presId="urn:microsoft.com/office/officeart/2005/8/layout/orgChart1"/>
    <dgm:cxn modelId="{4FFF74E8-6B90-A54A-AEF2-72F2EB89E81A}" type="presParOf" srcId="{A12F89A2-4FA7-134A-88BD-AEE7F21B2911}" destId="{D41E4738-5816-2242-96DB-681E1F307A53}" srcOrd="0" destOrd="0" presId="urn:microsoft.com/office/officeart/2005/8/layout/orgChart1"/>
    <dgm:cxn modelId="{ED9D4614-A87A-764E-9997-3B1A3BEFE530}" type="presParOf" srcId="{A12F89A2-4FA7-134A-88BD-AEE7F21B2911}" destId="{CD8A51FF-B954-D94F-84C9-4D3D9A34AA8B}" srcOrd="1" destOrd="0" presId="urn:microsoft.com/office/officeart/2005/8/layout/orgChart1"/>
    <dgm:cxn modelId="{022E25D3-9CCD-BD42-B165-CC6A503A1A18}" type="presParOf" srcId="{CD8A51FF-B954-D94F-84C9-4D3D9A34AA8B}" destId="{B27E4E8D-60FC-C740-91E1-4501765C858D}" srcOrd="0" destOrd="0" presId="urn:microsoft.com/office/officeart/2005/8/layout/orgChart1"/>
    <dgm:cxn modelId="{2386E4EE-1525-B54A-AF1C-4A075AE14B44}" type="presParOf" srcId="{B27E4E8D-60FC-C740-91E1-4501765C858D}" destId="{3BECEC34-92ED-BB4D-AB5C-250BC26442D8}" srcOrd="0" destOrd="0" presId="urn:microsoft.com/office/officeart/2005/8/layout/orgChart1"/>
    <dgm:cxn modelId="{4102F359-C773-2F47-BAE7-F2BF3166F3A3}" type="presParOf" srcId="{B27E4E8D-60FC-C740-91E1-4501765C858D}" destId="{8F084310-51AC-8B4C-B4F4-6ACE2AE6DCB8}" srcOrd="1" destOrd="0" presId="urn:microsoft.com/office/officeart/2005/8/layout/orgChart1"/>
    <dgm:cxn modelId="{775C42A5-3FB8-7849-AAAA-FDF821860F1F}" type="presParOf" srcId="{CD8A51FF-B954-D94F-84C9-4D3D9A34AA8B}" destId="{CC42AB8D-EB54-6D4E-89BB-02DB1674F33F}" srcOrd="1" destOrd="0" presId="urn:microsoft.com/office/officeart/2005/8/layout/orgChart1"/>
    <dgm:cxn modelId="{BCB0A7BB-CC4A-9145-9A25-89134FA54480}" type="presParOf" srcId="{CD8A51FF-B954-D94F-84C9-4D3D9A34AA8B}" destId="{366C8370-37BF-1543-AFF1-04F484577ED5}" srcOrd="2" destOrd="0" presId="urn:microsoft.com/office/officeart/2005/8/layout/orgChart1"/>
    <dgm:cxn modelId="{AE831DD1-BEB4-E544-95B9-A9FB845A88AB}" type="presParOf" srcId="{A12F89A2-4FA7-134A-88BD-AEE7F21B2911}" destId="{5A4FE4E7-8873-9145-B26C-9391302ADD3A}" srcOrd="2" destOrd="0" presId="urn:microsoft.com/office/officeart/2005/8/layout/orgChart1"/>
    <dgm:cxn modelId="{7DE230AF-128E-FA40-8DA6-5F6F85B062A1}" type="presParOf" srcId="{A12F89A2-4FA7-134A-88BD-AEE7F21B2911}" destId="{63755A61-B203-6045-B998-142F95805A5E}" srcOrd="3" destOrd="0" presId="urn:microsoft.com/office/officeart/2005/8/layout/orgChart1"/>
    <dgm:cxn modelId="{F205651A-4C69-5347-9D62-E851C9EC9BC4}" type="presParOf" srcId="{63755A61-B203-6045-B998-142F95805A5E}" destId="{355D827C-9D4B-094A-876D-8E2C7657A8E1}" srcOrd="0" destOrd="0" presId="urn:microsoft.com/office/officeart/2005/8/layout/orgChart1"/>
    <dgm:cxn modelId="{6E447E90-AF7D-374A-988A-59A97BB0EF51}" type="presParOf" srcId="{355D827C-9D4B-094A-876D-8E2C7657A8E1}" destId="{BF044D08-1246-6E4D-8DE9-27A2700EE1BF}" srcOrd="0" destOrd="0" presId="urn:microsoft.com/office/officeart/2005/8/layout/orgChart1"/>
    <dgm:cxn modelId="{65751AF6-5089-2342-8624-A8C22DE1F755}" type="presParOf" srcId="{355D827C-9D4B-094A-876D-8E2C7657A8E1}" destId="{F18BAA03-68B2-8748-AB5C-E98806D1628E}" srcOrd="1" destOrd="0" presId="urn:microsoft.com/office/officeart/2005/8/layout/orgChart1"/>
    <dgm:cxn modelId="{ADADCEE5-BF09-A74D-93F5-4F250DF35BF3}" type="presParOf" srcId="{63755A61-B203-6045-B998-142F95805A5E}" destId="{3421BEEF-1DF5-8547-8D70-DD395C97F4E0}" srcOrd="1" destOrd="0" presId="urn:microsoft.com/office/officeart/2005/8/layout/orgChart1"/>
    <dgm:cxn modelId="{651A8406-0884-844B-A66A-27A8AB0E21D1}" type="presParOf" srcId="{63755A61-B203-6045-B998-142F95805A5E}" destId="{D63925C6-BFE9-3943-8924-238A81EC05D8}" srcOrd="2" destOrd="0" presId="urn:microsoft.com/office/officeart/2005/8/layout/orgChart1"/>
    <dgm:cxn modelId="{373215C3-DD6C-5D43-BBC6-7447B2562999}" type="presParOf" srcId="{A12F89A2-4FA7-134A-88BD-AEE7F21B2911}" destId="{E6330A92-BADF-A545-9983-B4A2FAAD7AE0}" srcOrd="4" destOrd="0" presId="urn:microsoft.com/office/officeart/2005/8/layout/orgChart1"/>
    <dgm:cxn modelId="{C29DA694-5FAA-4547-B08A-B30B3969C710}" type="presParOf" srcId="{A12F89A2-4FA7-134A-88BD-AEE7F21B2911}" destId="{BA72A1F4-A49A-854F-9420-0C2A5D69CC44}" srcOrd="5" destOrd="0" presId="urn:microsoft.com/office/officeart/2005/8/layout/orgChart1"/>
    <dgm:cxn modelId="{5C19B795-271A-044A-A17E-0C6AAA431856}" type="presParOf" srcId="{BA72A1F4-A49A-854F-9420-0C2A5D69CC44}" destId="{B7E607E1-B184-854E-BDA0-2BB855DBBD78}" srcOrd="0" destOrd="0" presId="urn:microsoft.com/office/officeart/2005/8/layout/orgChart1"/>
    <dgm:cxn modelId="{A66B82C2-5639-AD47-BF16-8D1B69F8941C}" type="presParOf" srcId="{B7E607E1-B184-854E-BDA0-2BB855DBBD78}" destId="{24208EB0-19B9-2941-9806-E4530F5EFCFD}" srcOrd="0" destOrd="0" presId="urn:microsoft.com/office/officeart/2005/8/layout/orgChart1"/>
    <dgm:cxn modelId="{7436396A-9B76-F247-8E3F-E9C83141C674}" type="presParOf" srcId="{B7E607E1-B184-854E-BDA0-2BB855DBBD78}" destId="{364F725A-1FF6-3041-B6F8-CBD9ABF88A60}" srcOrd="1" destOrd="0" presId="urn:microsoft.com/office/officeart/2005/8/layout/orgChart1"/>
    <dgm:cxn modelId="{538EBB5E-06A1-614E-B056-0752C57671EC}" type="presParOf" srcId="{BA72A1F4-A49A-854F-9420-0C2A5D69CC44}" destId="{9744C77C-42B0-4C4C-9B67-270C4D4E0DB3}" srcOrd="1" destOrd="0" presId="urn:microsoft.com/office/officeart/2005/8/layout/orgChart1"/>
    <dgm:cxn modelId="{DEE7C25C-9BD3-2D44-AB60-D09D10EF7382}" type="presParOf" srcId="{BA72A1F4-A49A-854F-9420-0C2A5D69CC44}" destId="{C8BECBDB-1F1E-9541-91DA-DB773692354C}" srcOrd="2" destOrd="0" presId="urn:microsoft.com/office/officeart/2005/8/layout/orgChart1"/>
    <dgm:cxn modelId="{34ED9EC3-093B-3A4C-968C-5FB17252016F}" type="presParOf" srcId="{A12F89A2-4FA7-134A-88BD-AEE7F21B2911}" destId="{05D752FF-A872-344C-8CB6-C08F38F612DC}" srcOrd="6" destOrd="0" presId="urn:microsoft.com/office/officeart/2005/8/layout/orgChart1"/>
    <dgm:cxn modelId="{867629D0-6C1A-804A-8128-F93FB289EA43}" type="presParOf" srcId="{A12F89A2-4FA7-134A-88BD-AEE7F21B2911}" destId="{61814CFF-19A6-504E-993E-63D9E800EBC7}" srcOrd="7" destOrd="0" presId="urn:microsoft.com/office/officeart/2005/8/layout/orgChart1"/>
    <dgm:cxn modelId="{13CF8240-9F27-B540-9D9D-BD6D571F9AC1}" type="presParOf" srcId="{61814CFF-19A6-504E-993E-63D9E800EBC7}" destId="{79485B48-F5FB-164D-9563-0E985F8F9B1E}" srcOrd="0" destOrd="0" presId="urn:microsoft.com/office/officeart/2005/8/layout/orgChart1"/>
    <dgm:cxn modelId="{45CD5AD0-C192-4E45-9382-A2DEDF494152}" type="presParOf" srcId="{79485B48-F5FB-164D-9563-0E985F8F9B1E}" destId="{067F69E6-0595-8A40-A868-B8D13EAB39EE}" srcOrd="0" destOrd="0" presId="urn:microsoft.com/office/officeart/2005/8/layout/orgChart1"/>
    <dgm:cxn modelId="{7E6107A1-C0AD-304A-BDD0-07F4E26560C5}" type="presParOf" srcId="{79485B48-F5FB-164D-9563-0E985F8F9B1E}" destId="{8AE01C05-0606-1742-B708-6D2D5E25A11A}" srcOrd="1" destOrd="0" presId="urn:microsoft.com/office/officeart/2005/8/layout/orgChart1"/>
    <dgm:cxn modelId="{93EA482D-913C-214E-9191-1D696EAAF660}" type="presParOf" srcId="{61814CFF-19A6-504E-993E-63D9E800EBC7}" destId="{EBD3F041-8080-744B-91D9-3176FD0F07F5}" srcOrd="1" destOrd="0" presId="urn:microsoft.com/office/officeart/2005/8/layout/orgChart1"/>
    <dgm:cxn modelId="{FADBCB02-DF07-274D-BA6E-EA5097546C01}" type="presParOf" srcId="{61814CFF-19A6-504E-993E-63D9E800EBC7}" destId="{E74BF1D1-B577-014A-B915-3AFE8AC3738A}" srcOrd="2" destOrd="0" presId="urn:microsoft.com/office/officeart/2005/8/layout/orgChart1"/>
    <dgm:cxn modelId="{22439F03-E555-AD4E-9FE8-63CE4ECC77B8}" type="presParOf" srcId="{A12F89A2-4FA7-134A-88BD-AEE7F21B2911}" destId="{32B24107-9F35-3D46-A443-136DF72FE531}" srcOrd="8" destOrd="0" presId="urn:microsoft.com/office/officeart/2005/8/layout/orgChart1"/>
    <dgm:cxn modelId="{9327D222-7A38-BD4E-999D-5AB73784A6DE}" type="presParOf" srcId="{A12F89A2-4FA7-134A-88BD-AEE7F21B2911}" destId="{C929DC09-4797-2444-9795-33A5E4546D7A}" srcOrd="9" destOrd="0" presId="urn:microsoft.com/office/officeart/2005/8/layout/orgChart1"/>
    <dgm:cxn modelId="{5A8B238A-53DA-BF45-8CA5-63C6AA77A15F}" type="presParOf" srcId="{C929DC09-4797-2444-9795-33A5E4546D7A}" destId="{F441ADA0-FAD7-D449-8B87-A2EB762A700E}" srcOrd="0" destOrd="0" presId="urn:microsoft.com/office/officeart/2005/8/layout/orgChart1"/>
    <dgm:cxn modelId="{37457399-BBB8-3B44-8881-D0670A6FF546}" type="presParOf" srcId="{F441ADA0-FAD7-D449-8B87-A2EB762A700E}" destId="{35B2438F-7FD3-5844-A153-6FCBDB2A2465}" srcOrd="0" destOrd="0" presId="urn:microsoft.com/office/officeart/2005/8/layout/orgChart1"/>
    <dgm:cxn modelId="{99DE6206-4DE5-D946-A8D8-3F3855DBE3D6}" type="presParOf" srcId="{F441ADA0-FAD7-D449-8B87-A2EB762A700E}" destId="{793306A5-DF3E-3F48-AE18-52038755F66D}" srcOrd="1" destOrd="0" presId="urn:microsoft.com/office/officeart/2005/8/layout/orgChart1"/>
    <dgm:cxn modelId="{7F402F8B-39DC-8448-A500-4E5944DACCB0}" type="presParOf" srcId="{C929DC09-4797-2444-9795-33A5E4546D7A}" destId="{7E00D656-2227-0B48-90F7-7033075BFADE}" srcOrd="1" destOrd="0" presId="urn:microsoft.com/office/officeart/2005/8/layout/orgChart1"/>
    <dgm:cxn modelId="{7FF40E01-5770-4246-9414-8B2B7549EB94}" type="presParOf" srcId="{C929DC09-4797-2444-9795-33A5E4546D7A}" destId="{A3251DE1-A0CB-D044-B340-89C2DA5C5DCE}" srcOrd="2" destOrd="0" presId="urn:microsoft.com/office/officeart/2005/8/layout/orgChart1"/>
    <dgm:cxn modelId="{29C23935-B7CF-044E-9CDC-E9F3323313E1}" type="presParOf" srcId="{A12F89A2-4FA7-134A-88BD-AEE7F21B2911}" destId="{A0E3EF67-B4BB-2F42-BBFF-A58FA0419D67}" srcOrd="10" destOrd="0" presId="urn:microsoft.com/office/officeart/2005/8/layout/orgChart1"/>
    <dgm:cxn modelId="{580E706B-D682-6B49-826F-86EA2EB7518E}" type="presParOf" srcId="{A12F89A2-4FA7-134A-88BD-AEE7F21B2911}" destId="{B1C3FCC9-C02D-B94D-A5FF-49B61D9D7403}" srcOrd="11" destOrd="0" presId="urn:microsoft.com/office/officeart/2005/8/layout/orgChart1"/>
    <dgm:cxn modelId="{DD845F41-D1CD-484C-B430-145197379680}" type="presParOf" srcId="{B1C3FCC9-C02D-B94D-A5FF-49B61D9D7403}" destId="{6E6C6063-3DFB-4A43-A7E1-B2DEB39E0C9B}" srcOrd="0" destOrd="0" presId="urn:microsoft.com/office/officeart/2005/8/layout/orgChart1"/>
    <dgm:cxn modelId="{3CBE3985-8F82-F04D-8969-EDEBF076B7FA}" type="presParOf" srcId="{6E6C6063-3DFB-4A43-A7E1-B2DEB39E0C9B}" destId="{B61A71B6-CDEF-5340-BD70-BAE7B79C43E7}" srcOrd="0" destOrd="0" presId="urn:microsoft.com/office/officeart/2005/8/layout/orgChart1"/>
    <dgm:cxn modelId="{487B00B6-A85A-C54A-94BF-C7773759493C}" type="presParOf" srcId="{6E6C6063-3DFB-4A43-A7E1-B2DEB39E0C9B}" destId="{0B3716BC-F9A2-3B4E-83AE-0E3DB8E2569F}" srcOrd="1" destOrd="0" presId="urn:microsoft.com/office/officeart/2005/8/layout/orgChart1"/>
    <dgm:cxn modelId="{619C00DC-BF08-B24D-B169-0FBD59B30B22}" type="presParOf" srcId="{B1C3FCC9-C02D-B94D-A5FF-49B61D9D7403}" destId="{E2E2351D-44C5-D342-98EF-733329809D49}" srcOrd="1" destOrd="0" presId="urn:microsoft.com/office/officeart/2005/8/layout/orgChart1"/>
    <dgm:cxn modelId="{0AD60A24-F5FB-FE47-8608-BFDD2C9A31BF}" type="presParOf" srcId="{B1C3FCC9-C02D-B94D-A5FF-49B61D9D7403}" destId="{C4368C4C-2686-5C41-A123-B8D5B3177286}" srcOrd="2" destOrd="0" presId="urn:microsoft.com/office/officeart/2005/8/layout/orgChart1"/>
    <dgm:cxn modelId="{6FDCF09F-5436-C74B-A2B1-72C8747A7660}" type="presParOf" srcId="{6663D460-6754-A14A-81FC-CC177EAA1A1E}" destId="{CAF423B5-3116-4240-822E-8F60AE0CDF5B}" srcOrd="2" destOrd="0" presId="urn:microsoft.com/office/officeart/2005/8/layout/orgChart1"/>
    <dgm:cxn modelId="{684D09DB-63F7-D740-A7D1-8B9AA6A7A6EA}" type="presParOf" srcId="{5642F03C-539B-AA4D-8567-544544F261ED}" destId="{8A647357-F2D5-1E41-909A-A7CD4E750951}" srcOrd="4" destOrd="0" presId="urn:microsoft.com/office/officeart/2005/8/layout/orgChart1"/>
    <dgm:cxn modelId="{4E5EDB0B-4004-FB43-A91F-454CA5E84950}" type="presParOf" srcId="{5642F03C-539B-AA4D-8567-544544F261ED}" destId="{85FE008B-58B4-0C43-96B2-D916503B7BD2}" srcOrd="5" destOrd="0" presId="urn:microsoft.com/office/officeart/2005/8/layout/orgChart1"/>
    <dgm:cxn modelId="{CBF993C3-073B-7347-A203-B0767DB5A5A6}" type="presParOf" srcId="{85FE008B-58B4-0C43-96B2-D916503B7BD2}" destId="{27FA5B91-CA31-FB47-AAB9-946F7B6BA077}" srcOrd="0" destOrd="0" presId="urn:microsoft.com/office/officeart/2005/8/layout/orgChart1"/>
    <dgm:cxn modelId="{931D875C-7A20-ED45-BB1B-4A962A886379}" type="presParOf" srcId="{27FA5B91-CA31-FB47-AAB9-946F7B6BA077}" destId="{3C61171B-6C93-4D40-8E17-B316AF6AB36D}" srcOrd="0" destOrd="0" presId="urn:microsoft.com/office/officeart/2005/8/layout/orgChart1"/>
    <dgm:cxn modelId="{430FD467-170A-3048-BDF4-3F2B55F3981E}" type="presParOf" srcId="{27FA5B91-CA31-FB47-AAB9-946F7B6BA077}" destId="{1F6839BE-05D7-444D-940F-CBC6F2C74767}" srcOrd="1" destOrd="0" presId="urn:microsoft.com/office/officeart/2005/8/layout/orgChart1"/>
    <dgm:cxn modelId="{AB795A8C-C993-014D-9503-3BA7167B8899}" type="presParOf" srcId="{85FE008B-58B4-0C43-96B2-D916503B7BD2}" destId="{05527E57-2887-094A-9F80-9DD702306E1D}" srcOrd="1" destOrd="0" presId="urn:microsoft.com/office/officeart/2005/8/layout/orgChart1"/>
    <dgm:cxn modelId="{C44CE178-30D5-0045-AF0D-A9E4904679C2}" type="presParOf" srcId="{85FE008B-58B4-0C43-96B2-D916503B7BD2}" destId="{58B1B6F5-67D9-B34A-B98A-05349992A3E1}" srcOrd="2" destOrd="0" presId="urn:microsoft.com/office/officeart/2005/8/layout/orgChart1"/>
    <dgm:cxn modelId="{34A91DC3-1117-B942-BB8C-2E9084DA429B}" type="presParOf" srcId="{5642F03C-539B-AA4D-8567-544544F261ED}" destId="{C3A51904-E184-3645-9000-B29920E27095}" srcOrd="6" destOrd="0" presId="urn:microsoft.com/office/officeart/2005/8/layout/orgChart1"/>
    <dgm:cxn modelId="{492D40F4-3C8B-1342-92CC-6C383B56533F}" type="presParOf" srcId="{5642F03C-539B-AA4D-8567-544544F261ED}" destId="{F9D6420F-FC89-9D47-94EE-396C5E23BD83}" srcOrd="7" destOrd="0" presId="urn:microsoft.com/office/officeart/2005/8/layout/orgChart1"/>
    <dgm:cxn modelId="{E4110D59-9F58-D449-9236-C3213730EAD6}" type="presParOf" srcId="{F9D6420F-FC89-9D47-94EE-396C5E23BD83}" destId="{9141CF8B-27A1-1B42-89CB-1BAA729E58C5}" srcOrd="0" destOrd="0" presId="urn:microsoft.com/office/officeart/2005/8/layout/orgChart1"/>
    <dgm:cxn modelId="{E41D6ED5-C8B6-F545-8E8D-DC9E666E5EBB}" type="presParOf" srcId="{9141CF8B-27A1-1B42-89CB-1BAA729E58C5}" destId="{0832FE7B-94C2-B94A-96CD-48DC6CB424E5}" srcOrd="0" destOrd="0" presId="urn:microsoft.com/office/officeart/2005/8/layout/orgChart1"/>
    <dgm:cxn modelId="{223A4358-98A1-6747-817B-E15E0917BE83}" type="presParOf" srcId="{9141CF8B-27A1-1B42-89CB-1BAA729E58C5}" destId="{CE543524-8DD7-C04F-9364-96840DEDDA20}" srcOrd="1" destOrd="0" presId="urn:microsoft.com/office/officeart/2005/8/layout/orgChart1"/>
    <dgm:cxn modelId="{B8C78B59-8597-7442-8D06-9D97AE0E5F71}" type="presParOf" srcId="{F9D6420F-FC89-9D47-94EE-396C5E23BD83}" destId="{89162B12-3F87-4146-8EC7-2A628344A20C}" srcOrd="1" destOrd="0" presId="urn:microsoft.com/office/officeart/2005/8/layout/orgChart1"/>
    <dgm:cxn modelId="{F1740D5C-BA18-914F-80CB-B7E295F90A8E}" type="presParOf" srcId="{89162B12-3F87-4146-8EC7-2A628344A20C}" destId="{FFF6EF76-C59D-0C48-A985-4F0BDA8DAA3E}" srcOrd="0" destOrd="0" presId="urn:microsoft.com/office/officeart/2005/8/layout/orgChart1"/>
    <dgm:cxn modelId="{7D25804E-E445-B446-92AD-DEACB3C98276}" type="presParOf" srcId="{89162B12-3F87-4146-8EC7-2A628344A20C}" destId="{39E3713E-44B1-574D-9A03-E854D750DD8A}" srcOrd="1" destOrd="0" presId="urn:microsoft.com/office/officeart/2005/8/layout/orgChart1"/>
    <dgm:cxn modelId="{45FD0388-AEE8-B247-AD05-EB336B7B05BB}" type="presParOf" srcId="{39E3713E-44B1-574D-9A03-E854D750DD8A}" destId="{77943B83-EBDA-5647-A433-EC67E80FC7BF}" srcOrd="0" destOrd="0" presId="urn:microsoft.com/office/officeart/2005/8/layout/orgChart1"/>
    <dgm:cxn modelId="{FE03006F-6A5F-E347-A9E7-480E68BE1420}" type="presParOf" srcId="{77943B83-EBDA-5647-A433-EC67E80FC7BF}" destId="{9CE82006-60D1-4E48-AAAB-B6093EDADF25}" srcOrd="0" destOrd="0" presId="urn:microsoft.com/office/officeart/2005/8/layout/orgChart1"/>
    <dgm:cxn modelId="{1E04D2D5-E5AE-0B47-A023-32B564E497D6}" type="presParOf" srcId="{77943B83-EBDA-5647-A433-EC67E80FC7BF}" destId="{CBDD8B81-72BB-7441-A26A-E5C883B69388}" srcOrd="1" destOrd="0" presId="urn:microsoft.com/office/officeart/2005/8/layout/orgChart1"/>
    <dgm:cxn modelId="{7715079A-BDA8-2D46-8541-460E9018CA99}" type="presParOf" srcId="{39E3713E-44B1-574D-9A03-E854D750DD8A}" destId="{3BFA5DEA-1EFF-9D40-A9B1-88022383203A}" srcOrd="1" destOrd="0" presId="urn:microsoft.com/office/officeart/2005/8/layout/orgChart1"/>
    <dgm:cxn modelId="{B6F461BD-CDDA-8642-8C93-9F9206B64651}" type="presParOf" srcId="{39E3713E-44B1-574D-9A03-E854D750DD8A}" destId="{978853FD-286D-274B-97EC-3CB1790E1564}" srcOrd="2" destOrd="0" presId="urn:microsoft.com/office/officeart/2005/8/layout/orgChart1"/>
    <dgm:cxn modelId="{BE882DA5-3C7D-FC45-B692-67EE3AE6CCFC}" type="presParOf" srcId="{89162B12-3F87-4146-8EC7-2A628344A20C}" destId="{D748C51F-29B8-774F-805E-FF7BE77C57D2}" srcOrd="2" destOrd="0" presId="urn:microsoft.com/office/officeart/2005/8/layout/orgChart1"/>
    <dgm:cxn modelId="{050EB6D4-9B25-8D41-99E7-87D9F94F08DD}" type="presParOf" srcId="{89162B12-3F87-4146-8EC7-2A628344A20C}" destId="{3189C6E9-5E33-734D-B967-DB26C2EEA31D}" srcOrd="3" destOrd="0" presId="urn:microsoft.com/office/officeart/2005/8/layout/orgChart1"/>
    <dgm:cxn modelId="{70B53EC9-B144-7D45-AD92-63CEACC8F588}" type="presParOf" srcId="{3189C6E9-5E33-734D-B967-DB26C2EEA31D}" destId="{7E230995-2A21-6B43-A465-94FAFD8C1D7A}" srcOrd="0" destOrd="0" presId="urn:microsoft.com/office/officeart/2005/8/layout/orgChart1"/>
    <dgm:cxn modelId="{1BD75F04-A099-0E4C-9A2D-7D39692C5203}" type="presParOf" srcId="{7E230995-2A21-6B43-A465-94FAFD8C1D7A}" destId="{7DE8AF5B-933B-AB4D-A84C-2621504B3D66}" srcOrd="0" destOrd="0" presId="urn:microsoft.com/office/officeart/2005/8/layout/orgChart1"/>
    <dgm:cxn modelId="{E6EE3D6D-C944-5747-9140-6D6C4832B9D2}" type="presParOf" srcId="{7E230995-2A21-6B43-A465-94FAFD8C1D7A}" destId="{515885FB-7558-C34C-87C5-65CF98065173}" srcOrd="1" destOrd="0" presId="urn:microsoft.com/office/officeart/2005/8/layout/orgChart1"/>
    <dgm:cxn modelId="{40019AA2-DC4D-FC4C-B64D-0DC9E5882EB8}" type="presParOf" srcId="{3189C6E9-5E33-734D-B967-DB26C2EEA31D}" destId="{D6E49D76-B68C-3D4F-A4D9-B49B35F609C9}" srcOrd="1" destOrd="0" presId="urn:microsoft.com/office/officeart/2005/8/layout/orgChart1"/>
    <dgm:cxn modelId="{CFC475FE-E285-2042-B7F1-7DC52750148F}" type="presParOf" srcId="{3189C6E9-5E33-734D-B967-DB26C2EEA31D}" destId="{2DCD0FCA-F162-0446-9FCE-0F9F2C2DA444}" srcOrd="2" destOrd="0" presId="urn:microsoft.com/office/officeart/2005/8/layout/orgChart1"/>
    <dgm:cxn modelId="{F2D77402-79A0-A74A-AF59-676549421D6D}" type="presParOf" srcId="{89162B12-3F87-4146-8EC7-2A628344A20C}" destId="{13F6511F-0A55-2542-A4DD-18435E9DD29F}" srcOrd="4" destOrd="0" presId="urn:microsoft.com/office/officeart/2005/8/layout/orgChart1"/>
    <dgm:cxn modelId="{E31E961E-063D-594E-B003-33DB5C85B8B7}" type="presParOf" srcId="{89162B12-3F87-4146-8EC7-2A628344A20C}" destId="{1C0BE656-38D8-0548-8B8F-5E0525F70037}" srcOrd="5" destOrd="0" presId="urn:microsoft.com/office/officeart/2005/8/layout/orgChart1"/>
    <dgm:cxn modelId="{05044F54-64D3-AF4F-B4DB-F010865F5A9A}" type="presParOf" srcId="{1C0BE656-38D8-0548-8B8F-5E0525F70037}" destId="{0816E0B0-2BDB-9F4D-A2AA-4F316C5AD096}" srcOrd="0" destOrd="0" presId="urn:microsoft.com/office/officeart/2005/8/layout/orgChart1"/>
    <dgm:cxn modelId="{79867066-2EE7-FC4E-8256-EBD7623ADD6D}" type="presParOf" srcId="{0816E0B0-2BDB-9F4D-A2AA-4F316C5AD096}" destId="{B4894FB5-528A-384C-9C1E-A1B3039E2BB3}" srcOrd="0" destOrd="0" presId="urn:microsoft.com/office/officeart/2005/8/layout/orgChart1"/>
    <dgm:cxn modelId="{2CD6D14A-EBCF-6048-954B-7530FB1B9314}" type="presParOf" srcId="{0816E0B0-2BDB-9F4D-A2AA-4F316C5AD096}" destId="{8649C7B5-C058-5B4C-87C1-E6C0C44BC0D0}" srcOrd="1" destOrd="0" presId="urn:microsoft.com/office/officeart/2005/8/layout/orgChart1"/>
    <dgm:cxn modelId="{49F0E6A2-F381-6D4D-8AAF-A87C7BD60B75}" type="presParOf" srcId="{1C0BE656-38D8-0548-8B8F-5E0525F70037}" destId="{7F6D90FC-E225-5D40-8FDE-1AC3E5350FEF}" srcOrd="1" destOrd="0" presId="urn:microsoft.com/office/officeart/2005/8/layout/orgChart1"/>
    <dgm:cxn modelId="{F7DC130A-4AFF-E246-9E4E-5404CCC0635E}" type="presParOf" srcId="{1C0BE656-38D8-0548-8B8F-5E0525F70037}" destId="{F1495F05-A163-6440-9479-B0BC7E8E1F97}" srcOrd="2" destOrd="0" presId="urn:microsoft.com/office/officeart/2005/8/layout/orgChart1"/>
    <dgm:cxn modelId="{90CB3752-1392-AA41-8EE1-431969E11A3C}" type="presParOf" srcId="{F9D6420F-FC89-9D47-94EE-396C5E23BD83}" destId="{3B37919D-C382-744A-906D-07AAB35744C4}" srcOrd="2" destOrd="0" presId="urn:microsoft.com/office/officeart/2005/8/layout/orgChart1"/>
    <dgm:cxn modelId="{71F93F56-3C81-AD4E-A999-02810B0FEC8E}" type="presParOf" srcId="{84D7AC1D-45A6-4B45-A540-F58B5ED9119C}" destId="{DB13B76D-25A6-E54B-AFA6-5A17D28A7CDD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7B55BC37-C791-4B34-BF64-780685DAA43C}" type="doc">
      <dgm:prSet loTypeId="urn:microsoft.com/office/officeart/2005/8/layout/orgChart1" loCatId="hierarchy" qsTypeId="urn:microsoft.com/office/officeart/2005/8/quickstyle/simple2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0D3D648D-1C0E-4041-AD9E-3FC7AE191347}">
      <dgm:prSet phldrT="[Text]" custT="1"/>
      <dgm:spPr/>
      <dgm:t>
        <a:bodyPr/>
        <a:lstStyle/>
        <a:p>
          <a:r>
            <a:rPr lang="en-US" sz="1000"/>
            <a:t>District Director</a:t>
          </a:r>
          <a:br>
            <a:rPr lang="en-US" sz="1000"/>
          </a:br>
          <a:endParaRPr lang="en-US" sz="1000"/>
        </a:p>
      </dgm:t>
    </dgm:pt>
    <dgm:pt modelId="{81E6D5A7-4BAD-476F-99E0-1E4CC7918C6A}" type="parTrans" cxnId="{22A33DA3-599C-42EC-B874-1487E4BC117D}">
      <dgm:prSet/>
      <dgm:spPr/>
      <dgm:t>
        <a:bodyPr/>
        <a:lstStyle/>
        <a:p>
          <a:endParaRPr lang="en-US" sz="1200"/>
        </a:p>
      </dgm:t>
    </dgm:pt>
    <dgm:pt modelId="{C16DA877-D57E-4CF4-926D-D4DAC38DE633}" type="sibTrans" cxnId="{22A33DA3-599C-42EC-B874-1487E4BC117D}">
      <dgm:prSet custT="1"/>
      <dgm:spPr/>
      <dgm:t>
        <a:bodyPr/>
        <a:lstStyle/>
        <a:p>
          <a:endParaRPr lang="en-US" sz="1000"/>
        </a:p>
      </dgm:t>
    </dgm:pt>
    <dgm:pt modelId="{8A5292B4-9E99-483B-BAE6-C054DA4F9A32}">
      <dgm:prSet custT="1"/>
      <dgm:spPr/>
      <dgm:t>
        <a:bodyPr/>
        <a:lstStyle/>
        <a:p>
          <a:r>
            <a:rPr lang="en-US" sz="1000"/>
            <a:t>District Casework Lead</a:t>
          </a:r>
          <a:br>
            <a:rPr lang="en-US" sz="1000"/>
          </a:br>
          <a:endParaRPr lang="en-US" sz="1000"/>
        </a:p>
      </dgm:t>
    </dgm:pt>
    <dgm:pt modelId="{BBE64B87-5AB7-4FB7-83B5-E4914C34E791}" type="parTrans" cxnId="{87323148-FF16-4A7E-9A78-0E87EBB2F68A}">
      <dgm:prSet/>
      <dgm:spPr/>
      <dgm:t>
        <a:bodyPr/>
        <a:lstStyle/>
        <a:p>
          <a:endParaRPr lang="en-US" sz="1000"/>
        </a:p>
      </dgm:t>
    </dgm:pt>
    <dgm:pt modelId="{F7240E26-A931-45A4-8D3E-5FC2C97A60AA}" type="sibTrans" cxnId="{87323148-FF16-4A7E-9A78-0E87EBB2F68A}">
      <dgm:prSet custT="1"/>
      <dgm:spPr/>
      <dgm:t>
        <a:bodyPr/>
        <a:lstStyle/>
        <a:p>
          <a:endParaRPr lang="en-US" sz="1000"/>
        </a:p>
      </dgm:t>
    </dgm:pt>
    <dgm:pt modelId="{11D98D20-70EA-4924-B096-28D819BECD42}">
      <dgm:prSet custT="1"/>
      <dgm:spPr/>
      <dgm:t>
        <a:bodyPr/>
        <a:lstStyle/>
        <a:p>
          <a:r>
            <a:rPr lang="en-US" sz="1000"/>
            <a:t>District Mass Care Lead</a:t>
          </a:r>
          <a:br>
            <a:rPr lang="en-US" sz="1000"/>
          </a:br>
          <a:endParaRPr lang="en-US" sz="1000"/>
        </a:p>
      </dgm:t>
    </dgm:pt>
    <dgm:pt modelId="{1EB63098-66DE-4030-A1E4-6ABDFE570337}" type="parTrans" cxnId="{7EFDA4AF-7A04-4BB9-86E9-3F230D41EBC7}">
      <dgm:prSet/>
      <dgm:spPr/>
      <dgm:t>
        <a:bodyPr/>
        <a:lstStyle/>
        <a:p>
          <a:endParaRPr lang="en-US" sz="1000"/>
        </a:p>
      </dgm:t>
    </dgm:pt>
    <dgm:pt modelId="{4A7BE1FD-62B6-4B84-9F29-BBD7ECB315CE}" type="sibTrans" cxnId="{7EFDA4AF-7A04-4BB9-86E9-3F230D41EBC7}">
      <dgm:prSet custT="1"/>
      <dgm:spPr/>
      <dgm:t>
        <a:bodyPr/>
        <a:lstStyle/>
        <a:p>
          <a:endParaRPr lang="en-US" sz="1000"/>
        </a:p>
      </dgm:t>
    </dgm:pt>
    <dgm:pt modelId="{F2DDAF91-2DCF-4C8A-977D-90E70F48CD63}">
      <dgm:prSet custT="1"/>
      <dgm:spPr/>
      <dgm:t>
        <a:bodyPr/>
        <a:lstStyle/>
        <a:p>
          <a:r>
            <a:rPr lang="en-US" sz="1000"/>
            <a:t>District Client Care Lead</a:t>
          </a:r>
          <a:br>
            <a:rPr lang="en-US" sz="1000"/>
          </a:br>
          <a:endParaRPr lang="en-US" sz="1000"/>
        </a:p>
      </dgm:t>
    </dgm:pt>
    <dgm:pt modelId="{37CD5067-DFE0-40C3-A4F3-526997E9F2FC}" type="parTrans" cxnId="{3CDA856D-ADF8-47A5-BC39-840D4DA19637}">
      <dgm:prSet/>
      <dgm:spPr/>
      <dgm:t>
        <a:bodyPr/>
        <a:lstStyle/>
        <a:p>
          <a:endParaRPr lang="en-US" sz="1000"/>
        </a:p>
      </dgm:t>
    </dgm:pt>
    <dgm:pt modelId="{626BADA8-9088-4021-A798-21061169DEF8}" type="sibTrans" cxnId="{3CDA856D-ADF8-47A5-BC39-840D4DA19637}">
      <dgm:prSet custT="1"/>
      <dgm:spPr/>
      <dgm:t>
        <a:bodyPr/>
        <a:lstStyle/>
        <a:p>
          <a:endParaRPr lang="en-US" sz="1000"/>
        </a:p>
      </dgm:t>
    </dgm:pt>
    <dgm:pt modelId="{9642FF73-0361-4C80-BE8F-969916240CCF}">
      <dgm:prSet custT="1"/>
      <dgm:spPr/>
      <dgm:t>
        <a:bodyPr/>
        <a:lstStyle/>
        <a:p>
          <a:r>
            <a:rPr lang="en-US" sz="1000"/>
            <a:t>District DMH Coordinator</a:t>
          </a:r>
          <a:br>
            <a:rPr lang="en-US" sz="1000"/>
          </a:br>
          <a:endParaRPr lang="en-US" sz="1000"/>
        </a:p>
      </dgm:t>
    </dgm:pt>
    <dgm:pt modelId="{AEB14B49-6C86-4677-A869-7B16F6D64CD4}" type="parTrans" cxnId="{FE9985E3-36E0-4B79-8C30-A6E9085AF4AA}">
      <dgm:prSet/>
      <dgm:spPr/>
      <dgm:t>
        <a:bodyPr/>
        <a:lstStyle/>
        <a:p>
          <a:endParaRPr lang="en-US" sz="1000"/>
        </a:p>
      </dgm:t>
    </dgm:pt>
    <dgm:pt modelId="{CB3CC529-16C3-4111-91F1-C793BBE9B9A7}" type="sibTrans" cxnId="{FE9985E3-36E0-4B79-8C30-A6E9085AF4AA}">
      <dgm:prSet custT="1"/>
      <dgm:spPr/>
      <dgm:t>
        <a:bodyPr/>
        <a:lstStyle/>
        <a:p>
          <a:endParaRPr lang="en-US" sz="1000"/>
        </a:p>
      </dgm:t>
    </dgm:pt>
    <dgm:pt modelId="{2C655DB9-EB4E-4173-8262-E88665AE685D}">
      <dgm:prSet custT="1"/>
      <dgm:spPr/>
      <dgm:t>
        <a:bodyPr/>
        <a:lstStyle/>
        <a:p>
          <a:r>
            <a:rPr lang="en-US" sz="1000"/>
            <a:t>District DHS Coordinator</a:t>
          </a:r>
          <a:br>
            <a:rPr lang="en-US" sz="1000"/>
          </a:br>
          <a:endParaRPr lang="en-US" sz="1000"/>
        </a:p>
      </dgm:t>
    </dgm:pt>
    <dgm:pt modelId="{AD95582E-5246-471B-AF61-FB338ED7363B}" type="parTrans" cxnId="{11778EC3-332C-4539-8E2D-68B93FD047DC}">
      <dgm:prSet/>
      <dgm:spPr/>
      <dgm:t>
        <a:bodyPr/>
        <a:lstStyle/>
        <a:p>
          <a:endParaRPr lang="en-US" sz="1000"/>
        </a:p>
      </dgm:t>
    </dgm:pt>
    <dgm:pt modelId="{DC57CC2F-B674-44FF-9692-2B8753699255}" type="sibTrans" cxnId="{11778EC3-332C-4539-8E2D-68B93FD047DC}">
      <dgm:prSet custT="1"/>
      <dgm:spPr/>
      <dgm:t>
        <a:bodyPr/>
        <a:lstStyle/>
        <a:p>
          <a:endParaRPr lang="en-US" sz="1000"/>
        </a:p>
      </dgm:t>
    </dgm:pt>
    <dgm:pt modelId="{59D914F7-34AF-41A3-AFFE-4D8D75F9538D}">
      <dgm:prSet custT="1"/>
      <dgm:spPr/>
      <dgm:t>
        <a:bodyPr/>
        <a:lstStyle/>
        <a:p>
          <a:r>
            <a:rPr lang="en-US" sz="1000"/>
            <a:t>District DSC Coordinator</a:t>
          </a:r>
          <a:br>
            <a:rPr lang="en-US" sz="1000"/>
          </a:br>
          <a:endParaRPr lang="en-US" sz="1000"/>
        </a:p>
      </dgm:t>
    </dgm:pt>
    <dgm:pt modelId="{99D4BCBF-4748-4E2D-8685-ED10B4E3F795}" type="parTrans" cxnId="{98949C48-942F-450A-A654-9AA5D3D72D19}">
      <dgm:prSet/>
      <dgm:spPr/>
      <dgm:t>
        <a:bodyPr/>
        <a:lstStyle/>
        <a:p>
          <a:endParaRPr lang="en-US" sz="1000"/>
        </a:p>
      </dgm:t>
    </dgm:pt>
    <dgm:pt modelId="{9A949269-789F-4832-8875-D68F26B439CC}" type="sibTrans" cxnId="{98949C48-942F-450A-A654-9AA5D3D72D19}">
      <dgm:prSet custT="1"/>
      <dgm:spPr/>
      <dgm:t>
        <a:bodyPr/>
        <a:lstStyle/>
        <a:p>
          <a:endParaRPr lang="en-US" sz="1000"/>
        </a:p>
      </dgm:t>
    </dgm:pt>
    <dgm:pt modelId="{B5C77144-3FBF-45A4-9C83-14981CC8C72A}">
      <dgm:prSet custT="1"/>
      <dgm:spPr/>
      <dgm:t>
        <a:bodyPr/>
        <a:lstStyle/>
        <a:p>
          <a:r>
            <a:rPr lang="en-US" sz="1000"/>
            <a:t>District DI Coordinator</a:t>
          </a:r>
          <a:br>
            <a:rPr lang="en-US" sz="1000"/>
          </a:br>
          <a:endParaRPr lang="en-US" sz="1000"/>
        </a:p>
      </dgm:t>
    </dgm:pt>
    <dgm:pt modelId="{C6A5B64F-DD4A-4835-9B1A-76411DC47FE4}" type="parTrans" cxnId="{7E3EA9BE-A71B-4327-B2EA-5A48B0F84287}">
      <dgm:prSet/>
      <dgm:spPr/>
      <dgm:t>
        <a:bodyPr/>
        <a:lstStyle/>
        <a:p>
          <a:endParaRPr lang="en-US" sz="1000"/>
        </a:p>
      </dgm:t>
    </dgm:pt>
    <dgm:pt modelId="{8142C93D-7406-4E6F-A5BD-251B8D6711D4}" type="sibTrans" cxnId="{7E3EA9BE-A71B-4327-B2EA-5A48B0F84287}">
      <dgm:prSet custT="1"/>
      <dgm:spPr/>
      <dgm:t>
        <a:bodyPr/>
        <a:lstStyle/>
        <a:p>
          <a:endParaRPr lang="en-US" sz="1000"/>
        </a:p>
      </dgm:t>
    </dgm:pt>
    <dgm:pt modelId="{778BBD08-FA12-4E72-8E6D-04918B4D4826}">
      <dgm:prSet custT="1"/>
      <dgm:spPr/>
      <dgm:t>
        <a:bodyPr/>
        <a:lstStyle/>
        <a:p>
          <a:r>
            <a:rPr lang="en-US" sz="1000"/>
            <a:t>District SH Coordinator</a:t>
          </a:r>
          <a:br>
            <a:rPr lang="en-US" sz="1000"/>
          </a:br>
          <a:endParaRPr lang="en-US" sz="1000"/>
        </a:p>
      </dgm:t>
    </dgm:pt>
    <dgm:pt modelId="{D135F740-11AA-4754-9538-7A7CA7832D0B}" type="parTrans" cxnId="{858F0BD9-DD22-4BC6-A4DA-85DB5E838FCD}">
      <dgm:prSet/>
      <dgm:spPr/>
      <dgm:t>
        <a:bodyPr/>
        <a:lstStyle/>
        <a:p>
          <a:endParaRPr lang="en-US" sz="1000"/>
        </a:p>
      </dgm:t>
    </dgm:pt>
    <dgm:pt modelId="{CFDD1610-A978-47A3-AC48-A1DC53E54A06}" type="sibTrans" cxnId="{858F0BD9-DD22-4BC6-A4DA-85DB5E838FCD}">
      <dgm:prSet custT="1"/>
      <dgm:spPr/>
      <dgm:t>
        <a:bodyPr/>
        <a:lstStyle/>
        <a:p>
          <a:endParaRPr lang="en-US" sz="1000"/>
        </a:p>
      </dgm:t>
    </dgm:pt>
    <dgm:pt modelId="{D7B6C631-DA87-407E-BD00-7B8C12E1DF21}">
      <dgm:prSet custT="1"/>
      <dgm:spPr/>
      <dgm:t>
        <a:bodyPr/>
        <a:lstStyle/>
        <a:p>
          <a:r>
            <a:rPr lang="en-US" sz="1000"/>
            <a:t>District FF Coordinator</a:t>
          </a:r>
          <a:br>
            <a:rPr lang="en-US" sz="1000"/>
          </a:br>
          <a:endParaRPr lang="en-US" sz="1000"/>
        </a:p>
      </dgm:t>
    </dgm:pt>
    <dgm:pt modelId="{6D3CD240-296C-4F37-9197-2948F06E9851}" type="parTrans" cxnId="{26FCE4A8-AB83-47CB-90F0-8590393380BC}">
      <dgm:prSet/>
      <dgm:spPr/>
      <dgm:t>
        <a:bodyPr/>
        <a:lstStyle/>
        <a:p>
          <a:endParaRPr lang="en-US" sz="1000"/>
        </a:p>
      </dgm:t>
    </dgm:pt>
    <dgm:pt modelId="{4973BC1B-2907-48EB-8F22-03A0020D6374}" type="sibTrans" cxnId="{26FCE4A8-AB83-47CB-90F0-8590393380BC}">
      <dgm:prSet custT="1"/>
      <dgm:spPr/>
      <dgm:t>
        <a:bodyPr/>
        <a:lstStyle/>
        <a:p>
          <a:endParaRPr lang="en-US" sz="1000"/>
        </a:p>
      </dgm:t>
    </dgm:pt>
    <dgm:pt modelId="{1CB3305A-683A-47F1-B939-513A1FB536A7}">
      <dgm:prSet custT="1"/>
      <dgm:spPr/>
      <dgm:t>
        <a:bodyPr/>
        <a:lstStyle/>
        <a:p>
          <a:r>
            <a:rPr lang="en-US" sz="1000"/>
            <a:t>District DES Coordinator</a:t>
          </a:r>
          <a:br>
            <a:rPr lang="en-US" sz="1000"/>
          </a:br>
          <a:endParaRPr lang="en-US" sz="1000"/>
        </a:p>
      </dgm:t>
    </dgm:pt>
    <dgm:pt modelId="{ADD80131-EA00-4490-B582-CB2B785A497B}" type="parTrans" cxnId="{02C9100A-FE52-4BA8-997B-D0987B211936}">
      <dgm:prSet/>
      <dgm:spPr/>
      <dgm:t>
        <a:bodyPr/>
        <a:lstStyle/>
        <a:p>
          <a:endParaRPr lang="en-US" sz="1000"/>
        </a:p>
      </dgm:t>
    </dgm:pt>
    <dgm:pt modelId="{BF3234C6-EBDD-4F3E-BFA9-8C8E1DDBD0EF}" type="sibTrans" cxnId="{02C9100A-FE52-4BA8-997B-D0987B211936}">
      <dgm:prSet custT="1"/>
      <dgm:spPr/>
      <dgm:t>
        <a:bodyPr/>
        <a:lstStyle/>
        <a:p>
          <a:endParaRPr lang="en-US" sz="1000"/>
        </a:p>
      </dgm:t>
    </dgm:pt>
    <dgm:pt modelId="{10ADE4FE-2600-491F-8711-86CD6FE71539}">
      <dgm:prSet custT="1"/>
      <dgm:spPr/>
      <dgm:t>
        <a:bodyPr/>
        <a:lstStyle/>
        <a:p>
          <a:r>
            <a:rPr lang="en-US" sz="1000"/>
            <a:t>District REU Coordinator</a:t>
          </a:r>
          <a:br>
            <a:rPr lang="en-US" sz="1000"/>
          </a:br>
          <a:endParaRPr lang="en-US" sz="1000"/>
        </a:p>
      </dgm:t>
    </dgm:pt>
    <dgm:pt modelId="{58FEE4CD-8415-42A6-BE21-665B22B39349}" type="parTrans" cxnId="{DDC87D0E-1715-455F-A6B0-B81A0FF895B9}">
      <dgm:prSet/>
      <dgm:spPr/>
      <dgm:t>
        <a:bodyPr/>
        <a:lstStyle/>
        <a:p>
          <a:endParaRPr lang="en-US" sz="1000"/>
        </a:p>
      </dgm:t>
    </dgm:pt>
    <dgm:pt modelId="{CDC88985-ABCF-403D-B1BF-50A7631F1BE0}" type="sibTrans" cxnId="{DDC87D0E-1715-455F-A6B0-B81A0FF895B9}">
      <dgm:prSet custT="1"/>
      <dgm:spPr/>
      <dgm:t>
        <a:bodyPr/>
        <a:lstStyle/>
        <a:p>
          <a:endParaRPr lang="en-US" sz="1000"/>
        </a:p>
      </dgm:t>
    </dgm:pt>
    <dgm:pt modelId="{FA0B75EF-C751-4E3A-8E7E-9FBC7FD155CC}" type="asst">
      <dgm:prSet phldrT="[Text]" custT="1"/>
      <dgm:spPr/>
      <dgm:t>
        <a:bodyPr/>
        <a:lstStyle/>
        <a:p>
          <a:r>
            <a:rPr lang="en-US" sz="1000"/>
            <a:t>Deputy District Director</a:t>
          </a:r>
          <a:br>
            <a:rPr lang="en-US" sz="1000"/>
          </a:br>
          <a:endParaRPr lang="en-US" sz="1000"/>
        </a:p>
      </dgm:t>
    </dgm:pt>
    <dgm:pt modelId="{3FAED00F-F479-44F3-B599-5BF8C22BE7AF}" type="parTrans" cxnId="{CB60337F-C5B2-486C-8857-55F7BA0243A4}">
      <dgm:prSet/>
      <dgm:spPr/>
      <dgm:t>
        <a:bodyPr/>
        <a:lstStyle/>
        <a:p>
          <a:endParaRPr lang="en-US" sz="1000"/>
        </a:p>
      </dgm:t>
    </dgm:pt>
    <dgm:pt modelId="{F5DC579E-9063-4BFF-8F55-ACA0E3C92A80}" type="sibTrans" cxnId="{CB60337F-C5B2-486C-8857-55F7BA0243A4}">
      <dgm:prSet custT="1"/>
      <dgm:spPr/>
      <dgm:t>
        <a:bodyPr/>
        <a:lstStyle/>
        <a:p>
          <a:endParaRPr lang="en-US" sz="1000"/>
        </a:p>
      </dgm:t>
    </dgm:pt>
    <dgm:pt modelId="{90F2E272-062A-4006-B1EF-4216366F3196}">
      <dgm:prSet custT="1"/>
      <dgm:spPr/>
      <dgm:t>
        <a:bodyPr/>
        <a:lstStyle/>
        <a:p>
          <a:r>
            <a:rPr lang="en-US" sz="1000"/>
            <a:t>District SRT Coordinator</a:t>
          </a:r>
          <a:br>
            <a:rPr lang="en-US" sz="1000"/>
          </a:br>
          <a:endParaRPr lang="en-US" sz="1000"/>
        </a:p>
      </dgm:t>
    </dgm:pt>
    <dgm:pt modelId="{90BEF611-3639-457A-996D-0D69506F5EDD}" type="parTrans" cxnId="{BFC7A1A2-9FF4-493A-9557-7251DC1565CD}">
      <dgm:prSet/>
      <dgm:spPr/>
      <dgm:t>
        <a:bodyPr/>
        <a:lstStyle/>
        <a:p>
          <a:endParaRPr lang="en-US" sz="1000"/>
        </a:p>
      </dgm:t>
    </dgm:pt>
    <dgm:pt modelId="{2E61E672-9988-4C92-93DA-2E3429B2814F}" type="sibTrans" cxnId="{BFC7A1A2-9FF4-493A-9557-7251DC1565CD}">
      <dgm:prSet custT="1"/>
      <dgm:spPr/>
      <dgm:t>
        <a:bodyPr/>
        <a:lstStyle/>
        <a:p>
          <a:endParaRPr lang="en-US" sz="1000"/>
        </a:p>
      </dgm:t>
    </dgm:pt>
    <dgm:pt modelId="{07B4A3EE-84D3-7F40-AF5B-B0042E6BE33D}">
      <dgm:prSet phldrT="[Text]" custT="1"/>
      <dgm:spPr/>
      <dgm:t>
        <a:bodyPr/>
        <a:lstStyle/>
        <a:p>
          <a:r>
            <a:rPr lang="en-US" sz="1000"/>
            <a:t>Deputy AD Operations</a:t>
          </a:r>
          <a:br>
            <a:rPr lang="en-US" sz="1000"/>
          </a:br>
          <a:endParaRPr lang="en-US" sz="1000"/>
        </a:p>
      </dgm:t>
    </dgm:pt>
    <dgm:pt modelId="{D7483874-666B-E441-8A7C-F1368FC8E712}" type="parTrans" cxnId="{6DFFC4F8-0BF4-A348-9647-718F8839E201}">
      <dgm:prSet/>
      <dgm:spPr/>
    </dgm:pt>
    <dgm:pt modelId="{59C0B25F-6AD9-3649-928B-513FC4F003DA}" type="sibTrans" cxnId="{6DFFC4F8-0BF4-A348-9647-718F8839E201}">
      <dgm:prSet/>
      <dgm:spPr/>
    </dgm:pt>
    <dgm:pt modelId="{C323D9FF-11DD-664F-B7EE-D6232802B9F8}" type="pres">
      <dgm:prSet presAssocID="{7B55BC37-C791-4B34-BF64-780685DAA43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BCA0C58-3373-6E47-8A16-6DAF308BC3BB}" type="pres">
      <dgm:prSet presAssocID="{07B4A3EE-84D3-7F40-AF5B-B0042E6BE33D}" presName="hierRoot1" presStyleCnt="0">
        <dgm:presLayoutVars>
          <dgm:hierBranch val="init"/>
        </dgm:presLayoutVars>
      </dgm:prSet>
      <dgm:spPr/>
    </dgm:pt>
    <dgm:pt modelId="{DC5A4A16-2517-E84A-B5FD-97EA8460A7ED}" type="pres">
      <dgm:prSet presAssocID="{07B4A3EE-84D3-7F40-AF5B-B0042E6BE33D}" presName="rootComposite1" presStyleCnt="0"/>
      <dgm:spPr/>
    </dgm:pt>
    <dgm:pt modelId="{012F1956-03EB-2F43-9ED2-110ECED0DCB9}" type="pres">
      <dgm:prSet presAssocID="{07B4A3EE-84D3-7F40-AF5B-B0042E6BE33D}" presName="rootText1" presStyleLbl="node0" presStyleIdx="0" presStyleCnt="1">
        <dgm:presLayoutVars>
          <dgm:chPref val="3"/>
        </dgm:presLayoutVars>
      </dgm:prSet>
      <dgm:spPr/>
    </dgm:pt>
    <dgm:pt modelId="{4ABFF637-9539-3A43-91FD-5FE82E1D466F}" type="pres">
      <dgm:prSet presAssocID="{07B4A3EE-84D3-7F40-AF5B-B0042E6BE33D}" presName="rootConnector1" presStyleLbl="node1" presStyleIdx="0" presStyleCnt="0"/>
      <dgm:spPr/>
    </dgm:pt>
    <dgm:pt modelId="{6EB9EBC9-446A-F540-AC58-EED39899276A}" type="pres">
      <dgm:prSet presAssocID="{07B4A3EE-84D3-7F40-AF5B-B0042E6BE33D}" presName="hierChild2" presStyleCnt="0"/>
      <dgm:spPr/>
    </dgm:pt>
    <dgm:pt modelId="{40AAD038-6159-8946-8ACD-0A4C088B094B}" type="pres">
      <dgm:prSet presAssocID="{81E6D5A7-4BAD-476F-99E0-1E4CC7918C6A}" presName="Name37" presStyleLbl="parChTrans1D2" presStyleIdx="0" presStyleCnt="1"/>
      <dgm:spPr/>
    </dgm:pt>
    <dgm:pt modelId="{CE8DD585-A5CB-E54E-A577-FD8C33938FEC}" type="pres">
      <dgm:prSet presAssocID="{0D3D648D-1C0E-4041-AD9E-3FC7AE191347}" presName="hierRoot2" presStyleCnt="0">
        <dgm:presLayoutVars>
          <dgm:hierBranch val="init"/>
        </dgm:presLayoutVars>
      </dgm:prSet>
      <dgm:spPr/>
    </dgm:pt>
    <dgm:pt modelId="{E76C69D9-7053-7447-9958-7531A2A8B9E3}" type="pres">
      <dgm:prSet presAssocID="{0D3D648D-1C0E-4041-AD9E-3FC7AE191347}" presName="rootComposite" presStyleCnt="0"/>
      <dgm:spPr/>
    </dgm:pt>
    <dgm:pt modelId="{69636757-D118-034E-A1C9-074D3527CE90}" type="pres">
      <dgm:prSet presAssocID="{0D3D648D-1C0E-4041-AD9E-3FC7AE191347}" presName="rootText" presStyleLbl="node2" presStyleIdx="0" presStyleCnt="1">
        <dgm:presLayoutVars>
          <dgm:chPref val="3"/>
        </dgm:presLayoutVars>
      </dgm:prSet>
      <dgm:spPr/>
    </dgm:pt>
    <dgm:pt modelId="{0B9267C4-C82A-A846-AF0E-5A91A2F47538}" type="pres">
      <dgm:prSet presAssocID="{0D3D648D-1C0E-4041-AD9E-3FC7AE191347}" presName="rootConnector" presStyleLbl="node2" presStyleIdx="0" presStyleCnt="1"/>
      <dgm:spPr/>
    </dgm:pt>
    <dgm:pt modelId="{E4F14CD7-4508-C942-AE59-8D8B2B66FC3B}" type="pres">
      <dgm:prSet presAssocID="{0D3D648D-1C0E-4041-AD9E-3FC7AE191347}" presName="hierChild4" presStyleCnt="0"/>
      <dgm:spPr/>
    </dgm:pt>
    <dgm:pt modelId="{CAA285FD-E38C-FA4F-A722-FAEFBE96A9BC}" type="pres">
      <dgm:prSet presAssocID="{1EB63098-66DE-4030-A1E4-6ABDFE570337}" presName="Name37" presStyleLbl="parChTrans1D3" presStyleIdx="0" presStyleCnt="3"/>
      <dgm:spPr/>
    </dgm:pt>
    <dgm:pt modelId="{1DEB4779-9587-A149-898F-DA278B846FCE}" type="pres">
      <dgm:prSet presAssocID="{11D98D20-70EA-4924-B096-28D819BECD42}" presName="hierRoot2" presStyleCnt="0">
        <dgm:presLayoutVars>
          <dgm:hierBranch val="init"/>
        </dgm:presLayoutVars>
      </dgm:prSet>
      <dgm:spPr/>
    </dgm:pt>
    <dgm:pt modelId="{E1496B61-D522-EB49-95D6-23AAC7BB5714}" type="pres">
      <dgm:prSet presAssocID="{11D98D20-70EA-4924-B096-28D819BECD42}" presName="rootComposite" presStyleCnt="0"/>
      <dgm:spPr/>
    </dgm:pt>
    <dgm:pt modelId="{7B303A18-6194-2940-BB3E-F1B723E2FD03}" type="pres">
      <dgm:prSet presAssocID="{11D98D20-70EA-4924-B096-28D819BECD42}" presName="rootText" presStyleLbl="node3" presStyleIdx="0" presStyleCnt="2">
        <dgm:presLayoutVars>
          <dgm:chPref val="3"/>
        </dgm:presLayoutVars>
      </dgm:prSet>
      <dgm:spPr/>
    </dgm:pt>
    <dgm:pt modelId="{9809A252-0AE5-F244-A431-3ED1D8527C08}" type="pres">
      <dgm:prSet presAssocID="{11D98D20-70EA-4924-B096-28D819BECD42}" presName="rootConnector" presStyleLbl="node3" presStyleIdx="0" presStyleCnt="2"/>
      <dgm:spPr/>
    </dgm:pt>
    <dgm:pt modelId="{7CCB75A6-597F-7942-A6BC-26BF26B6DD65}" type="pres">
      <dgm:prSet presAssocID="{11D98D20-70EA-4924-B096-28D819BECD42}" presName="hierChild4" presStyleCnt="0"/>
      <dgm:spPr/>
    </dgm:pt>
    <dgm:pt modelId="{764933F8-4BCE-0A45-9CEE-83F10F2F2B78}" type="pres">
      <dgm:prSet presAssocID="{D135F740-11AA-4754-9538-7A7CA7832D0B}" presName="Name37" presStyleLbl="parChTrans1D4" presStyleIdx="0" presStyleCnt="10"/>
      <dgm:spPr/>
    </dgm:pt>
    <dgm:pt modelId="{993BF516-B911-5F43-A4D5-70386489F436}" type="pres">
      <dgm:prSet presAssocID="{778BBD08-FA12-4E72-8E6D-04918B4D4826}" presName="hierRoot2" presStyleCnt="0">
        <dgm:presLayoutVars>
          <dgm:hierBranch val="init"/>
        </dgm:presLayoutVars>
      </dgm:prSet>
      <dgm:spPr/>
    </dgm:pt>
    <dgm:pt modelId="{F36CE63D-FA88-3548-A392-A3215F34BA19}" type="pres">
      <dgm:prSet presAssocID="{778BBD08-FA12-4E72-8E6D-04918B4D4826}" presName="rootComposite" presStyleCnt="0"/>
      <dgm:spPr/>
    </dgm:pt>
    <dgm:pt modelId="{454D6DF0-8F99-454C-AB9E-531302632103}" type="pres">
      <dgm:prSet presAssocID="{778BBD08-FA12-4E72-8E6D-04918B4D4826}" presName="rootText" presStyleLbl="node4" presStyleIdx="0" presStyleCnt="10">
        <dgm:presLayoutVars>
          <dgm:chPref val="3"/>
        </dgm:presLayoutVars>
      </dgm:prSet>
      <dgm:spPr/>
    </dgm:pt>
    <dgm:pt modelId="{1B6639D6-A4B7-604C-8899-C0C1BF44D9A5}" type="pres">
      <dgm:prSet presAssocID="{778BBD08-FA12-4E72-8E6D-04918B4D4826}" presName="rootConnector" presStyleLbl="node4" presStyleIdx="0" presStyleCnt="10"/>
      <dgm:spPr/>
    </dgm:pt>
    <dgm:pt modelId="{D13F5664-6DA2-324A-8A4B-81E3C3A71FA5}" type="pres">
      <dgm:prSet presAssocID="{778BBD08-FA12-4E72-8E6D-04918B4D4826}" presName="hierChild4" presStyleCnt="0"/>
      <dgm:spPr/>
    </dgm:pt>
    <dgm:pt modelId="{6B76A112-3C74-3244-B529-A1A310430067}" type="pres">
      <dgm:prSet presAssocID="{778BBD08-FA12-4E72-8E6D-04918B4D4826}" presName="hierChild5" presStyleCnt="0"/>
      <dgm:spPr/>
    </dgm:pt>
    <dgm:pt modelId="{658E3A46-94DE-B045-BED5-4F3592B9CA2E}" type="pres">
      <dgm:prSet presAssocID="{6D3CD240-296C-4F37-9197-2948F06E9851}" presName="Name37" presStyleLbl="parChTrans1D4" presStyleIdx="1" presStyleCnt="10"/>
      <dgm:spPr/>
    </dgm:pt>
    <dgm:pt modelId="{FC320BF7-A461-B044-AE77-7CCEFFF89FC3}" type="pres">
      <dgm:prSet presAssocID="{D7B6C631-DA87-407E-BD00-7B8C12E1DF21}" presName="hierRoot2" presStyleCnt="0">
        <dgm:presLayoutVars>
          <dgm:hierBranch val="init"/>
        </dgm:presLayoutVars>
      </dgm:prSet>
      <dgm:spPr/>
    </dgm:pt>
    <dgm:pt modelId="{9A6CB2C8-0C3B-974C-AA42-81ACFE0E869C}" type="pres">
      <dgm:prSet presAssocID="{D7B6C631-DA87-407E-BD00-7B8C12E1DF21}" presName="rootComposite" presStyleCnt="0"/>
      <dgm:spPr/>
    </dgm:pt>
    <dgm:pt modelId="{3918FA68-37D3-5845-9A0A-305ADCA053D3}" type="pres">
      <dgm:prSet presAssocID="{D7B6C631-DA87-407E-BD00-7B8C12E1DF21}" presName="rootText" presStyleLbl="node4" presStyleIdx="1" presStyleCnt="10">
        <dgm:presLayoutVars>
          <dgm:chPref val="3"/>
        </dgm:presLayoutVars>
      </dgm:prSet>
      <dgm:spPr/>
    </dgm:pt>
    <dgm:pt modelId="{74338FA3-8F68-2C4E-B1D3-915CBD7A4994}" type="pres">
      <dgm:prSet presAssocID="{D7B6C631-DA87-407E-BD00-7B8C12E1DF21}" presName="rootConnector" presStyleLbl="node4" presStyleIdx="1" presStyleCnt="10"/>
      <dgm:spPr/>
    </dgm:pt>
    <dgm:pt modelId="{F08DD687-76F2-794D-B437-1C78960860E2}" type="pres">
      <dgm:prSet presAssocID="{D7B6C631-DA87-407E-BD00-7B8C12E1DF21}" presName="hierChild4" presStyleCnt="0"/>
      <dgm:spPr/>
    </dgm:pt>
    <dgm:pt modelId="{480F55E4-D39A-9249-87BE-DA48891B3E6A}" type="pres">
      <dgm:prSet presAssocID="{D7B6C631-DA87-407E-BD00-7B8C12E1DF21}" presName="hierChild5" presStyleCnt="0"/>
      <dgm:spPr/>
    </dgm:pt>
    <dgm:pt modelId="{B4D2997C-77AE-9B47-9BB1-FD8FBD7E4747}" type="pres">
      <dgm:prSet presAssocID="{ADD80131-EA00-4490-B582-CB2B785A497B}" presName="Name37" presStyleLbl="parChTrans1D4" presStyleIdx="2" presStyleCnt="10"/>
      <dgm:spPr/>
    </dgm:pt>
    <dgm:pt modelId="{58F04B53-EDC9-BD4F-91EE-A8A19C426883}" type="pres">
      <dgm:prSet presAssocID="{1CB3305A-683A-47F1-B939-513A1FB536A7}" presName="hierRoot2" presStyleCnt="0">
        <dgm:presLayoutVars>
          <dgm:hierBranch val="init"/>
        </dgm:presLayoutVars>
      </dgm:prSet>
      <dgm:spPr/>
    </dgm:pt>
    <dgm:pt modelId="{6C4B095A-88F7-C34A-90E1-D68F72C3E649}" type="pres">
      <dgm:prSet presAssocID="{1CB3305A-683A-47F1-B939-513A1FB536A7}" presName="rootComposite" presStyleCnt="0"/>
      <dgm:spPr/>
    </dgm:pt>
    <dgm:pt modelId="{C1A278B4-DE52-1549-B043-5EBA09D7F8F3}" type="pres">
      <dgm:prSet presAssocID="{1CB3305A-683A-47F1-B939-513A1FB536A7}" presName="rootText" presStyleLbl="node4" presStyleIdx="2" presStyleCnt="10">
        <dgm:presLayoutVars>
          <dgm:chPref val="3"/>
        </dgm:presLayoutVars>
      </dgm:prSet>
      <dgm:spPr/>
    </dgm:pt>
    <dgm:pt modelId="{341E2D3C-FF54-C141-BCEC-281E0E4A1CD8}" type="pres">
      <dgm:prSet presAssocID="{1CB3305A-683A-47F1-B939-513A1FB536A7}" presName="rootConnector" presStyleLbl="node4" presStyleIdx="2" presStyleCnt="10"/>
      <dgm:spPr/>
    </dgm:pt>
    <dgm:pt modelId="{11CB18E7-022D-ED49-BE1B-14765234173D}" type="pres">
      <dgm:prSet presAssocID="{1CB3305A-683A-47F1-B939-513A1FB536A7}" presName="hierChild4" presStyleCnt="0"/>
      <dgm:spPr/>
    </dgm:pt>
    <dgm:pt modelId="{E369DA7F-2438-5242-AC98-C7C2D8AF43DE}" type="pres">
      <dgm:prSet presAssocID="{1CB3305A-683A-47F1-B939-513A1FB536A7}" presName="hierChild5" presStyleCnt="0"/>
      <dgm:spPr/>
    </dgm:pt>
    <dgm:pt modelId="{2E4C4382-46DB-1244-AB9E-C393955E9DCF}" type="pres">
      <dgm:prSet presAssocID="{58FEE4CD-8415-42A6-BE21-665B22B39349}" presName="Name37" presStyleLbl="parChTrans1D4" presStyleIdx="3" presStyleCnt="10"/>
      <dgm:spPr/>
    </dgm:pt>
    <dgm:pt modelId="{BC09A06D-B88E-B643-B633-A9A114F1EAA2}" type="pres">
      <dgm:prSet presAssocID="{10ADE4FE-2600-491F-8711-86CD6FE71539}" presName="hierRoot2" presStyleCnt="0">
        <dgm:presLayoutVars>
          <dgm:hierBranch val="init"/>
        </dgm:presLayoutVars>
      </dgm:prSet>
      <dgm:spPr/>
    </dgm:pt>
    <dgm:pt modelId="{C1D79A49-4BD7-0C4A-A095-63E539D2E9C1}" type="pres">
      <dgm:prSet presAssocID="{10ADE4FE-2600-491F-8711-86CD6FE71539}" presName="rootComposite" presStyleCnt="0"/>
      <dgm:spPr/>
    </dgm:pt>
    <dgm:pt modelId="{2C3837AB-34E6-8746-8C20-BAB7E0643667}" type="pres">
      <dgm:prSet presAssocID="{10ADE4FE-2600-491F-8711-86CD6FE71539}" presName="rootText" presStyleLbl="node4" presStyleIdx="3" presStyleCnt="10">
        <dgm:presLayoutVars>
          <dgm:chPref val="3"/>
        </dgm:presLayoutVars>
      </dgm:prSet>
      <dgm:spPr/>
    </dgm:pt>
    <dgm:pt modelId="{848F4CDA-24A4-2D4B-AD7B-7D615AB1043F}" type="pres">
      <dgm:prSet presAssocID="{10ADE4FE-2600-491F-8711-86CD6FE71539}" presName="rootConnector" presStyleLbl="node4" presStyleIdx="3" presStyleCnt="10"/>
      <dgm:spPr/>
    </dgm:pt>
    <dgm:pt modelId="{CBC8BD7A-1F9E-E74E-9F99-CBDC5991E8D9}" type="pres">
      <dgm:prSet presAssocID="{10ADE4FE-2600-491F-8711-86CD6FE71539}" presName="hierChild4" presStyleCnt="0"/>
      <dgm:spPr/>
    </dgm:pt>
    <dgm:pt modelId="{C6B4B734-3515-1443-BA92-CFEA95DC7BE6}" type="pres">
      <dgm:prSet presAssocID="{10ADE4FE-2600-491F-8711-86CD6FE71539}" presName="hierChild5" presStyleCnt="0"/>
      <dgm:spPr/>
    </dgm:pt>
    <dgm:pt modelId="{93E1F666-65E9-3B4F-A890-8A6884718F3E}" type="pres">
      <dgm:prSet presAssocID="{90BEF611-3639-457A-996D-0D69506F5EDD}" presName="Name37" presStyleLbl="parChTrans1D4" presStyleIdx="4" presStyleCnt="10"/>
      <dgm:spPr/>
    </dgm:pt>
    <dgm:pt modelId="{9BE0DE5B-E00C-4F4D-8F2D-7045F2878245}" type="pres">
      <dgm:prSet presAssocID="{90F2E272-062A-4006-B1EF-4216366F3196}" presName="hierRoot2" presStyleCnt="0">
        <dgm:presLayoutVars>
          <dgm:hierBranch val="init"/>
        </dgm:presLayoutVars>
      </dgm:prSet>
      <dgm:spPr/>
    </dgm:pt>
    <dgm:pt modelId="{833954BA-3A53-E448-972B-98A2540A9CB1}" type="pres">
      <dgm:prSet presAssocID="{90F2E272-062A-4006-B1EF-4216366F3196}" presName="rootComposite" presStyleCnt="0"/>
      <dgm:spPr/>
    </dgm:pt>
    <dgm:pt modelId="{3ADBC100-CBDA-574A-9755-F2AE2BBEB532}" type="pres">
      <dgm:prSet presAssocID="{90F2E272-062A-4006-B1EF-4216366F3196}" presName="rootText" presStyleLbl="node4" presStyleIdx="4" presStyleCnt="10">
        <dgm:presLayoutVars>
          <dgm:chPref val="3"/>
        </dgm:presLayoutVars>
      </dgm:prSet>
      <dgm:spPr/>
    </dgm:pt>
    <dgm:pt modelId="{6707A5B9-F520-604E-82BC-D3949FAF45B7}" type="pres">
      <dgm:prSet presAssocID="{90F2E272-062A-4006-B1EF-4216366F3196}" presName="rootConnector" presStyleLbl="node4" presStyleIdx="4" presStyleCnt="10"/>
      <dgm:spPr/>
    </dgm:pt>
    <dgm:pt modelId="{9E1CC96D-762D-A245-A2E6-58D248C5165D}" type="pres">
      <dgm:prSet presAssocID="{90F2E272-062A-4006-B1EF-4216366F3196}" presName="hierChild4" presStyleCnt="0"/>
      <dgm:spPr/>
    </dgm:pt>
    <dgm:pt modelId="{567014A6-E2FC-4D40-9E11-B019FCF73198}" type="pres">
      <dgm:prSet presAssocID="{90F2E272-062A-4006-B1EF-4216366F3196}" presName="hierChild5" presStyleCnt="0"/>
      <dgm:spPr/>
    </dgm:pt>
    <dgm:pt modelId="{F8DF05D5-036D-4F45-BCD7-9F96038FE1F6}" type="pres">
      <dgm:prSet presAssocID="{11D98D20-70EA-4924-B096-28D819BECD42}" presName="hierChild5" presStyleCnt="0"/>
      <dgm:spPr/>
    </dgm:pt>
    <dgm:pt modelId="{03B4E191-F9CD-2F49-8D18-1900426818A2}" type="pres">
      <dgm:prSet presAssocID="{37CD5067-DFE0-40C3-A4F3-526997E9F2FC}" presName="Name37" presStyleLbl="parChTrans1D3" presStyleIdx="1" presStyleCnt="3"/>
      <dgm:spPr/>
    </dgm:pt>
    <dgm:pt modelId="{F1023F1E-FACE-164F-A848-C3C40EBBA8A1}" type="pres">
      <dgm:prSet presAssocID="{F2DDAF91-2DCF-4C8A-977D-90E70F48CD63}" presName="hierRoot2" presStyleCnt="0">
        <dgm:presLayoutVars>
          <dgm:hierBranch val="init"/>
        </dgm:presLayoutVars>
      </dgm:prSet>
      <dgm:spPr/>
    </dgm:pt>
    <dgm:pt modelId="{589738AB-FE3E-0248-8192-8BF17128EA92}" type="pres">
      <dgm:prSet presAssocID="{F2DDAF91-2DCF-4C8A-977D-90E70F48CD63}" presName="rootComposite" presStyleCnt="0"/>
      <dgm:spPr/>
    </dgm:pt>
    <dgm:pt modelId="{E74FCA13-6B2D-354F-95E7-76DDA7F7BD88}" type="pres">
      <dgm:prSet presAssocID="{F2DDAF91-2DCF-4C8A-977D-90E70F48CD63}" presName="rootText" presStyleLbl="node3" presStyleIdx="1" presStyleCnt="2">
        <dgm:presLayoutVars>
          <dgm:chPref val="3"/>
        </dgm:presLayoutVars>
      </dgm:prSet>
      <dgm:spPr/>
    </dgm:pt>
    <dgm:pt modelId="{1DBEDAB6-25D2-C145-9D79-025CA081F885}" type="pres">
      <dgm:prSet presAssocID="{F2DDAF91-2DCF-4C8A-977D-90E70F48CD63}" presName="rootConnector" presStyleLbl="node3" presStyleIdx="1" presStyleCnt="2"/>
      <dgm:spPr/>
    </dgm:pt>
    <dgm:pt modelId="{99C66318-19E7-8241-9792-9DCFF86E50D9}" type="pres">
      <dgm:prSet presAssocID="{F2DDAF91-2DCF-4C8A-977D-90E70F48CD63}" presName="hierChild4" presStyleCnt="0"/>
      <dgm:spPr/>
    </dgm:pt>
    <dgm:pt modelId="{ED8D9A96-A4B4-3042-8733-62A7BCE19E60}" type="pres">
      <dgm:prSet presAssocID="{AEB14B49-6C86-4677-A869-7B16F6D64CD4}" presName="Name37" presStyleLbl="parChTrans1D4" presStyleIdx="5" presStyleCnt="10"/>
      <dgm:spPr/>
    </dgm:pt>
    <dgm:pt modelId="{FFD3BC7B-2505-DB44-BFC5-290002E57171}" type="pres">
      <dgm:prSet presAssocID="{9642FF73-0361-4C80-BE8F-969916240CCF}" presName="hierRoot2" presStyleCnt="0">
        <dgm:presLayoutVars>
          <dgm:hierBranch val="init"/>
        </dgm:presLayoutVars>
      </dgm:prSet>
      <dgm:spPr/>
    </dgm:pt>
    <dgm:pt modelId="{557CB9AB-443B-0A43-BA20-73403FC00378}" type="pres">
      <dgm:prSet presAssocID="{9642FF73-0361-4C80-BE8F-969916240CCF}" presName="rootComposite" presStyleCnt="0"/>
      <dgm:spPr/>
    </dgm:pt>
    <dgm:pt modelId="{F391936E-A8B8-0644-A050-12A8F8FEBFA8}" type="pres">
      <dgm:prSet presAssocID="{9642FF73-0361-4C80-BE8F-969916240CCF}" presName="rootText" presStyleLbl="node4" presStyleIdx="5" presStyleCnt="10">
        <dgm:presLayoutVars>
          <dgm:chPref val="3"/>
        </dgm:presLayoutVars>
      </dgm:prSet>
      <dgm:spPr/>
    </dgm:pt>
    <dgm:pt modelId="{034B3D90-BA4D-184C-BD68-9F77D601368C}" type="pres">
      <dgm:prSet presAssocID="{9642FF73-0361-4C80-BE8F-969916240CCF}" presName="rootConnector" presStyleLbl="node4" presStyleIdx="5" presStyleCnt="10"/>
      <dgm:spPr/>
    </dgm:pt>
    <dgm:pt modelId="{5820D4BA-1BAA-074E-AB8F-0397848ACAB6}" type="pres">
      <dgm:prSet presAssocID="{9642FF73-0361-4C80-BE8F-969916240CCF}" presName="hierChild4" presStyleCnt="0"/>
      <dgm:spPr/>
    </dgm:pt>
    <dgm:pt modelId="{49EFF34B-550E-A54A-989E-DC11422BEBDB}" type="pres">
      <dgm:prSet presAssocID="{9642FF73-0361-4C80-BE8F-969916240CCF}" presName="hierChild5" presStyleCnt="0"/>
      <dgm:spPr/>
    </dgm:pt>
    <dgm:pt modelId="{82FBA036-2A48-DB44-9459-881054524575}" type="pres">
      <dgm:prSet presAssocID="{AD95582E-5246-471B-AF61-FB338ED7363B}" presName="Name37" presStyleLbl="parChTrans1D4" presStyleIdx="6" presStyleCnt="10"/>
      <dgm:spPr/>
    </dgm:pt>
    <dgm:pt modelId="{2C6AE705-4F5B-BE48-B6A1-81FE99F2508F}" type="pres">
      <dgm:prSet presAssocID="{2C655DB9-EB4E-4173-8262-E88665AE685D}" presName="hierRoot2" presStyleCnt="0">
        <dgm:presLayoutVars>
          <dgm:hierBranch val="init"/>
        </dgm:presLayoutVars>
      </dgm:prSet>
      <dgm:spPr/>
    </dgm:pt>
    <dgm:pt modelId="{F414398A-041E-CE4A-A92B-6F996DD1DE9D}" type="pres">
      <dgm:prSet presAssocID="{2C655DB9-EB4E-4173-8262-E88665AE685D}" presName="rootComposite" presStyleCnt="0"/>
      <dgm:spPr/>
    </dgm:pt>
    <dgm:pt modelId="{0A7CE1A2-F06B-3F47-B910-0E1A57430127}" type="pres">
      <dgm:prSet presAssocID="{2C655DB9-EB4E-4173-8262-E88665AE685D}" presName="rootText" presStyleLbl="node4" presStyleIdx="6" presStyleCnt="10">
        <dgm:presLayoutVars>
          <dgm:chPref val="3"/>
        </dgm:presLayoutVars>
      </dgm:prSet>
      <dgm:spPr/>
    </dgm:pt>
    <dgm:pt modelId="{47B27E78-B53C-DE4D-A588-7553DABB55EC}" type="pres">
      <dgm:prSet presAssocID="{2C655DB9-EB4E-4173-8262-E88665AE685D}" presName="rootConnector" presStyleLbl="node4" presStyleIdx="6" presStyleCnt="10"/>
      <dgm:spPr/>
    </dgm:pt>
    <dgm:pt modelId="{782C4F1C-C76F-6A42-846C-4190A4F6BA66}" type="pres">
      <dgm:prSet presAssocID="{2C655DB9-EB4E-4173-8262-E88665AE685D}" presName="hierChild4" presStyleCnt="0"/>
      <dgm:spPr/>
    </dgm:pt>
    <dgm:pt modelId="{C0D182BB-5F48-9D44-BA43-8F625753E14D}" type="pres">
      <dgm:prSet presAssocID="{2C655DB9-EB4E-4173-8262-E88665AE685D}" presName="hierChild5" presStyleCnt="0"/>
      <dgm:spPr/>
    </dgm:pt>
    <dgm:pt modelId="{0A809DB1-2976-A841-B9AD-4AC29211AE60}" type="pres">
      <dgm:prSet presAssocID="{99D4BCBF-4748-4E2D-8685-ED10B4E3F795}" presName="Name37" presStyleLbl="parChTrans1D4" presStyleIdx="7" presStyleCnt="10"/>
      <dgm:spPr/>
    </dgm:pt>
    <dgm:pt modelId="{185BD968-C5DA-0241-BF15-6256CFD6BCF7}" type="pres">
      <dgm:prSet presAssocID="{59D914F7-34AF-41A3-AFFE-4D8D75F9538D}" presName="hierRoot2" presStyleCnt="0">
        <dgm:presLayoutVars>
          <dgm:hierBranch val="init"/>
        </dgm:presLayoutVars>
      </dgm:prSet>
      <dgm:spPr/>
    </dgm:pt>
    <dgm:pt modelId="{C92DB9B4-7A9E-3E43-824A-F003C7E73DC6}" type="pres">
      <dgm:prSet presAssocID="{59D914F7-34AF-41A3-AFFE-4D8D75F9538D}" presName="rootComposite" presStyleCnt="0"/>
      <dgm:spPr/>
    </dgm:pt>
    <dgm:pt modelId="{9E59A192-42D7-6E45-85AF-7C07A7A36D18}" type="pres">
      <dgm:prSet presAssocID="{59D914F7-34AF-41A3-AFFE-4D8D75F9538D}" presName="rootText" presStyleLbl="node4" presStyleIdx="7" presStyleCnt="10">
        <dgm:presLayoutVars>
          <dgm:chPref val="3"/>
        </dgm:presLayoutVars>
      </dgm:prSet>
      <dgm:spPr/>
    </dgm:pt>
    <dgm:pt modelId="{298DEAEF-9010-6040-A773-2F2E41C8A7DF}" type="pres">
      <dgm:prSet presAssocID="{59D914F7-34AF-41A3-AFFE-4D8D75F9538D}" presName="rootConnector" presStyleLbl="node4" presStyleIdx="7" presStyleCnt="10"/>
      <dgm:spPr/>
    </dgm:pt>
    <dgm:pt modelId="{F3C9CEB3-AE3A-7547-B3DF-DDB6E8EC7E21}" type="pres">
      <dgm:prSet presAssocID="{59D914F7-34AF-41A3-AFFE-4D8D75F9538D}" presName="hierChild4" presStyleCnt="0"/>
      <dgm:spPr/>
    </dgm:pt>
    <dgm:pt modelId="{AFBE1C6B-F79F-FF4C-AA16-60C00CA70B08}" type="pres">
      <dgm:prSet presAssocID="{59D914F7-34AF-41A3-AFFE-4D8D75F9538D}" presName="hierChild5" presStyleCnt="0"/>
      <dgm:spPr/>
    </dgm:pt>
    <dgm:pt modelId="{1B8DD8D3-C2F2-0946-B488-D1F2CE190F39}" type="pres">
      <dgm:prSet presAssocID="{C6A5B64F-DD4A-4835-9B1A-76411DC47FE4}" presName="Name37" presStyleLbl="parChTrans1D4" presStyleIdx="8" presStyleCnt="10"/>
      <dgm:spPr/>
    </dgm:pt>
    <dgm:pt modelId="{3BEEE61E-0832-B348-A5BF-25FB0B1E2502}" type="pres">
      <dgm:prSet presAssocID="{B5C77144-3FBF-45A4-9C83-14981CC8C72A}" presName="hierRoot2" presStyleCnt="0">
        <dgm:presLayoutVars>
          <dgm:hierBranch val="init"/>
        </dgm:presLayoutVars>
      </dgm:prSet>
      <dgm:spPr/>
    </dgm:pt>
    <dgm:pt modelId="{375B3BE7-B66E-4E4F-A2D7-4B038CEB5B47}" type="pres">
      <dgm:prSet presAssocID="{B5C77144-3FBF-45A4-9C83-14981CC8C72A}" presName="rootComposite" presStyleCnt="0"/>
      <dgm:spPr/>
    </dgm:pt>
    <dgm:pt modelId="{8DDC972C-4050-E943-A53B-05C05E7D0840}" type="pres">
      <dgm:prSet presAssocID="{B5C77144-3FBF-45A4-9C83-14981CC8C72A}" presName="rootText" presStyleLbl="node4" presStyleIdx="8" presStyleCnt="10">
        <dgm:presLayoutVars>
          <dgm:chPref val="3"/>
        </dgm:presLayoutVars>
      </dgm:prSet>
      <dgm:spPr/>
    </dgm:pt>
    <dgm:pt modelId="{F19BA0E7-7FB0-DA49-A8D3-9910843650CC}" type="pres">
      <dgm:prSet presAssocID="{B5C77144-3FBF-45A4-9C83-14981CC8C72A}" presName="rootConnector" presStyleLbl="node4" presStyleIdx="8" presStyleCnt="10"/>
      <dgm:spPr/>
    </dgm:pt>
    <dgm:pt modelId="{6AE58693-7719-6A48-994F-BFC400247A2E}" type="pres">
      <dgm:prSet presAssocID="{B5C77144-3FBF-45A4-9C83-14981CC8C72A}" presName="hierChild4" presStyleCnt="0"/>
      <dgm:spPr/>
    </dgm:pt>
    <dgm:pt modelId="{878FEAA6-0470-6F4B-B381-B0E3B2FF9B87}" type="pres">
      <dgm:prSet presAssocID="{B5C77144-3FBF-45A4-9C83-14981CC8C72A}" presName="hierChild5" presStyleCnt="0"/>
      <dgm:spPr/>
    </dgm:pt>
    <dgm:pt modelId="{6F20E997-03BE-4D45-974E-74548DC3E80D}" type="pres">
      <dgm:prSet presAssocID="{BBE64B87-5AB7-4FB7-83B5-E4914C34E791}" presName="Name37" presStyleLbl="parChTrans1D4" presStyleIdx="9" presStyleCnt="10"/>
      <dgm:spPr/>
    </dgm:pt>
    <dgm:pt modelId="{3C0AE6C4-2597-D14C-BB4E-38B8D9B56214}" type="pres">
      <dgm:prSet presAssocID="{8A5292B4-9E99-483B-BAE6-C054DA4F9A32}" presName="hierRoot2" presStyleCnt="0">
        <dgm:presLayoutVars>
          <dgm:hierBranch val="init"/>
        </dgm:presLayoutVars>
      </dgm:prSet>
      <dgm:spPr/>
    </dgm:pt>
    <dgm:pt modelId="{87DFCD88-73BC-3C45-9DAD-6DACB310A81C}" type="pres">
      <dgm:prSet presAssocID="{8A5292B4-9E99-483B-BAE6-C054DA4F9A32}" presName="rootComposite" presStyleCnt="0"/>
      <dgm:spPr/>
    </dgm:pt>
    <dgm:pt modelId="{A17E0F5B-35B4-DD4A-A4EA-3BBABA041582}" type="pres">
      <dgm:prSet presAssocID="{8A5292B4-9E99-483B-BAE6-C054DA4F9A32}" presName="rootText" presStyleLbl="node4" presStyleIdx="9" presStyleCnt="10">
        <dgm:presLayoutVars>
          <dgm:chPref val="3"/>
        </dgm:presLayoutVars>
      </dgm:prSet>
      <dgm:spPr/>
    </dgm:pt>
    <dgm:pt modelId="{E49860C3-708D-FB46-9593-FA116238F972}" type="pres">
      <dgm:prSet presAssocID="{8A5292B4-9E99-483B-BAE6-C054DA4F9A32}" presName="rootConnector" presStyleLbl="node4" presStyleIdx="9" presStyleCnt="10"/>
      <dgm:spPr/>
    </dgm:pt>
    <dgm:pt modelId="{1CDAE000-EDC4-D640-AC42-B745036F96AA}" type="pres">
      <dgm:prSet presAssocID="{8A5292B4-9E99-483B-BAE6-C054DA4F9A32}" presName="hierChild4" presStyleCnt="0"/>
      <dgm:spPr/>
    </dgm:pt>
    <dgm:pt modelId="{26D60810-FC06-6744-8915-925F03104F73}" type="pres">
      <dgm:prSet presAssocID="{8A5292B4-9E99-483B-BAE6-C054DA4F9A32}" presName="hierChild5" presStyleCnt="0"/>
      <dgm:spPr/>
    </dgm:pt>
    <dgm:pt modelId="{83917F22-4EB3-FA4E-B67B-2CD68C9A0D91}" type="pres">
      <dgm:prSet presAssocID="{F2DDAF91-2DCF-4C8A-977D-90E70F48CD63}" presName="hierChild5" presStyleCnt="0"/>
      <dgm:spPr/>
    </dgm:pt>
    <dgm:pt modelId="{89FA6C3E-8A7A-C748-B7AC-C225DEB8983A}" type="pres">
      <dgm:prSet presAssocID="{0D3D648D-1C0E-4041-AD9E-3FC7AE191347}" presName="hierChild5" presStyleCnt="0"/>
      <dgm:spPr/>
    </dgm:pt>
    <dgm:pt modelId="{418A5685-0753-E045-BEFF-D0570A1FEF90}" type="pres">
      <dgm:prSet presAssocID="{3FAED00F-F479-44F3-B599-5BF8C22BE7AF}" presName="Name111" presStyleLbl="parChTrans1D3" presStyleIdx="2" presStyleCnt="3"/>
      <dgm:spPr/>
    </dgm:pt>
    <dgm:pt modelId="{165D42A7-1832-7444-A09F-748B0EF5AE56}" type="pres">
      <dgm:prSet presAssocID="{FA0B75EF-C751-4E3A-8E7E-9FBC7FD155CC}" presName="hierRoot3" presStyleCnt="0">
        <dgm:presLayoutVars>
          <dgm:hierBranch val="init"/>
        </dgm:presLayoutVars>
      </dgm:prSet>
      <dgm:spPr/>
    </dgm:pt>
    <dgm:pt modelId="{61C65AF7-6FAB-794C-858F-875A88F52C7F}" type="pres">
      <dgm:prSet presAssocID="{FA0B75EF-C751-4E3A-8E7E-9FBC7FD155CC}" presName="rootComposite3" presStyleCnt="0"/>
      <dgm:spPr/>
    </dgm:pt>
    <dgm:pt modelId="{72520798-C828-094F-A4DF-6CD9161EF767}" type="pres">
      <dgm:prSet presAssocID="{FA0B75EF-C751-4E3A-8E7E-9FBC7FD155CC}" presName="rootText3" presStyleLbl="asst2" presStyleIdx="0" presStyleCnt="1">
        <dgm:presLayoutVars>
          <dgm:chPref val="3"/>
        </dgm:presLayoutVars>
      </dgm:prSet>
      <dgm:spPr/>
    </dgm:pt>
    <dgm:pt modelId="{82B0B9BA-798B-A948-86EF-1FB5DBAA6B94}" type="pres">
      <dgm:prSet presAssocID="{FA0B75EF-C751-4E3A-8E7E-9FBC7FD155CC}" presName="rootConnector3" presStyleLbl="asst2" presStyleIdx="0" presStyleCnt="1"/>
      <dgm:spPr/>
    </dgm:pt>
    <dgm:pt modelId="{2A87633C-40CC-C145-A7A3-F71713D064AB}" type="pres">
      <dgm:prSet presAssocID="{FA0B75EF-C751-4E3A-8E7E-9FBC7FD155CC}" presName="hierChild6" presStyleCnt="0"/>
      <dgm:spPr/>
    </dgm:pt>
    <dgm:pt modelId="{6E0EE881-971B-CF4E-A49A-C55529FCE030}" type="pres">
      <dgm:prSet presAssocID="{FA0B75EF-C751-4E3A-8E7E-9FBC7FD155CC}" presName="hierChild7" presStyleCnt="0"/>
      <dgm:spPr/>
    </dgm:pt>
    <dgm:pt modelId="{1474D5A2-A08B-6D4E-8F15-164E82EDFF8F}" type="pres">
      <dgm:prSet presAssocID="{07B4A3EE-84D3-7F40-AF5B-B0042E6BE33D}" presName="hierChild3" presStyleCnt="0"/>
      <dgm:spPr/>
    </dgm:pt>
  </dgm:ptLst>
  <dgm:cxnLst>
    <dgm:cxn modelId="{70A8B200-76A4-B74D-A13A-A748BD701194}" type="presOf" srcId="{1CB3305A-683A-47F1-B939-513A1FB536A7}" destId="{C1A278B4-DE52-1549-B043-5EBA09D7F8F3}" srcOrd="0" destOrd="0" presId="urn:microsoft.com/office/officeart/2005/8/layout/orgChart1"/>
    <dgm:cxn modelId="{6EE70204-5D0B-9244-8D36-81CCEB37BDAC}" type="presOf" srcId="{C6A5B64F-DD4A-4835-9B1A-76411DC47FE4}" destId="{1B8DD8D3-C2F2-0946-B488-D1F2CE190F39}" srcOrd="0" destOrd="0" presId="urn:microsoft.com/office/officeart/2005/8/layout/orgChart1"/>
    <dgm:cxn modelId="{02C9100A-FE52-4BA8-997B-D0987B211936}" srcId="{11D98D20-70EA-4924-B096-28D819BECD42}" destId="{1CB3305A-683A-47F1-B939-513A1FB536A7}" srcOrd="2" destOrd="0" parTransId="{ADD80131-EA00-4490-B582-CB2B785A497B}" sibTransId="{BF3234C6-EBDD-4F3E-BFA9-8C8E1DDBD0EF}"/>
    <dgm:cxn modelId="{811D2F0D-1D6C-C646-B88F-31D296D5BB02}" type="presOf" srcId="{D7B6C631-DA87-407E-BD00-7B8C12E1DF21}" destId="{3918FA68-37D3-5845-9A0A-305ADCA053D3}" srcOrd="0" destOrd="0" presId="urn:microsoft.com/office/officeart/2005/8/layout/orgChart1"/>
    <dgm:cxn modelId="{DDC87D0E-1715-455F-A6B0-B81A0FF895B9}" srcId="{11D98D20-70EA-4924-B096-28D819BECD42}" destId="{10ADE4FE-2600-491F-8711-86CD6FE71539}" srcOrd="3" destOrd="0" parTransId="{58FEE4CD-8415-42A6-BE21-665B22B39349}" sibTransId="{CDC88985-ABCF-403D-B1BF-50A7631F1BE0}"/>
    <dgm:cxn modelId="{564A4411-3875-204F-A306-F0A7D9C9B74E}" type="presOf" srcId="{07B4A3EE-84D3-7F40-AF5B-B0042E6BE33D}" destId="{4ABFF637-9539-3A43-91FD-5FE82E1D466F}" srcOrd="1" destOrd="0" presId="urn:microsoft.com/office/officeart/2005/8/layout/orgChart1"/>
    <dgm:cxn modelId="{23D15A1A-02D0-434F-BC54-26CF7A464ECE}" type="presOf" srcId="{BBE64B87-5AB7-4FB7-83B5-E4914C34E791}" destId="{6F20E997-03BE-4D45-974E-74548DC3E80D}" srcOrd="0" destOrd="0" presId="urn:microsoft.com/office/officeart/2005/8/layout/orgChart1"/>
    <dgm:cxn modelId="{1CAF831F-D539-9442-93A4-8F133F9EA3DC}" type="presOf" srcId="{81E6D5A7-4BAD-476F-99E0-1E4CC7918C6A}" destId="{40AAD038-6159-8946-8ACD-0A4C088B094B}" srcOrd="0" destOrd="0" presId="urn:microsoft.com/office/officeart/2005/8/layout/orgChart1"/>
    <dgm:cxn modelId="{3622CB20-B8DE-0B48-BA4D-62569D49D956}" type="presOf" srcId="{F2DDAF91-2DCF-4C8A-977D-90E70F48CD63}" destId="{1DBEDAB6-25D2-C145-9D79-025CA081F885}" srcOrd="1" destOrd="0" presId="urn:microsoft.com/office/officeart/2005/8/layout/orgChart1"/>
    <dgm:cxn modelId="{732D4621-174C-8C42-8C56-7418EB86AA8E}" type="presOf" srcId="{0D3D648D-1C0E-4041-AD9E-3FC7AE191347}" destId="{0B9267C4-C82A-A846-AF0E-5A91A2F47538}" srcOrd="1" destOrd="0" presId="urn:microsoft.com/office/officeart/2005/8/layout/orgChart1"/>
    <dgm:cxn modelId="{D98EAA35-F302-464B-B3F0-8823F9E5C176}" type="presOf" srcId="{778BBD08-FA12-4E72-8E6D-04918B4D4826}" destId="{1B6639D6-A4B7-604C-8899-C0C1BF44D9A5}" srcOrd="1" destOrd="0" presId="urn:microsoft.com/office/officeart/2005/8/layout/orgChart1"/>
    <dgm:cxn modelId="{B393E33B-D28F-F540-AD0A-020EACA30F3D}" type="presOf" srcId="{2C655DB9-EB4E-4173-8262-E88665AE685D}" destId="{0A7CE1A2-F06B-3F47-B910-0E1A57430127}" srcOrd="0" destOrd="0" presId="urn:microsoft.com/office/officeart/2005/8/layout/orgChart1"/>
    <dgm:cxn modelId="{57C61A3F-475A-8C45-9EE2-ECDA6CE32575}" type="presOf" srcId="{2C655DB9-EB4E-4173-8262-E88665AE685D}" destId="{47B27E78-B53C-DE4D-A588-7553DABB55EC}" srcOrd="1" destOrd="0" presId="urn:microsoft.com/office/officeart/2005/8/layout/orgChart1"/>
    <dgm:cxn modelId="{28D78D5B-D1E2-C04D-8F9E-103EE15F64E1}" type="presOf" srcId="{AEB14B49-6C86-4677-A869-7B16F6D64CD4}" destId="{ED8D9A96-A4B4-3042-8733-62A7BCE19E60}" srcOrd="0" destOrd="0" presId="urn:microsoft.com/office/officeart/2005/8/layout/orgChart1"/>
    <dgm:cxn modelId="{86DA3A5F-D0B6-704C-9588-EC6CFB9CFE62}" type="presOf" srcId="{59D914F7-34AF-41A3-AFFE-4D8D75F9538D}" destId="{9E59A192-42D7-6E45-85AF-7C07A7A36D18}" srcOrd="0" destOrd="0" presId="urn:microsoft.com/office/officeart/2005/8/layout/orgChart1"/>
    <dgm:cxn modelId="{E6FF9342-3F78-7748-804A-59AB76C4102E}" type="presOf" srcId="{9642FF73-0361-4C80-BE8F-969916240CCF}" destId="{F391936E-A8B8-0644-A050-12A8F8FEBFA8}" srcOrd="0" destOrd="0" presId="urn:microsoft.com/office/officeart/2005/8/layout/orgChart1"/>
    <dgm:cxn modelId="{068FDA42-9D11-4043-8AE8-087D0E37E7B3}" type="presOf" srcId="{8A5292B4-9E99-483B-BAE6-C054DA4F9A32}" destId="{E49860C3-708D-FB46-9593-FA116238F972}" srcOrd="1" destOrd="0" presId="urn:microsoft.com/office/officeart/2005/8/layout/orgChart1"/>
    <dgm:cxn modelId="{5AC23F63-E328-C144-8976-DDF9F22A3ADF}" type="presOf" srcId="{37CD5067-DFE0-40C3-A4F3-526997E9F2FC}" destId="{03B4E191-F9CD-2F49-8D18-1900426818A2}" srcOrd="0" destOrd="0" presId="urn:microsoft.com/office/officeart/2005/8/layout/orgChart1"/>
    <dgm:cxn modelId="{EA4B1464-13CF-2A46-B81B-B8B93A179617}" type="presOf" srcId="{90F2E272-062A-4006-B1EF-4216366F3196}" destId="{6707A5B9-F520-604E-82BC-D3949FAF45B7}" srcOrd="1" destOrd="0" presId="urn:microsoft.com/office/officeart/2005/8/layout/orgChart1"/>
    <dgm:cxn modelId="{87323148-FF16-4A7E-9A78-0E87EBB2F68A}" srcId="{F2DDAF91-2DCF-4C8A-977D-90E70F48CD63}" destId="{8A5292B4-9E99-483B-BAE6-C054DA4F9A32}" srcOrd="4" destOrd="0" parTransId="{BBE64B87-5AB7-4FB7-83B5-E4914C34E791}" sibTransId="{F7240E26-A931-45A4-8D3E-5FC2C97A60AA}"/>
    <dgm:cxn modelId="{0C547F48-1344-B34F-9F4E-FE439A58AAEF}" type="presOf" srcId="{99D4BCBF-4748-4E2D-8685-ED10B4E3F795}" destId="{0A809DB1-2976-A841-B9AD-4AC29211AE60}" srcOrd="0" destOrd="0" presId="urn:microsoft.com/office/officeart/2005/8/layout/orgChart1"/>
    <dgm:cxn modelId="{98949C48-942F-450A-A654-9AA5D3D72D19}" srcId="{F2DDAF91-2DCF-4C8A-977D-90E70F48CD63}" destId="{59D914F7-34AF-41A3-AFFE-4D8D75F9538D}" srcOrd="2" destOrd="0" parTransId="{99D4BCBF-4748-4E2D-8685-ED10B4E3F795}" sibTransId="{9A949269-789F-4832-8875-D68F26B439CC}"/>
    <dgm:cxn modelId="{3CDA856D-ADF8-47A5-BC39-840D4DA19637}" srcId="{0D3D648D-1C0E-4041-AD9E-3FC7AE191347}" destId="{F2DDAF91-2DCF-4C8A-977D-90E70F48CD63}" srcOrd="1" destOrd="0" parTransId="{37CD5067-DFE0-40C3-A4F3-526997E9F2FC}" sibTransId="{626BADA8-9088-4021-A798-21061169DEF8}"/>
    <dgm:cxn modelId="{55E4AB51-766B-7746-B168-72137C20AA03}" type="presOf" srcId="{FA0B75EF-C751-4E3A-8E7E-9FBC7FD155CC}" destId="{72520798-C828-094F-A4DF-6CD9161EF767}" srcOrd="0" destOrd="0" presId="urn:microsoft.com/office/officeart/2005/8/layout/orgChart1"/>
    <dgm:cxn modelId="{A36A607B-4291-F641-AE64-1EDE235B7383}" type="presOf" srcId="{FA0B75EF-C751-4E3A-8E7E-9FBC7FD155CC}" destId="{82B0B9BA-798B-A948-86EF-1FB5DBAA6B94}" srcOrd="1" destOrd="0" presId="urn:microsoft.com/office/officeart/2005/8/layout/orgChart1"/>
    <dgm:cxn modelId="{CB60337F-C5B2-486C-8857-55F7BA0243A4}" srcId="{0D3D648D-1C0E-4041-AD9E-3FC7AE191347}" destId="{FA0B75EF-C751-4E3A-8E7E-9FBC7FD155CC}" srcOrd="2" destOrd="0" parTransId="{3FAED00F-F479-44F3-B599-5BF8C22BE7AF}" sibTransId="{F5DC579E-9063-4BFF-8F55-ACA0E3C92A80}"/>
    <dgm:cxn modelId="{606B3285-5B72-AA46-8172-728AE122CED9}" type="presOf" srcId="{90F2E272-062A-4006-B1EF-4216366F3196}" destId="{3ADBC100-CBDA-574A-9755-F2AE2BBEB532}" srcOrd="0" destOrd="0" presId="urn:microsoft.com/office/officeart/2005/8/layout/orgChart1"/>
    <dgm:cxn modelId="{73983486-F27B-5C43-B61A-E699D4507928}" type="presOf" srcId="{778BBD08-FA12-4E72-8E6D-04918B4D4826}" destId="{454D6DF0-8F99-454C-AB9E-531302632103}" srcOrd="0" destOrd="0" presId="urn:microsoft.com/office/officeart/2005/8/layout/orgChart1"/>
    <dgm:cxn modelId="{77176087-8A95-6845-A23A-8E85073773C7}" type="presOf" srcId="{7B55BC37-C791-4B34-BF64-780685DAA43C}" destId="{C323D9FF-11DD-664F-B7EE-D6232802B9F8}" srcOrd="0" destOrd="0" presId="urn:microsoft.com/office/officeart/2005/8/layout/orgChart1"/>
    <dgm:cxn modelId="{E003E193-FADF-A04F-A8D5-3BD328B70370}" type="presOf" srcId="{D135F740-11AA-4754-9538-7A7CA7832D0B}" destId="{764933F8-4BCE-0A45-9CEE-83F10F2F2B78}" srcOrd="0" destOrd="0" presId="urn:microsoft.com/office/officeart/2005/8/layout/orgChart1"/>
    <dgm:cxn modelId="{709D2694-897E-B14F-A0CE-3FA29046B2B1}" type="presOf" srcId="{1CB3305A-683A-47F1-B939-513A1FB536A7}" destId="{341E2D3C-FF54-C141-BCEC-281E0E4A1CD8}" srcOrd="1" destOrd="0" presId="urn:microsoft.com/office/officeart/2005/8/layout/orgChart1"/>
    <dgm:cxn modelId="{8BA31B99-773B-AD49-B950-E638EEA52866}" type="presOf" srcId="{ADD80131-EA00-4490-B582-CB2B785A497B}" destId="{B4D2997C-77AE-9B47-9BB1-FD8FBD7E4747}" srcOrd="0" destOrd="0" presId="urn:microsoft.com/office/officeart/2005/8/layout/orgChart1"/>
    <dgm:cxn modelId="{8DC3749C-3ABC-5844-817A-25FD61FF67E9}" type="presOf" srcId="{D7B6C631-DA87-407E-BD00-7B8C12E1DF21}" destId="{74338FA3-8F68-2C4E-B1D3-915CBD7A4994}" srcOrd="1" destOrd="0" presId="urn:microsoft.com/office/officeart/2005/8/layout/orgChart1"/>
    <dgm:cxn modelId="{BFC7A1A2-9FF4-493A-9557-7251DC1565CD}" srcId="{11D98D20-70EA-4924-B096-28D819BECD42}" destId="{90F2E272-062A-4006-B1EF-4216366F3196}" srcOrd="4" destOrd="0" parTransId="{90BEF611-3639-457A-996D-0D69506F5EDD}" sibTransId="{2E61E672-9988-4C92-93DA-2E3429B2814F}"/>
    <dgm:cxn modelId="{22A33DA3-599C-42EC-B874-1487E4BC117D}" srcId="{07B4A3EE-84D3-7F40-AF5B-B0042E6BE33D}" destId="{0D3D648D-1C0E-4041-AD9E-3FC7AE191347}" srcOrd="0" destOrd="0" parTransId="{81E6D5A7-4BAD-476F-99E0-1E4CC7918C6A}" sibTransId="{C16DA877-D57E-4CF4-926D-D4DAC38DE633}"/>
    <dgm:cxn modelId="{FD6483A7-69B7-C34D-AD8C-F5F1F2774067}" type="presOf" srcId="{F2DDAF91-2DCF-4C8A-977D-90E70F48CD63}" destId="{E74FCA13-6B2D-354F-95E7-76DDA7F7BD88}" srcOrd="0" destOrd="0" presId="urn:microsoft.com/office/officeart/2005/8/layout/orgChart1"/>
    <dgm:cxn modelId="{9E1232A8-7D46-2741-8B7A-4B93C3E683AB}" type="presOf" srcId="{0D3D648D-1C0E-4041-AD9E-3FC7AE191347}" destId="{69636757-D118-034E-A1C9-074D3527CE90}" srcOrd="0" destOrd="0" presId="urn:microsoft.com/office/officeart/2005/8/layout/orgChart1"/>
    <dgm:cxn modelId="{26FCE4A8-AB83-47CB-90F0-8590393380BC}" srcId="{11D98D20-70EA-4924-B096-28D819BECD42}" destId="{D7B6C631-DA87-407E-BD00-7B8C12E1DF21}" srcOrd="1" destOrd="0" parTransId="{6D3CD240-296C-4F37-9197-2948F06E9851}" sibTransId="{4973BC1B-2907-48EB-8F22-03A0020D6374}"/>
    <dgm:cxn modelId="{72C7EBAE-96CC-4C40-8F56-CB6E8A8FED99}" type="presOf" srcId="{07B4A3EE-84D3-7F40-AF5B-B0042E6BE33D}" destId="{012F1956-03EB-2F43-9ED2-110ECED0DCB9}" srcOrd="0" destOrd="0" presId="urn:microsoft.com/office/officeart/2005/8/layout/orgChart1"/>
    <dgm:cxn modelId="{7B5F5EAF-2E58-384A-8B3F-264D4B554D52}" type="presOf" srcId="{58FEE4CD-8415-42A6-BE21-665B22B39349}" destId="{2E4C4382-46DB-1244-AB9E-C393955E9DCF}" srcOrd="0" destOrd="0" presId="urn:microsoft.com/office/officeart/2005/8/layout/orgChart1"/>
    <dgm:cxn modelId="{7EFDA4AF-7A04-4BB9-86E9-3F230D41EBC7}" srcId="{0D3D648D-1C0E-4041-AD9E-3FC7AE191347}" destId="{11D98D20-70EA-4924-B096-28D819BECD42}" srcOrd="0" destOrd="0" parTransId="{1EB63098-66DE-4030-A1E4-6ABDFE570337}" sibTransId="{4A7BE1FD-62B6-4B84-9F29-BBD7ECB315CE}"/>
    <dgm:cxn modelId="{9602CEB8-602C-8B4B-AFB1-0763EDC5C218}" type="presOf" srcId="{90BEF611-3639-457A-996D-0D69506F5EDD}" destId="{93E1F666-65E9-3B4F-A890-8A6884718F3E}" srcOrd="0" destOrd="0" presId="urn:microsoft.com/office/officeart/2005/8/layout/orgChart1"/>
    <dgm:cxn modelId="{E1CB3ABB-7194-934A-BAF2-5071051EA90E}" type="presOf" srcId="{6D3CD240-296C-4F37-9197-2948F06E9851}" destId="{658E3A46-94DE-B045-BED5-4F3592B9CA2E}" srcOrd="0" destOrd="0" presId="urn:microsoft.com/office/officeart/2005/8/layout/orgChart1"/>
    <dgm:cxn modelId="{7E3EA9BE-A71B-4327-B2EA-5A48B0F84287}" srcId="{F2DDAF91-2DCF-4C8A-977D-90E70F48CD63}" destId="{B5C77144-3FBF-45A4-9C83-14981CC8C72A}" srcOrd="3" destOrd="0" parTransId="{C6A5B64F-DD4A-4835-9B1A-76411DC47FE4}" sibTransId="{8142C93D-7406-4E6F-A5BD-251B8D6711D4}"/>
    <dgm:cxn modelId="{11778EC3-332C-4539-8E2D-68B93FD047DC}" srcId="{F2DDAF91-2DCF-4C8A-977D-90E70F48CD63}" destId="{2C655DB9-EB4E-4173-8262-E88665AE685D}" srcOrd="1" destOrd="0" parTransId="{AD95582E-5246-471B-AF61-FB338ED7363B}" sibTransId="{DC57CC2F-B674-44FF-9692-2B8753699255}"/>
    <dgm:cxn modelId="{66E073C5-99D3-C646-B180-1A11844448E2}" type="presOf" srcId="{11D98D20-70EA-4924-B096-28D819BECD42}" destId="{7B303A18-6194-2940-BB3E-F1B723E2FD03}" srcOrd="0" destOrd="0" presId="urn:microsoft.com/office/officeart/2005/8/layout/orgChart1"/>
    <dgm:cxn modelId="{1B0DC5C9-5EF9-B14E-97A6-527ED944843F}" type="presOf" srcId="{11D98D20-70EA-4924-B096-28D819BECD42}" destId="{9809A252-0AE5-F244-A431-3ED1D8527C08}" srcOrd="1" destOrd="0" presId="urn:microsoft.com/office/officeart/2005/8/layout/orgChart1"/>
    <dgm:cxn modelId="{F6F3BECC-E7FD-7D42-A2BB-5E9B5330E245}" type="presOf" srcId="{B5C77144-3FBF-45A4-9C83-14981CC8C72A}" destId="{8DDC972C-4050-E943-A53B-05C05E7D0840}" srcOrd="0" destOrd="0" presId="urn:microsoft.com/office/officeart/2005/8/layout/orgChart1"/>
    <dgm:cxn modelId="{858F0BD9-DD22-4BC6-A4DA-85DB5E838FCD}" srcId="{11D98D20-70EA-4924-B096-28D819BECD42}" destId="{778BBD08-FA12-4E72-8E6D-04918B4D4826}" srcOrd="0" destOrd="0" parTransId="{D135F740-11AA-4754-9538-7A7CA7832D0B}" sibTransId="{CFDD1610-A978-47A3-AC48-A1DC53E54A06}"/>
    <dgm:cxn modelId="{FE9985E3-36E0-4B79-8C30-A6E9085AF4AA}" srcId="{F2DDAF91-2DCF-4C8A-977D-90E70F48CD63}" destId="{9642FF73-0361-4C80-BE8F-969916240CCF}" srcOrd="0" destOrd="0" parTransId="{AEB14B49-6C86-4677-A869-7B16F6D64CD4}" sibTransId="{CB3CC529-16C3-4111-91F1-C793BBE9B9A7}"/>
    <dgm:cxn modelId="{1CD4DCE6-276A-804D-BE2E-13324103F09C}" type="presOf" srcId="{AD95582E-5246-471B-AF61-FB338ED7363B}" destId="{82FBA036-2A48-DB44-9459-881054524575}" srcOrd="0" destOrd="0" presId="urn:microsoft.com/office/officeart/2005/8/layout/orgChart1"/>
    <dgm:cxn modelId="{751C31EC-77E8-8146-95D3-503EE867A398}" type="presOf" srcId="{3FAED00F-F479-44F3-B599-5BF8C22BE7AF}" destId="{418A5685-0753-E045-BEFF-D0570A1FEF90}" srcOrd="0" destOrd="0" presId="urn:microsoft.com/office/officeart/2005/8/layout/orgChart1"/>
    <dgm:cxn modelId="{8B8D5BF0-65B3-6643-A4EC-01B5BD9D42F7}" type="presOf" srcId="{59D914F7-34AF-41A3-AFFE-4D8D75F9538D}" destId="{298DEAEF-9010-6040-A773-2F2E41C8A7DF}" srcOrd="1" destOrd="0" presId="urn:microsoft.com/office/officeart/2005/8/layout/orgChart1"/>
    <dgm:cxn modelId="{91BD64F0-2FB6-DD41-8EE5-7CB90C50A781}" type="presOf" srcId="{B5C77144-3FBF-45A4-9C83-14981CC8C72A}" destId="{F19BA0E7-7FB0-DA49-A8D3-9910843650CC}" srcOrd="1" destOrd="0" presId="urn:microsoft.com/office/officeart/2005/8/layout/orgChart1"/>
    <dgm:cxn modelId="{C2EBD4F0-991F-7341-8458-1ED18CFD8546}" type="presOf" srcId="{10ADE4FE-2600-491F-8711-86CD6FE71539}" destId="{848F4CDA-24A4-2D4B-AD7B-7D615AB1043F}" srcOrd="1" destOrd="0" presId="urn:microsoft.com/office/officeart/2005/8/layout/orgChart1"/>
    <dgm:cxn modelId="{A655A2F1-30ED-3740-A78E-FA32E322F644}" type="presOf" srcId="{1EB63098-66DE-4030-A1E4-6ABDFE570337}" destId="{CAA285FD-E38C-FA4F-A722-FAEFBE96A9BC}" srcOrd="0" destOrd="0" presId="urn:microsoft.com/office/officeart/2005/8/layout/orgChart1"/>
    <dgm:cxn modelId="{B2A920F3-EB37-2B4F-9039-7298B50CF439}" type="presOf" srcId="{10ADE4FE-2600-491F-8711-86CD6FE71539}" destId="{2C3837AB-34E6-8746-8C20-BAB7E0643667}" srcOrd="0" destOrd="0" presId="urn:microsoft.com/office/officeart/2005/8/layout/orgChart1"/>
    <dgm:cxn modelId="{018886F7-96FF-244B-B055-1C09D9CDA676}" type="presOf" srcId="{9642FF73-0361-4C80-BE8F-969916240CCF}" destId="{034B3D90-BA4D-184C-BD68-9F77D601368C}" srcOrd="1" destOrd="0" presId="urn:microsoft.com/office/officeart/2005/8/layout/orgChart1"/>
    <dgm:cxn modelId="{6DFFC4F8-0BF4-A348-9647-718F8839E201}" srcId="{7B55BC37-C791-4B34-BF64-780685DAA43C}" destId="{07B4A3EE-84D3-7F40-AF5B-B0042E6BE33D}" srcOrd="0" destOrd="0" parTransId="{D7483874-666B-E441-8A7C-F1368FC8E712}" sibTransId="{59C0B25F-6AD9-3649-928B-513FC4F003DA}"/>
    <dgm:cxn modelId="{9654AAFF-ED55-5142-9DE5-D55BBD273E7D}" type="presOf" srcId="{8A5292B4-9E99-483B-BAE6-C054DA4F9A32}" destId="{A17E0F5B-35B4-DD4A-A4EA-3BBABA041582}" srcOrd="0" destOrd="0" presId="urn:microsoft.com/office/officeart/2005/8/layout/orgChart1"/>
    <dgm:cxn modelId="{6B6EE631-90D9-1D4F-A007-3FF1623E7607}" type="presParOf" srcId="{C323D9FF-11DD-664F-B7EE-D6232802B9F8}" destId="{1BCA0C58-3373-6E47-8A16-6DAF308BC3BB}" srcOrd="0" destOrd="0" presId="urn:microsoft.com/office/officeart/2005/8/layout/orgChart1"/>
    <dgm:cxn modelId="{55FF7F14-795D-A449-9806-06A9D9B12F89}" type="presParOf" srcId="{1BCA0C58-3373-6E47-8A16-6DAF308BC3BB}" destId="{DC5A4A16-2517-E84A-B5FD-97EA8460A7ED}" srcOrd="0" destOrd="0" presId="urn:microsoft.com/office/officeart/2005/8/layout/orgChart1"/>
    <dgm:cxn modelId="{03DC9AFA-472A-A34C-BEE7-8F944C1DC2AF}" type="presParOf" srcId="{DC5A4A16-2517-E84A-B5FD-97EA8460A7ED}" destId="{012F1956-03EB-2F43-9ED2-110ECED0DCB9}" srcOrd="0" destOrd="0" presId="urn:microsoft.com/office/officeart/2005/8/layout/orgChart1"/>
    <dgm:cxn modelId="{0C8BCA36-A3E9-A64B-A167-676ABF182D2A}" type="presParOf" srcId="{DC5A4A16-2517-E84A-B5FD-97EA8460A7ED}" destId="{4ABFF637-9539-3A43-91FD-5FE82E1D466F}" srcOrd="1" destOrd="0" presId="urn:microsoft.com/office/officeart/2005/8/layout/orgChart1"/>
    <dgm:cxn modelId="{6BB2BD86-9BF5-294D-9D7E-B8C01ACDC04B}" type="presParOf" srcId="{1BCA0C58-3373-6E47-8A16-6DAF308BC3BB}" destId="{6EB9EBC9-446A-F540-AC58-EED39899276A}" srcOrd="1" destOrd="0" presId="urn:microsoft.com/office/officeart/2005/8/layout/orgChart1"/>
    <dgm:cxn modelId="{5EBFAA2F-DAE2-2441-8A8F-CAF14C764E81}" type="presParOf" srcId="{6EB9EBC9-446A-F540-AC58-EED39899276A}" destId="{40AAD038-6159-8946-8ACD-0A4C088B094B}" srcOrd="0" destOrd="0" presId="urn:microsoft.com/office/officeart/2005/8/layout/orgChart1"/>
    <dgm:cxn modelId="{9C8D3B6E-D0FC-E643-BE0D-A3B650808897}" type="presParOf" srcId="{6EB9EBC9-446A-F540-AC58-EED39899276A}" destId="{CE8DD585-A5CB-E54E-A577-FD8C33938FEC}" srcOrd="1" destOrd="0" presId="urn:microsoft.com/office/officeart/2005/8/layout/orgChart1"/>
    <dgm:cxn modelId="{60ED9999-BDBE-B64F-8901-03D26C466193}" type="presParOf" srcId="{CE8DD585-A5CB-E54E-A577-FD8C33938FEC}" destId="{E76C69D9-7053-7447-9958-7531A2A8B9E3}" srcOrd="0" destOrd="0" presId="urn:microsoft.com/office/officeart/2005/8/layout/orgChart1"/>
    <dgm:cxn modelId="{54BBB733-0519-1C47-8F97-BA3A43C9DABC}" type="presParOf" srcId="{E76C69D9-7053-7447-9958-7531A2A8B9E3}" destId="{69636757-D118-034E-A1C9-074D3527CE90}" srcOrd="0" destOrd="0" presId="urn:microsoft.com/office/officeart/2005/8/layout/orgChart1"/>
    <dgm:cxn modelId="{EA0F3E07-5789-B347-81CA-29D6E1C9B552}" type="presParOf" srcId="{E76C69D9-7053-7447-9958-7531A2A8B9E3}" destId="{0B9267C4-C82A-A846-AF0E-5A91A2F47538}" srcOrd="1" destOrd="0" presId="urn:microsoft.com/office/officeart/2005/8/layout/orgChart1"/>
    <dgm:cxn modelId="{E4011F68-460B-8E44-90E1-6151FC442A1B}" type="presParOf" srcId="{CE8DD585-A5CB-E54E-A577-FD8C33938FEC}" destId="{E4F14CD7-4508-C942-AE59-8D8B2B66FC3B}" srcOrd="1" destOrd="0" presId="urn:microsoft.com/office/officeart/2005/8/layout/orgChart1"/>
    <dgm:cxn modelId="{A3645C93-784F-E943-A6E5-0B5C92E8DF95}" type="presParOf" srcId="{E4F14CD7-4508-C942-AE59-8D8B2B66FC3B}" destId="{CAA285FD-E38C-FA4F-A722-FAEFBE96A9BC}" srcOrd="0" destOrd="0" presId="urn:microsoft.com/office/officeart/2005/8/layout/orgChart1"/>
    <dgm:cxn modelId="{74538D25-9D51-7B41-A800-EF4432144033}" type="presParOf" srcId="{E4F14CD7-4508-C942-AE59-8D8B2B66FC3B}" destId="{1DEB4779-9587-A149-898F-DA278B846FCE}" srcOrd="1" destOrd="0" presId="urn:microsoft.com/office/officeart/2005/8/layout/orgChart1"/>
    <dgm:cxn modelId="{4FA4C40A-C98D-FE46-9991-2DAA41FF4173}" type="presParOf" srcId="{1DEB4779-9587-A149-898F-DA278B846FCE}" destId="{E1496B61-D522-EB49-95D6-23AAC7BB5714}" srcOrd="0" destOrd="0" presId="urn:microsoft.com/office/officeart/2005/8/layout/orgChart1"/>
    <dgm:cxn modelId="{7A7C21E0-65AA-C94D-A1EC-0DBF373F6A22}" type="presParOf" srcId="{E1496B61-D522-EB49-95D6-23AAC7BB5714}" destId="{7B303A18-6194-2940-BB3E-F1B723E2FD03}" srcOrd="0" destOrd="0" presId="urn:microsoft.com/office/officeart/2005/8/layout/orgChart1"/>
    <dgm:cxn modelId="{32922D9A-C5F6-0942-89A3-5683B3AC282F}" type="presParOf" srcId="{E1496B61-D522-EB49-95D6-23AAC7BB5714}" destId="{9809A252-0AE5-F244-A431-3ED1D8527C08}" srcOrd="1" destOrd="0" presId="urn:microsoft.com/office/officeart/2005/8/layout/orgChart1"/>
    <dgm:cxn modelId="{D434BBA3-0F15-E645-A556-651C350B7354}" type="presParOf" srcId="{1DEB4779-9587-A149-898F-DA278B846FCE}" destId="{7CCB75A6-597F-7942-A6BC-26BF26B6DD65}" srcOrd="1" destOrd="0" presId="urn:microsoft.com/office/officeart/2005/8/layout/orgChart1"/>
    <dgm:cxn modelId="{D7880D0B-F7C4-B746-92F9-A8B0B7411BCF}" type="presParOf" srcId="{7CCB75A6-597F-7942-A6BC-26BF26B6DD65}" destId="{764933F8-4BCE-0A45-9CEE-83F10F2F2B78}" srcOrd="0" destOrd="0" presId="urn:microsoft.com/office/officeart/2005/8/layout/orgChart1"/>
    <dgm:cxn modelId="{2056A357-F5A2-8F45-AF19-4D84232FB133}" type="presParOf" srcId="{7CCB75A6-597F-7942-A6BC-26BF26B6DD65}" destId="{993BF516-B911-5F43-A4D5-70386489F436}" srcOrd="1" destOrd="0" presId="urn:microsoft.com/office/officeart/2005/8/layout/orgChart1"/>
    <dgm:cxn modelId="{230BC773-DF61-C84E-B964-32BE99FE79E1}" type="presParOf" srcId="{993BF516-B911-5F43-A4D5-70386489F436}" destId="{F36CE63D-FA88-3548-A392-A3215F34BA19}" srcOrd="0" destOrd="0" presId="urn:microsoft.com/office/officeart/2005/8/layout/orgChart1"/>
    <dgm:cxn modelId="{F9CC4FCA-6362-4C48-B2DB-86C289D36798}" type="presParOf" srcId="{F36CE63D-FA88-3548-A392-A3215F34BA19}" destId="{454D6DF0-8F99-454C-AB9E-531302632103}" srcOrd="0" destOrd="0" presId="urn:microsoft.com/office/officeart/2005/8/layout/orgChart1"/>
    <dgm:cxn modelId="{5C0E3CF6-B292-694C-8BFF-E80557AE2B71}" type="presParOf" srcId="{F36CE63D-FA88-3548-A392-A3215F34BA19}" destId="{1B6639D6-A4B7-604C-8899-C0C1BF44D9A5}" srcOrd="1" destOrd="0" presId="urn:microsoft.com/office/officeart/2005/8/layout/orgChart1"/>
    <dgm:cxn modelId="{E791FE74-6B8B-C946-A0F6-36DA5A6694E6}" type="presParOf" srcId="{993BF516-B911-5F43-A4D5-70386489F436}" destId="{D13F5664-6DA2-324A-8A4B-81E3C3A71FA5}" srcOrd="1" destOrd="0" presId="urn:microsoft.com/office/officeart/2005/8/layout/orgChart1"/>
    <dgm:cxn modelId="{C019DC57-C40A-7643-8DC4-2769083F6A8B}" type="presParOf" srcId="{993BF516-B911-5F43-A4D5-70386489F436}" destId="{6B76A112-3C74-3244-B529-A1A310430067}" srcOrd="2" destOrd="0" presId="urn:microsoft.com/office/officeart/2005/8/layout/orgChart1"/>
    <dgm:cxn modelId="{3978AB10-8A48-7444-AAD3-FB43177E7333}" type="presParOf" srcId="{7CCB75A6-597F-7942-A6BC-26BF26B6DD65}" destId="{658E3A46-94DE-B045-BED5-4F3592B9CA2E}" srcOrd="2" destOrd="0" presId="urn:microsoft.com/office/officeart/2005/8/layout/orgChart1"/>
    <dgm:cxn modelId="{0CF83CA1-A6FF-E048-A93F-D447B05103DD}" type="presParOf" srcId="{7CCB75A6-597F-7942-A6BC-26BF26B6DD65}" destId="{FC320BF7-A461-B044-AE77-7CCEFFF89FC3}" srcOrd="3" destOrd="0" presId="urn:microsoft.com/office/officeart/2005/8/layout/orgChart1"/>
    <dgm:cxn modelId="{0D9A01FB-9DC0-CD45-BEE4-FCECC7449E20}" type="presParOf" srcId="{FC320BF7-A461-B044-AE77-7CCEFFF89FC3}" destId="{9A6CB2C8-0C3B-974C-AA42-81ACFE0E869C}" srcOrd="0" destOrd="0" presId="urn:microsoft.com/office/officeart/2005/8/layout/orgChart1"/>
    <dgm:cxn modelId="{1ECA09C2-6D77-4E4C-952D-C07AE1E73495}" type="presParOf" srcId="{9A6CB2C8-0C3B-974C-AA42-81ACFE0E869C}" destId="{3918FA68-37D3-5845-9A0A-305ADCA053D3}" srcOrd="0" destOrd="0" presId="urn:microsoft.com/office/officeart/2005/8/layout/orgChart1"/>
    <dgm:cxn modelId="{F17A8FBD-1A7E-B34A-8D95-73141D16C029}" type="presParOf" srcId="{9A6CB2C8-0C3B-974C-AA42-81ACFE0E869C}" destId="{74338FA3-8F68-2C4E-B1D3-915CBD7A4994}" srcOrd="1" destOrd="0" presId="urn:microsoft.com/office/officeart/2005/8/layout/orgChart1"/>
    <dgm:cxn modelId="{AEBE653A-BAAE-B349-987D-0B5613ABD868}" type="presParOf" srcId="{FC320BF7-A461-B044-AE77-7CCEFFF89FC3}" destId="{F08DD687-76F2-794D-B437-1C78960860E2}" srcOrd="1" destOrd="0" presId="urn:microsoft.com/office/officeart/2005/8/layout/orgChart1"/>
    <dgm:cxn modelId="{92B8F14A-3DFB-4343-ABD9-694C0D5C2188}" type="presParOf" srcId="{FC320BF7-A461-B044-AE77-7CCEFFF89FC3}" destId="{480F55E4-D39A-9249-87BE-DA48891B3E6A}" srcOrd="2" destOrd="0" presId="urn:microsoft.com/office/officeart/2005/8/layout/orgChart1"/>
    <dgm:cxn modelId="{AAE544E7-CF60-8244-A26D-CCD8ACC8BC2C}" type="presParOf" srcId="{7CCB75A6-597F-7942-A6BC-26BF26B6DD65}" destId="{B4D2997C-77AE-9B47-9BB1-FD8FBD7E4747}" srcOrd="4" destOrd="0" presId="urn:microsoft.com/office/officeart/2005/8/layout/orgChart1"/>
    <dgm:cxn modelId="{72BC7964-EC6F-3348-B244-4A5114811661}" type="presParOf" srcId="{7CCB75A6-597F-7942-A6BC-26BF26B6DD65}" destId="{58F04B53-EDC9-BD4F-91EE-A8A19C426883}" srcOrd="5" destOrd="0" presId="urn:microsoft.com/office/officeart/2005/8/layout/orgChart1"/>
    <dgm:cxn modelId="{5C65CFDB-F2E3-4A42-851A-0F8B3226A10F}" type="presParOf" srcId="{58F04B53-EDC9-BD4F-91EE-A8A19C426883}" destId="{6C4B095A-88F7-C34A-90E1-D68F72C3E649}" srcOrd="0" destOrd="0" presId="urn:microsoft.com/office/officeart/2005/8/layout/orgChart1"/>
    <dgm:cxn modelId="{E54C51CD-609A-CE45-A635-E96CE77CC453}" type="presParOf" srcId="{6C4B095A-88F7-C34A-90E1-D68F72C3E649}" destId="{C1A278B4-DE52-1549-B043-5EBA09D7F8F3}" srcOrd="0" destOrd="0" presId="urn:microsoft.com/office/officeart/2005/8/layout/orgChart1"/>
    <dgm:cxn modelId="{57FF1A76-7555-E04E-8F2E-EEEF574F923A}" type="presParOf" srcId="{6C4B095A-88F7-C34A-90E1-D68F72C3E649}" destId="{341E2D3C-FF54-C141-BCEC-281E0E4A1CD8}" srcOrd="1" destOrd="0" presId="urn:microsoft.com/office/officeart/2005/8/layout/orgChart1"/>
    <dgm:cxn modelId="{FD047F9B-32C8-E245-AA62-C5E1D12D10C3}" type="presParOf" srcId="{58F04B53-EDC9-BD4F-91EE-A8A19C426883}" destId="{11CB18E7-022D-ED49-BE1B-14765234173D}" srcOrd="1" destOrd="0" presId="urn:microsoft.com/office/officeart/2005/8/layout/orgChart1"/>
    <dgm:cxn modelId="{7A07757F-4144-8F49-8036-BA4E0C76B88D}" type="presParOf" srcId="{58F04B53-EDC9-BD4F-91EE-A8A19C426883}" destId="{E369DA7F-2438-5242-AC98-C7C2D8AF43DE}" srcOrd="2" destOrd="0" presId="urn:microsoft.com/office/officeart/2005/8/layout/orgChart1"/>
    <dgm:cxn modelId="{CCA3C03A-0340-9740-8E26-DFF84FF3ED68}" type="presParOf" srcId="{7CCB75A6-597F-7942-A6BC-26BF26B6DD65}" destId="{2E4C4382-46DB-1244-AB9E-C393955E9DCF}" srcOrd="6" destOrd="0" presId="urn:microsoft.com/office/officeart/2005/8/layout/orgChart1"/>
    <dgm:cxn modelId="{0F6CDA01-5FC4-2949-AEB2-461EC2F714B2}" type="presParOf" srcId="{7CCB75A6-597F-7942-A6BC-26BF26B6DD65}" destId="{BC09A06D-B88E-B643-B633-A9A114F1EAA2}" srcOrd="7" destOrd="0" presId="urn:microsoft.com/office/officeart/2005/8/layout/orgChart1"/>
    <dgm:cxn modelId="{B795B268-86CC-9A41-949A-8A9035469DB3}" type="presParOf" srcId="{BC09A06D-B88E-B643-B633-A9A114F1EAA2}" destId="{C1D79A49-4BD7-0C4A-A095-63E539D2E9C1}" srcOrd="0" destOrd="0" presId="urn:microsoft.com/office/officeart/2005/8/layout/orgChart1"/>
    <dgm:cxn modelId="{B4FFD927-856A-FA4D-9E47-F85EF038B47D}" type="presParOf" srcId="{C1D79A49-4BD7-0C4A-A095-63E539D2E9C1}" destId="{2C3837AB-34E6-8746-8C20-BAB7E0643667}" srcOrd="0" destOrd="0" presId="urn:microsoft.com/office/officeart/2005/8/layout/orgChart1"/>
    <dgm:cxn modelId="{320A5508-5F60-B542-80E3-3BEDB6FB3661}" type="presParOf" srcId="{C1D79A49-4BD7-0C4A-A095-63E539D2E9C1}" destId="{848F4CDA-24A4-2D4B-AD7B-7D615AB1043F}" srcOrd="1" destOrd="0" presId="urn:microsoft.com/office/officeart/2005/8/layout/orgChart1"/>
    <dgm:cxn modelId="{7D76FD35-612A-8846-8135-BF30E06D8258}" type="presParOf" srcId="{BC09A06D-B88E-B643-B633-A9A114F1EAA2}" destId="{CBC8BD7A-1F9E-E74E-9F99-CBDC5991E8D9}" srcOrd="1" destOrd="0" presId="urn:microsoft.com/office/officeart/2005/8/layout/orgChart1"/>
    <dgm:cxn modelId="{1BE05A07-DD25-B944-AD79-C72EF3013105}" type="presParOf" srcId="{BC09A06D-B88E-B643-B633-A9A114F1EAA2}" destId="{C6B4B734-3515-1443-BA92-CFEA95DC7BE6}" srcOrd="2" destOrd="0" presId="urn:microsoft.com/office/officeart/2005/8/layout/orgChart1"/>
    <dgm:cxn modelId="{0168F841-DB25-A547-B132-179C7CF9C3BA}" type="presParOf" srcId="{7CCB75A6-597F-7942-A6BC-26BF26B6DD65}" destId="{93E1F666-65E9-3B4F-A890-8A6884718F3E}" srcOrd="8" destOrd="0" presId="urn:microsoft.com/office/officeart/2005/8/layout/orgChart1"/>
    <dgm:cxn modelId="{5958EC27-08A8-414C-8A7D-79D9A3945113}" type="presParOf" srcId="{7CCB75A6-597F-7942-A6BC-26BF26B6DD65}" destId="{9BE0DE5B-E00C-4F4D-8F2D-7045F2878245}" srcOrd="9" destOrd="0" presId="urn:microsoft.com/office/officeart/2005/8/layout/orgChart1"/>
    <dgm:cxn modelId="{D84D0459-2C91-1047-B4A3-EA29D12BD7B4}" type="presParOf" srcId="{9BE0DE5B-E00C-4F4D-8F2D-7045F2878245}" destId="{833954BA-3A53-E448-972B-98A2540A9CB1}" srcOrd="0" destOrd="0" presId="urn:microsoft.com/office/officeart/2005/8/layout/orgChart1"/>
    <dgm:cxn modelId="{0CDB8866-3C44-9347-B610-DEF25FF0517B}" type="presParOf" srcId="{833954BA-3A53-E448-972B-98A2540A9CB1}" destId="{3ADBC100-CBDA-574A-9755-F2AE2BBEB532}" srcOrd="0" destOrd="0" presId="urn:microsoft.com/office/officeart/2005/8/layout/orgChart1"/>
    <dgm:cxn modelId="{2ABCF613-22A3-964B-B2E4-C47F7721D4D1}" type="presParOf" srcId="{833954BA-3A53-E448-972B-98A2540A9CB1}" destId="{6707A5B9-F520-604E-82BC-D3949FAF45B7}" srcOrd="1" destOrd="0" presId="urn:microsoft.com/office/officeart/2005/8/layout/orgChart1"/>
    <dgm:cxn modelId="{404D2572-6484-7F4C-91ED-349DEACF0498}" type="presParOf" srcId="{9BE0DE5B-E00C-4F4D-8F2D-7045F2878245}" destId="{9E1CC96D-762D-A245-A2E6-58D248C5165D}" srcOrd="1" destOrd="0" presId="urn:microsoft.com/office/officeart/2005/8/layout/orgChart1"/>
    <dgm:cxn modelId="{443FF635-62CE-684C-A4C3-EA2C6FFF623D}" type="presParOf" srcId="{9BE0DE5B-E00C-4F4D-8F2D-7045F2878245}" destId="{567014A6-E2FC-4D40-9E11-B019FCF73198}" srcOrd="2" destOrd="0" presId="urn:microsoft.com/office/officeart/2005/8/layout/orgChart1"/>
    <dgm:cxn modelId="{28E403FA-CB75-E04C-B6C0-F1A5A4524232}" type="presParOf" srcId="{1DEB4779-9587-A149-898F-DA278B846FCE}" destId="{F8DF05D5-036D-4F45-BCD7-9F96038FE1F6}" srcOrd="2" destOrd="0" presId="urn:microsoft.com/office/officeart/2005/8/layout/orgChart1"/>
    <dgm:cxn modelId="{8D4AF596-156A-9940-9A9F-65A1491928D4}" type="presParOf" srcId="{E4F14CD7-4508-C942-AE59-8D8B2B66FC3B}" destId="{03B4E191-F9CD-2F49-8D18-1900426818A2}" srcOrd="2" destOrd="0" presId="urn:microsoft.com/office/officeart/2005/8/layout/orgChart1"/>
    <dgm:cxn modelId="{D32F9121-F274-A84D-800D-1B60BBFA7279}" type="presParOf" srcId="{E4F14CD7-4508-C942-AE59-8D8B2B66FC3B}" destId="{F1023F1E-FACE-164F-A848-C3C40EBBA8A1}" srcOrd="3" destOrd="0" presId="urn:microsoft.com/office/officeart/2005/8/layout/orgChart1"/>
    <dgm:cxn modelId="{6C1AAD37-7358-8C48-8A51-6E42600470B8}" type="presParOf" srcId="{F1023F1E-FACE-164F-A848-C3C40EBBA8A1}" destId="{589738AB-FE3E-0248-8192-8BF17128EA92}" srcOrd="0" destOrd="0" presId="urn:microsoft.com/office/officeart/2005/8/layout/orgChart1"/>
    <dgm:cxn modelId="{F82A67BE-FF43-CF40-B9EF-5A2B4E9B129A}" type="presParOf" srcId="{589738AB-FE3E-0248-8192-8BF17128EA92}" destId="{E74FCA13-6B2D-354F-95E7-76DDA7F7BD88}" srcOrd="0" destOrd="0" presId="urn:microsoft.com/office/officeart/2005/8/layout/orgChart1"/>
    <dgm:cxn modelId="{A81BB4A6-ABA6-9D4A-9634-C464F3579A63}" type="presParOf" srcId="{589738AB-FE3E-0248-8192-8BF17128EA92}" destId="{1DBEDAB6-25D2-C145-9D79-025CA081F885}" srcOrd="1" destOrd="0" presId="urn:microsoft.com/office/officeart/2005/8/layout/orgChart1"/>
    <dgm:cxn modelId="{C1909930-66B3-C54E-8831-3BA11DCF0FC8}" type="presParOf" srcId="{F1023F1E-FACE-164F-A848-C3C40EBBA8A1}" destId="{99C66318-19E7-8241-9792-9DCFF86E50D9}" srcOrd="1" destOrd="0" presId="urn:microsoft.com/office/officeart/2005/8/layout/orgChart1"/>
    <dgm:cxn modelId="{5EBC77D4-EA49-3743-AE88-A2DE82D77A9D}" type="presParOf" srcId="{99C66318-19E7-8241-9792-9DCFF86E50D9}" destId="{ED8D9A96-A4B4-3042-8733-62A7BCE19E60}" srcOrd="0" destOrd="0" presId="urn:microsoft.com/office/officeart/2005/8/layout/orgChart1"/>
    <dgm:cxn modelId="{10976C6D-855F-804B-86C1-28FD837B4BFC}" type="presParOf" srcId="{99C66318-19E7-8241-9792-9DCFF86E50D9}" destId="{FFD3BC7B-2505-DB44-BFC5-290002E57171}" srcOrd="1" destOrd="0" presId="urn:microsoft.com/office/officeart/2005/8/layout/orgChart1"/>
    <dgm:cxn modelId="{386D985A-671B-B847-95FC-BF4618985EDA}" type="presParOf" srcId="{FFD3BC7B-2505-DB44-BFC5-290002E57171}" destId="{557CB9AB-443B-0A43-BA20-73403FC00378}" srcOrd="0" destOrd="0" presId="urn:microsoft.com/office/officeart/2005/8/layout/orgChart1"/>
    <dgm:cxn modelId="{13747C85-9A61-234E-B860-7C7343F141E0}" type="presParOf" srcId="{557CB9AB-443B-0A43-BA20-73403FC00378}" destId="{F391936E-A8B8-0644-A050-12A8F8FEBFA8}" srcOrd="0" destOrd="0" presId="urn:microsoft.com/office/officeart/2005/8/layout/orgChart1"/>
    <dgm:cxn modelId="{86BE0809-3DA0-2D43-ACC4-D92FF2CF9269}" type="presParOf" srcId="{557CB9AB-443B-0A43-BA20-73403FC00378}" destId="{034B3D90-BA4D-184C-BD68-9F77D601368C}" srcOrd="1" destOrd="0" presId="urn:microsoft.com/office/officeart/2005/8/layout/orgChart1"/>
    <dgm:cxn modelId="{A8C58B74-CF83-ED4B-A718-C9EA6ED5E737}" type="presParOf" srcId="{FFD3BC7B-2505-DB44-BFC5-290002E57171}" destId="{5820D4BA-1BAA-074E-AB8F-0397848ACAB6}" srcOrd="1" destOrd="0" presId="urn:microsoft.com/office/officeart/2005/8/layout/orgChart1"/>
    <dgm:cxn modelId="{E6ED6A56-97D4-8846-8C27-4E4C384E24F3}" type="presParOf" srcId="{FFD3BC7B-2505-DB44-BFC5-290002E57171}" destId="{49EFF34B-550E-A54A-989E-DC11422BEBDB}" srcOrd="2" destOrd="0" presId="urn:microsoft.com/office/officeart/2005/8/layout/orgChart1"/>
    <dgm:cxn modelId="{4ECA9DDE-544F-E64D-B48C-B56F3E56EB78}" type="presParOf" srcId="{99C66318-19E7-8241-9792-9DCFF86E50D9}" destId="{82FBA036-2A48-DB44-9459-881054524575}" srcOrd="2" destOrd="0" presId="urn:microsoft.com/office/officeart/2005/8/layout/orgChart1"/>
    <dgm:cxn modelId="{5D0255B4-56DB-DC4C-8849-483DAD9FFBBD}" type="presParOf" srcId="{99C66318-19E7-8241-9792-9DCFF86E50D9}" destId="{2C6AE705-4F5B-BE48-B6A1-81FE99F2508F}" srcOrd="3" destOrd="0" presId="urn:microsoft.com/office/officeart/2005/8/layout/orgChart1"/>
    <dgm:cxn modelId="{C2631D63-499C-0B4E-9CEB-91A0BA7C051F}" type="presParOf" srcId="{2C6AE705-4F5B-BE48-B6A1-81FE99F2508F}" destId="{F414398A-041E-CE4A-A92B-6F996DD1DE9D}" srcOrd="0" destOrd="0" presId="urn:microsoft.com/office/officeart/2005/8/layout/orgChart1"/>
    <dgm:cxn modelId="{A850293E-CD09-6849-BFE6-A6619B00DD87}" type="presParOf" srcId="{F414398A-041E-CE4A-A92B-6F996DD1DE9D}" destId="{0A7CE1A2-F06B-3F47-B910-0E1A57430127}" srcOrd="0" destOrd="0" presId="urn:microsoft.com/office/officeart/2005/8/layout/orgChart1"/>
    <dgm:cxn modelId="{2D0CE6D5-A6EF-DE4B-8945-B5414E9D540C}" type="presParOf" srcId="{F414398A-041E-CE4A-A92B-6F996DD1DE9D}" destId="{47B27E78-B53C-DE4D-A588-7553DABB55EC}" srcOrd="1" destOrd="0" presId="urn:microsoft.com/office/officeart/2005/8/layout/orgChart1"/>
    <dgm:cxn modelId="{72BE4539-D785-0C49-9DCD-752DB0A38924}" type="presParOf" srcId="{2C6AE705-4F5B-BE48-B6A1-81FE99F2508F}" destId="{782C4F1C-C76F-6A42-846C-4190A4F6BA66}" srcOrd="1" destOrd="0" presId="urn:microsoft.com/office/officeart/2005/8/layout/orgChart1"/>
    <dgm:cxn modelId="{9D71DF7B-ED52-E449-A402-5F76BBEFC784}" type="presParOf" srcId="{2C6AE705-4F5B-BE48-B6A1-81FE99F2508F}" destId="{C0D182BB-5F48-9D44-BA43-8F625753E14D}" srcOrd="2" destOrd="0" presId="urn:microsoft.com/office/officeart/2005/8/layout/orgChart1"/>
    <dgm:cxn modelId="{E9A5F4C5-ADFD-0D47-8481-039EF63C4702}" type="presParOf" srcId="{99C66318-19E7-8241-9792-9DCFF86E50D9}" destId="{0A809DB1-2976-A841-B9AD-4AC29211AE60}" srcOrd="4" destOrd="0" presId="urn:microsoft.com/office/officeart/2005/8/layout/orgChart1"/>
    <dgm:cxn modelId="{F2023877-328D-8B4D-AB0E-4C98360E768D}" type="presParOf" srcId="{99C66318-19E7-8241-9792-9DCFF86E50D9}" destId="{185BD968-C5DA-0241-BF15-6256CFD6BCF7}" srcOrd="5" destOrd="0" presId="urn:microsoft.com/office/officeart/2005/8/layout/orgChart1"/>
    <dgm:cxn modelId="{DBAFC45B-D505-6646-99CB-78CACA429ED7}" type="presParOf" srcId="{185BD968-C5DA-0241-BF15-6256CFD6BCF7}" destId="{C92DB9B4-7A9E-3E43-824A-F003C7E73DC6}" srcOrd="0" destOrd="0" presId="urn:microsoft.com/office/officeart/2005/8/layout/orgChart1"/>
    <dgm:cxn modelId="{61768337-1DC7-494A-BB69-1D4700536E21}" type="presParOf" srcId="{C92DB9B4-7A9E-3E43-824A-F003C7E73DC6}" destId="{9E59A192-42D7-6E45-85AF-7C07A7A36D18}" srcOrd="0" destOrd="0" presId="urn:microsoft.com/office/officeart/2005/8/layout/orgChart1"/>
    <dgm:cxn modelId="{F21D0DF1-B744-5046-92A2-D994D76B2A48}" type="presParOf" srcId="{C92DB9B4-7A9E-3E43-824A-F003C7E73DC6}" destId="{298DEAEF-9010-6040-A773-2F2E41C8A7DF}" srcOrd="1" destOrd="0" presId="urn:microsoft.com/office/officeart/2005/8/layout/orgChart1"/>
    <dgm:cxn modelId="{AB7A23A5-4F71-194F-9596-0F9E9D62265F}" type="presParOf" srcId="{185BD968-C5DA-0241-BF15-6256CFD6BCF7}" destId="{F3C9CEB3-AE3A-7547-B3DF-DDB6E8EC7E21}" srcOrd="1" destOrd="0" presId="urn:microsoft.com/office/officeart/2005/8/layout/orgChart1"/>
    <dgm:cxn modelId="{3096CF9E-3985-6C44-A822-38F9FD46E57C}" type="presParOf" srcId="{185BD968-C5DA-0241-BF15-6256CFD6BCF7}" destId="{AFBE1C6B-F79F-FF4C-AA16-60C00CA70B08}" srcOrd="2" destOrd="0" presId="urn:microsoft.com/office/officeart/2005/8/layout/orgChart1"/>
    <dgm:cxn modelId="{D0E2F8BB-389A-3B4E-B04D-8F88648F9237}" type="presParOf" srcId="{99C66318-19E7-8241-9792-9DCFF86E50D9}" destId="{1B8DD8D3-C2F2-0946-B488-D1F2CE190F39}" srcOrd="6" destOrd="0" presId="urn:microsoft.com/office/officeart/2005/8/layout/orgChart1"/>
    <dgm:cxn modelId="{925518EA-EE81-0646-8EBC-94FBB622EED2}" type="presParOf" srcId="{99C66318-19E7-8241-9792-9DCFF86E50D9}" destId="{3BEEE61E-0832-B348-A5BF-25FB0B1E2502}" srcOrd="7" destOrd="0" presId="urn:microsoft.com/office/officeart/2005/8/layout/orgChart1"/>
    <dgm:cxn modelId="{D383DFED-9668-2641-AD30-89A0088D7C8B}" type="presParOf" srcId="{3BEEE61E-0832-B348-A5BF-25FB0B1E2502}" destId="{375B3BE7-B66E-4E4F-A2D7-4B038CEB5B47}" srcOrd="0" destOrd="0" presId="urn:microsoft.com/office/officeart/2005/8/layout/orgChart1"/>
    <dgm:cxn modelId="{8B98C108-8E1E-FA4F-9244-1F2E7A5AA320}" type="presParOf" srcId="{375B3BE7-B66E-4E4F-A2D7-4B038CEB5B47}" destId="{8DDC972C-4050-E943-A53B-05C05E7D0840}" srcOrd="0" destOrd="0" presId="urn:microsoft.com/office/officeart/2005/8/layout/orgChart1"/>
    <dgm:cxn modelId="{D35A4BD8-842C-1644-936A-20DDC696CD91}" type="presParOf" srcId="{375B3BE7-B66E-4E4F-A2D7-4B038CEB5B47}" destId="{F19BA0E7-7FB0-DA49-A8D3-9910843650CC}" srcOrd="1" destOrd="0" presId="urn:microsoft.com/office/officeart/2005/8/layout/orgChart1"/>
    <dgm:cxn modelId="{F181074E-5B88-394B-97BF-5C8D4A98E944}" type="presParOf" srcId="{3BEEE61E-0832-B348-A5BF-25FB0B1E2502}" destId="{6AE58693-7719-6A48-994F-BFC400247A2E}" srcOrd="1" destOrd="0" presId="urn:microsoft.com/office/officeart/2005/8/layout/orgChart1"/>
    <dgm:cxn modelId="{B9085E8F-21DC-0640-AB1E-9BB6F55A4CD0}" type="presParOf" srcId="{3BEEE61E-0832-B348-A5BF-25FB0B1E2502}" destId="{878FEAA6-0470-6F4B-B381-B0E3B2FF9B87}" srcOrd="2" destOrd="0" presId="urn:microsoft.com/office/officeart/2005/8/layout/orgChart1"/>
    <dgm:cxn modelId="{9338F1D8-C7E6-F945-8DF2-9F0FFF9AFDDE}" type="presParOf" srcId="{99C66318-19E7-8241-9792-9DCFF86E50D9}" destId="{6F20E997-03BE-4D45-974E-74548DC3E80D}" srcOrd="8" destOrd="0" presId="urn:microsoft.com/office/officeart/2005/8/layout/orgChart1"/>
    <dgm:cxn modelId="{5295AD4C-F479-824E-860C-5DCA0D3367B6}" type="presParOf" srcId="{99C66318-19E7-8241-9792-9DCFF86E50D9}" destId="{3C0AE6C4-2597-D14C-BB4E-38B8D9B56214}" srcOrd="9" destOrd="0" presId="urn:microsoft.com/office/officeart/2005/8/layout/orgChart1"/>
    <dgm:cxn modelId="{B0A250EC-5B4D-B842-B35A-8E8DB74F8204}" type="presParOf" srcId="{3C0AE6C4-2597-D14C-BB4E-38B8D9B56214}" destId="{87DFCD88-73BC-3C45-9DAD-6DACB310A81C}" srcOrd="0" destOrd="0" presId="urn:microsoft.com/office/officeart/2005/8/layout/orgChart1"/>
    <dgm:cxn modelId="{97AFE9C0-0C1B-E64A-A531-7F50B4652DCD}" type="presParOf" srcId="{87DFCD88-73BC-3C45-9DAD-6DACB310A81C}" destId="{A17E0F5B-35B4-DD4A-A4EA-3BBABA041582}" srcOrd="0" destOrd="0" presId="urn:microsoft.com/office/officeart/2005/8/layout/orgChart1"/>
    <dgm:cxn modelId="{81EF0B86-EA67-1D4D-86A7-C6F4781E3FC5}" type="presParOf" srcId="{87DFCD88-73BC-3C45-9DAD-6DACB310A81C}" destId="{E49860C3-708D-FB46-9593-FA116238F972}" srcOrd="1" destOrd="0" presId="urn:microsoft.com/office/officeart/2005/8/layout/orgChart1"/>
    <dgm:cxn modelId="{4C4B554B-04E3-A845-82C4-76574F9F315C}" type="presParOf" srcId="{3C0AE6C4-2597-D14C-BB4E-38B8D9B56214}" destId="{1CDAE000-EDC4-D640-AC42-B745036F96AA}" srcOrd="1" destOrd="0" presId="urn:microsoft.com/office/officeart/2005/8/layout/orgChart1"/>
    <dgm:cxn modelId="{FB78C265-C0F1-0746-BA69-55668738C3EE}" type="presParOf" srcId="{3C0AE6C4-2597-D14C-BB4E-38B8D9B56214}" destId="{26D60810-FC06-6744-8915-925F03104F73}" srcOrd="2" destOrd="0" presId="urn:microsoft.com/office/officeart/2005/8/layout/orgChart1"/>
    <dgm:cxn modelId="{E8090732-7B4D-3D47-8ED0-947A65F98167}" type="presParOf" srcId="{F1023F1E-FACE-164F-A848-C3C40EBBA8A1}" destId="{83917F22-4EB3-FA4E-B67B-2CD68C9A0D91}" srcOrd="2" destOrd="0" presId="urn:microsoft.com/office/officeart/2005/8/layout/orgChart1"/>
    <dgm:cxn modelId="{5E793963-E978-E44C-AA30-3EA09470485C}" type="presParOf" srcId="{CE8DD585-A5CB-E54E-A577-FD8C33938FEC}" destId="{89FA6C3E-8A7A-C748-B7AC-C225DEB8983A}" srcOrd="2" destOrd="0" presId="urn:microsoft.com/office/officeart/2005/8/layout/orgChart1"/>
    <dgm:cxn modelId="{12BC6BF8-7604-1E48-B3F4-89B2E5F8C88C}" type="presParOf" srcId="{89FA6C3E-8A7A-C748-B7AC-C225DEB8983A}" destId="{418A5685-0753-E045-BEFF-D0570A1FEF90}" srcOrd="0" destOrd="0" presId="urn:microsoft.com/office/officeart/2005/8/layout/orgChart1"/>
    <dgm:cxn modelId="{C328E822-7A33-1F47-9488-D919FFCB6281}" type="presParOf" srcId="{89FA6C3E-8A7A-C748-B7AC-C225DEB8983A}" destId="{165D42A7-1832-7444-A09F-748B0EF5AE56}" srcOrd="1" destOrd="0" presId="urn:microsoft.com/office/officeart/2005/8/layout/orgChart1"/>
    <dgm:cxn modelId="{D5770486-29CD-EC4B-BC23-F6C52FA919CC}" type="presParOf" srcId="{165D42A7-1832-7444-A09F-748B0EF5AE56}" destId="{61C65AF7-6FAB-794C-858F-875A88F52C7F}" srcOrd="0" destOrd="0" presId="urn:microsoft.com/office/officeart/2005/8/layout/orgChart1"/>
    <dgm:cxn modelId="{09C9D85F-BCF9-3740-BD03-DAE15EA686EC}" type="presParOf" srcId="{61C65AF7-6FAB-794C-858F-875A88F52C7F}" destId="{72520798-C828-094F-A4DF-6CD9161EF767}" srcOrd="0" destOrd="0" presId="urn:microsoft.com/office/officeart/2005/8/layout/orgChart1"/>
    <dgm:cxn modelId="{7FC9DAFD-428D-BE45-8B05-BF24144BE827}" type="presParOf" srcId="{61C65AF7-6FAB-794C-858F-875A88F52C7F}" destId="{82B0B9BA-798B-A948-86EF-1FB5DBAA6B94}" srcOrd="1" destOrd="0" presId="urn:microsoft.com/office/officeart/2005/8/layout/orgChart1"/>
    <dgm:cxn modelId="{DB62B6CF-2296-FD4F-AE08-C13C16E8B837}" type="presParOf" srcId="{165D42A7-1832-7444-A09F-748B0EF5AE56}" destId="{2A87633C-40CC-C145-A7A3-F71713D064AB}" srcOrd="1" destOrd="0" presId="urn:microsoft.com/office/officeart/2005/8/layout/orgChart1"/>
    <dgm:cxn modelId="{01DF3F37-6B63-7A40-B16D-2AB3C510306E}" type="presParOf" srcId="{165D42A7-1832-7444-A09F-748B0EF5AE56}" destId="{6E0EE881-971B-CF4E-A49A-C55529FCE030}" srcOrd="2" destOrd="0" presId="urn:microsoft.com/office/officeart/2005/8/layout/orgChart1"/>
    <dgm:cxn modelId="{F9DFD5E9-0182-3247-87D3-856E0C1BEE7B}" type="presParOf" srcId="{1BCA0C58-3373-6E47-8A16-6DAF308BC3BB}" destId="{1474D5A2-A08B-6D4E-8F15-164E82EDFF8F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76D9E0F-A92F-8542-903E-32F09C4371FE}">
      <dsp:nvSpPr>
        <dsp:cNvPr id="0" name=""/>
        <dsp:cNvSpPr/>
      </dsp:nvSpPr>
      <dsp:spPr>
        <a:xfrm>
          <a:off x="3396615" y="2936576"/>
          <a:ext cx="101111" cy="44296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42965"/>
              </a:lnTo>
              <a:lnTo>
                <a:pt x="101111" y="442965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B497BF-E4B8-5D49-ACE4-564F586245F2}">
      <dsp:nvSpPr>
        <dsp:cNvPr id="0" name=""/>
        <dsp:cNvSpPr/>
      </dsp:nvSpPr>
      <dsp:spPr>
        <a:xfrm>
          <a:off x="3295503" y="2936576"/>
          <a:ext cx="101111" cy="442965"/>
        </a:xfrm>
        <a:custGeom>
          <a:avLst/>
          <a:gdLst/>
          <a:ahLst/>
          <a:cxnLst/>
          <a:rect l="0" t="0" r="0" b="0"/>
          <a:pathLst>
            <a:path>
              <a:moveTo>
                <a:pt x="101111" y="0"/>
              </a:moveTo>
              <a:lnTo>
                <a:pt x="101111" y="442965"/>
              </a:lnTo>
              <a:lnTo>
                <a:pt x="0" y="442965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0077622-36C0-724C-AE2A-E32B22929AC8}">
      <dsp:nvSpPr>
        <dsp:cNvPr id="0" name=""/>
        <dsp:cNvSpPr/>
      </dsp:nvSpPr>
      <dsp:spPr>
        <a:xfrm>
          <a:off x="3396615" y="2936576"/>
          <a:ext cx="2912979" cy="8859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84819"/>
              </a:lnTo>
              <a:lnTo>
                <a:pt x="2912979" y="784819"/>
              </a:lnTo>
              <a:lnTo>
                <a:pt x="2912979" y="885931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8A26E4-2F00-D84B-B668-309409C2A6E6}">
      <dsp:nvSpPr>
        <dsp:cNvPr id="0" name=""/>
        <dsp:cNvSpPr/>
      </dsp:nvSpPr>
      <dsp:spPr>
        <a:xfrm>
          <a:off x="3396615" y="2936576"/>
          <a:ext cx="1747787" cy="8859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84819"/>
              </a:lnTo>
              <a:lnTo>
                <a:pt x="1747787" y="784819"/>
              </a:lnTo>
              <a:lnTo>
                <a:pt x="1747787" y="885931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501F968-AE5B-DD46-95E4-99436478B5D9}">
      <dsp:nvSpPr>
        <dsp:cNvPr id="0" name=""/>
        <dsp:cNvSpPr/>
      </dsp:nvSpPr>
      <dsp:spPr>
        <a:xfrm>
          <a:off x="3396615" y="2936576"/>
          <a:ext cx="582595" cy="8859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84819"/>
              </a:lnTo>
              <a:lnTo>
                <a:pt x="582595" y="784819"/>
              </a:lnTo>
              <a:lnTo>
                <a:pt x="582595" y="885931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F725314-1AC7-CA4A-86BE-5609BE4F6A41}">
      <dsp:nvSpPr>
        <dsp:cNvPr id="0" name=""/>
        <dsp:cNvSpPr/>
      </dsp:nvSpPr>
      <dsp:spPr>
        <a:xfrm>
          <a:off x="2814019" y="2936576"/>
          <a:ext cx="582595" cy="885931"/>
        </a:xfrm>
        <a:custGeom>
          <a:avLst/>
          <a:gdLst/>
          <a:ahLst/>
          <a:cxnLst/>
          <a:rect l="0" t="0" r="0" b="0"/>
          <a:pathLst>
            <a:path>
              <a:moveTo>
                <a:pt x="582595" y="0"/>
              </a:moveTo>
              <a:lnTo>
                <a:pt x="582595" y="784819"/>
              </a:lnTo>
              <a:lnTo>
                <a:pt x="0" y="784819"/>
              </a:lnTo>
              <a:lnTo>
                <a:pt x="0" y="885931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DE7F603-11CF-584A-AFA8-F38E50E39FCC}">
      <dsp:nvSpPr>
        <dsp:cNvPr id="0" name=""/>
        <dsp:cNvSpPr/>
      </dsp:nvSpPr>
      <dsp:spPr>
        <a:xfrm>
          <a:off x="1648827" y="2936576"/>
          <a:ext cx="1747787" cy="885931"/>
        </a:xfrm>
        <a:custGeom>
          <a:avLst/>
          <a:gdLst/>
          <a:ahLst/>
          <a:cxnLst/>
          <a:rect l="0" t="0" r="0" b="0"/>
          <a:pathLst>
            <a:path>
              <a:moveTo>
                <a:pt x="1747787" y="0"/>
              </a:moveTo>
              <a:lnTo>
                <a:pt x="1747787" y="784819"/>
              </a:lnTo>
              <a:lnTo>
                <a:pt x="0" y="784819"/>
              </a:lnTo>
              <a:lnTo>
                <a:pt x="0" y="885931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3F0C6E1-C759-CE4A-861F-17E35A475570}">
      <dsp:nvSpPr>
        <dsp:cNvPr id="0" name=""/>
        <dsp:cNvSpPr/>
      </dsp:nvSpPr>
      <dsp:spPr>
        <a:xfrm>
          <a:off x="98447" y="4303991"/>
          <a:ext cx="144445" cy="44296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42965"/>
              </a:lnTo>
              <a:lnTo>
                <a:pt x="144445" y="44296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982595A-25AF-6D46-83C2-E7CDA3E63EC2}">
      <dsp:nvSpPr>
        <dsp:cNvPr id="0" name=""/>
        <dsp:cNvSpPr/>
      </dsp:nvSpPr>
      <dsp:spPr>
        <a:xfrm>
          <a:off x="483635" y="2936576"/>
          <a:ext cx="2912979" cy="885931"/>
        </a:xfrm>
        <a:custGeom>
          <a:avLst/>
          <a:gdLst/>
          <a:ahLst/>
          <a:cxnLst/>
          <a:rect l="0" t="0" r="0" b="0"/>
          <a:pathLst>
            <a:path>
              <a:moveTo>
                <a:pt x="2912979" y="0"/>
              </a:moveTo>
              <a:lnTo>
                <a:pt x="2912979" y="784819"/>
              </a:lnTo>
              <a:lnTo>
                <a:pt x="0" y="784819"/>
              </a:lnTo>
              <a:lnTo>
                <a:pt x="0" y="885931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33C5C9A-03FE-274F-926E-64B57C179135}">
      <dsp:nvSpPr>
        <dsp:cNvPr id="0" name=""/>
        <dsp:cNvSpPr/>
      </dsp:nvSpPr>
      <dsp:spPr>
        <a:xfrm>
          <a:off x="2915130" y="2455091"/>
          <a:ext cx="962968" cy="48148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RO Director</a:t>
          </a:r>
          <a:br>
            <a:rPr lang="en-US" sz="1000" kern="1200"/>
          </a:br>
          <a:endParaRPr lang="en-US" sz="1000" kern="1200"/>
        </a:p>
      </dsp:txBody>
      <dsp:txXfrm>
        <a:off x="2915130" y="2455091"/>
        <a:ext cx="962968" cy="481484"/>
      </dsp:txXfrm>
    </dsp:sp>
    <dsp:sp modelId="{B052AD1A-B5E0-DC41-92BF-F389B62E02FC}">
      <dsp:nvSpPr>
        <dsp:cNvPr id="0" name=""/>
        <dsp:cNvSpPr/>
      </dsp:nvSpPr>
      <dsp:spPr>
        <a:xfrm>
          <a:off x="2150" y="3822507"/>
          <a:ext cx="962968" cy="48148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AD Operations</a:t>
          </a:r>
          <a:br>
            <a:rPr lang="en-US" sz="1000" kern="1200"/>
          </a:br>
          <a:endParaRPr lang="en-US" sz="1000" kern="1200"/>
        </a:p>
      </dsp:txBody>
      <dsp:txXfrm>
        <a:off x="2150" y="3822507"/>
        <a:ext cx="962968" cy="481484"/>
      </dsp:txXfrm>
    </dsp:sp>
    <dsp:sp modelId="{454ABDF7-5FC9-B041-911C-E690651C7884}">
      <dsp:nvSpPr>
        <dsp:cNvPr id="0" name=""/>
        <dsp:cNvSpPr/>
      </dsp:nvSpPr>
      <dsp:spPr>
        <a:xfrm>
          <a:off x="242893" y="4506214"/>
          <a:ext cx="962968" cy="48148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eputy AD Operations</a:t>
          </a:r>
          <a:br>
            <a:rPr lang="en-US" sz="1000" kern="1200"/>
          </a:br>
          <a:endParaRPr lang="en-US" sz="1000" kern="1200"/>
        </a:p>
      </dsp:txBody>
      <dsp:txXfrm>
        <a:off x="242893" y="4506214"/>
        <a:ext cx="962968" cy="481484"/>
      </dsp:txXfrm>
    </dsp:sp>
    <dsp:sp modelId="{2E4BB7D8-4ADE-C343-94ED-04DFDB0ACF16}">
      <dsp:nvSpPr>
        <dsp:cNvPr id="0" name=""/>
        <dsp:cNvSpPr/>
      </dsp:nvSpPr>
      <dsp:spPr>
        <a:xfrm>
          <a:off x="1167342" y="3822507"/>
          <a:ext cx="962968" cy="48148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AD Planning</a:t>
          </a:r>
          <a:br>
            <a:rPr lang="en-US" sz="1000" kern="1200"/>
          </a:br>
          <a:endParaRPr lang="en-US" sz="1000" kern="1200"/>
        </a:p>
      </dsp:txBody>
      <dsp:txXfrm>
        <a:off x="1167342" y="3822507"/>
        <a:ext cx="962968" cy="481484"/>
      </dsp:txXfrm>
    </dsp:sp>
    <dsp:sp modelId="{C9285DCF-8D2E-AE46-B326-E210BD8BE936}">
      <dsp:nvSpPr>
        <dsp:cNvPr id="0" name=""/>
        <dsp:cNvSpPr/>
      </dsp:nvSpPr>
      <dsp:spPr>
        <a:xfrm>
          <a:off x="2332534" y="3822507"/>
          <a:ext cx="962968" cy="48148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AD Logistics</a:t>
          </a:r>
          <a:br>
            <a:rPr lang="en-US" sz="1000" kern="1200"/>
          </a:br>
          <a:endParaRPr lang="en-US" sz="1000" kern="1200"/>
        </a:p>
      </dsp:txBody>
      <dsp:txXfrm>
        <a:off x="2332534" y="3822507"/>
        <a:ext cx="962968" cy="481484"/>
      </dsp:txXfrm>
    </dsp:sp>
    <dsp:sp modelId="{DF3926DE-9394-9641-9E73-4427FEF677E6}">
      <dsp:nvSpPr>
        <dsp:cNvPr id="0" name=""/>
        <dsp:cNvSpPr/>
      </dsp:nvSpPr>
      <dsp:spPr>
        <a:xfrm>
          <a:off x="3497726" y="3822507"/>
          <a:ext cx="962968" cy="48148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AD Finance</a:t>
          </a:r>
          <a:br>
            <a:rPr lang="en-US" sz="1000" kern="1200"/>
          </a:br>
          <a:endParaRPr lang="en-US" sz="1000" kern="1200"/>
        </a:p>
      </dsp:txBody>
      <dsp:txXfrm>
        <a:off x="3497726" y="3822507"/>
        <a:ext cx="962968" cy="481484"/>
      </dsp:txXfrm>
    </dsp:sp>
    <dsp:sp modelId="{786034C8-B94D-9D49-852B-8798AB166E6D}">
      <dsp:nvSpPr>
        <dsp:cNvPr id="0" name=""/>
        <dsp:cNvSpPr/>
      </dsp:nvSpPr>
      <dsp:spPr>
        <a:xfrm>
          <a:off x="4662918" y="3822507"/>
          <a:ext cx="962968" cy="48148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AD Workforce</a:t>
          </a:r>
          <a:br>
            <a:rPr lang="en-US" sz="1000" kern="1200"/>
          </a:br>
          <a:endParaRPr lang="en-US" sz="1000" kern="1200"/>
        </a:p>
      </dsp:txBody>
      <dsp:txXfrm>
        <a:off x="4662918" y="3822507"/>
        <a:ext cx="962968" cy="481484"/>
      </dsp:txXfrm>
    </dsp:sp>
    <dsp:sp modelId="{9475E7B3-D2CF-854C-A107-4EE49F48D200}">
      <dsp:nvSpPr>
        <dsp:cNvPr id="0" name=""/>
        <dsp:cNvSpPr/>
      </dsp:nvSpPr>
      <dsp:spPr>
        <a:xfrm>
          <a:off x="5828110" y="3822507"/>
          <a:ext cx="962968" cy="48148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AD External Relations</a:t>
          </a:r>
          <a:br>
            <a:rPr lang="en-US" sz="1000" kern="1200"/>
          </a:br>
          <a:endParaRPr lang="en-US" sz="1000" kern="1200"/>
        </a:p>
      </dsp:txBody>
      <dsp:txXfrm>
        <a:off x="5828110" y="3822507"/>
        <a:ext cx="962968" cy="481484"/>
      </dsp:txXfrm>
    </dsp:sp>
    <dsp:sp modelId="{D95B3009-B57A-D04B-83D3-2D629C84F8E1}">
      <dsp:nvSpPr>
        <dsp:cNvPr id="0" name=""/>
        <dsp:cNvSpPr/>
      </dsp:nvSpPr>
      <dsp:spPr>
        <a:xfrm>
          <a:off x="2332534" y="3138799"/>
          <a:ext cx="962968" cy="48148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eputy Director</a:t>
          </a:r>
          <a:br>
            <a:rPr lang="en-US" sz="1000" kern="1200"/>
          </a:br>
          <a:endParaRPr lang="en-US" sz="1000" kern="1200"/>
        </a:p>
      </dsp:txBody>
      <dsp:txXfrm>
        <a:off x="2332534" y="3138799"/>
        <a:ext cx="962968" cy="481484"/>
      </dsp:txXfrm>
    </dsp:sp>
    <dsp:sp modelId="{54E192E8-EFC1-634B-BAD7-80BC21A3BE6B}">
      <dsp:nvSpPr>
        <dsp:cNvPr id="0" name=""/>
        <dsp:cNvSpPr/>
      </dsp:nvSpPr>
      <dsp:spPr>
        <a:xfrm>
          <a:off x="3497726" y="3138799"/>
          <a:ext cx="962968" cy="48148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hief of Staff</a:t>
          </a:r>
          <a:br>
            <a:rPr lang="en-US" sz="1000" kern="1200"/>
          </a:br>
          <a:endParaRPr lang="en-US" sz="1000" kern="1200"/>
        </a:p>
      </dsp:txBody>
      <dsp:txXfrm>
        <a:off x="3497726" y="3138799"/>
        <a:ext cx="962968" cy="48148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3F6511F-0A55-2542-A4DD-18435E9DD29F}">
      <dsp:nvSpPr>
        <dsp:cNvPr id="0" name=""/>
        <dsp:cNvSpPr/>
      </dsp:nvSpPr>
      <dsp:spPr>
        <a:xfrm>
          <a:off x="5097748" y="1620733"/>
          <a:ext cx="200870" cy="25175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517576"/>
              </a:lnTo>
              <a:lnTo>
                <a:pt x="200870" y="251757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48C51F-29B8-774F-805E-FF7BE77C57D2}">
      <dsp:nvSpPr>
        <dsp:cNvPr id="0" name=""/>
        <dsp:cNvSpPr/>
      </dsp:nvSpPr>
      <dsp:spPr>
        <a:xfrm>
          <a:off x="5097748" y="1620733"/>
          <a:ext cx="200870" cy="15667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66789"/>
              </a:lnTo>
              <a:lnTo>
                <a:pt x="200870" y="156678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FF6EF76-C59D-0C48-A985-4F0BDA8DAA3E}">
      <dsp:nvSpPr>
        <dsp:cNvPr id="0" name=""/>
        <dsp:cNvSpPr/>
      </dsp:nvSpPr>
      <dsp:spPr>
        <a:xfrm>
          <a:off x="5097748" y="1620733"/>
          <a:ext cx="200870" cy="61600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16002"/>
              </a:lnTo>
              <a:lnTo>
                <a:pt x="200870" y="61600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3A51904-E184-3645-9000-B29920E27095}">
      <dsp:nvSpPr>
        <dsp:cNvPr id="0" name=""/>
        <dsp:cNvSpPr/>
      </dsp:nvSpPr>
      <dsp:spPr>
        <a:xfrm>
          <a:off x="3202870" y="669946"/>
          <a:ext cx="2430532" cy="28121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0609"/>
              </a:lnTo>
              <a:lnTo>
                <a:pt x="2430532" y="140609"/>
              </a:lnTo>
              <a:lnTo>
                <a:pt x="2430532" y="28121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A647357-F2D5-1E41-909A-A7CD4E750951}">
      <dsp:nvSpPr>
        <dsp:cNvPr id="0" name=""/>
        <dsp:cNvSpPr/>
      </dsp:nvSpPr>
      <dsp:spPr>
        <a:xfrm>
          <a:off x="3202870" y="669946"/>
          <a:ext cx="810177" cy="28121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0609"/>
              </a:lnTo>
              <a:lnTo>
                <a:pt x="810177" y="140609"/>
              </a:lnTo>
              <a:lnTo>
                <a:pt x="810177" y="28121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E3EF67-B4BB-2F42-BBFF-A58FA0419D67}">
      <dsp:nvSpPr>
        <dsp:cNvPr id="0" name=""/>
        <dsp:cNvSpPr/>
      </dsp:nvSpPr>
      <dsp:spPr>
        <a:xfrm>
          <a:off x="1857038" y="1620733"/>
          <a:ext cx="200870" cy="53699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369936"/>
              </a:lnTo>
              <a:lnTo>
                <a:pt x="200870" y="536993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2B24107-9F35-3D46-A443-136DF72FE531}">
      <dsp:nvSpPr>
        <dsp:cNvPr id="0" name=""/>
        <dsp:cNvSpPr/>
      </dsp:nvSpPr>
      <dsp:spPr>
        <a:xfrm>
          <a:off x="1857038" y="1620733"/>
          <a:ext cx="200870" cy="44191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419149"/>
              </a:lnTo>
              <a:lnTo>
                <a:pt x="200870" y="441914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5D752FF-A872-344C-8CB6-C08F38F612DC}">
      <dsp:nvSpPr>
        <dsp:cNvPr id="0" name=""/>
        <dsp:cNvSpPr/>
      </dsp:nvSpPr>
      <dsp:spPr>
        <a:xfrm>
          <a:off x="1857038" y="1620733"/>
          <a:ext cx="200870" cy="346836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468362"/>
              </a:lnTo>
              <a:lnTo>
                <a:pt x="200870" y="34683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6330A92-BADF-A545-9983-B4A2FAAD7AE0}">
      <dsp:nvSpPr>
        <dsp:cNvPr id="0" name=""/>
        <dsp:cNvSpPr/>
      </dsp:nvSpPr>
      <dsp:spPr>
        <a:xfrm>
          <a:off x="1857038" y="1620733"/>
          <a:ext cx="200870" cy="25175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517576"/>
              </a:lnTo>
              <a:lnTo>
                <a:pt x="200870" y="251757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A4FE4E7-8873-9145-B26C-9391302ADD3A}">
      <dsp:nvSpPr>
        <dsp:cNvPr id="0" name=""/>
        <dsp:cNvSpPr/>
      </dsp:nvSpPr>
      <dsp:spPr>
        <a:xfrm>
          <a:off x="1857038" y="1620733"/>
          <a:ext cx="200870" cy="15667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66789"/>
              </a:lnTo>
              <a:lnTo>
                <a:pt x="200870" y="156678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41E4738-5816-2242-96DB-681E1F307A53}">
      <dsp:nvSpPr>
        <dsp:cNvPr id="0" name=""/>
        <dsp:cNvSpPr/>
      </dsp:nvSpPr>
      <dsp:spPr>
        <a:xfrm>
          <a:off x="1857038" y="1620733"/>
          <a:ext cx="200870" cy="61600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16002"/>
              </a:lnTo>
              <a:lnTo>
                <a:pt x="200870" y="61600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05E51D-3CB3-484C-A4EB-78F9752C9B50}">
      <dsp:nvSpPr>
        <dsp:cNvPr id="0" name=""/>
        <dsp:cNvSpPr/>
      </dsp:nvSpPr>
      <dsp:spPr>
        <a:xfrm>
          <a:off x="2392693" y="669946"/>
          <a:ext cx="810177" cy="281218"/>
        </a:xfrm>
        <a:custGeom>
          <a:avLst/>
          <a:gdLst/>
          <a:ahLst/>
          <a:cxnLst/>
          <a:rect l="0" t="0" r="0" b="0"/>
          <a:pathLst>
            <a:path>
              <a:moveTo>
                <a:pt x="810177" y="0"/>
              </a:moveTo>
              <a:lnTo>
                <a:pt x="810177" y="140609"/>
              </a:lnTo>
              <a:lnTo>
                <a:pt x="0" y="140609"/>
              </a:lnTo>
              <a:lnTo>
                <a:pt x="0" y="28121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2E8F04-159E-B94F-BCC4-12B2E351D6F0}">
      <dsp:nvSpPr>
        <dsp:cNvPr id="0" name=""/>
        <dsp:cNvSpPr/>
      </dsp:nvSpPr>
      <dsp:spPr>
        <a:xfrm>
          <a:off x="236683" y="1620733"/>
          <a:ext cx="200870" cy="44191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419149"/>
              </a:lnTo>
              <a:lnTo>
                <a:pt x="200870" y="441914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B55671E-E803-194D-82E3-7D5C87A096BE}">
      <dsp:nvSpPr>
        <dsp:cNvPr id="0" name=""/>
        <dsp:cNvSpPr/>
      </dsp:nvSpPr>
      <dsp:spPr>
        <a:xfrm>
          <a:off x="236683" y="1620733"/>
          <a:ext cx="200870" cy="346836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468362"/>
              </a:lnTo>
              <a:lnTo>
                <a:pt x="200870" y="34683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BA1E811-79E7-E647-9F64-1C307E84A9F9}">
      <dsp:nvSpPr>
        <dsp:cNvPr id="0" name=""/>
        <dsp:cNvSpPr/>
      </dsp:nvSpPr>
      <dsp:spPr>
        <a:xfrm>
          <a:off x="236683" y="1620733"/>
          <a:ext cx="200870" cy="25175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517576"/>
              </a:lnTo>
              <a:lnTo>
                <a:pt x="200870" y="251757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9662A0-ED59-8C49-8C80-8C0B4F697B0B}">
      <dsp:nvSpPr>
        <dsp:cNvPr id="0" name=""/>
        <dsp:cNvSpPr/>
      </dsp:nvSpPr>
      <dsp:spPr>
        <a:xfrm>
          <a:off x="236683" y="1620733"/>
          <a:ext cx="200870" cy="15667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66789"/>
              </a:lnTo>
              <a:lnTo>
                <a:pt x="200870" y="156678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65B2C0-1A08-4C44-ABB7-37D7B281325A}">
      <dsp:nvSpPr>
        <dsp:cNvPr id="0" name=""/>
        <dsp:cNvSpPr/>
      </dsp:nvSpPr>
      <dsp:spPr>
        <a:xfrm>
          <a:off x="236683" y="1620733"/>
          <a:ext cx="200870" cy="61600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16002"/>
              </a:lnTo>
              <a:lnTo>
                <a:pt x="200870" y="61600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9577BB-ADD7-3D4E-8FFE-D1ABBBB4BC7C}">
      <dsp:nvSpPr>
        <dsp:cNvPr id="0" name=""/>
        <dsp:cNvSpPr/>
      </dsp:nvSpPr>
      <dsp:spPr>
        <a:xfrm>
          <a:off x="772338" y="669946"/>
          <a:ext cx="2430532" cy="281218"/>
        </a:xfrm>
        <a:custGeom>
          <a:avLst/>
          <a:gdLst/>
          <a:ahLst/>
          <a:cxnLst/>
          <a:rect l="0" t="0" r="0" b="0"/>
          <a:pathLst>
            <a:path>
              <a:moveTo>
                <a:pt x="2430532" y="0"/>
              </a:moveTo>
              <a:lnTo>
                <a:pt x="2430532" y="140609"/>
              </a:lnTo>
              <a:lnTo>
                <a:pt x="0" y="140609"/>
              </a:lnTo>
              <a:lnTo>
                <a:pt x="0" y="28121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33E6FD2-EB95-5749-AA98-309F164C7DD3}">
      <dsp:nvSpPr>
        <dsp:cNvPr id="0" name=""/>
        <dsp:cNvSpPr/>
      </dsp:nvSpPr>
      <dsp:spPr>
        <a:xfrm>
          <a:off x="2533302" y="378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AD Operations</a:t>
          </a:r>
          <a:br>
            <a:rPr lang="en-US" sz="1000" kern="1200"/>
          </a:br>
          <a:endParaRPr lang="en-US" sz="1000" kern="1200"/>
        </a:p>
      </dsp:txBody>
      <dsp:txXfrm>
        <a:off x="2533302" y="378"/>
        <a:ext cx="1339136" cy="669568"/>
      </dsp:txXfrm>
    </dsp:sp>
    <dsp:sp modelId="{0D066D21-655D-1E4B-B9AF-9AFB4F36EA25}">
      <dsp:nvSpPr>
        <dsp:cNvPr id="0" name=""/>
        <dsp:cNvSpPr/>
      </dsp:nvSpPr>
      <dsp:spPr>
        <a:xfrm>
          <a:off x="102769" y="951165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Q Mass Care Chief</a:t>
          </a:r>
          <a:br>
            <a:rPr lang="en-US" sz="1000" kern="1200"/>
          </a:br>
          <a:endParaRPr lang="en-US" sz="1000" kern="1200"/>
        </a:p>
      </dsp:txBody>
      <dsp:txXfrm>
        <a:off x="102769" y="951165"/>
        <a:ext cx="1339136" cy="669568"/>
      </dsp:txXfrm>
    </dsp:sp>
    <dsp:sp modelId="{E7CFA404-51C0-2D42-920B-07BBD9F8AE93}">
      <dsp:nvSpPr>
        <dsp:cNvPr id="0" name=""/>
        <dsp:cNvSpPr/>
      </dsp:nvSpPr>
      <dsp:spPr>
        <a:xfrm>
          <a:off x="437554" y="1901952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Q SH Manager</a:t>
          </a:r>
          <a:br>
            <a:rPr lang="en-US" sz="1000" kern="1200"/>
          </a:br>
          <a:endParaRPr lang="en-US" sz="1000" kern="1200"/>
        </a:p>
      </dsp:txBody>
      <dsp:txXfrm>
        <a:off x="437554" y="1901952"/>
        <a:ext cx="1339136" cy="669568"/>
      </dsp:txXfrm>
    </dsp:sp>
    <dsp:sp modelId="{E5295D6B-1557-3A4C-96D3-72FA3B80999A}">
      <dsp:nvSpPr>
        <dsp:cNvPr id="0" name=""/>
        <dsp:cNvSpPr/>
      </dsp:nvSpPr>
      <dsp:spPr>
        <a:xfrm>
          <a:off x="437554" y="2852739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Q FF Manager</a:t>
          </a:r>
          <a:br>
            <a:rPr lang="en-US" sz="1000" kern="1200"/>
          </a:br>
          <a:endParaRPr lang="en-US" sz="1000" kern="1200"/>
        </a:p>
      </dsp:txBody>
      <dsp:txXfrm>
        <a:off x="437554" y="2852739"/>
        <a:ext cx="1339136" cy="669568"/>
      </dsp:txXfrm>
    </dsp:sp>
    <dsp:sp modelId="{87743EB0-F7F7-FB46-BBAD-D0C3E7F40D5F}">
      <dsp:nvSpPr>
        <dsp:cNvPr id="0" name=""/>
        <dsp:cNvSpPr/>
      </dsp:nvSpPr>
      <dsp:spPr>
        <a:xfrm>
          <a:off x="437554" y="3803525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Q DES Manager</a:t>
          </a:r>
          <a:br>
            <a:rPr lang="en-US" sz="1000" kern="1200"/>
          </a:br>
          <a:endParaRPr lang="en-US" sz="1000" kern="1200"/>
        </a:p>
      </dsp:txBody>
      <dsp:txXfrm>
        <a:off x="437554" y="3803525"/>
        <a:ext cx="1339136" cy="669568"/>
      </dsp:txXfrm>
    </dsp:sp>
    <dsp:sp modelId="{759F771E-24FB-A245-8E4D-D49ED47D6CA5}">
      <dsp:nvSpPr>
        <dsp:cNvPr id="0" name=""/>
        <dsp:cNvSpPr/>
      </dsp:nvSpPr>
      <dsp:spPr>
        <a:xfrm>
          <a:off x="437554" y="4754312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Q REU Manager</a:t>
          </a:r>
          <a:br>
            <a:rPr lang="en-US" sz="1000" kern="1200"/>
          </a:br>
          <a:endParaRPr lang="en-US" sz="1000" kern="1200"/>
        </a:p>
      </dsp:txBody>
      <dsp:txXfrm>
        <a:off x="437554" y="4754312"/>
        <a:ext cx="1339136" cy="669568"/>
      </dsp:txXfrm>
    </dsp:sp>
    <dsp:sp modelId="{8115D57A-3A81-D14B-BFAB-765545F2DD95}">
      <dsp:nvSpPr>
        <dsp:cNvPr id="0" name=""/>
        <dsp:cNvSpPr/>
      </dsp:nvSpPr>
      <dsp:spPr>
        <a:xfrm>
          <a:off x="437554" y="5705099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Q SRT Manager</a:t>
          </a:r>
          <a:br>
            <a:rPr lang="en-US" sz="1000" kern="1200"/>
          </a:br>
          <a:endParaRPr lang="en-US" sz="1000" kern="1200"/>
        </a:p>
      </dsp:txBody>
      <dsp:txXfrm>
        <a:off x="437554" y="5705099"/>
        <a:ext cx="1339136" cy="669568"/>
      </dsp:txXfrm>
    </dsp:sp>
    <dsp:sp modelId="{3D3F445B-46A2-904E-BAAD-696CAD42DB9F}">
      <dsp:nvSpPr>
        <dsp:cNvPr id="0" name=""/>
        <dsp:cNvSpPr/>
      </dsp:nvSpPr>
      <dsp:spPr>
        <a:xfrm>
          <a:off x="1723124" y="951165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Q Client Care Chief</a:t>
          </a:r>
          <a:br>
            <a:rPr lang="en-US" sz="1000" kern="1200"/>
          </a:br>
          <a:endParaRPr lang="en-US" sz="1000" kern="1200"/>
        </a:p>
      </dsp:txBody>
      <dsp:txXfrm>
        <a:off x="1723124" y="951165"/>
        <a:ext cx="1339136" cy="669568"/>
      </dsp:txXfrm>
    </dsp:sp>
    <dsp:sp modelId="{3BECEC34-92ED-BB4D-AB5C-250BC26442D8}">
      <dsp:nvSpPr>
        <dsp:cNvPr id="0" name=""/>
        <dsp:cNvSpPr/>
      </dsp:nvSpPr>
      <dsp:spPr>
        <a:xfrm>
          <a:off x="2057908" y="1901952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Q DMH Manager</a:t>
          </a:r>
          <a:br>
            <a:rPr lang="en-US" sz="1000" kern="1200"/>
          </a:br>
          <a:endParaRPr lang="en-US" sz="1000" kern="1200"/>
        </a:p>
      </dsp:txBody>
      <dsp:txXfrm>
        <a:off x="2057908" y="1901952"/>
        <a:ext cx="1339136" cy="669568"/>
      </dsp:txXfrm>
    </dsp:sp>
    <dsp:sp modelId="{BF044D08-1246-6E4D-8DE9-27A2700EE1BF}">
      <dsp:nvSpPr>
        <dsp:cNvPr id="0" name=""/>
        <dsp:cNvSpPr/>
      </dsp:nvSpPr>
      <dsp:spPr>
        <a:xfrm>
          <a:off x="2057908" y="2852739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Q DHS Manager</a:t>
          </a:r>
          <a:br>
            <a:rPr lang="en-US" sz="1000" kern="1200"/>
          </a:br>
          <a:endParaRPr lang="en-US" sz="1000" kern="1200"/>
        </a:p>
      </dsp:txBody>
      <dsp:txXfrm>
        <a:off x="2057908" y="2852739"/>
        <a:ext cx="1339136" cy="669568"/>
      </dsp:txXfrm>
    </dsp:sp>
    <dsp:sp modelId="{24208EB0-19B9-2941-9806-E4530F5EFCFD}">
      <dsp:nvSpPr>
        <dsp:cNvPr id="0" name=""/>
        <dsp:cNvSpPr/>
      </dsp:nvSpPr>
      <dsp:spPr>
        <a:xfrm>
          <a:off x="2057908" y="3803525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Q DSC Manager</a:t>
          </a:r>
          <a:br>
            <a:rPr lang="en-US" sz="1000" kern="1200"/>
          </a:br>
          <a:endParaRPr lang="en-US" sz="1000" kern="1200"/>
        </a:p>
      </dsp:txBody>
      <dsp:txXfrm>
        <a:off x="2057908" y="3803525"/>
        <a:ext cx="1339136" cy="669568"/>
      </dsp:txXfrm>
    </dsp:sp>
    <dsp:sp modelId="{067F69E6-0595-8A40-A868-B8D13EAB39EE}">
      <dsp:nvSpPr>
        <dsp:cNvPr id="0" name=""/>
        <dsp:cNvSpPr/>
      </dsp:nvSpPr>
      <dsp:spPr>
        <a:xfrm>
          <a:off x="2057908" y="4754312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Q DI Manager</a:t>
          </a:r>
          <a:br>
            <a:rPr lang="en-US" sz="1000" kern="1200"/>
          </a:br>
          <a:endParaRPr lang="en-US" sz="1000" kern="1200"/>
        </a:p>
      </dsp:txBody>
      <dsp:txXfrm>
        <a:off x="2057908" y="4754312"/>
        <a:ext cx="1339136" cy="669568"/>
      </dsp:txXfrm>
    </dsp:sp>
    <dsp:sp modelId="{35B2438F-7FD3-5844-A153-6FCBDB2A2465}">
      <dsp:nvSpPr>
        <dsp:cNvPr id="0" name=""/>
        <dsp:cNvSpPr/>
      </dsp:nvSpPr>
      <dsp:spPr>
        <a:xfrm>
          <a:off x="2057908" y="5705099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Q Casework Manager</a:t>
          </a:r>
          <a:br>
            <a:rPr lang="en-US" sz="1000" kern="1200"/>
          </a:br>
          <a:endParaRPr lang="en-US" sz="1000" kern="1200"/>
        </a:p>
      </dsp:txBody>
      <dsp:txXfrm>
        <a:off x="2057908" y="5705099"/>
        <a:ext cx="1339136" cy="669568"/>
      </dsp:txXfrm>
    </dsp:sp>
    <dsp:sp modelId="{B61A71B6-CDEF-5340-BD70-BAE7B79C43E7}">
      <dsp:nvSpPr>
        <dsp:cNvPr id="0" name=""/>
        <dsp:cNvSpPr/>
      </dsp:nvSpPr>
      <dsp:spPr>
        <a:xfrm>
          <a:off x="2057908" y="6655886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Q QC Manager</a:t>
          </a:r>
          <a:br>
            <a:rPr lang="en-US" sz="1000" kern="1200"/>
          </a:br>
          <a:endParaRPr lang="en-US" sz="1000" kern="1200"/>
        </a:p>
      </dsp:txBody>
      <dsp:txXfrm>
        <a:off x="2057908" y="6655886"/>
        <a:ext cx="1339136" cy="669568"/>
      </dsp:txXfrm>
    </dsp:sp>
    <dsp:sp modelId="{3C61171B-6C93-4D40-8E17-B316AF6AB36D}">
      <dsp:nvSpPr>
        <dsp:cNvPr id="0" name=""/>
        <dsp:cNvSpPr/>
      </dsp:nvSpPr>
      <dsp:spPr>
        <a:xfrm>
          <a:off x="3343479" y="951165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HQ Community Recovery Manager</a:t>
          </a:r>
        </a:p>
      </dsp:txBody>
      <dsp:txXfrm>
        <a:off x="3343479" y="951165"/>
        <a:ext cx="1339136" cy="669568"/>
      </dsp:txXfrm>
    </dsp:sp>
    <dsp:sp modelId="{0832FE7B-94C2-B94A-96CD-48DC6CB424E5}">
      <dsp:nvSpPr>
        <dsp:cNvPr id="0" name=""/>
        <dsp:cNvSpPr/>
      </dsp:nvSpPr>
      <dsp:spPr>
        <a:xfrm>
          <a:off x="4963834" y="951165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eputy AD Operations</a:t>
          </a:r>
          <a:br>
            <a:rPr lang="en-US" sz="1000" kern="1200"/>
          </a:br>
          <a:endParaRPr lang="en-US" sz="1000" kern="1200"/>
        </a:p>
      </dsp:txBody>
      <dsp:txXfrm>
        <a:off x="4963834" y="951165"/>
        <a:ext cx="1339136" cy="669568"/>
      </dsp:txXfrm>
    </dsp:sp>
    <dsp:sp modelId="{9CE82006-60D1-4E48-AAAB-B6093EDADF25}">
      <dsp:nvSpPr>
        <dsp:cNvPr id="0" name=""/>
        <dsp:cNvSpPr/>
      </dsp:nvSpPr>
      <dsp:spPr>
        <a:xfrm>
          <a:off x="5298618" y="1901952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trict Director</a:t>
          </a:r>
          <a:br>
            <a:rPr lang="en-US" sz="1000" kern="1200"/>
          </a:br>
          <a:endParaRPr lang="en-US" sz="1000" kern="1200"/>
        </a:p>
      </dsp:txBody>
      <dsp:txXfrm>
        <a:off x="5298618" y="1901952"/>
        <a:ext cx="1339136" cy="669568"/>
      </dsp:txXfrm>
    </dsp:sp>
    <dsp:sp modelId="{7DE8AF5B-933B-AB4D-A84C-2621504B3D66}">
      <dsp:nvSpPr>
        <dsp:cNvPr id="0" name=""/>
        <dsp:cNvSpPr/>
      </dsp:nvSpPr>
      <dsp:spPr>
        <a:xfrm>
          <a:off x="5298618" y="2852739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Zone Coordinator</a:t>
          </a:r>
          <a:br>
            <a:rPr lang="en-US" sz="1000" kern="1200"/>
          </a:br>
          <a:endParaRPr lang="en-US" sz="1000" kern="1200"/>
        </a:p>
      </dsp:txBody>
      <dsp:txXfrm>
        <a:off x="5298618" y="2852739"/>
        <a:ext cx="1339136" cy="669568"/>
      </dsp:txXfrm>
    </dsp:sp>
    <dsp:sp modelId="{B4894FB5-528A-384C-9C1E-A1B3039E2BB3}">
      <dsp:nvSpPr>
        <dsp:cNvPr id="0" name=""/>
        <dsp:cNvSpPr/>
      </dsp:nvSpPr>
      <dsp:spPr>
        <a:xfrm>
          <a:off x="5298618" y="3803525"/>
          <a:ext cx="1339136" cy="6695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Mobilization Center</a:t>
          </a:r>
          <a:br>
            <a:rPr lang="en-US" sz="1000" kern="1200"/>
          </a:br>
          <a:endParaRPr lang="en-US" sz="1000" kern="1200"/>
        </a:p>
      </dsp:txBody>
      <dsp:txXfrm>
        <a:off x="5298618" y="3803525"/>
        <a:ext cx="1339136" cy="669568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18A5685-0753-E045-BEFF-D0570A1FEF90}">
      <dsp:nvSpPr>
        <dsp:cNvPr id="0" name=""/>
        <dsp:cNvSpPr/>
      </dsp:nvSpPr>
      <dsp:spPr>
        <a:xfrm>
          <a:off x="3074335" y="1430129"/>
          <a:ext cx="123936" cy="542959"/>
        </a:xfrm>
        <a:custGeom>
          <a:avLst/>
          <a:gdLst/>
          <a:ahLst/>
          <a:cxnLst/>
          <a:rect l="0" t="0" r="0" b="0"/>
          <a:pathLst>
            <a:path>
              <a:moveTo>
                <a:pt x="123936" y="0"/>
              </a:moveTo>
              <a:lnTo>
                <a:pt x="123936" y="542959"/>
              </a:lnTo>
              <a:lnTo>
                <a:pt x="0" y="54295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F20E997-03BE-4D45-974E-74548DC3E80D}">
      <dsp:nvSpPr>
        <dsp:cNvPr id="0" name=""/>
        <dsp:cNvSpPr/>
      </dsp:nvSpPr>
      <dsp:spPr>
        <a:xfrm>
          <a:off x="3440242" y="3106222"/>
          <a:ext cx="177052" cy="38951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895146"/>
              </a:lnTo>
              <a:lnTo>
                <a:pt x="177052" y="389514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B8DD8D3-C2F2-0946-B488-D1F2CE190F39}">
      <dsp:nvSpPr>
        <dsp:cNvPr id="0" name=""/>
        <dsp:cNvSpPr/>
      </dsp:nvSpPr>
      <dsp:spPr>
        <a:xfrm>
          <a:off x="3440242" y="3106222"/>
          <a:ext cx="177052" cy="30570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057099"/>
              </a:lnTo>
              <a:lnTo>
                <a:pt x="177052" y="305709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809DB1-2976-A841-B9AD-4AC29211AE60}">
      <dsp:nvSpPr>
        <dsp:cNvPr id="0" name=""/>
        <dsp:cNvSpPr/>
      </dsp:nvSpPr>
      <dsp:spPr>
        <a:xfrm>
          <a:off x="3440242" y="3106222"/>
          <a:ext cx="177052" cy="221905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19052"/>
              </a:lnTo>
              <a:lnTo>
                <a:pt x="177052" y="221905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2FBA036-2A48-DB44-9459-881054524575}">
      <dsp:nvSpPr>
        <dsp:cNvPr id="0" name=""/>
        <dsp:cNvSpPr/>
      </dsp:nvSpPr>
      <dsp:spPr>
        <a:xfrm>
          <a:off x="3440242" y="3106222"/>
          <a:ext cx="177052" cy="13810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81006"/>
              </a:lnTo>
              <a:lnTo>
                <a:pt x="177052" y="138100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D8D9A96-A4B4-3042-8733-62A7BCE19E60}">
      <dsp:nvSpPr>
        <dsp:cNvPr id="0" name=""/>
        <dsp:cNvSpPr/>
      </dsp:nvSpPr>
      <dsp:spPr>
        <a:xfrm>
          <a:off x="3440242" y="3106222"/>
          <a:ext cx="177052" cy="5429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42959"/>
              </a:lnTo>
              <a:lnTo>
                <a:pt x="177052" y="54295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B4E191-F9CD-2F49-8D18-1900426818A2}">
      <dsp:nvSpPr>
        <dsp:cNvPr id="0" name=""/>
        <dsp:cNvSpPr/>
      </dsp:nvSpPr>
      <dsp:spPr>
        <a:xfrm>
          <a:off x="3198271" y="1430129"/>
          <a:ext cx="714110" cy="10859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61983"/>
              </a:lnTo>
              <a:lnTo>
                <a:pt x="714110" y="961983"/>
              </a:lnTo>
              <a:lnTo>
                <a:pt x="714110" y="10859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3E1F666-65E9-3B4F-A890-8A6884718F3E}">
      <dsp:nvSpPr>
        <dsp:cNvPr id="0" name=""/>
        <dsp:cNvSpPr/>
      </dsp:nvSpPr>
      <dsp:spPr>
        <a:xfrm>
          <a:off x="2012022" y="3106222"/>
          <a:ext cx="177052" cy="38951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895146"/>
              </a:lnTo>
              <a:lnTo>
                <a:pt x="177052" y="389514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4C4382-46DB-1244-AB9E-C393955E9DCF}">
      <dsp:nvSpPr>
        <dsp:cNvPr id="0" name=""/>
        <dsp:cNvSpPr/>
      </dsp:nvSpPr>
      <dsp:spPr>
        <a:xfrm>
          <a:off x="2012022" y="3106222"/>
          <a:ext cx="177052" cy="30570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057099"/>
              </a:lnTo>
              <a:lnTo>
                <a:pt x="177052" y="305709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4D2997C-77AE-9B47-9BB1-FD8FBD7E4747}">
      <dsp:nvSpPr>
        <dsp:cNvPr id="0" name=""/>
        <dsp:cNvSpPr/>
      </dsp:nvSpPr>
      <dsp:spPr>
        <a:xfrm>
          <a:off x="2012022" y="3106222"/>
          <a:ext cx="177052" cy="221905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19052"/>
              </a:lnTo>
              <a:lnTo>
                <a:pt x="177052" y="221905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58E3A46-94DE-B045-BED5-4F3592B9CA2E}">
      <dsp:nvSpPr>
        <dsp:cNvPr id="0" name=""/>
        <dsp:cNvSpPr/>
      </dsp:nvSpPr>
      <dsp:spPr>
        <a:xfrm>
          <a:off x="2012022" y="3106222"/>
          <a:ext cx="177052" cy="13810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81006"/>
              </a:lnTo>
              <a:lnTo>
                <a:pt x="177052" y="138100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64933F8-4BCE-0A45-9CEE-83F10F2F2B78}">
      <dsp:nvSpPr>
        <dsp:cNvPr id="0" name=""/>
        <dsp:cNvSpPr/>
      </dsp:nvSpPr>
      <dsp:spPr>
        <a:xfrm>
          <a:off x="2012022" y="3106222"/>
          <a:ext cx="177052" cy="5429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42959"/>
              </a:lnTo>
              <a:lnTo>
                <a:pt x="177052" y="54295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A285FD-E38C-FA4F-A722-FAEFBE96A9BC}">
      <dsp:nvSpPr>
        <dsp:cNvPr id="0" name=""/>
        <dsp:cNvSpPr/>
      </dsp:nvSpPr>
      <dsp:spPr>
        <a:xfrm>
          <a:off x="2484161" y="1430129"/>
          <a:ext cx="714110" cy="1085919"/>
        </a:xfrm>
        <a:custGeom>
          <a:avLst/>
          <a:gdLst/>
          <a:ahLst/>
          <a:cxnLst/>
          <a:rect l="0" t="0" r="0" b="0"/>
          <a:pathLst>
            <a:path>
              <a:moveTo>
                <a:pt x="714110" y="0"/>
              </a:moveTo>
              <a:lnTo>
                <a:pt x="714110" y="961983"/>
              </a:lnTo>
              <a:lnTo>
                <a:pt x="0" y="961983"/>
              </a:lnTo>
              <a:lnTo>
                <a:pt x="0" y="10859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0AAD038-6159-8946-8ACD-0A4C088B094B}">
      <dsp:nvSpPr>
        <dsp:cNvPr id="0" name=""/>
        <dsp:cNvSpPr/>
      </dsp:nvSpPr>
      <dsp:spPr>
        <a:xfrm>
          <a:off x="3152551" y="592082"/>
          <a:ext cx="91440" cy="24787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7872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12F1956-03EB-2F43-9ED2-110ECED0DCB9}">
      <dsp:nvSpPr>
        <dsp:cNvPr id="0" name=""/>
        <dsp:cNvSpPr/>
      </dsp:nvSpPr>
      <dsp:spPr>
        <a:xfrm>
          <a:off x="2608097" y="1909"/>
          <a:ext cx="1180347" cy="59017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eputy AD Operations</a:t>
          </a:r>
          <a:br>
            <a:rPr lang="en-US" sz="1000" kern="1200"/>
          </a:br>
          <a:endParaRPr lang="en-US" sz="1000" kern="1200"/>
        </a:p>
      </dsp:txBody>
      <dsp:txXfrm>
        <a:off x="2608097" y="1909"/>
        <a:ext cx="1180347" cy="590173"/>
      </dsp:txXfrm>
    </dsp:sp>
    <dsp:sp modelId="{69636757-D118-034E-A1C9-074D3527CE90}">
      <dsp:nvSpPr>
        <dsp:cNvPr id="0" name=""/>
        <dsp:cNvSpPr/>
      </dsp:nvSpPr>
      <dsp:spPr>
        <a:xfrm>
          <a:off x="2608097" y="839955"/>
          <a:ext cx="1180347" cy="59017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trict Director</a:t>
          </a:r>
          <a:br>
            <a:rPr lang="en-US" sz="1000" kern="1200"/>
          </a:br>
          <a:endParaRPr lang="en-US" sz="1000" kern="1200"/>
        </a:p>
      </dsp:txBody>
      <dsp:txXfrm>
        <a:off x="2608097" y="839955"/>
        <a:ext cx="1180347" cy="590173"/>
      </dsp:txXfrm>
    </dsp:sp>
    <dsp:sp modelId="{7B303A18-6194-2940-BB3E-F1B723E2FD03}">
      <dsp:nvSpPr>
        <dsp:cNvPr id="0" name=""/>
        <dsp:cNvSpPr/>
      </dsp:nvSpPr>
      <dsp:spPr>
        <a:xfrm>
          <a:off x="1893987" y="2516049"/>
          <a:ext cx="1180347" cy="59017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trict Mass Care Lead</a:t>
          </a:r>
          <a:br>
            <a:rPr lang="en-US" sz="1000" kern="1200"/>
          </a:br>
          <a:endParaRPr lang="en-US" sz="1000" kern="1200"/>
        </a:p>
      </dsp:txBody>
      <dsp:txXfrm>
        <a:off x="1893987" y="2516049"/>
        <a:ext cx="1180347" cy="590173"/>
      </dsp:txXfrm>
    </dsp:sp>
    <dsp:sp modelId="{454D6DF0-8F99-454C-AB9E-531302632103}">
      <dsp:nvSpPr>
        <dsp:cNvPr id="0" name=""/>
        <dsp:cNvSpPr/>
      </dsp:nvSpPr>
      <dsp:spPr>
        <a:xfrm>
          <a:off x="2189074" y="3354095"/>
          <a:ext cx="1180347" cy="59017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trict SH Coordinator</a:t>
          </a:r>
          <a:br>
            <a:rPr lang="en-US" sz="1000" kern="1200"/>
          </a:br>
          <a:endParaRPr lang="en-US" sz="1000" kern="1200"/>
        </a:p>
      </dsp:txBody>
      <dsp:txXfrm>
        <a:off x="2189074" y="3354095"/>
        <a:ext cx="1180347" cy="590173"/>
      </dsp:txXfrm>
    </dsp:sp>
    <dsp:sp modelId="{3918FA68-37D3-5845-9A0A-305ADCA053D3}">
      <dsp:nvSpPr>
        <dsp:cNvPr id="0" name=""/>
        <dsp:cNvSpPr/>
      </dsp:nvSpPr>
      <dsp:spPr>
        <a:xfrm>
          <a:off x="2189074" y="4192142"/>
          <a:ext cx="1180347" cy="59017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trict FF Coordinator</a:t>
          </a:r>
          <a:br>
            <a:rPr lang="en-US" sz="1000" kern="1200"/>
          </a:br>
          <a:endParaRPr lang="en-US" sz="1000" kern="1200"/>
        </a:p>
      </dsp:txBody>
      <dsp:txXfrm>
        <a:off x="2189074" y="4192142"/>
        <a:ext cx="1180347" cy="590173"/>
      </dsp:txXfrm>
    </dsp:sp>
    <dsp:sp modelId="{C1A278B4-DE52-1549-B043-5EBA09D7F8F3}">
      <dsp:nvSpPr>
        <dsp:cNvPr id="0" name=""/>
        <dsp:cNvSpPr/>
      </dsp:nvSpPr>
      <dsp:spPr>
        <a:xfrm>
          <a:off x="2189074" y="5030188"/>
          <a:ext cx="1180347" cy="59017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trict DES Coordinator</a:t>
          </a:r>
          <a:br>
            <a:rPr lang="en-US" sz="1000" kern="1200"/>
          </a:br>
          <a:endParaRPr lang="en-US" sz="1000" kern="1200"/>
        </a:p>
      </dsp:txBody>
      <dsp:txXfrm>
        <a:off x="2189074" y="5030188"/>
        <a:ext cx="1180347" cy="590173"/>
      </dsp:txXfrm>
    </dsp:sp>
    <dsp:sp modelId="{2C3837AB-34E6-8746-8C20-BAB7E0643667}">
      <dsp:nvSpPr>
        <dsp:cNvPr id="0" name=""/>
        <dsp:cNvSpPr/>
      </dsp:nvSpPr>
      <dsp:spPr>
        <a:xfrm>
          <a:off x="2189074" y="5868235"/>
          <a:ext cx="1180347" cy="59017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trict REU Coordinator</a:t>
          </a:r>
          <a:br>
            <a:rPr lang="en-US" sz="1000" kern="1200"/>
          </a:br>
          <a:endParaRPr lang="en-US" sz="1000" kern="1200"/>
        </a:p>
      </dsp:txBody>
      <dsp:txXfrm>
        <a:off x="2189074" y="5868235"/>
        <a:ext cx="1180347" cy="590173"/>
      </dsp:txXfrm>
    </dsp:sp>
    <dsp:sp modelId="{3ADBC100-CBDA-574A-9755-F2AE2BBEB532}">
      <dsp:nvSpPr>
        <dsp:cNvPr id="0" name=""/>
        <dsp:cNvSpPr/>
      </dsp:nvSpPr>
      <dsp:spPr>
        <a:xfrm>
          <a:off x="2189074" y="6706282"/>
          <a:ext cx="1180347" cy="59017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trict SRT Coordinator</a:t>
          </a:r>
          <a:br>
            <a:rPr lang="en-US" sz="1000" kern="1200"/>
          </a:br>
          <a:endParaRPr lang="en-US" sz="1000" kern="1200"/>
        </a:p>
      </dsp:txBody>
      <dsp:txXfrm>
        <a:off x="2189074" y="6706282"/>
        <a:ext cx="1180347" cy="590173"/>
      </dsp:txXfrm>
    </dsp:sp>
    <dsp:sp modelId="{E74FCA13-6B2D-354F-95E7-76DDA7F7BD88}">
      <dsp:nvSpPr>
        <dsp:cNvPr id="0" name=""/>
        <dsp:cNvSpPr/>
      </dsp:nvSpPr>
      <dsp:spPr>
        <a:xfrm>
          <a:off x="3322208" y="2516049"/>
          <a:ext cx="1180347" cy="59017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trict Client Care Lead</a:t>
          </a:r>
          <a:br>
            <a:rPr lang="en-US" sz="1000" kern="1200"/>
          </a:br>
          <a:endParaRPr lang="en-US" sz="1000" kern="1200"/>
        </a:p>
      </dsp:txBody>
      <dsp:txXfrm>
        <a:off x="3322208" y="2516049"/>
        <a:ext cx="1180347" cy="590173"/>
      </dsp:txXfrm>
    </dsp:sp>
    <dsp:sp modelId="{F391936E-A8B8-0644-A050-12A8F8FEBFA8}">
      <dsp:nvSpPr>
        <dsp:cNvPr id="0" name=""/>
        <dsp:cNvSpPr/>
      </dsp:nvSpPr>
      <dsp:spPr>
        <a:xfrm>
          <a:off x="3617294" y="3354095"/>
          <a:ext cx="1180347" cy="59017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trict DMH Coordinator</a:t>
          </a:r>
          <a:br>
            <a:rPr lang="en-US" sz="1000" kern="1200"/>
          </a:br>
          <a:endParaRPr lang="en-US" sz="1000" kern="1200"/>
        </a:p>
      </dsp:txBody>
      <dsp:txXfrm>
        <a:off x="3617294" y="3354095"/>
        <a:ext cx="1180347" cy="590173"/>
      </dsp:txXfrm>
    </dsp:sp>
    <dsp:sp modelId="{0A7CE1A2-F06B-3F47-B910-0E1A57430127}">
      <dsp:nvSpPr>
        <dsp:cNvPr id="0" name=""/>
        <dsp:cNvSpPr/>
      </dsp:nvSpPr>
      <dsp:spPr>
        <a:xfrm>
          <a:off x="3617294" y="4192142"/>
          <a:ext cx="1180347" cy="59017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trict DHS Coordinator</a:t>
          </a:r>
          <a:br>
            <a:rPr lang="en-US" sz="1000" kern="1200"/>
          </a:br>
          <a:endParaRPr lang="en-US" sz="1000" kern="1200"/>
        </a:p>
      </dsp:txBody>
      <dsp:txXfrm>
        <a:off x="3617294" y="4192142"/>
        <a:ext cx="1180347" cy="590173"/>
      </dsp:txXfrm>
    </dsp:sp>
    <dsp:sp modelId="{9E59A192-42D7-6E45-85AF-7C07A7A36D18}">
      <dsp:nvSpPr>
        <dsp:cNvPr id="0" name=""/>
        <dsp:cNvSpPr/>
      </dsp:nvSpPr>
      <dsp:spPr>
        <a:xfrm>
          <a:off x="3617294" y="5030188"/>
          <a:ext cx="1180347" cy="59017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trict DSC Coordinator</a:t>
          </a:r>
          <a:br>
            <a:rPr lang="en-US" sz="1000" kern="1200"/>
          </a:br>
          <a:endParaRPr lang="en-US" sz="1000" kern="1200"/>
        </a:p>
      </dsp:txBody>
      <dsp:txXfrm>
        <a:off x="3617294" y="5030188"/>
        <a:ext cx="1180347" cy="590173"/>
      </dsp:txXfrm>
    </dsp:sp>
    <dsp:sp modelId="{8DDC972C-4050-E943-A53B-05C05E7D0840}">
      <dsp:nvSpPr>
        <dsp:cNvPr id="0" name=""/>
        <dsp:cNvSpPr/>
      </dsp:nvSpPr>
      <dsp:spPr>
        <a:xfrm>
          <a:off x="3617294" y="5868235"/>
          <a:ext cx="1180347" cy="59017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trict DI Coordinator</a:t>
          </a:r>
          <a:br>
            <a:rPr lang="en-US" sz="1000" kern="1200"/>
          </a:br>
          <a:endParaRPr lang="en-US" sz="1000" kern="1200"/>
        </a:p>
      </dsp:txBody>
      <dsp:txXfrm>
        <a:off x="3617294" y="5868235"/>
        <a:ext cx="1180347" cy="590173"/>
      </dsp:txXfrm>
    </dsp:sp>
    <dsp:sp modelId="{A17E0F5B-35B4-DD4A-A4EA-3BBABA041582}">
      <dsp:nvSpPr>
        <dsp:cNvPr id="0" name=""/>
        <dsp:cNvSpPr/>
      </dsp:nvSpPr>
      <dsp:spPr>
        <a:xfrm>
          <a:off x="3617294" y="6706282"/>
          <a:ext cx="1180347" cy="59017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trict Casework Lead</a:t>
          </a:r>
          <a:br>
            <a:rPr lang="en-US" sz="1000" kern="1200"/>
          </a:br>
          <a:endParaRPr lang="en-US" sz="1000" kern="1200"/>
        </a:p>
      </dsp:txBody>
      <dsp:txXfrm>
        <a:off x="3617294" y="6706282"/>
        <a:ext cx="1180347" cy="590173"/>
      </dsp:txXfrm>
    </dsp:sp>
    <dsp:sp modelId="{72520798-C828-094F-A4DF-6CD9161EF767}">
      <dsp:nvSpPr>
        <dsp:cNvPr id="0" name=""/>
        <dsp:cNvSpPr/>
      </dsp:nvSpPr>
      <dsp:spPr>
        <a:xfrm>
          <a:off x="1893987" y="1678002"/>
          <a:ext cx="1180347" cy="59017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eputy District Director</a:t>
          </a:r>
          <a:br>
            <a:rPr lang="en-US" sz="1000" kern="1200"/>
          </a:br>
          <a:endParaRPr lang="en-US" sz="1000" kern="1200"/>
        </a:p>
      </dsp:txBody>
      <dsp:txXfrm>
        <a:off x="1893987" y="1678002"/>
        <a:ext cx="1180347" cy="59017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7449ED11BF240AFA28ABCA35FEB28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84351-EE25-42B4-B2A6-6A50E7F07AB6}"/>
      </w:docPartPr>
      <w:docPartBody>
        <w:p w:rsidR="003370D0" w:rsidRDefault="00C25773">
          <w:r w:rsidRPr="00335DD0">
            <w:rPr>
              <w:rStyle w:val="PlaceholderText"/>
            </w:rPr>
            <w:t>[Title]</w:t>
          </w:r>
        </w:p>
      </w:docPartBody>
    </w:docPart>
    <w:docPart>
      <w:docPartPr>
        <w:name w:val="B2FC74ED16234F218644149DC9268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883D5-0586-479D-9866-A183045141DA}"/>
      </w:docPartPr>
      <w:docPartBody>
        <w:p w:rsidR="003370D0" w:rsidRDefault="00C25773">
          <w:r w:rsidRPr="00335DD0">
            <w:rPr>
              <w:rStyle w:val="PlaceholderText"/>
            </w:rPr>
            <w:t>[Subject]</w:t>
          </w:r>
        </w:p>
      </w:docPartBody>
    </w:docPart>
    <w:docPart>
      <w:docPartPr>
        <w:name w:val="17E2EE8AC23341ECAAFC8995DBE62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14D30-3C41-48EE-9A97-152DB99562D7}"/>
      </w:docPartPr>
      <w:docPartBody>
        <w:p w:rsidR="003370D0" w:rsidRDefault="00C25773">
          <w:r w:rsidRPr="00335DD0">
            <w:rPr>
              <w:rStyle w:val="PlaceholderText"/>
            </w:rPr>
            <w:t>[Abstract]</w:t>
          </w:r>
        </w:p>
      </w:docPartBody>
    </w:docPart>
    <w:docPart>
      <w:docPartPr>
        <w:name w:val="113F79E2F0F8432AAE9F68D735B90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96F17-C32F-47BD-9574-8F6BA7A3B9E7}"/>
      </w:docPartPr>
      <w:docPartBody>
        <w:p w:rsidR="003370D0" w:rsidRDefault="00C25773">
          <w:r w:rsidRPr="00335DD0">
            <w:rPr>
              <w:rStyle w:val="PlaceholderText"/>
            </w:rPr>
            <w:t>[Author]</w:t>
          </w:r>
        </w:p>
      </w:docPartBody>
    </w:docPart>
    <w:docPart>
      <w:docPartPr>
        <w:name w:val="720CA130F8CC4799AE8B96E901741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98FD9-3B7C-4ED5-BE2F-FC2ABBBED632}"/>
      </w:docPartPr>
      <w:docPartBody>
        <w:p w:rsidR="003370D0" w:rsidRDefault="00C25773">
          <w:r w:rsidRPr="00335DD0">
            <w:rPr>
              <w:rStyle w:val="PlaceholderText"/>
            </w:rPr>
            <w:t>[Manager]</w:t>
          </w:r>
        </w:p>
      </w:docPartBody>
    </w:docPart>
    <w:docPart>
      <w:docPartPr>
        <w:name w:val="EE0A9228838941008586A7C87C7AD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3BA3A-CA20-4974-AC22-23BAC5C7A1A0}"/>
      </w:docPartPr>
      <w:docPartBody>
        <w:p w:rsidR="003370D0" w:rsidRDefault="00C25773" w:rsidP="00C25773">
          <w:pPr>
            <w:pStyle w:val="EE0A9228838941008586A7C87C7ADBC2"/>
          </w:pPr>
          <w:r w:rsidRPr="00335DD0">
            <w:rPr>
              <w:rStyle w:val="PlaceholderText"/>
            </w:rPr>
            <w:t>[Company E-mail]</w:t>
          </w:r>
        </w:p>
      </w:docPartBody>
    </w:docPart>
    <w:docPart>
      <w:docPartPr>
        <w:name w:val="5A00428C352E4E04989800EBC266E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54876-8F01-4723-A584-A5269595322C}"/>
      </w:docPartPr>
      <w:docPartBody>
        <w:p w:rsidR="00B37DF1" w:rsidRDefault="00CD35AE" w:rsidP="00CD35AE">
          <w:pPr>
            <w:pStyle w:val="5A00428C352E4E04989800EBC266E54B"/>
          </w:pPr>
          <w:r w:rsidRPr="00335DD0">
            <w:rPr>
              <w:rStyle w:val="PlaceholderText"/>
            </w:rPr>
            <w:t>[Subject]</w:t>
          </w:r>
        </w:p>
      </w:docPartBody>
    </w:docPart>
    <w:docPart>
      <w:docPartPr>
        <w:name w:val="9B9F3B84D5B5479B8408FE5AB7CFE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4B4E2-0F3B-41CF-9EB6-DF99C4EFA8F2}"/>
      </w:docPartPr>
      <w:docPartBody>
        <w:p w:rsidR="00B37DF1" w:rsidRDefault="00CD35AE" w:rsidP="00CD35AE">
          <w:pPr>
            <w:pStyle w:val="9B9F3B84D5B5479B8408FE5AB7CFE4DA"/>
          </w:pPr>
          <w:r w:rsidRPr="00335DD0">
            <w:rPr>
              <w:rStyle w:val="PlaceholderText"/>
            </w:rPr>
            <w:t>[Title]</w:t>
          </w:r>
        </w:p>
      </w:docPartBody>
    </w:docPart>
    <w:docPart>
      <w:docPartPr>
        <w:name w:val="C50B2019C57B4CFABC7D4605FD579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C94E7-E887-4899-A51B-F474B7C21AE7}"/>
      </w:docPartPr>
      <w:docPartBody>
        <w:p w:rsidR="00B37DF1" w:rsidRDefault="00CD35AE" w:rsidP="00CD35AE">
          <w:pPr>
            <w:pStyle w:val="C50B2019C57B4CFABC7D4605FD57991D"/>
          </w:pPr>
          <w:r w:rsidRPr="00335DD0">
            <w:rPr>
              <w:rStyle w:val="PlaceholderText"/>
            </w:rPr>
            <w:t>[Abstract]</w:t>
          </w:r>
        </w:p>
      </w:docPartBody>
    </w:docPart>
    <w:docPart>
      <w:docPartPr>
        <w:name w:val="EF7398C221204C419CDCC89AC7EEF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7A7FE-AD74-4A64-A919-FC2D4B5220CE}"/>
      </w:docPartPr>
      <w:docPartBody>
        <w:p w:rsidR="009B04E9" w:rsidRDefault="00C739BA" w:rsidP="00C739BA">
          <w:pPr>
            <w:pStyle w:val="EF7398C221204C419CDCC89AC7EEF85D"/>
          </w:pPr>
          <w:r w:rsidRPr="00950BE6">
            <w:rPr>
              <w:rStyle w:val="PlaceholderText"/>
            </w:rPr>
            <w:t>Choose an item.</w:t>
          </w:r>
        </w:p>
      </w:docPartBody>
    </w:docPart>
    <w:docPart>
      <w:docPartPr>
        <w:name w:val="BF9A53FE1F4B412994525E6054455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73A5AD-12E2-49FC-8B56-75EC53FB3BB6}"/>
      </w:docPartPr>
      <w:docPartBody>
        <w:p w:rsidR="009B04E9" w:rsidRDefault="00C739BA" w:rsidP="00C739BA">
          <w:pPr>
            <w:pStyle w:val="BF9A53FE1F4B412994525E6054455D35"/>
          </w:pPr>
          <w:r w:rsidRPr="00950BE6">
            <w:rPr>
              <w:rStyle w:val="PlaceholderText"/>
            </w:rPr>
            <w:t>Choose an item.</w:t>
          </w:r>
        </w:p>
      </w:docPartBody>
    </w:docPart>
    <w:docPart>
      <w:docPartPr>
        <w:name w:val="A04B8B1F0FB14C27890403EFD65D1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7180CF-CF55-47A3-BCB4-4EA3E5D5E165}"/>
      </w:docPartPr>
      <w:docPartBody>
        <w:p w:rsidR="009B04E9" w:rsidRDefault="00C739BA" w:rsidP="00C739BA">
          <w:pPr>
            <w:pStyle w:val="A04B8B1F0FB14C27890403EFD65D185A"/>
          </w:pPr>
          <w:r w:rsidRPr="00950BE6">
            <w:rPr>
              <w:rStyle w:val="PlaceholderText"/>
            </w:rPr>
            <w:t>Choose an item.</w:t>
          </w:r>
        </w:p>
      </w:docPartBody>
    </w:docPart>
    <w:docPart>
      <w:docPartPr>
        <w:name w:val="579641BE94F94665A0BFA7A9882624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BDB1B-D56D-45AF-B992-D151FB5D0AEB}"/>
      </w:docPartPr>
      <w:docPartBody>
        <w:p w:rsidR="009B04E9" w:rsidRDefault="00C739BA" w:rsidP="00C739BA">
          <w:pPr>
            <w:pStyle w:val="579641BE94F94665A0BFA7A988262410"/>
          </w:pPr>
          <w:r w:rsidRPr="00950BE6">
            <w:rPr>
              <w:rStyle w:val="PlaceholderText"/>
            </w:rPr>
            <w:t>Choose an item.</w:t>
          </w:r>
        </w:p>
      </w:docPartBody>
    </w:docPart>
    <w:docPart>
      <w:docPartPr>
        <w:name w:val="79480A7093DE40A8BA43FF3EC9432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B5A24-339A-437F-98FE-945CF06438C7}"/>
      </w:docPartPr>
      <w:docPartBody>
        <w:p w:rsidR="009B04E9" w:rsidRDefault="00C739BA" w:rsidP="00C739BA">
          <w:pPr>
            <w:pStyle w:val="79480A7093DE40A8BA43FF3EC9432816"/>
          </w:pPr>
          <w:r w:rsidRPr="00950BE6">
            <w:rPr>
              <w:rStyle w:val="PlaceholderText"/>
            </w:rPr>
            <w:t>Choose an item.</w:t>
          </w:r>
        </w:p>
      </w:docPartBody>
    </w:docPart>
    <w:docPart>
      <w:docPartPr>
        <w:name w:val="88FF10C456BC4BB3A7B4E3E7E1E29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90225-386E-4E7C-A218-9DDDB5AC1A88}"/>
      </w:docPartPr>
      <w:docPartBody>
        <w:p w:rsidR="009B04E9" w:rsidRDefault="00C739BA" w:rsidP="00C739BA">
          <w:pPr>
            <w:pStyle w:val="88FF10C456BC4BB3A7B4E3E7E1E299E8"/>
          </w:pPr>
          <w:r w:rsidRPr="00950BE6">
            <w:rPr>
              <w:rStyle w:val="PlaceholderText"/>
            </w:rPr>
            <w:t>Choose an item.</w:t>
          </w:r>
        </w:p>
      </w:docPartBody>
    </w:docPart>
    <w:docPart>
      <w:docPartPr>
        <w:name w:val="6C40CEF10E494DA6B94EB58B1A4F5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CA1A02-7ADA-4A76-BAAA-53E0324139B9}"/>
      </w:docPartPr>
      <w:docPartBody>
        <w:p w:rsidR="009B04E9" w:rsidRDefault="00C739BA" w:rsidP="00C739BA">
          <w:pPr>
            <w:pStyle w:val="6C40CEF10E494DA6B94EB58B1A4F515A"/>
          </w:pPr>
          <w:r w:rsidRPr="00950BE6">
            <w:rPr>
              <w:rStyle w:val="PlaceholderText"/>
            </w:rPr>
            <w:t>Choose an item.</w:t>
          </w:r>
        </w:p>
      </w:docPartBody>
    </w:docPart>
    <w:docPart>
      <w:docPartPr>
        <w:name w:val="B6719E269CEE43A4B99552A2C1314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5C028-B4BE-4866-A4EB-A63EB514E2F9}"/>
      </w:docPartPr>
      <w:docPartBody>
        <w:p w:rsidR="009B04E9" w:rsidRDefault="00C739BA" w:rsidP="00C739BA">
          <w:pPr>
            <w:pStyle w:val="B6719E269CEE43A4B99552A2C131423F"/>
          </w:pPr>
          <w:r w:rsidRPr="00950BE6">
            <w:rPr>
              <w:rStyle w:val="PlaceholderText"/>
            </w:rPr>
            <w:t>Choose an item.</w:t>
          </w:r>
        </w:p>
      </w:docPartBody>
    </w:docPart>
    <w:docPart>
      <w:docPartPr>
        <w:name w:val="03DD94B3FD8142D1A079D46D805D9A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AEE598-8E81-430E-820A-433EC151FDEF}"/>
      </w:docPartPr>
      <w:docPartBody>
        <w:p w:rsidR="009B04E9" w:rsidRDefault="00C739BA" w:rsidP="00C739BA">
          <w:pPr>
            <w:pStyle w:val="03DD94B3FD8142D1A079D46D805D9AE2"/>
          </w:pPr>
          <w:r w:rsidRPr="00950BE6">
            <w:rPr>
              <w:rStyle w:val="PlaceholderText"/>
            </w:rPr>
            <w:t>Choose an item.</w:t>
          </w:r>
        </w:p>
      </w:docPartBody>
    </w:docPart>
    <w:docPart>
      <w:docPartPr>
        <w:name w:val="87BB69D828464C84A7C4D2965437B7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5A5B6-0519-4D2B-B289-E3A0973BB1F7}"/>
      </w:docPartPr>
      <w:docPartBody>
        <w:p w:rsidR="009B04E9" w:rsidRDefault="00C739BA" w:rsidP="00C739BA">
          <w:pPr>
            <w:pStyle w:val="87BB69D828464C84A7C4D2965437B7C3"/>
          </w:pPr>
          <w:r w:rsidRPr="00950BE6">
            <w:rPr>
              <w:rStyle w:val="PlaceholderText"/>
            </w:rPr>
            <w:t>Choose an item.</w:t>
          </w:r>
        </w:p>
      </w:docPartBody>
    </w:docPart>
    <w:docPart>
      <w:docPartPr>
        <w:name w:val="CC83089981924221AC1A5CBD806451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212F52-1706-4A5A-83D8-8D0BEAF9C7BF}"/>
      </w:docPartPr>
      <w:docPartBody>
        <w:p w:rsidR="009B04E9" w:rsidRDefault="00C739BA" w:rsidP="00C739BA">
          <w:pPr>
            <w:pStyle w:val="CC83089981924221AC1A5CBD80645164"/>
          </w:pPr>
          <w:r w:rsidRPr="00950BE6">
            <w:rPr>
              <w:rStyle w:val="PlaceholderText"/>
            </w:rPr>
            <w:t>Choose an item.</w:t>
          </w:r>
        </w:p>
      </w:docPartBody>
    </w:docPart>
    <w:docPart>
      <w:docPartPr>
        <w:name w:val="87CAB37683FE4C868518ADD9C1B6C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18834-5ADB-4090-AFE3-92DCBD864DB7}"/>
      </w:docPartPr>
      <w:docPartBody>
        <w:p w:rsidR="009B04E9" w:rsidRDefault="00C739BA" w:rsidP="00C739BA">
          <w:pPr>
            <w:pStyle w:val="87CAB37683FE4C868518ADD9C1B6C31C"/>
          </w:pPr>
          <w:r w:rsidRPr="00950BE6">
            <w:rPr>
              <w:rStyle w:val="PlaceholderText"/>
            </w:rPr>
            <w:t>Choose an item.</w:t>
          </w:r>
        </w:p>
      </w:docPartBody>
    </w:docPart>
    <w:docPart>
      <w:docPartPr>
        <w:name w:val="00F89F1943E14515B39AA13DB000F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6C807-F221-45E3-976D-7FFF9FAFD938}"/>
      </w:docPartPr>
      <w:docPartBody>
        <w:p w:rsidR="009B04E9" w:rsidRDefault="00C739BA" w:rsidP="00C739BA">
          <w:pPr>
            <w:pStyle w:val="00F89F1943E14515B39AA13DB000F645"/>
          </w:pPr>
          <w:r w:rsidRPr="00950BE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kzidenz-Grotesk Std Regular">
    <w:altName w:val="Calibri"/>
    <w:charset w:val="00"/>
    <w:family w:val="auto"/>
    <w:pitch w:val="variable"/>
    <w:sig w:usb0="8000002F" w:usb1="5000204A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5773"/>
    <w:rsid w:val="0001326A"/>
    <w:rsid w:val="000172C4"/>
    <w:rsid w:val="000869B5"/>
    <w:rsid w:val="000D333A"/>
    <w:rsid w:val="00114754"/>
    <w:rsid w:val="001A7C7B"/>
    <w:rsid w:val="001F5A3C"/>
    <w:rsid w:val="00231569"/>
    <w:rsid w:val="00271C0A"/>
    <w:rsid w:val="002D12EC"/>
    <w:rsid w:val="00320193"/>
    <w:rsid w:val="003370D0"/>
    <w:rsid w:val="003B551A"/>
    <w:rsid w:val="003F5E4D"/>
    <w:rsid w:val="00470AE0"/>
    <w:rsid w:val="00532A8C"/>
    <w:rsid w:val="00632907"/>
    <w:rsid w:val="006B6BD0"/>
    <w:rsid w:val="006D0D3A"/>
    <w:rsid w:val="00765455"/>
    <w:rsid w:val="00771D23"/>
    <w:rsid w:val="007A5B8D"/>
    <w:rsid w:val="007B7400"/>
    <w:rsid w:val="008628BD"/>
    <w:rsid w:val="008801F4"/>
    <w:rsid w:val="008E3DA9"/>
    <w:rsid w:val="00966EF1"/>
    <w:rsid w:val="009756AA"/>
    <w:rsid w:val="009B04E9"/>
    <w:rsid w:val="009E237C"/>
    <w:rsid w:val="00A37D1E"/>
    <w:rsid w:val="00A40C63"/>
    <w:rsid w:val="00AA3BE6"/>
    <w:rsid w:val="00AF570C"/>
    <w:rsid w:val="00B27395"/>
    <w:rsid w:val="00B37DF1"/>
    <w:rsid w:val="00C25773"/>
    <w:rsid w:val="00C739BA"/>
    <w:rsid w:val="00C975F4"/>
    <w:rsid w:val="00CD35AE"/>
    <w:rsid w:val="00CF0182"/>
    <w:rsid w:val="00D86F39"/>
    <w:rsid w:val="00E75025"/>
    <w:rsid w:val="00ED75A5"/>
    <w:rsid w:val="00F23920"/>
    <w:rsid w:val="00FB7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04E9"/>
    <w:rPr>
      <w:color w:val="808080"/>
    </w:rPr>
  </w:style>
  <w:style w:type="paragraph" w:customStyle="1" w:styleId="EE0A9228838941008586A7C87C7ADBC2">
    <w:name w:val="EE0A9228838941008586A7C87C7ADBC2"/>
    <w:rsid w:val="00C25773"/>
  </w:style>
  <w:style w:type="paragraph" w:customStyle="1" w:styleId="5A00428C352E4E04989800EBC266E54B">
    <w:name w:val="5A00428C352E4E04989800EBC266E54B"/>
    <w:rsid w:val="00CD35AE"/>
  </w:style>
  <w:style w:type="paragraph" w:customStyle="1" w:styleId="9B9F3B84D5B5479B8408FE5AB7CFE4DA">
    <w:name w:val="9B9F3B84D5B5479B8408FE5AB7CFE4DA"/>
    <w:rsid w:val="00CD35AE"/>
  </w:style>
  <w:style w:type="paragraph" w:customStyle="1" w:styleId="C50B2019C57B4CFABC7D4605FD57991D">
    <w:name w:val="C50B2019C57B4CFABC7D4605FD57991D"/>
    <w:rsid w:val="00CD35AE"/>
  </w:style>
  <w:style w:type="paragraph" w:customStyle="1" w:styleId="EF7398C221204C419CDCC89AC7EEF85D">
    <w:name w:val="EF7398C221204C419CDCC89AC7EEF85D"/>
    <w:rsid w:val="00C739BA"/>
  </w:style>
  <w:style w:type="paragraph" w:customStyle="1" w:styleId="BF9A53FE1F4B412994525E6054455D35">
    <w:name w:val="BF9A53FE1F4B412994525E6054455D35"/>
    <w:rsid w:val="00C739BA"/>
  </w:style>
  <w:style w:type="paragraph" w:customStyle="1" w:styleId="A04B8B1F0FB14C27890403EFD65D185A">
    <w:name w:val="A04B8B1F0FB14C27890403EFD65D185A"/>
    <w:rsid w:val="00C739BA"/>
  </w:style>
  <w:style w:type="paragraph" w:customStyle="1" w:styleId="579641BE94F94665A0BFA7A988262410">
    <w:name w:val="579641BE94F94665A0BFA7A988262410"/>
    <w:rsid w:val="00C739BA"/>
  </w:style>
  <w:style w:type="paragraph" w:customStyle="1" w:styleId="79480A7093DE40A8BA43FF3EC9432816">
    <w:name w:val="79480A7093DE40A8BA43FF3EC9432816"/>
    <w:rsid w:val="00C739BA"/>
  </w:style>
  <w:style w:type="paragraph" w:customStyle="1" w:styleId="88FF10C456BC4BB3A7B4E3E7E1E299E8">
    <w:name w:val="88FF10C456BC4BB3A7B4E3E7E1E299E8"/>
    <w:rsid w:val="00C739BA"/>
  </w:style>
  <w:style w:type="paragraph" w:customStyle="1" w:styleId="6C40CEF10E494DA6B94EB58B1A4F515A">
    <w:name w:val="6C40CEF10E494DA6B94EB58B1A4F515A"/>
    <w:rsid w:val="00C739BA"/>
  </w:style>
  <w:style w:type="paragraph" w:customStyle="1" w:styleId="B6719E269CEE43A4B99552A2C131423F">
    <w:name w:val="B6719E269CEE43A4B99552A2C131423F"/>
    <w:rsid w:val="00C739BA"/>
  </w:style>
  <w:style w:type="paragraph" w:customStyle="1" w:styleId="03DD94B3FD8142D1A079D46D805D9AE2">
    <w:name w:val="03DD94B3FD8142D1A079D46D805D9AE2"/>
    <w:rsid w:val="00C739BA"/>
  </w:style>
  <w:style w:type="paragraph" w:customStyle="1" w:styleId="87BB69D828464C84A7C4D2965437B7C3">
    <w:name w:val="87BB69D828464C84A7C4D2965437B7C3"/>
    <w:rsid w:val="00C739BA"/>
  </w:style>
  <w:style w:type="paragraph" w:customStyle="1" w:styleId="CC83089981924221AC1A5CBD80645164">
    <w:name w:val="CC83089981924221AC1A5CBD80645164"/>
    <w:rsid w:val="00C739BA"/>
  </w:style>
  <w:style w:type="paragraph" w:customStyle="1" w:styleId="87CAB37683FE4C868518ADD9C1B6C31C">
    <w:name w:val="87CAB37683FE4C868518ADD9C1B6C31C"/>
    <w:rsid w:val="00C739BA"/>
  </w:style>
  <w:style w:type="paragraph" w:customStyle="1" w:styleId="00F89F1943E14515B39AA13DB000F645">
    <w:name w:val="00F89F1943E14515B39AA13DB000F645"/>
    <w:rsid w:val="00C739B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06:00 dd/mm/yyyy to 05:59 dd/mm/yyyy</Abstract>
  <CompanyAddress/>
  <CompanyPhone/>
  <CompanyFax/>
  <CompanyEmail>[#XX]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C66C9279EF1F4EB041F95129D7549C" ma:contentTypeVersion="22" ma:contentTypeDescription="Create a new document." ma:contentTypeScope="" ma:versionID="f812ae68ea71fb66649dd87995f7c443">
  <xsd:schema xmlns:xsd="http://www.w3.org/2001/XMLSchema" xmlns:xs="http://www.w3.org/2001/XMLSchema" xmlns:p="http://schemas.microsoft.com/office/2006/metadata/properties" xmlns:ns2="f3f3559c-2728-4180-8fe9-17ca1b852a48" xmlns:ns3="2bdd1514-616d-4e9f-a83e-cf2b4c98f710" targetNamespace="http://schemas.microsoft.com/office/2006/metadata/properties" ma:root="true" ma:fieldsID="11bbabfd175ce741f508f85a0a4a4677" ns2:_="" ns3:_="">
    <xsd:import namespace="f3f3559c-2728-4180-8fe9-17ca1b852a48"/>
    <xsd:import namespace="2bdd1514-616d-4e9f-a83e-cf2b4c98f7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Batch" minOccurs="0"/>
                <xsd:element ref="ns2:SP_x002f_Publication" minOccurs="0"/>
                <xsd:element ref="ns2:Notes" minOccurs="0"/>
                <xsd:element ref="ns2:GeneralNotes" minOccurs="0"/>
                <xsd:element ref="ns2:ResponsibleParti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f3559c-2728-4180-8fe9-17ca1b852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Batch" ma:index="18" nillable="true" ma:displayName="Batch" ma:format="Dropdown" ma:internalName="Batch">
      <xsd:simpleType>
        <xsd:restriction base="dms:Text">
          <xsd:maxLength value="255"/>
        </xsd:restriction>
      </xsd:simpleType>
    </xsd:element>
    <xsd:element name="SP_x002f_Publication" ma:index="19" nillable="true" ma:displayName="Review/Publication" ma:format="Dropdown" ma:internalName="SP_x002f_Publication">
      <xsd:simpleType>
        <xsd:restriction base="dms:Choice">
          <xsd:enumeration value="Stage Gate Review"/>
          <xsd:enumeration value="Ready for Publication"/>
          <xsd:enumeration value="HOLD"/>
          <xsd:enumeration value="Off-Cycle"/>
          <xsd:enumeration value="In Process"/>
        </xsd:restriction>
      </xsd:simpleType>
    </xsd:element>
    <xsd:element name="Notes" ma:index="20" nillable="true" ma:displayName="Notes" ma:format="Dropdown" ma:internalName="Notes">
      <xsd:simpleType>
        <xsd:restriction base="dms:Note">
          <xsd:maxLength value="255"/>
        </xsd:restriction>
      </xsd:simpleType>
    </xsd:element>
    <xsd:element name="GeneralNotes" ma:index="21" nillable="true" ma:displayName="References Financial Assistance/CAS" ma:description="General Notes" ma:format="Dropdown" ma:internalName="GeneralNotes">
      <xsd:simpleType>
        <xsd:restriction base="dms:Text">
          <xsd:maxLength value="255"/>
        </xsd:restriction>
      </xsd:simpleType>
    </xsd:element>
    <xsd:element name="ResponsibleParties" ma:index="22" nillable="true" ma:displayName="Doctrine Team Rep" ma:format="Dropdown" ma:internalName="ResponsibleParties">
      <xsd:simpleType>
        <xsd:restriction base="dms:Choice">
          <xsd:enumeration value="Shirley"/>
          <xsd:enumeration value="Stephanie"/>
          <xsd:enumeration value="Choice 3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c0885467-fdf6-42e8-a23e-67efc3f39a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dd1514-616d-4e9f-a83e-cf2b4c98f71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60a81f20-4db2-4ce6-bfa7-1ddee8d91568}" ma:internalName="TaxCatchAll" ma:showField="CatchAllData" ma:web="2bdd1514-616d-4e9f-a83e-cf2b4c98f71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bdd1514-616d-4e9f-a83e-cf2b4c98f710">
      <UserInfo>
        <DisplayName/>
        <AccountId xsi:nil="true"/>
        <AccountType/>
      </UserInfo>
    </SharedWithUsers>
    <TaxCatchAll xmlns="2bdd1514-616d-4e9f-a83e-cf2b4c98f710" xsi:nil="true"/>
    <lcf76f155ced4ddcb4097134ff3c332f xmlns="f3f3559c-2728-4180-8fe9-17ca1b852a48">
      <Terms xmlns="http://schemas.microsoft.com/office/infopath/2007/PartnerControls"/>
    </lcf76f155ced4ddcb4097134ff3c332f>
    <Batch xmlns="f3f3559c-2728-4180-8fe9-17ca1b852a48" xsi:nil="true"/>
    <Notes xmlns="f3f3559c-2728-4180-8fe9-17ca1b852a48" xsi:nil="true"/>
    <GeneralNotes xmlns="f3f3559c-2728-4180-8fe9-17ca1b852a48" xsi:nil="true"/>
    <ResponsibleParties xmlns="f3f3559c-2728-4180-8fe9-17ca1b852a48" xsi:nil="true"/>
    <SP_x002f_Publication xmlns="f3f3559c-2728-4180-8fe9-17ca1b852a48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A4606AE-DA37-41E8-A86E-AFC675BFA1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E703AA-2E32-462F-B2EF-CF5AED470C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f3559c-2728-4180-8fe9-17ca1b852a48"/>
    <ds:schemaRef ds:uri="2bdd1514-616d-4e9f-a83e-cf2b4c98f7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0C46BA-4C38-4219-AFE2-07C32D9B66D6}">
  <ds:schemaRefs>
    <ds:schemaRef ds:uri="http://www.w3.org/XML/1998/namespace"/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2bdd1514-616d-4e9f-a83e-cf2b4c98f710"/>
    <ds:schemaRef ds:uri="f3f3559c-2728-4180-8fe9-17ca1b852a48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181F695E-1804-4E35-89A9-E3F9BF5395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6</Pages>
  <Words>1012</Words>
  <Characters>577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XX-XX</vt:lpstr>
    </vt:vector>
  </TitlesOfParts>
  <Manager>[name]</Manager>
  <Company/>
  <LinksUpToDate>false</LinksUpToDate>
  <CharactersWithSpaces>67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-XX</dc:title>
  <dc:subject>[DR common name]</dc:subject>
  <dc:creator>[name]</dc:creator>
  <cp:keywords/>
  <dc:description/>
  <cp:lastModifiedBy>Michael Whitehead</cp:lastModifiedBy>
  <cp:revision>4</cp:revision>
  <cp:lastPrinted>2019-09-21T17:27:00Z</cp:lastPrinted>
  <dcterms:created xsi:type="dcterms:W3CDTF">2025-04-09T12:22:00Z</dcterms:created>
  <dcterms:modified xsi:type="dcterms:W3CDTF">2025-04-11T12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C66C9279EF1F4EB041F95129D7549C</vt:lpwstr>
  </property>
  <property fmtid="{D5CDD505-2E9C-101B-9397-08002B2CF9AE}" pid="3" name="Order">
    <vt:i4>144100</vt:i4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ediaServiceImageTags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